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DF1A16" w:rsidRPr="005B57A4" w:rsidP="00DF1A16" w14:paraId="06C4EC3A" w14:textId="1C723273">
      <w:pPr>
        <w:pStyle w:val="FEMAHeading0-FACTSHEETwithLINE"/>
      </w:pPr>
      <w:r>
        <w:t xml:space="preserve">Exercise </w:t>
      </w:r>
      <w:r w:rsidR="00A852F0">
        <w:t>Experience</w:t>
      </w:r>
      <w:r>
        <w:t xml:space="preserve"> Survey</w:t>
      </w:r>
    </w:p>
    <w:p w:rsidR="0011287D" w:rsidP="00493C89" w14:paraId="41187563" w14:textId="4042EBE6">
      <w:pPr>
        <w:pStyle w:val="FEMAHeading1"/>
        <w:rPr>
          <w:sz w:val="32"/>
          <w:szCs w:val="32"/>
        </w:rPr>
      </w:pPr>
      <w:r w:rsidRPr="008530C7">
        <w:rPr>
          <w:sz w:val="32"/>
          <w:szCs w:val="32"/>
        </w:rPr>
        <w:t>Welcome</w:t>
      </w:r>
    </w:p>
    <w:p w:rsidR="008530C7" w:rsidRPr="00D94844" w:rsidP="008530C7" w14:paraId="5676F89D" w14:textId="63AB6815">
      <w:pPr>
        <w:pStyle w:val="FEMANormal"/>
      </w:pPr>
      <w:r>
        <w:t>You have been selected to participate in a survey of exercise planners</w:t>
      </w:r>
      <w:r w:rsidR="00E76DF0">
        <w:t xml:space="preserve">. Results </w:t>
      </w:r>
      <w:r w:rsidRPr="00D94844" w:rsidR="00E76DF0">
        <w:t>from this survey will</w:t>
      </w:r>
      <w:r w:rsidRPr="00D94844" w:rsidR="000D2289">
        <w:t xml:space="preserve"> help the Federal Emergency Management Agency (FEMA) National Exercise Division (NED) better understand</w:t>
      </w:r>
      <w:r w:rsidRPr="00D94844" w:rsidR="008D26D0">
        <w:t xml:space="preserve"> your experiences</w:t>
      </w:r>
      <w:r w:rsidRPr="00D94844" w:rsidR="00CE1B59">
        <w:t xml:space="preserve"> </w:t>
      </w:r>
      <w:r w:rsidRPr="00D94844" w:rsidR="007511D4">
        <w:t>planning and implementing exercises</w:t>
      </w:r>
      <w:r w:rsidRPr="00D94844" w:rsidR="00CE1B59">
        <w:t>.</w:t>
      </w:r>
      <w:r w:rsidRPr="00D94844" w:rsidR="000D2289">
        <w:t xml:space="preserve"> </w:t>
      </w:r>
      <w:r w:rsidRPr="00D94844" w:rsidR="00E2395E">
        <w:t xml:space="preserve">This survey is conducted on behalf of FEMA by </w:t>
      </w:r>
      <w:r w:rsidRPr="00F33FFB" w:rsidR="001C1CBB">
        <w:t>T</w:t>
      </w:r>
      <w:r w:rsidRPr="00F33FFB" w:rsidR="0091527A">
        <w:t xml:space="preserve">he </w:t>
      </w:r>
      <w:r w:rsidRPr="00F33FFB" w:rsidR="00D323B7">
        <w:t>Cadmus</w:t>
      </w:r>
      <w:r w:rsidRPr="00F33FFB" w:rsidR="0091527A">
        <w:t xml:space="preserve"> Group</w:t>
      </w:r>
      <w:r w:rsidRPr="00F33FFB" w:rsidR="00D323B7">
        <w:t xml:space="preserve"> and </w:t>
      </w:r>
      <w:r w:rsidRPr="00F33FFB" w:rsidR="00E2395E">
        <w:t xml:space="preserve">Fors Marsh, </w:t>
      </w:r>
      <w:r w:rsidRPr="00F33FFB" w:rsidR="00D323B7">
        <w:t>two</w:t>
      </w:r>
      <w:r w:rsidRPr="00F33FFB" w:rsidR="00E2395E">
        <w:t xml:space="preserve"> independent research firm</w:t>
      </w:r>
      <w:r w:rsidRPr="00F33FFB" w:rsidR="00D323B7">
        <w:t>s</w:t>
      </w:r>
      <w:r w:rsidRPr="00F33FFB" w:rsidR="00E2395E">
        <w:t>.</w:t>
      </w:r>
      <w:r w:rsidRPr="00D94844" w:rsidR="003C02E4">
        <w:t xml:space="preserve"> </w:t>
      </w:r>
      <w:r w:rsidRPr="00D94844" w:rsidR="00CD09BF">
        <w:t>This survey will take about 15 minutes to complete.</w:t>
      </w:r>
    </w:p>
    <w:p w:rsidR="00D9193A" w:rsidRPr="00D94844" w:rsidP="008530C7" w14:paraId="32509F2C" w14:textId="1A3628F2">
      <w:pPr>
        <w:pStyle w:val="FEMANormal"/>
      </w:pPr>
      <w:r w:rsidRPr="00D94844">
        <w:t>You will be shown a privacy statement and additional information about how your survey responses will be used. You will then be asked for your consent to proceed with the survey.</w:t>
      </w:r>
    </w:p>
    <w:p w:rsidR="002E6861" w:rsidP="008530C7" w14:paraId="43E862E1" w14:textId="73DA215A">
      <w:pPr>
        <w:pStyle w:val="FEMANormal"/>
      </w:pPr>
      <w:r w:rsidRPr="00D94844">
        <w:t xml:space="preserve">For questions or concerns about this survey, </w:t>
      </w:r>
      <w:r w:rsidRPr="00D94844" w:rsidR="007659FD">
        <w:t xml:space="preserve">please </w:t>
      </w:r>
      <w:r w:rsidRPr="00D94844" w:rsidR="0010561C">
        <w:t>contact the help desk managed by our contract team</w:t>
      </w:r>
      <w:r w:rsidRPr="00D94844" w:rsidR="00F70009">
        <w:t xml:space="preserve">: </w:t>
      </w:r>
      <w:hyperlink r:id="rId8" w:history="1">
        <w:r w:rsidRPr="00F33FFB" w:rsidR="00F70009">
          <w:rPr>
            <w:rStyle w:val="Hyperlink"/>
          </w:rPr>
          <w:t>exercisesurvey@forsmarsh.com</w:t>
        </w:r>
      </w:hyperlink>
      <w:r w:rsidRPr="00F33FFB" w:rsidR="00F70009">
        <w:t>.</w:t>
      </w:r>
      <w:r w:rsidR="00F70009">
        <w:t xml:space="preserve"> </w:t>
      </w:r>
    </w:p>
    <w:p w:rsidR="00293287" w:rsidP="008530C7" w14:paraId="0FAB404B" w14:textId="164D98EE">
      <w:pPr>
        <w:pStyle w:val="FEMANormal"/>
        <w:rPr>
          <w:b/>
          <w:bCs/>
        </w:rPr>
      </w:pPr>
      <w:r>
        <w:rPr>
          <w:b/>
          <w:bCs/>
        </w:rPr>
        <w:t>Please Note:</w:t>
      </w:r>
    </w:p>
    <w:p w:rsidR="00293287" w:rsidP="008530C7" w14:paraId="61863DE3" w14:textId="3F4C8FA5">
      <w:pPr>
        <w:pStyle w:val="FEMANormal"/>
      </w:pPr>
      <w:r>
        <w:t xml:space="preserve">If you are unable to complete the survey in one session, </w:t>
      </w:r>
      <w:r w:rsidRPr="0056380B" w:rsidR="0056380B">
        <w:t>you can use the following URL to continue from where you left off</w:t>
      </w:r>
      <w:r>
        <w:t>.</w:t>
      </w:r>
    </w:p>
    <w:p w:rsidR="00293287" w:rsidP="008530C7" w14:paraId="6A19FF38" w14:textId="12276ABD">
      <w:pPr>
        <w:pStyle w:val="FEMANormal"/>
        <w:rPr>
          <w:b/>
          <w:bCs/>
          <w:u w:val="single"/>
        </w:rPr>
      </w:pPr>
      <w:r w:rsidRPr="00293287">
        <w:rPr>
          <w:b/>
          <w:bCs/>
          <w:u w:val="single"/>
        </w:rPr>
        <w:t>[INSERT SURVEY LINK]</w:t>
      </w:r>
    </w:p>
    <w:p w:rsidR="007D5EF5" w:rsidP="00493C89" w14:paraId="201C18EF" w14:textId="08572F87">
      <w:pPr>
        <w:pStyle w:val="FEMAHeading1"/>
        <w:rPr>
          <w:sz w:val="32"/>
          <w:szCs w:val="32"/>
        </w:rPr>
      </w:pPr>
      <w:r>
        <w:rPr>
          <w:sz w:val="32"/>
          <w:szCs w:val="32"/>
        </w:rPr>
        <w:t>Privacy Advisory</w:t>
      </w:r>
    </w:p>
    <w:p w:rsidR="007D5EF5" w:rsidP="007D5EF5" w14:paraId="54E2995E" w14:textId="67188E8D">
      <w:pPr>
        <w:pStyle w:val="FEMANormal"/>
      </w:pPr>
      <w:r w:rsidRPr="00DE63AB">
        <w:t>Responding to this survey is voluntary. Your responses will be treated as confidential and will be maintained in a secure dataset. There is no penalty if you choose not to respond. However, we encourage you to answer all questions so that the data will be complet</w:t>
      </w:r>
      <w:r w:rsidR="00527957">
        <w:t>e</w:t>
      </w:r>
      <w:r w:rsidR="00293A08">
        <w:t>.</w:t>
      </w:r>
    </w:p>
    <w:p w:rsidR="000D5BE7" w:rsidP="00493C89" w14:paraId="604E055C" w14:textId="6F6A329F">
      <w:pPr>
        <w:pStyle w:val="FEMAHeading1"/>
        <w:rPr>
          <w:sz w:val="32"/>
          <w:szCs w:val="32"/>
        </w:rPr>
      </w:pPr>
      <w:r>
        <w:rPr>
          <w:sz w:val="32"/>
          <w:szCs w:val="32"/>
        </w:rPr>
        <w:t>Survey</w:t>
      </w:r>
      <w:r w:rsidR="00493C89">
        <w:rPr>
          <w:sz w:val="32"/>
          <w:szCs w:val="32"/>
        </w:rPr>
        <w:t xml:space="preserve"> Questions </w:t>
      </w:r>
    </w:p>
    <w:p w:rsidR="000D5BE7" w:rsidP="000D5BE7" w14:paraId="1F7F1866" w14:textId="7723266E">
      <w:pPr>
        <w:pStyle w:val="FEMANormal"/>
      </w:pPr>
      <w:r w:rsidRPr="005E4BCE">
        <w:t>Thank you for your participation in this survey. Please click “continue” below to begin the survey.</w:t>
      </w:r>
    </w:p>
    <w:p w:rsidR="00293A08" w:rsidRPr="00293A08" w:rsidP="000D5BE7" w14:paraId="0B4FD43A" w14:textId="6AF73454">
      <w:pPr>
        <w:pStyle w:val="FEMANormal"/>
        <w:rPr>
          <w:b/>
          <w:bCs/>
        </w:rPr>
      </w:pPr>
      <w:r>
        <w:t>[</w:t>
      </w:r>
      <w:r w:rsidR="009D19A0">
        <w:rPr>
          <w:b/>
          <w:bCs/>
        </w:rPr>
        <w:t>C</w:t>
      </w:r>
      <w:r>
        <w:rPr>
          <w:b/>
          <w:bCs/>
        </w:rPr>
        <w:t>ontinue</w:t>
      </w:r>
      <w:r w:rsidR="009D19A0">
        <w:rPr>
          <w:b/>
          <w:bCs/>
        </w:rPr>
        <w:t>]</w:t>
      </w:r>
    </w:p>
    <w:p w:rsidR="003770F7" w:rsidRPr="00F33FFB" w:rsidP="003770F7" w14:paraId="4240C8D6" w14:textId="7CAC65CC">
      <w:pPr>
        <w:pStyle w:val="FEMAHeading2"/>
      </w:pPr>
      <w:r w:rsidRPr="00F33FFB">
        <w:t>Int</w:t>
      </w:r>
      <w:r w:rsidRPr="00F33FFB" w:rsidR="00F631CB">
        <w:t>r</w:t>
      </w:r>
      <w:r w:rsidRPr="00F33FFB">
        <w:t>oduction</w:t>
      </w:r>
      <w:r w:rsidRPr="00F33FFB" w:rsidR="00F631CB">
        <w:t xml:space="preserve"> </w:t>
      </w:r>
    </w:p>
    <w:p w:rsidR="000806F3" w:rsidRPr="00182734" w:rsidP="000F0A70" w14:paraId="62BC91C1" w14:textId="5855989B">
      <w:pPr>
        <w:pStyle w:val="FEMANormal"/>
        <w:numPr>
          <w:ilvl w:val="1"/>
          <w:numId w:val="23"/>
        </w:numPr>
      </w:pPr>
      <w:r>
        <w:t xml:space="preserve">Please </w:t>
      </w:r>
      <w:r w:rsidR="00B37105">
        <w:t xml:space="preserve">select </w:t>
      </w:r>
      <w:r>
        <w:t xml:space="preserve">the </w:t>
      </w:r>
      <w:r w:rsidR="0019121D">
        <w:t>month and year</w:t>
      </w:r>
      <w:r>
        <w:t xml:space="preserve"> of the last exercise you planned. </w:t>
      </w:r>
    </w:p>
    <w:p w:rsidR="003B1C20" w:rsidP="000F0A70" w14:paraId="07C7FE99" w14:textId="5CB9ED9E">
      <w:pPr>
        <w:pStyle w:val="FEMAHeading2"/>
      </w:pPr>
      <w:r>
        <w:t xml:space="preserve">Emergency Management </w:t>
      </w:r>
      <w:r w:rsidR="00AB072C">
        <w:t xml:space="preserve">and Exercise </w:t>
      </w:r>
      <w:r>
        <w:t xml:space="preserve">Experience </w:t>
      </w:r>
    </w:p>
    <w:p w:rsidR="006854BE" w:rsidRPr="006854BE" w:rsidP="006854BE" w14:paraId="0FE869C9" w14:textId="1E2C458F">
      <w:pPr>
        <w:pStyle w:val="FEMANormal"/>
      </w:pPr>
      <w:r>
        <w:t>The survey w</w:t>
      </w:r>
      <w:r w:rsidR="00AB072C">
        <w:t>ill begin by gathering information on your emergency management and exercise experience</w:t>
      </w:r>
      <w:r w:rsidR="00C56EC8">
        <w:t>.</w:t>
      </w:r>
    </w:p>
    <w:p w:rsidR="000A6EEB" w:rsidP="00A070A3" w14:paraId="1A9E98F8" w14:textId="34D555D9">
      <w:pPr>
        <w:pStyle w:val="FEMANormal"/>
        <w:spacing w:after="0"/>
      </w:pPr>
      <w:r>
        <w:t>2.1</w:t>
      </w:r>
      <w:r w:rsidR="00A070A3">
        <w:t xml:space="preserve"> </w:t>
      </w:r>
      <w:r w:rsidR="00EF68FC">
        <w:t>Approximately how many y</w:t>
      </w:r>
      <w:r w:rsidR="00493C89">
        <w:t xml:space="preserve">ears of experience </w:t>
      </w:r>
      <w:r w:rsidR="00E4425C">
        <w:t>do you have</w:t>
      </w:r>
      <w:r w:rsidR="00367664">
        <w:t xml:space="preserve"> in the following</w:t>
      </w:r>
      <w:r w:rsidR="00E4425C">
        <w:t>?</w:t>
      </w:r>
    </w:p>
    <w:p w:rsidR="00692D49" w:rsidP="00A070A3" w14:paraId="6C6BE269" w14:textId="77777777">
      <w:pPr>
        <w:pStyle w:val="FEMANormal"/>
        <w:spacing w:after="0"/>
      </w:pPr>
    </w:p>
    <w:tbl>
      <w:tblPr>
        <w:tblW w:w="9784" w:type="dxa"/>
        <w:tblInd w:w="55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1E0"/>
      </w:tblPr>
      <w:tblGrid>
        <w:gridCol w:w="4960"/>
        <w:gridCol w:w="603"/>
        <w:gridCol w:w="603"/>
        <w:gridCol w:w="603"/>
        <w:gridCol w:w="603"/>
        <w:gridCol w:w="603"/>
        <w:gridCol w:w="603"/>
        <w:gridCol w:w="603"/>
        <w:gridCol w:w="603"/>
      </w:tblGrid>
      <w:tr w14:paraId="172D953E" w14:textId="0CA66547" w:rsidTr="002076E0">
        <w:tblPrEx>
          <w:tblW w:w="9784" w:type="dxa"/>
          <w:tblInd w:w="558" w:type="dxa"/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cantSplit/>
          <w:trHeight w:val="2783"/>
          <w:tblHeader/>
        </w:trPr>
        <w:tc>
          <w:tcPr>
            <w:tcW w:w="4960" w:type="dxa"/>
            <w:tcBorders>
              <w:top w:val="nil"/>
              <w:left w:val="nil"/>
            </w:tcBorders>
            <w:vAlign w:val="center"/>
          </w:tcPr>
          <w:p w:rsidR="002076E0" w:rsidRPr="000506D7" w:rsidP="002076E0" w14:paraId="37186BF7" w14:textId="77777777">
            <w:pPr>
              <w:pStyle w:val="Footer"/>
              <w:spacing w:after="0" w:line="240" w:lineRule="auto"/>
              <w:rPr>
                <w:rFonts w:ascii="Franklin Gothic Book" w:hAnsi="Franklin Gothic Book"/>
                <w:b w:val="0"/>
                <w:bCs/>
              </w:rPr>
            </w:pPr>
          </w:p>
        </w:tc>
        <w:tc>
          <w:tcPr>
            <w:tcW w:w="603" w:type="dxa"/>
            <w:textDirection w:val="btLr"/>
            <w:vAlign w:val="center"/>
          </w:tcPr>
          <w:p w:rsidR="002076E0" w:rsidRPr="007D33B0" w:rsidP="002076E0" w14:paraId="2512B061" w14:textId="591DDAA6">
            <w:pPr>
              <w:pStyle w:val="Footer"/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1</w:t>
            </w:r>
            <w:r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—</w:t>
            </w:r>
            <w:r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Less than 2 years</w:t>
            </w:r>
          </w:p>
        </w:tc>
        <w:tc>
          <w:tcPr>
            <w:tcW w:w="603" w:type="dxa"/>
            <w:textDirection w:val="btLr"/>
            <w:vAlign w:val="center"/>
          </w:tcPr>
          <w:p w:rsidR="002076E0" w:rsidRPr="007D33B0" w:rsidP="002076E0" w14:paraId="3EF2C590" w14:textId="376F53C1">
            <w:pPr>
              <w:pStyle w:val="Footer"/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2</w:t>
            </w:r>
            <w:r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—</w:t>
            </w:r>
            <w:r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2 to 4 years</w:t>
            </w:r>
          </w:p>
        </w:tc>
        <w:tc>
          <w:tcPr>
            <w:tcW w:w="603" w:type="dxa"/>
            <w:textDirection w:val="btLr"/>
            <w:vAlign w:val="center"/>
          </w:tcPr>
          <w:p w:rsidR="002076E0" w:rsidRPr="007D33B0" w:rsidP="002076E0" w14:paraId="0291EF32" w14:textId="44ECD307">
            <w:pPr>
              <w:pStyle w:val="Footer"/>
              <w:spacing w:after="0" w:line="240" w:lineRule="auto"/>
              <w:ind w:left="113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3</w:t>
            </w:r>
            <w:r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—</w:t>
            </w:r>
            <w:r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5 to 7 years</w:t>
            </w:r>
          </w:p>
        </w:tc>
        <w:tc>
          <w:tcPr>
            <w:tcW w:w="603" w:type="dxa"/>
            <w:textDirection w:val="btLr"/>
            <w:vAlign w:val="center"/>
          </w:tcPr>
          <w:p w:rsidR="002076E0" w:rsidRPr="007D33B0" w:rsidP="002076E0" w14:paraId="33920863" w14:textId="4C688B0F">
            <w:pPr>
              <w:pStyle w:val="Footer"/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4</w:t>
            </w:r>
            <w:r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—</w:t>
            </w:r>
            <w:r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8 to 10 years</w:t>
            </w:r>
          </w:p>
        </w:tc>
        <w:tc>
          <w:tcPr>
            <w:tcW w:w="603" w:type="dxa"/>
            <w:textDirection w:val="btLr"/>
            <w:vAlign w:val="center"/>
          </w:tcPr>
          <w:p w:rsidR="002076E0" w:rsidRPr="007D33B0" w:rsidP="002076E0" w14:paraId="045892CA" w14:textId="61AB9E48">
            <w:pPr>
              <w:pStyle w:val="Footer"/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5</w:t>
            </w:r>
            <w:r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—</w:t>
            </w:r>
            <w:r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11 to 15 years</w:t>
            </w:r>
          </w:p>
        </w:tc>
        <w:tc>
          <w:tcPr>
            <w:tcW w:w="603" w:type="dxa"/>
            <w:textDirection w:val="btLr"/>
            <w:vAlign w:val="center"/>
          </w:tcPr>
          <w:p w:rsidR="002076E0" w:rsidRPr="007D33B0" w:rsidP="002076E0" w14:paraId="55040B2D" w14:textId="0FE41636">
            <w:pPr>
              <w:pStyle w:val="Footer"/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6</w:t>
            </w:r>
            <w:r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—</w:t>
            </w:r>
            <w:r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16 to 20 years</w:t>
            </w:r>
          </w:p>
        </w:tc>
        <w:tc>
          <w:tcPr>
            <w:tcW w:w="603" w:type="dxa"/>
            <w:textDirection w:val="btLr"/>
            <w:vAlign w:val="center"/>
          </w:tcPr>
          <w:p w:rsidR="002076E0" w:rsidRPr="007D33B0" w:rsidP="002076E0" w14:paraId="66880711" w14:textId="3C34D83B">
            <w:pPr>
              <w:pStyle w:val="Footer"/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7</w:t>
            </w:r>
            <w:r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—</w:t>
            </w:r>
            <w:r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21 or more years</w:t>
            </w:r>
          </w:p>
        </w:tc>
        <w:tc>
          <w:tcPr>
            <w:tcW w:w="603" w:type="dxa"/>
            <w:textDirection w:val="btLr"/>
            <w:vAlign w:val="center"/>
          </w:tcPr>
          <w:p w:rsidR="002076E0" w:rsidRPr="007D33B0" w:rsidP="002076E0" w14:paraId="0B8412D0" w14:textId="4E209662">
            <w:pPr>
              <w:pStyle w:val="Footer"/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>
              <w:rPr>
                <w:rFonts w:ascii="Franklin Gothic Book" w:hAnsi="Franklin Gothic Book"/>
                <w:b w:val="0"/>
                <w:sz w:val="22"/>
                <w:szCs w:val="32"/>
              </w:rPr>
              <w:t>8 – N/A</w:t>
            </w:r>
          </w:p>
        </w:tc>
      </w:tr>
      <w:tr w14:paraId="69043E3B" w14:textId="49C95C20" w:rsidTr="002076E0">
        <w:tblPrEx>
          <w:tblW w:w="9784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309"/>
        </w:trPr>
        <w:tc>
          <w:tcPr>
            <w:tcW w:w="4960" w:type="dxa"/>
            <w:vAlign w:val="center"/>
          </w:tcPr>
          <w:p w:rsidR="002076E0" w:rsidRPr="000506D7" w:rsidP="002076E0" w14:paraId="4AC32179" w14:textId="6C6C26C1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cs="Times-Roman"/>
              </w:rPr>
            </w:pPr>
            <w:r>
              <w:rPr>
                <w:rFonts w:cs="Times-Roman"/>
              </w:rPr>
              <w:t xml:space="preserve">Public safety (i.e., working for a </w:t>
            </w:r>
            <w:r>
              <w:rPr>
                <w:rFonts w:cs="Times-Roman"/>
              </w:rPr>
              <w:t>police</w:t>
            </w:r>
            <w:r>
              <w:rPr>
                <w:rFonts w:cs="Times-Roman"/>
              </w:rPr>
              <w:t>, fire, or emergency medical services agency)</w:t>
            </w:r>
          </w:p>
        </w:tc>
        <w:tc>
          <w:tcPr>
            <w:tcW w:w="603" w:type="dxa"/>
            <w:vAlign w:val="center"/>
          </w:tcPr>
          <w:p w:rsidR="002076E0" w:rsidRPr="00164D43" w:rsidP="002076E0" w14:paraId="39A094DF" w14:textId="6EB5F579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164D43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603" w:type="dxa"/>
            <w:vAlign w:val="center"/>
          </w:tcPr>
          <w:p w:rsidR="002076E0" w:rsidRPr="00164D43" w:rsidP="002076E0" w14:paraId="3AE7F068" w14:textId="7CCA4794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164D43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603" w:type="dxa"/>
            <w:vAlign w:val="center"/>
          </w:tcPr>
          <w:p w:rsidR="002076E0" w:rsidRPr="00164D43" w:rsidP="002076E0" w14:paraId="6EFE8A43" w14:textId="7728FE5C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164D43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603" w:type="dxa"/>
            <w:vAlign w:val="center"/>
          </w:tcPr>
          <w:p w:rsidR="002076E0" w:rsidRPr="00164D43" w:rsidP="002076E0" w14:paraId="360B2D4B" w14:textId="7AB30A8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164D43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603" w:type="dxa"/>
            <w:vAlign w:val="center"/>
          </w:tcPr>
          <w:p w:rsidR="002076E0" w:rsidRPr="00164D43" w:rsidP="002076E0" w14:paraId="65D560F3" w14:textId="41A7C7AB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164D43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603" w:type="dxa"/>
            <w:vAlign w:val="center"/>
          </w:tcPr>
          <w:p w:rsidR="002076E0" w:rsidRPr="00164D43" w:rsidP="002076E0" w14:paraId="45F527CA" w14:textId="5CA3B0E1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  <w:tc>
          <w:tcPr>
            <w:tcW w:w="603" w:type="dxa"/>
            <w:vAlign w:val="center"/>
          </w:tcPr>
          <w:p w:rsidR="002076E0" w:rsidRPr="00164D43" w:rsidP="002076E0" w14:paraId="4CE01A74" w14:textId="0EC585B4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  <w:sz w:val="24"/>
              </w:rPr>
            </w:pPr>
            <w:r>
              <w:rPr>
                <w:rFonts w:ascii="Wingdings" w:eastAsia="Wingdings" w:hAnsi="Wingdings" w:cs="Wingdings"/>
                <w:sz w:val="24"/>
              </w:rPr>
              <w:sym w:font="Wingdings" w:char="F087"/>
            </w:r>
          </w:p>
        </w:tc>
        <w:tc>
          <w:tcPr>
            <w:tcW w:w="603" w:type="dxa"/>
            <w:vAlign w:val="center"/>
          </w:tcPr>
          <w:p w:rsidR="002076E0" w:rsidRPr="00164D43" w:rsidP="002076E0" w14:paraId="4C63C462" w14:textId="4AA6F553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  <w:sz w:val="24"/>
              </w:rPr>
            </w:pPr>
            <w:r>
              <w:rPr>
                <w:rFonts w:ascii="Wingdings" w:eastAsia="Wingdings" w:hAnsi="Wingdings" w:cs="Wingdings"/>
                <w:sz w:val="24"/>
              </w:rPr>
              <w:sym w:font="Wingdings" w:char="F088"/>
            </w:r>
          </w:p>
        </w:tc>
      </w:tr>
      <w:tr w14:paraId="1DE5C763" w14:textId="380E6621" w:rsidTr="002076E0">
        <w:tblPrEx>
          <w:tblW w:w="9784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309"/>
        </w:trPr>
        <w:tc>
          <w:tcPr>
            <w:tcW w:w="4960" w:type="dxa"/>
            <w:vAlign w:val="center"/>
          </w:tcPr>
          <w:p w:rsidR="002076E0" w:rsidRPr="000506D7" w:rsidP="002076E0" w14:paraId="62D45312" w14:textId="74D27318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cs="Times-Roman"/>
              </w:rPr>
            </w:pPr>
            <w:r>
              <w:rPr>
                <w:rFonts w:cs="Times-Roman"/>
              </w:rPr>
              <w:t>Emergency management (i.e., working for a state, local, tribal, or territorial emergency management agency or a nonprofit disaster relief organization)</w:t>
            </w:r>
          </w:p>
        </w:tc>
        <w:tc>
          <w:tcPr>
            <w:tcW w:w="603" w:type="dxa"/>
            <w:vAlign w:val="center"/>
          </w:tcPr>
          <w:p w:rsidR="002076E0" w:rsidRPr="00164D43" w:rsidP="002076E0" w14:paraId="6A802C80" w14:textId="748E182F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164D43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603" w:type="dxa"/>
            <w:vAlign w:val="center"/>
          </w:tcPr>
          <w:p w:rsidR="002076E0" w:rsidRPr="00164D43" w:rsidP="002076E0" w14:paraId="0683BA20" w14:textId="021E4E11">
            <w:pPr>
              <w:pStyle w:val="Footer"/>
              <w:spacing w:after="0" w:line="240" w:lineRule="auto"/>
              <w:jc w:val="center"/>
              <w:rPr>
                <w:rFonts w:ascii="Cambria Math" w:hAnsi="Cambria Math"/>
                <w:bCs/>
              </w:rPr>
            </w:pPr>
            <w:r w:rsidRPr="00164D43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603" w:type="dxa"/>
            <w:vAlign w:val="center"/>
          </w:tcPr>
          <w:p w:rsidR="002076E0" w:rsidRPr="00164D43" w:rsidP="002076E0" w14:paraId="06881646" w14:textId="5FA59EA4">
            <w:pPr>
              <w:pStyle w:val="Footer"/>
              <w:spacing w:after="0" w:line="240" w:lineRule="auto"/>
              <w:jc w:val="center"/>
              <w:rPr>
                <w:rFonts w:ascii="Cambria Math" w:hAnsi="Cambria Math"/>
                <w:bCs/>
              </w:rPr>
            </w:pPr>
            <w:r w:rsidRPr="00164D43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603" w:type="dxa"/>
            <w:vAlign w:val="center"/>
          </w:tcPr>
          <w:p w:rsidR="002076E0" w:rsidRPr="00164D43" w:rsidP="002076E0" w14:paraId="2DCB3B32" w14:textId="6FC3E9D2">
            <w:pPr>
              <w:pStyle w:val="Footer"/>
              <w:spacing w:after="0" w:line="240" w:lineRule="auto"/>
              <w:jc w:val="center"/>
              <w:rPr>
                <w:rFonts w:ascii="Cambria Math" w:hAnsi="Cambria Math"/>
                <w:bCs/>
              </w:rPr>
            </w:pPr>
            <w:r w:rsidRPr="00164D43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603" w:type="dxa"/>
            <w:vAlign w:val="center"/>
          </w:tcPr>
          <w:p w:rsidR="002076E0" w:rsidRPr="00164D43" w:rsidP="002076E0" w14:paraId="68AAB6BE" w14:textId="49EE11E1">
            <w:pPr>
              <w:pStyle w:val="Footer"/>
              <w:spacing w:after="0" w:line="240" w:lineRule="auto"/>
              <w:jc w:val="center"/>
              <w:rPr>
                <w:rFonts w:ascii="Cambria Math" w:hAnsi="Cambria Math"/>
                <w:bCs/>
              </w:rPr>
            </w:pPr>
            <w:r w:rsidRPr="00164D43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603" w:type="dxa"/>
            <w:vAlign w:val="center"/>
          </w:tcPr>
          <w:p w:rsidR="002076E0" w:rsidRPr="00164D43" w:rsidP="002076E0" w14:paraId="78317F19" w14:textId="4D30B07E">
            <w:pPr>
              <w:pStyle w:val="Footer"/>
              <w:spacing w:after="0" w:line="240" w:lineRule="auto"/>
              <w:jc w:val="center"/>
              <w:rPr>
                <w:rFonts w:ascii="Cambria Math" w:hAnsi="Cambria Math"/>
                <w:bCs/>
              </w:rPr>
            </w:pPr>
            <w:r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  <w:tc>
          <w:tcPr>
            <w:tcW w:w="603" w:type="dxa"/>
            <w:vAlign w:val="center"/>
          </w:tcPr>
          <w:p w:rsidR="002076E0" w:rsidRPr="00164D43" w:rsidP="002076E0" w14:paraId="1B70E0F3" w14:textId="5FEF9DC0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  <w:sz w:val="24"/>
              </w:rPr>
            </w:pPr>
            <w:r>
              <w:rPr>
                <w:rFonts w:ascii="Wingdings" w:eastAsia="Wingdings" w:hAnsi="Wingdings" w:cs="Wingdings"/>
                <w:sz w:val="24"/>
              </w:rPr>
              <w:sym w:font="Wingdings" w:char="F087"/>
            </w:r>
          </w:p>
        </w:tc>
        <w:tc>
          <w:tcPr>
            <w:tcW w:w="603" w:type="dxa"/>
            <w:vAlign w:val="center"/>
          </w:tcPr>
          <w:p w:rsidR="002076E0" w:rsidRPr="00164D43" w:rsidP="002076E0" w14:paraId="54727F67" w14:textId="0683AFA3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  <w:sz w:val="24"/>
              </w:rPr>
            </w:pPr>
            <w:r>
              <w:rPr>
                <w:rFonts w:ascii="Wingdings" w:eastAsia="Wingdings" w:hAnsi="Wingdings" w:cs="Wingdings"/>
                <w:sz w:val="24"/>
              </w:rPr>
              <w:sym w:font="Wingdings" w:char="F088"/>
            </w:r>
          </w:p>
        </w:tc>
      </w:tr>
    </w:tbl>
    <w:p w:rsidR="00367664" w:rsidP="00B1696E" w14:paraId="7EDB8D2F" w14:textId="77777777">
      <w:pPr>
        <w:pStyle w:val="FEMANormal"/>
        <w:spacing w:after="0"/>
        <w:ind w:left="360"/>
      </w:pPr>
    </w:p>
    <w:p w:rsidR="00245F2C" w:rsidP="009030D7" w14:paraId="7EEDE4E5" w14:textId="7A5D34B2">
      <w:pPr>
        <w:pStyle w:val="FEMANormal"/>
        <w:numPr>
          <w:ilvl w:val="1"/>
          <w:numId w:val="46"/>
        </w:numPr>
        <w:tabs>
          <w:tab w:val="left" w:pos="450"/>
        </w:tabs>
        <w:spacing w:after="0" w:line="240" w:lineRule="auto"/>
        <w:ind w:left="360"/>
      </w:pPr>
      <w:r>
        <w:t>Throughout your career, a</w:t>
      </w:r>
      <w:r w:rsidR="00FB16DB">
        <w:t>pproximately how many exercises have you participated in</w:t>
      </w:r>
      <w:r w:rsidR="00EF684E">
        <w:t xml:space="preserve"> in the following roles</w:t>
      </w:r>
      <w:r w:rsidR="00FB16DB">
        <w:t>?</w:t>
      </w:r>
    </w:p>
    <w:p w:rsidR="00DC0048" w:rsidP="000F0A70" w14:paraId="78B9CDDC" w14:textId="77777777">
      <w:pPr>
        <w:pStyle w:val="FEMANormal"/>
        <w:spacing w:after="0" w:line="240" w:lineRule="auto"/>
        <w:ind w:left="360"/>
      </w:pPr>
    </w:p>
    <w:tbl>
      <w:tblPr>
        <w:tblW w:w="9798" w:type="dxa"/>
        <w:tblInd w:w="55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1E0"/>
      </w:tblPr>
      <w:tblGrid>
        <w:gridCol w:w="5325"/>
        <w:gridCol w:w="639"/>
        <w:gridCol w:w="639"/>
        <w:gridCol w:w="639"/>
        <w:gridCol w:w="639"/>
        <w:gridCol w:w="639"/>
        <w:gridCol w:w="639"/>
        <w:gridCol w:w="639"/>
      </w:tblGrid>
      <w:tr w14:paraId="7D407D27" w14:textId="77777777" w:rsidTr="001E16E4">
        <w:tblPrEx>
          <w:tblW w:w="9798" w:type="dxa"/>
          <w:tblInd w:w="558" w:type="dxa"/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cantSplit/>
          <w:trHeight w:val="2688"/>
          <w:tblHeader/>
        </w:trPr>
        <w:tc>
          <w:tcPr>
            <w:tcW w:w="5325" w:type="dxa"/>
            <w:tcBorders>
              <w:top w:val="nil"/>
              <w:left w:val="nil"/>
            </w:tcBorders>
            <w:vAlign w:val="center"/>
          </w:tcPr>
          <w:p w:rsidR="005107B0" w:rsidRPr="000506D7" w:rsidP="00FA60BB" w14:paraId="425932C0" w14:textId="77777777">
            <w:pPr>
              <w:pStyle w:val="Footer"/>
              <w:spacing w:after="0" w:line="240" w:lineRule="auto"/>
              <w:rPr>
                <w:rFonts w:ascii="Franklin Gothic Book" w:hAnsi="Franklin Gothic Book"/>
                <w:b w:val="0"/>
                <w:bCs/>
              </w:rPr>
            </w:pPr>
          </w:p>
        </w:tc>
        <w:tc>
          <w:tcPr>
            <w:tcW w:w="639" w:type="dxa"/>
            <w:textDirection w:val="btLr"/>
            <w:vAlign w:val="center"/>
          </w:tcPr>
          <w:p w:rsidR="005107B0" w:rsidRPr="007D33B0" w:rsidP="00FA60BB" w14:paraId="32D7DD8C" w14:textId="1D6F6825">
            <w:pPr>
              <w:pStyle w:val="Footer"/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1</w:t>
            </w:r>
            <w:r w:rsidR="007D33B0">
              <w:rPr>
                <w:rFonts w:ascii="Franklin Gothic Book" w:hAnsi="Franklin Gothic Book"/>
                <w:b w:val="0"/>
                <w:sz w:val="22"/>
                <w:szCs w:val="32"/>
              </w:rPr>
              <w:t>--</w:t>
            </w:r>
            <w:r w:rsidR="000270DD"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="007D33B0">
              <w:rPr>
                <w:rFonts w:ascii="Franklin Gothic Book" w:hAnsi="Franklin Gothic Book"/>
                <w:b w:val="0"/>
                <w:sz w:val="22"/>
                <w:szCs w:val="32"/>
              </w:rPr>
              <w:t>N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one</w:t>
            </w:r>
          </w:p>
        </w:tc>
        <w:tc>
          <w:tcPr>
            <w:tcW w:w="639" w:type="dxa"/>
            <w:textDirection w:val="btLr"/>
            <w:vAlign w:val="center"/>
          </w:tcPr>
          <w:p w:rsidR="005107B0" w:rsidRPr="007D33B0" w:rsidP="00FA60BB" w14:paraId="72FCC05F" w14:textId="4406D407">
            <w:pPr>
              <w:pStyle w:val="Footer"/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2</w:t>
            </w:r>
            <w:r w:rsidR="000B1FBF"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—</w:t>
            </w:r>
            <w:r w:rsidR="000B1FBF"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="00212091"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1 </w:t>
            </w:r>
            <w:r w:rsidRPr="007D33B0" w:rsidR="006E7F91">
              <w:rPr>
                <w:rFonts w:ascii="Franklin Gothic Book" w:hAnsi="Franklin Gothic Book"/>
                <w:b w:val="0"/>
                <w:sz w:val="22"/>
                <w:szCs w:val="32"/>
              </w:rPr>
              <w:t>to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="00212091">
              <w:rPr>
                <w:rFonts w:ascii="Franklin Gothic Book" w:hAnsi="Franklin Gothic Book"/>
                <w:b w:val="0"/>
                <w:sz w:val="22"/>
                <w:szCs w:val="32"/>
              </w:rPr>
              <w:t>9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exercises</w:t>
            </w:r>
          </w:p>
        </w:tc>
        <w:tc>
          <w:tcPr>
            <w:tcW w:w="639" w:type="dxa"/>
            <w:textDirection w:val="btLr"/>
            <w:vAlign w:val="center"/>
          </w:tcPr>
          <w:p w:rsidR="005107B0" w:rsidRPr="007D33B0" w:rsidP="00FA60BB" w14:paraId="656CE76F" w14:textId="4B33DC27">
            <w:pPr>
              <w:pStyle w:val="Footer"/>
              <w:spacing w:after="0" w:line="240" w:lineRule="auto"/>
              <w:ind w:left="113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3</w:t>
            </w:r>
            <w:r w:rsidR="000B1FBF"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—</w:t>
            </w:r>
            <w:r w:rsidR="000B1FBF"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="00212091">
              <w:rPr>
                <w:rFonts w:ascii="Franklin Gothic Book" w:hAnsi="Franklin Gothic Book"/>
                <w:b w:val="0"/>
                <w:sz w:val="22"/>
                <w:szCs w:val="32"/>
              </w:rPr>
              <w:t>10</w:t>
            </w:r>
            <w:r w:rsidR="0040532E"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Pr="007D33B0" w:rsidR="0083632A">
              <w:rPr>
                <w:rFonts w:ascii="Franklin Gothic Book" w:hAnsi="Franklin Gothic Book"/>
                <w:b w:val="0"/>
                <w:sz w:val="22"/>
                <w:szCs w:val="32"/>
              </w:rPr>
              <w:t>to 1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9 exercises</w:t>
            </w:r>
          </w:p>
        </w:tc>
        <w:tc>
          <w:tcPr>
            <w:tcW w:w="639" w:type="dxa"/>
            <w:textDirection w:val="btLr"/>
            <w:vAlign w:val="center"/>
          </w:tcPr>
          <w:p w:rsidR="005107B0" w:rsidRPr="007D33B0" w:rsidP="00FA60BB" w14:paraId="1DF76EF5" w14:textId="5C944A8E">
            <w:pPr>
              <w:pStyle w:val="Footer"/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4</w:t>
            </w:r>
            <w:r w:rsidR="000B1FBF"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—</w:t>
            </w:r>
            <w:r w:rsidR="000B1FBF"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20</w:t>
            </w:r>
            <w:r w:rsidR="0040532E"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to 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29 exercises</w:t>
            </w:r>
          </w:p>
        </w:tc>
        <w:tc>
          <w:tcPr>
            <w:tcW w:w="639" w:type="dxa"/>
            <w:textDirection w:val="btLr"/>
            <w:vAlign w:val="center"/>
          </w:tcPr>
          <w:p w:rsidR="005107B0" w:rsidRPr="007D33B0" w:rsidP="00FA60BB" w14:paraId="38687A7B" w14:textId="51823DBB">
            <w:pPr>
              <w:pStyle w:val="Footer"/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5</w:t>
            </w:r>
            <w:r w:rsidR="000B1FBF"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—</w:t>
            </w:r>
            <w:r w:rsidR="000B1FBF"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30</w:t>
            </w:r>
            <w:r w:rsidRPr="007D33B0" w:rsidR="0083632A"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to 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39 exercises</w:t>
            </w:r>
          </w:p>
        </w:tc>
        <w:tc>
          <w:tcPr>
            <w:tcW w:w="639" w:type="dxa"/>
            <w:textDirection w:val="btLr"/>
            <w:vAlign w:val="center"/>
          </w:tcPr>
          <w:p w:rsidR="005107B0" w:rsidRPr="007D33B0" w:rsidP="001E16E4" w14:paraId="1B2F937B" w14:textId="3EFF1124">
            <w:pPr>
              <w:pStyle w:val="Footer"/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6</w:t>
            </w:r>
            <w:r w:rsidR="000B1FBF"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—</w:t>
            </w:r>
            <w:r w:rsidR="000B1FBF"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40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to 4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9 exercises</w:t>
            </w:r>
          </w:p>
        </w:tc>
        <w:tc>
          <w:tcPr>
            <w:tcW w:w="639" w:type="dxa"/>
            <w:textDirection w:val="btLr"/>
            <w:vAlign w:val="center"/>
          </w:tcPr>
          <w:p w:rsidR="005107B0" w:rsidRPr="007D33B0" w:rsidP="00FA60BB" w14:paraId="0B39A483" w14:textId="228655ED">
            <w:pPr>
              <w:pStyle w:val="Footer"/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7</w:t>
            </w:r>
            <w:r w:rsidR="000B1FBF"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—</w:t>
            </w:r>
            <w:r w:rsidR="000B1FBF"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</w:t>
            </w:r>
            <w:r w:rsidRPr="007D33B0">
              <w:rPr>
                <w:rFonts w:ascii="Franklin Gothic Book" w:hAnsi="Franklin Gothic Book"/>
                <w:b w:val="0"/>
                <w:sz w:val="22"/>
                <w:szCs w:val="32"/>
              </w:rPr>
              <w:t>50 or more exercises</w:t>
            </w:r>
          </w:p>
        </w:tc>
      </w:tr>
      <w:tr w14:paraId="32E0FF01" w14:textId="77777777">
        <w:tblPrEx>
          <w:tblW w:w="9798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8"/>
        </w:trPr>
        <w:tc>
          <w:tcPr>
            <w:tcW w:w="5325" w:type="dxa"/>
            <w:vAlign w:val="center"/>
          </w:tcPr>
          <w:p w:rsidR="005C3D9E" w:rsidRPr="000506D7" w:rsidP="005C3D9E" w14:paraId="2E0E4B69" w14:textId="2DB69C68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cs="Times-Roman"/>
              </w:rPr>
            </w:pPr>
            <w:r>
              <w:rPr>
                <w:rFonts w:cs="Times-Roman"/>
              </w:rPr>
              <w:t>An exercise player</w:t>
            </w:r>
          </w:p>
        </w:tc>
        <w:tc>
          <w:tcPr>
            <w:tcW w:w="639" w:type="dxa"/>
            <w:vAlign w:val="center"/>
          </w:tcPr>
          <w:p w:rsidR="005C3D9E" w:rsidRPr="000506D7" w:rsidP="005C3D9E" w14:paraId="4998BD26" w14:textId="75026CD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639" w:type="dxa"/>
            <w:vAlign w:val="center"/>
          </w:tcPr>
          <w:p w:rsidR="005C3D9E" w:rsidRPr="000506D7" w:rsidP="005C3D9E" w14:paraId="756FD9ED" w14:textId="199F0638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639" w:type="dxa"/>
            <w:vAlign w:val="center"/>
          </w:tcPr>
          <w:p w:rsidR="005C3D9E" w:rsidRPr="000506D7" w:rsidP="005C3D9E" w14:paraId="5F0850AE" w14:textId="12F51E65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639" w:type="dxa"/>
            <w:vAlign w:val="center"/>
          </w:tcPr>
          <w:p w:rsidR="005C3D9E" w:rsidRPr="000506D7" w:rsidP="005C3D9E" w14:paraId="5D0C1F84" w14:textId="26D05954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639" w:type="dxa"/>
            <w:vAlign w:val="center"/>
          </w:tcPr>
          <w:p w:rsidR="005C3D9E" w:rsidRPr="000506D7" w:rsidP="005C3D9E" w14:paraId="3521F1E8" w14:textId="16983D9B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639" w:type="dxa"/>
            <w:vAlign w:val="center"/>
          </w:tcPr>
          <w:p w:rsidR="005C3D9E" w:rsidRPr="00216679" w:rsidP="005C3D9E" w14:paraId="724A1AC8" w14:textId="1FDF6882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  <w:tc>
          <w:tcPr>
            <w:tcW w:w="639" w:type="dxa"/>
            <w:vAlign w:val="center"/>
          </w:tcPr>
          <w:p w:rsidR="005C3D9E" w:rsidRPr="00216679" w:rsidP="005C3D9E" w14:paraId="1FF27221" w14:textId="556EDD5E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  <w:sz w:val="24"/>
              </w:rPr>
            </w:pPr>
            <w:r>
              <w:rPr>
                <w:rFonts w:ascii="Wingdings" w:eastAsia="Wingdings" w:hAnsi="Wingdings" w:cs="Wingdings"/>
                <w:sz w:val="24"/>
              </w:rPr>
              <w:sym w:font="Wingdings" w:char="F087"/>
            </w:r>
          </w:p>
        </w:tc>
      </w:tr>
      <w:tr w14:paraId="19B0E8ED" w14:textId="77777777">
        <w:tblPrEx>
          <w:tblW w:w="9798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8"/>
        </w:trPr>
        <w:tc>
          <w:tcPr>
            <w:tcW w:w="5325" w:type="dxa"/>
            <w:vAlign w:val="center"/>
          </w:tcPr>
          <w:p w:rsidR="005C3D9E" w:rsidRPr="000506D7" w:rsidP="005C3D9E" w14:paraId="7CA39590" w14:textId="1D469288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cs="Times-Roman"/>
              </w:rPr>
            </w:pPr>
            <w:r>
              <w:rPr>
                <w:rFonts w:cs="Times-Roman"/>
              </w:rPr>
              <w:t xml:space="preserve">An exercise evaluator </w:t>
            </w:r>
          </w:p>
        </w:tc>
        <w:tc>
          <w:tcPr>
            <w:tcW w:w="639" w:type="dxa"/>
            <w:vAlign w:val="center"/>
          </w:tcPr>
          <w:p w:rsidR="005C3D9E" w:rsidRPr="000506D7" w:rsidP="005C3D9E" w14:paraId="24C5603E" w14:textId="4FA23841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639" w:type="dxa"/>
            <w:vAlign w:val="center"/>
          </w:tcPr>
          <w:p w:rsidR="005C3D9E" w:rsidRPr="000506D7" w:rsidP="005C3D9E" w14:paraId="2AADAB1A" w14:textId="538ADFA6">
            <w:pPr>
              <w:pStyle w:val="Footer"/>
              <w:spacing w:after="0" w:line="240" w:lineRule="auto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639" w:type="dxa"/>
            <w:vAlign w:val="center"/>
          </w:tcPr>
          <w:p w:rsidR="005C3D9E" w:rsidRPr="000506D7" w:rsidP="005C3D9E" w14:paraId="6389CC99" w14:textId="14264183">
            <w:pPr>
              <w:pStyle w:val="Footer"/>
              <w:spacing w:after="0" w:line="240" w:lineRule="auto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639" w:type="dxa"/>
            <w:vAlign w:val="center"/>
          </w:tcPr>
          <w:p w:rsidR="005C3D9E" w:rsidRPr="000506D7" w:rsidP="005C3D9E" w14:paraId="387B06B7" w14:textId="7C79DC6A">
            <w:pPr>
              <w:pStyle w:val="Footer"/>
              <w:spacing w:after="0" w:line="240" w:lineRule="auto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639" w:type="dxa"/>
            <w:vAlign w:val="center"/>
          </w:tcPr>
          <w:p w:rsidR="005C3D9E" w:rsidRPr="000506D7" w:rsidP="005C3D9E" w14:paraId="62BD5AFE" w14:textId="0A52E681">
            <w:pPr>
              <w:pStyle w:val="Footer"/>
              <w:spacing w:after="0" w:line="240" w:lineRule="auto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639" w:type="dxa"/>
            <w:vAlign w:val="center"/>
          </w:tcPr>
          <w:p w:rsidR="005C3D9E" w:rsidRPr="00216679" w:rsidP="005C3D9E" w14:paraId="1558AB2D" w14:textId="2E162A8B">
            <w:pPr>
              <w:pStyle w:val="Footer"/>
              <w:spacing w:after="0" w:line="240" w:lineRule="auto"/>
              <w:jc w:val="center"/>
              <w:rPr>
                <w:rFonts w:ascii="Cambria Math" w:hAnsi="Cambria Math"/>
                <w:bCs/>
              </w:rPr>
            </w:pPr>
            <w:r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  <w:tc>
          <w:tcPr>
            <w:tcW w:w="639" w:type="dxa"/>
            <w:vAlign w:val="center"/>
          </w:tcPr>
          <w:p w:rsidR="005C3D9E" w:rsidRPr="00216679" w:rsidP="005C3D9E" w14:paraId="05AB9C37" w14:textId="1EC214A8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  <w:sz w:val="24"/>
              </w:rPr>
            </w:pPr>
            <w:r>
              <w:rPr>
                <w:rFonts w:ascii="Wingdings" w:eastAsia="Wingdings" w:hAnsi="Wingdings" w:cs="Wingdings"/>
                <w:sz w:val="24"/>
              </w:rPr>
              <w:sym w:font="Wingdings" w:char="F087"/>
            </w:r>
          </w:p>
        </w:tc>
      </w:tr>
      <w:tr w14:paraId="4092B862" w14:textId="77777777">
        <w:tblPrEx>
          <w:tblW w:w="9798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8"/>
        </w:trPr>
        <w:tc>
          <w:tcPr>
            <w:tcW w:w="5325" w:type="dxa"/>
            <w:vAlign w:val="center"/>
          </w:tcPr>
          <w:p w:rsidR="005C3D9E" w:rsidP="005C3D9E" w14:paraId="7F942237" w14:textId="32F290E8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cs="Times-Roman"/>
              </w:rPr>
            </w:pPr>
            <w:r>
              <w:rPr>
                <w:rFonts w:cs="Times-Roman"/>
              </w:rPr>
              <w:t xml:space="preserve">A member of the exercise-planning team </w:t>
            </w:r>
          </w:p>
        </w:tc>
        <w:tc>
          <w:tcPr>
            <w:tcW w:w="639" w:type="dxa"/>
            <w:vAlign w:val="center"/>
          </w:tcPr>
          <w:p w:rsidR="005C3D9E" w:rsidRPr="000506D7" w:rsidP="005C3D9E" w14:paraId="55B8902A" w14:textId="64F91B2E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639" w:type="dxa"/>
            <w:vAlign w:val="center"/>
          </w:tcPr>
          <w:p w:rsidR="005C3D9E" w:rsidRPr="000506D7" w:rsidP="005C3D9E" w14:paraId="70F1987B" w14:textId="35D62295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639" w:type="dxa"/>
            <w:vAlign w:val="center"/>
          </w:tcPr>
          <w:p w:rsidR="005C3D9E" w:rsidRPr="000506D7" w:rsidP="005C3D9E" w14:paraId="7F73944D" w14:textId="6B57B5F3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639" w:type="dxa"/>
            <w:vAlign w:val="center"/>
          </w:tcPr>
          <w:p w:rsidR="005C3D9E" w:rsidRPr="000506D7" w:rsidP="005C3D9E" w14:paraId="100D444A" w14:textId="656F5DE0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639" w:type="dxa"/>
            <w:vAlign w:val="center"/>
          </w:tcPr>
          <w:p w:rsidR="005C3D9E" w:rsidRPr="000506D7" w:rsidP="005C3D9E" w14:paraId="6801772A" w14:textId="22FD5954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639" w:type="dxa"/>
            <w:vAlign w:val="center"/>
          </w:tcPr>
          <w:p w:rsidR="005C3D9E" w:rsidRPr="00216679" w:rsidP="005C3D9E" w14:paraId="1B456D83" w14:textId="7EF9302F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  <w:tc>
          <w:tcPr>
            <w:tcW w:w="639" w:type="dxa"/>
            <w:vAlign w:val="center"/>
          </w:tcPr>
          <w:p w:rsidR="005C3D9E" w:rsidRPr="00216679" w:rsidP="005C3D9E" w14:paraId="5186F99B" w14:textId="78F298DF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  <w:sz w:val="24"/>
              </w:rPr>
            </w:pPr>
            <w:r>
              <w:rPr>
                <w:rFonts w:ascii="Wingdings" w:eastAsia="Wingdings" w:hAnsi="Wingdings" w:cs="Wingdings"/>
                <w:sz w:val="24"/>
              </w:rPr>
              <w:sym w:font="Wingdings" w:char="F087"/>
            </w:r>
          </w:p>
        </w:tc>
      </w:tr>
      <w:tr w14:paraId="1B0110D8" w14:textId="77777777">
        <w:tblPrEx>
          <w:tblW w:w="9798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8"/>
        </w:trPr>
        <w:tc>
          <w:tcPr>
            <w:tcW w:w="5325" w:type="dxa"/>
            <w:vAlign w:val="center"/>
          </w:tcPr>
          <w:p w:rsidR="005C3D9E" w:rsidP="005C3D9E" w14:paraId="31BC1863" w14:textId="0EDC9094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cs="Times-Roman"/>
              </w:rPr>
            </w:pPr>
            <w:r>
              <w:rPr>
                <w:rFonts w:cs="Times-Roman"/>
              </w:rPr>
              <w:t>The lead exercise planner</w:t>
            </w:r>
          </w:p>
        </w:tc>
        <w:tc>
          <w:tcPr>
            <w:tcW w:w="639" w:type="dxa"/>
            <w:vAlign w:val="center"/>
          </w:tcPr>
          <w:p w:rsidR="005C3D9E" w:rsidRPr="000506D7" w:rsidP="005C3D9E" w14:paraId="0E6B00F2" w14:textId="1E102EA6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639" w:type="dxa"/>
            <w:vAlign w:val="center"/>
          </w:tcPr>
          <w:p w:rsidR="005C3D9E" w:rsidRPr="000506D7" w:rsidP="005C3D9E" w14:paraId="18006077" w14:textId="6C2799FD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639" w:type="dxa"/>
            <w:vAlign w:val="center"/>
          </w:tcPr>
          <w:p w:rsidR="005C3D9E" w:rsidRPr="000506D7" w:rsidP="005C3D9E" w14:paraId="6181682E" w14:textId="551F7DE8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639" w:type="dxa"/>
            <w:vAlign w:val="center"/>
          </w:tcPr>
          <w:p w:rsidR="005C3D9E" w:rsidRPr="000506D7" w:rsidP="005C3D9E" w14:paraId="3C869A55" w14:textId="680CFCD1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639" w:type="dxa"/>
            <w:vAlign w:val="center"/>
          </w:tcPr>
          <w:p w:rsidR="005C3D9E" w:rsidRPr="000506D7" w:rsidP="005C3D9E" w14:paraId="12DB7EC1" w14:textId="55BE8166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639" w:type="dxa"/>
            <w:vAlign w:val="center"/>
          </w:tcPr>
          <w:p w:rsidR="005C3D9E" w:rsidRPr="00216679" w:rsidP="005C3D9E" w14:paraId="099A7DB8" w14:textId="70B564E0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  <w:tc>
          <w:tcPr>
            <w:tcW w:w="639" w:type="dxa"/>
            <w:vAlign w:val="center"/>
          </w:tcPr>
          <w:p w:rsidR="005C3D9E" w:rsidRPr="00216679" w:rsidP="005C3D9E" w14:paraId="06D5B9E3" w14:textId="5FFBF2DD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  <w:sz w:val="24"/>
              </w:rPr>
            </w:pPr>
            <w:r>
              <w:rPr>
                <w:rFonts w:ascii="Wingdings" w:eastAsia="Wingdings" w:hAnsi="Wingdings" w:cs="Wingdings"/>
                <w:sz w:val="24"/>
              </w:rPr>
              <w:sym w:font="Wingdings" w:char="F087"/>
            </w:r>
          </w:p>
        </w:tc>
      </w:tr>
    </w:tbl>
    <w:p w:rsidR="00807BE0" w:rsidP="0063551E" w14:paraId="02C83F61" w14:textId="77777777">
      <w:pPr>
        <w:pStyle w:val="FEMANormal"/>
        <w:spacing w:after="0" w:line="240" w:lineRule="auto"/>
        <w:ind w:left="360"/>
      </w:pPr>
    </w:p>
    <w:p w:rsidR="00862563" w:rsidP="004C0440" w14:paraId="1046963F" w14:textId="77777777">
      <w:pPr>
        <w:pStyle w:val="FEMANormal"/>
        <w:spacing w:after="0" w:line="240" w:lineRule="auto"/>
        <w:ind w:left="1620"/>
      </w:pPr>
    </w:p>
    <w:p w:rsidR="00B85A32" w:rsidP="009030D7" w14:paraId="4D594E54" w14:textId="406491F6">
      <w:pPr>
        <w:pStyle w:val="FEMANormal"/>
        <w:numPr>
          <w:ilvl w:val="1"/>
          <w:numId w:val="46"/>
        </w:numPr>
        <w:spacing w:after="0" w:line="240" w:lineRule="auto"/>
        <w:ind w:left="360"/>
      </w:pPr>
      <w:r>
        <w:t xml:space="preserve">Have you completed the Master Exercise Practitioner Program (MEPP)? </w:t>
      </w:r>
    </w:p>
    <w:p w:rsidR="00B85A32" w:rsidP="009030D7" w14:paraId="494121D8" w14:textId="6A703050">
      <w:pPr>
        <w:pStyle w:val="FEMANormal"/>
        <w:numPr>
          <w:ilvl w:val="0"/>
          <w:numId w:val="24"/>
        </w:numPr>
        <w:spacing w:after="0" w:line="240" w:lineRule="auto"/>
      </w:pPr>
      <w:r>
        <w:t>Yes</w:t>
      </w:r>
    </w:p>
    <w:p w:rsidR="00B85A32" w:rsidP="009030D7" w14:paraId="0560A077" w14:textId="5EC9AE00">
      <w:pPr>
        <w:pStyle w:val="FEMANormal"/>
        <w:numPr>
          <w:ilvl w:val="0"/>
          <w:numId w:val="24"/>
        </w:numPr>
        <w:spacing w:after="0" w:line="240" w:lineRule="auto"/>
      </w:pPr>
      <w:r>
        <w:t xml:space="preserve">No </w:t>
      </w:r>
    </w:p>
    <w:p w:rsidR="00B85A32" w:rsidP="009030D7" w14:paraId="7A252078" w14:textId="74CB6736">
      <w:pPr>
        <w:pStyle w:val="FEMANormal"/>
        <w:numPr>
          <w:ilvl w:val="0"/>
          <w:numId w:val="24"/>
        </w:numPr>
        <w:spacing w:after="0" w:line="240" w:lineRule="auto"/>
      </w:pPr>
      <w:r>
        <w:t xml:space="preserve">I have completed part of </w:t>
      </w:r>
      <w:r w:rsidR="007B0719">
        <w:t>t</w:t>
      </w:r>
      <w:r w:rsidR="00245F2C">
        <w:t xml:space="preserve">he MEPP certification process </w:t>
      </w:r>
      <w:r>
        <w:t xml:space="preserve"> </w:t>
      </w:r>
    </w:p>
    <w:p w:rsidR="004C0440" w:rsidP="009030D7" w14:paraId="1191EE33" w14:textId="3DEFE64B">
      <w:pPr>
        <w:pStyle w:val="FEMANormal"/>
        <w:numPr>
          <w:ilvl w:val="0"/>
          <w:numId w:val="24"/>
        </w:numPr>
        <w:spacing w:after="0" w:line="240" w:lineRule="auto"/>
      </w:pPr>
      <w:r>
        <w:t>Not sure</w:t>
      </w:r>
    </w:p>
    <w:p w:rsidR="00D90439" w:rsidP="009030D7" w14:paraId="3C5A09B4" w14:textId="73BF2D4E">
      <w:pPr>
        <w:pStyle w:val="FEMANormal"/>
        <w:numPr>
          <w:ilvl w:val="0"/>
          <w:numId w:val="24"/>
        </w:numPr>
        <w:spacing w:after="0" w:line="240" w:lineRule="auto"/>
      </w:pPr>
      <w:r>
        <w:t>Not applicable</w:t>
      </w:r>
    </w:p>
    <w:p w:rsidR="00FE300D" w:rsidP="00F33FFB" w14:paraId="6ADA88D7" w14:textId="77777777">
      <w:pPr>
        <w:pStyle w:val="FEMANormal"/>
        <w:spacing w:after="0" w:line="240" w:lineRule="auto"/>
        <w:ind w:left="1440"/>
      </w:pPr>
    </w:p>
    <w:p w:rsidR="00FE300D" w:rsidP="00F33FFB" w14:paraId="5F290BE2" w14:textId="6F37E48A">
      <w:pPr>
        <w:pStyle w:val="FEMANormal"/>
        <w:numPr>
          <w:ilvl w:val="1"/>
          <w:numId w:val="46"/>
        </w:numPr>
        <w:spacing w:after="0" w:line="240" w:lineRule="auto"/>
        <w:ind w:left="360"/>
      </w:pPr>
      <w:r>
        <w:t xml:space="preserve">Have you completed any of the following FEMA exercise courses? Please select all that apply. </w:t>
      </w:r>
    </w:p>
    <w:p w:rsidR="00FE300D" w:rsidP="00FE300D" w14:paraId="56245841" w14:textId="316970CB">
      <w:pPr>
        <w:pStyle w:val="FEMANormal"/>
        <w:numPr>
          <w:ilvl w:val="2"/>
          <w:numId w:val="46"/>
        </w:numPr>
        <w:spacing w:after="0" w:line="240" w:lineRule="auto"/>
      </w:pPr>
      <w:r>
        <w:t xml:space="preserve">IS-120 Introduction to Exercises </w:t>
      </w:r>
    </w:p>
    <w:p w:rsidR="00FE300D" w:rsidP="00FE300D" w14:paraId="73ACDEA0" w14:textId="589EACCC">
      <w:pPr>
        <w:pStyle w:val="FEMANormal"/>
        <w:numPr>
          <w:ilvl w:val="2"/>
          <w:numId w:val="46"/>
        </w:numPr>
        <w:spacing w:after="0" w:line="240" w:lineRule="auto"/>
      </w:pPr>
      <w:r>
        <w:t xml:space="preserve">IS-130 How to be an Exercise Evaluator </w:t>
      </w:r>
    </w:p>
    <w:p w:rsidR="00FE300D" w:rsidP="00FE300D" w14:paraId="586AC551" w14:textId="7A579719">
      <w:pPr>
        <w:pStyle w:val="FEMANormal"/>
        <w:numPr>
          <w:ilvl w:val="2"/>
          <w:numId w:val="46"/>
        </w:numPr>
        <w:spacing w:after="0" w:line="240" w:lineRule="auto"/>
      </w:pPr>
      <w:r>
        <w:t>K/L0146 Homeland Security Exercise and Evaluation Program (HSEEP)</w:t>
      </w:r>
    </w:p>
    <w:p w:rsidR="00FE300D" w:rsidP="00FE300D" w14:paraId="5C1F46F5" w14:textId="217541D4">
      <w:pPr>
        <w:pStyle w:val="FEMANormal"/>
        <w:numPr>
          <w:ilvl w:val="2"/>
          <w:numId w:val="46"/>
        </w:numPr>
        <w:spacing w:after="0" w:line="240" w:lineRule="auto"/>
      </w:pPr>
      <w:r>
        <w:t xml:space="preserve">K0051 Exercise Program Management </w:t>
      </w:r>
    </w:p>
    <w:p w:rsidR="00FE300D" w:rsidP="00FE300D" w14:paraId="54596144" w14:textId="61939B0B">
      <w:pPr>
        <w:pStyle w:val="FEMANormal"/>
        <w:numPr>
          <w:ilvl w:val="2"/>
          <w:numId w:val="46"/>
        </w:numPr>
        <w:spacing w:after="0" w:line="240" w:lineRule="auto"/>
      </w:pPr>
      <w:r>
        <w:t xml:space="preserve">E/L/K0139 Exercise Design and Development </w:t>
      </w:r>
    </w:p>
    <w:p w:rsidR="00FE300D" w:rsidP="00FE300D" w14:paraId="2457120D" w14:textId="5380C25A">
      <w:pPr>
        <w:pStyle w:val="FEMANormal"/>
        <w:numPr>
          <w:ilvl w:val="2"/>
          <w:numId w:val="46"/>
        </w:numPr>
        <w:spacing w:after="0" w:line="240" w:lineRule="auto"/>
      </w:pPr>
      <w:r>
        <w:t xml:space="preserve">E/L0050 Exercise Control and Simulation </w:t>
      </w:r>
    </w:p>
    <w:p w:rsidR="00FE300D" w:rsidP="00F33FFB" w14:paraId="2EB6D219" w14:textId="3686E6D6">
      <w:pPr>
        <w:pStyle w:val="FEMANormal"/>
        <w:numPr>
          <w:ilvl w:val="2"/>
          <w:numId w:val="46"/>
        </w:numPr>
        <w:spacing w:after="0" w:line="240" w:lineRule="auto"/>
      </w:pPr>
      <w:r>
        <w:t xml:space="preserve">E/L0131 Exercise Evaluation and Improvement Planning </w:t>
      </w:r>
    </w:p>
    <w:p w:rsidR="004C0440" w:rsidP="004C0440" w14:paraId="28DA9B01" w14:textId="69DA049B">
      <w:pPr>
        <w:pStyle w:val="FEMAHeading2"/>
      </w:pPr>
      <w:r>
        <w:t>National Exercise Division</w:t>
      </w:r>
      <w:r w:rsidR="00181B60">
        <w:t xml:space="preserve"> (NED)</w:t>
      </w:r>
      <w:r>
        <w:t xml:space="preserve"> Support </w:t>
      </w:r>
    </w:p>
    <w:p w:rsidR="00AB072C" w:rsidRPr="00AB072C" w:rsidP="00AB072C" w14:paraId="0036D5FF" w14:textId="3A6904D7">
      <w:pPr>
        <w:pStyle w:val="FEMANormal"/>
      </w:pPr>
      <w:r>
        <w:t xml:space="preserve">The following questions will gather information on your interactions with </w:t>
      </w:r>
      <w:r w:rsidR="00181B60">
        <w:t>NED.</w:t>
      </w:r>
    </w:p>
    <w:p w:rsidR="004C0440" w:rsidP="009030D7" w14:paraId="65794BAE" w14:textId="3541197E">
      <w:pPr>
        <w:pStyle w:val="FEMANormal"/>
        <w:numPr>
          <w:ilvl w:val="1"/>
          <w:numId w:val="47"/>
        </w:numPr>
        <w:spacing w:after="0"/>
      </w:pPr>
      <w:r>
        <w:t xml:space="preserve">Have you received </w:t>
      </w:r>
      <w:r w:rsidR="00362995">
        <w:t xml:space="preserve">exercise </w:t>
      </w:r>
      <w:r>
        <w:t xml:space="preserve">support from </w:t>
      </w:r>
      <w:r w:rsidR="008D5D46">
        <w:t>NED</w:t>
      </w:r>
      <w:r>
        <w:t xml:space="preserve"> in the last </w:t>
      </w:r>
      <w:r w:rsidR="009A7065">
        <w:t xml:space="preserve">four </w:t>
      </w:r>
      <w:r w:rsidR="008D7620">
        <w:t>years (</w:t>
      </w:r>
      <w:r w:rsidR="003C19CA">
        <w:t>i.e</w:t>
      </w:r>
      <w:r w:rsidR="008D7620">
        <w:t>., 202</w:t>
      </w:r>
      <w:r w:rsidR="00D108EF">
        <w:t xml:space="preserve">0 - </w:t>
      </w:r>
      <w:r w:rsidR="008D7620">
        <w:t>2023)</w:t>
      </w:r>
      <w:r>
        <w:t xml:space="preserve">? </w:t>
      </w:r>
    </w:p>
    <w:p w:rsidR="00673990" w:rsidP="009030D7" w14:paraId="2FBA2B8C" w14:textId="09DFD8A3">
      <w:pPr>
        <w:pStyle w:val="FEMANormal"/>
        <w:numPr>
          <w:ilvl w:val="8"/>
          <w:numId w:val="25"/>
        </w:numPr>
        <w:spacing w:after="0"/>
        <w:ind w:left="1440"/>
      </w:pPr>
      <w:r>
        <w:t>Yes</w:t>
      </w:r>
    </w:p>
    <w:p w:rsidR="00673990" w:rsidP="009030D7" w14:paraId="27517C51" w14:textId="3250DD9F">
      <w:pPr>
        <w:pStyle w:val="FEMANormal"/>
        <w:numPr>
          <w:ilvl w:val="8"/>
          <w:numId w:val="25"/>
        </w:numPr>
        <w:spacing w:after="0"/>
        <w:ind w:left="1440"/>
      </w:pPr>
      <w:r>
        <w:t>No</w:t>
      </w:r>
    </w:p>
    <w:p w:rsidR="00673990" w:rsidP="009030D7" w14:paraId="7DBD66CA" w14:textId="56D10A79">
      <w:pPr>
        <w:pStyle w:val="FEMANormal"/>
        <w:numPr>
          <w:ilvl w:val="8"/>
          <w:numId w:val="25"/>
        </w:numPr>
        <w:spacing w:after="0"/>
        <w:ind w:left="1440"/>
      </w:pPr>
      <w:r>
        <w:t>Unsure</w:t>
      </w:r>
    </w:p>
    <w:p w:rsidR="00673990" w:rsidP="00673990" w14:paraId="3C51B4B0" w14:textId="77777777">
      <w:pPr>
        <w:pStyle w:val="FEMANormal"/>
        <w:spacing w:after="0"/>
        <w:ind w:left="1166"/>
      </w:pPr>
    </w:p>
    <w:p w:rsidR="004C0440" w:rsidP="00DB02DF" w14:paraId="795935A3" w14:textId="08571B9C">
      <w:pPr>
        <w:pStyle w:val="FEMANormal"/>
        <w:spacing w:after="0"/>
        <w:ind w:left="450"/>
      </w:pPr>
      <w:r>
        <w:t>3</w:t>
      </w:r>
      <w:r w:rsidR="001B1608">
        <w:t xml:space="preserve">.1.1 </w:t>
      </w:r>
      <w:r w:rsidR="00673990">
        <w:t>If yes, w</w:t>
      </w:r>
      <w:r>
        <w:t xml:space="preserve">hat type of support did you receive? Please select all that apply. </w:t>
      </w:r>
    </w:p>
    <w:p w:rsidR="00EA5B31" w:rsidP="00EA5B31" w14:paraId="37584E06" w14:textId="7B24BB15">
      <w:pPr>
        <w:pStyle w:val="FEMANormal"/>
        <w:numPr>
          <w:ilvl w:val="8"/>
          <w:numId w:val="26"/>
        </w:numPr>
        <w:spacing w:after="0"/>
        <w:ind w:left="1440"/>
      </w:pPr>
      <w:r>
        <w:t>Exercise design support</w:t>
      </w:r>
    </w:p>
    <w:p w:rsidR="00EA5B31" w:rsidP="00EA5B31" w14:paraId="47D8CC72" w14:textId="2A4DE47C">
      <w:pPr>
        <w:pStyle w:val="FEMANormal"/>
        <w:numPr>
          <w:ilvl w:val="8"/>
          <w:numId w:val="26"/>
        </w:numPr>
        <w:spacing w:after="0"/>
        <w:ind w:left="1440"/>
      </w:pPr>
      <w:r>
        <w:t>Exercise conduct support</w:t>
      </w:r>
    </w:p>
    <w:p w:rsidR="00EA5B31" w:rsidP="00EA5B31" w14:paraId="6F70696D" w14:textId="3271B4C8">
      <w:pPr>
        <w:pStyle w:val="FEMANormal"/>
        <w:numPr>
          <w:ilvl w:val="8"/>
          <w:numId w:val="26"/>
        </w:numPr>
        <w:spacing w:after="0"/>
        <w:ind w:left="1440"/>
      </w:pPr>
      <w:r>
        <w:t xml:space="preserve">Planning meeting(s) support </w:t>
      </w:r>
    </w:p>
    <w:p w:rsidR="00EA5B31" w:rsidP="00EA5B31" w14:paraId="2827E03E" w14:textId="4B192B9D">
      <w:pPr>
        <w:pStyle w:val="FEMANormal"/>
        <w:numPr>
          <w:ilvl w:val="8"/>
          <w:numId w:val="26"/>
        </w:numPr>
        <w:spacing w:after="0"/>
        <w:ind w:left="1440"/>
      </w:pPr>
      <w:r>
        <w:t xml:space="preserve">Exercise documentation support </w:t>
      </w:r>
    </w:p>
    <w:p w:rsidR="00EA5B31" w:rsidRPr="007A0557" w:rsidP="00EA5B31" w14:paraId="582CC344" w14:textId="06EF7858">
      <w:pPr>
        <w:pStyle w:val="FEMANormal"/>
        <w:numPr>
          <w:ilvl w:val="8"/>
          <w:numId w:val="26"/>
        </w:numPr>
        <w:spacing w:after="0"/>
        <w:ind w:left="1440"/>
      </w:pPr>
      <w:r>
        <w:t xml:space="preserve">After-action/improvement planning support </w:t>
      </w:r>
    </w:p>
    <w:p w:rsidR="005F45AF" w:rsidP="004C0440" w14:paraId="22D44413" w14:textId="77777777">
      <w:pPr>
        <w:pStyle w:val="FEMANormal"/>
        <w:spacing w:after="0"/>
        <w:ind w:left="1166"/>
      </w:pPr>
    </w:p>
    <w:p w:rsidR="0040532E" w:rsidP="00EA5B31" w14:paraId="79CF1658" w14:textId="704442D3">
      <w:pPr>
        <w:pStyle w:val="FEMANormal"/>
        <w:tabs>
          <w:tab w:val="left" w:pos="2610"/>
        </w:tabs>
        <w:ind w:left="1800" w:hanging="720"/>
      </w:pPr>
      <w:r>
        <w:t>3</w:t>
      </w:r>
      <w:r w:rsidR="005F45AF">
        <w:t>.1.</w:t>
      </w:r>
      <w:r w:rsidR="00EA5B31">
        <w:t>1.1</w:t>
      </w:r>
      <w:r w:rsidR="005F45AF">
        <w:t xml:space="preserve"> </w:t>
      </w:r>
      <w:r w:rsidR="007674D7">
        <w:t xml:space="preserve">When thinking about your experience overall, how satisfied were you with </w:t>
      </w:r>
      <w:r w:rsidR="008F0BE7">
        <w:t>each type of support y</w:t>
      </w:r>
      <w:r w:rsidR="00EC3493">
        <w:t xml:space="preserve">ou received from </w:t>
      </w:r>
      <w:r w:rsidR="00183DA8">
        <w:t>NED</w:t>
      </w:r>
      <w:r w:rsidR="00EC3493">
        <w:t xml:space="preserve"> on a scale of 1 (not at all satisfied) </w:t>
      </w:r>
      <w:r w:rsidR="006E2918">
        <w:t xml:space="preserve">to </w:t>
      </w:r>
      <w:r w:rsidR="00EC3493">
        <w:t>5 (very satisfied</w:t>
      </w:r>
      <w:r w:rsidR="00DC0048">
        <w:t>)</w:t>
      </w:r>
      <w:r w:rsidR="00EC3493">
        <w:t>?</w:t>
      </w:r>
      <w:r w:rsidR="00C47559">
        <w:t xml:space="preserve"> </w:t>
      </w:r>
    </w:p>
    <w:tbl>
      <w:tblPr>
        <w:tblW w:w="8791" w:type="dxa"/>
        <w:tblInd w:w="171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1E0"/>
      </w:tblPr>
      <w:tblGrid>
        <w:gridCol w:w="5151"/>
        <w:gridCol w:w="728"/>
        <w:gridCol w:w="728"/>
        <w:gridCol w:w="728"/>
        <w:gridCol w:w="728"/>
        <w:gridCol w:w="728"/>
      </w:tblGrid>
      <w:tr w14:paraId="2C353112" w14:textId="7982611C" w:rsidTr="00F33FFB">
        <w:tblPrEx>
          <w:tblW w:w="8791" w:type="dxa"/>
          <w:tblInd w:w="1710" w:type="dxa"/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cantSplit/>
          <w:trHeight w:val="2609"/>
          <w:tblHeader/>
        </w:trPr>
        <w:tc>
          <w:tcPr>
            <w:tcW w:w="5151" w:type="dxa"/>
            <w:tcBorders>
              <w:top w:val="nil"/>
              <w:left w:val="nil"/>
            </w:tcBorders>
            <w:vAlign w:val="center"/>
          </w:tcPr>
          <w:p w:rsidR="00FE300D" w:rsidRPr="000506D7" w:rsidP="00EA5B31" w14:paraId="61CF0BFF" w14:textId="77777777">
            <w:pPr>
              <w:pStyle w:val="Footer"/>
              <w:tabs>
                <w:tab w:val="left" w:pos="2610"/>
              </w:tabs>
              <w:spacing w:after="0" w:line="240" w:lineRule="auto"/>
              <w:rPr>
                <w:rFonts w:ascii="Franklin Gothic Book" w:hAnsi="Franklin Gothic Book"/>
                <w:b w:val="0"/>
                <w:bCs/>
              </w:rPr>
            </w:pPr>
          </w:p>
        </w:tc>
        <w:tc>
          <w:tcPr>
            <w:tcW w:w="728" w:type="dxa"/>
            <w:textDirection w:val="btLr"/>
            <w:vAlign w:val="center"/>
          </w:tcPr>
          <w:p w:rsidR="00FE300D" w:rsidRPr="004E5857" w:rsidP="00EA5B31" w14:paraId="5F0C24D4" w14:textId="00329C2A">
            <w:pPr>
              <w:pStyle w:val="Footer"/>
              <w:tabs>
                <w:tab w:val="left" w:pos="2610"/>
              </w:tabs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1—</w:t>
            </w:r>
            <w:r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Very unsatisfied </w:t>
            </w:r>
          </w:p>
        </w:tc>
        <w:tc>
          <w:tcPr>
            <w:tcW w:w="728" w:type="dxa"/>
            <w:textDirection w:val="btLr"/>
            <w:vAlign w:val="center"/>
          </w:tcPr>
          <w:p w:rsidR="00FE300D" w:rsidRPr="004E5857" w:rsidP="00EA5B31" w14:paraId="6FEDC822" w14:textId="4D2B18E6">
            <w:pPr>
              <w:pStyle w:val="Footer"/>
              <w:tabs>
                <w:tab w:val="left" w:pos="2610"/>
              </w:tabs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2—</w:t>
            </w:r>
            <w:r>
              <w:rPr>
                <w:rFonts w:ascii="Franklin Gothic Book" w:hAnsi="Franklin Gothic Book"/>
                <w:b w:val="0"/>
                <w:sz w:val="22"/>
                <w:szCs w:val="32"/>
              </w:rPr>
              <w:t>Somewhat unsatisfied</w:t>
            </w:r>
          </w:p>
        </w:tc>
        <w:tc>
          <w:tcPr>
            <w:tcW w:w="728" w:type="dxa"/>
            <w:textDirection w:val="btLr"/>
            <w:vAlign w:val="center"/>
          </w:tcPr>
          <w:p w:rsidR="00FE300D" w:rsidRPr="004E5857" w:rsidP="00EA5B31" w14:paraId="1023A881" w14:textId="5B3898A4">
            <w:pPr>
              <w:pStyle w:val="Footer"/>
              <w:tabs>
                <w:tab w:val="left" w:pos="2610"/>
              </w:tabs>
              <w:spacing w:after="0" w:line="240" w:lineRule="auto"/>
              <w:ind w:left="113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3—Neither </w:t>
            </w:r>
            <w:r>
              <w:rPr>
                <w:rFonts w:ascii="Franklin Gothic Book" w:hAnsi="Franklin Gothic Book"/>
                <w:b w:val="0"/>
                <w:sz w:val="22"/>
                <w:szCs w:val="32"/>
              </w:rPr>
              <w:t>satisfied</w:t>
            </w: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 xml:space="preserve"> nor </w:t>
            </w:r>
            <w:r>
              <w:rPr>
                <w:rFonts w:ascii="Franklin Gothic Book" w:hAnsi="Franklin Gothic Book"/>
                <w:b w:val="0"/>
                <w:sz w:val="22"/>
                <w:szCs w:val="32"/>
              </w:rPr>
              <w:t>unsatisfied</w:t>
            </w:r>
          </w:p>
        </w:tc>
        <w:tc>
          <w:tcPr>
            <w:tcW w:w="728" w:type="dxa"/>
            <w:textDirection w:val="btLr"/>
            <w:vAlign w:val="center"/>
          </w:tcPr>
          <w:p w:rsidR="00FE300D" w:rsidRPr="004E5857" w:rsidP="00EA5B31" w14:paraId="430422EC" w14:textId="703E7A61">
            <w:pPr>
              <w:pStyle w:val="Footer"/>
              <w:tabs>
                <w:tab w:val="left" w:pos="2610"/>
              </w:tabs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4—</w:t>
            </w:r>
            <w:r>
              <w:rPr>
                <w:rFonts w:ascii="Franklin Gothic Book" w:hAnsi="Franklin Gothic Book"/>
                <w:b w:val="0"/>
                <w:sz w:val="22"/>
                <w:szCs w:val="32"/>
              </w:rPr>
              <w:t>Somewhat satisfied</w:t>
            </w:r>
          </w:p>
        </w:tc>
        <w:tc>
          <w:tcPr>
            <w:tcW w:w="728" w:type="dxa"/>
            <w:textDirection w:val="btLr"/>
            <w:vAlign w:val="center"/>
          </w:tcPr>
          <w:p w:rsidR="00FE300D" w:rsidRPr="004E5857" w:rsidP="00EA5B31" w14:paraId="10BC8B35" w14:textId="6D9EA4A9">
            <w:pPr>
              <w:pStyle w:val="Footer"/>
              <w:tabs>
                <w:tab w:val="left" w:pos="2610"/>
              </w:tabs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5—</w:t>
            </w:r>
            <w:r>
              <w:rPr>
                <w:rFonts w:ascii="Franklin Gothic Book" w:hAnsi="Franklin Gothic Book"/>
                <w:b w:val="0"/>
                <w:sz w:val="22"/>
                <w:szCs w:val="32"/>
              </w:rPr>
              <w:t>Very satisfied</w:t>
            </w:r>
          </w:p>
        </w:tc>
      </w:tr>
      <w:tr w14:paraId="61B90D22" w14:textId="6BBE2389" w:rsidTr="00F33FFB">
        <w:tblPrEx>
          <w:tblW w:w="8791" w:type="dxa"/>
          <w:tblInd w:w="1710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89"/>
        </w:trPr>
        <w:tc>
          <w:tcPr>
            <w:tcW w:w="5151" w:type="dxa"/>
            <w:vAlign w:val="center"/>
          </w:tcPr>
          <w:p w:rsidR="00FE300D" w:rsidRPr="000506D7" w:rsidP="00EA5B31" w14:paraId="0FA83797" w14:textId="3773CA4D">
            <w:pPr>
              <w:pStyle w:val="ListParagraph"/>
              <w:numPr>
                <w:ilvl w:val="0"/>
                <w:numId w:val="37"/>
              </w:numPr>
              <w:tabs>
                <w:tab w:val="left" w:pos="2610"/>
              </w:tabs>
              <w:spacing w:after="0" w:line="240" w:lineRule="auto"/>
              <w:rPr>
                <w:rFonts w:cs="Times-Roman"/>
              </w:rPr>
            </w:pPr>
            <w:r>
              <w:rPr>
                <w:rFonts w:cs="Times-Roman"/>
              </w:rPr>
              <w:t>Populate with types of NED support selected in Question 3.1.1</w:t>
            </w:r>
          </w:p>
        </w:tc>
        <w:tc>
          <w:tcPr>
            <w:tcW w:w="728" w:type="dxa"/>
            <w:vAlign w:val="center"/>
          </w:tcPr>
          <w:p w:rsidR="00FE300D" w:rsidRPr="000506D7" w:rsidP="00EA5B31" w14:paraId="43694A3C" w14:textId="77777777">
            <w:pPr>
              <w:pStyle w:val="Footer"/>
              <w:tabs>
                <w:tab w:val="left" w:pos="2610"/>
              </w:tabs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28" w:type="dxa"/>
            <w:vAlign w:val="center"/>
          </w:tcPr>
          <w:p w:rsidR="00FE300D" w:rsidRPr="000506D7" w:rsidP="00EA5B31" w14:paraId="3951CA58" w14:textId="77777777">
            <w:pPr>
              <w:pStyle w:val="Footer"/>
              <w:tabs>
                <w:tab w:val="left" w:pos="2610"/>
              </w:tabs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28" w:type="dxa"/>
            <w:vAlign w:val="center"/>
          </w:tcPr>
          <w:p w:rsidR="00FE300D" w:rsidRPr="000506D7" w:rsidP="00EA5B31" w14:paraId="11CC770D" w14:textId="77777777">
            <w:pPr>
              <w:pStyle w:val="Footer"/>
              <w:tabs>
                <w:tab w:val="left" w:pos="2610"/>
              </w:tabs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28" w:type="dxa"/>
            <w:vAlign w:val="center"/>
          </w:tcPr>
          <w:p w:rsidR="00FE300D" w:rsidRPr="000506D7" w:rsidP="00EA5B31" w14:paraId="6BFFE278" w14:textId="77777777">
            <w:pPr>
              <w:pStyle w:val="Footer"/>
              <w:tabs>
                <w:tab w:val="left" w:pos="2610"/>
              </w:tabs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28" w:type="dxa"/>
            <w:vAlign w:val="center"/>
          </w:tcPr>
          <w:p w:rsidR="00FE300D" w:rsidRPr="000506D7" w:rsidP="00EA5B31" w14:paraId="52A01100" w14:textId="77777777">
            <w:pPr>
              <w:pStyle w:val="Footer"/>
              <w:tabs>
                <w:tab w:val="left" w:pos="2610"/>
              </w:tabs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</w:tr>
    </w:tbl>
    <w:p w:rsidR="0040532E" w:rsidP="00EA5B31" w14:paraId="08DB5816" w14:textId="77777777">
      <w:pPr>
        <w:pStyle w:val="FEMANormal"/>
        <w:tabs>
          <w:tab w:val="left" w:pos="2610"/>
        </w:tabs>
      </w:pPr>
    </w:p>
    <w:p w:rsidR="0039588F" w:rsidP="009030D7" w14:paraId="22C891C7" w14:textId="585E20EF">
      <w:pPr>
        <w:pStyle w:val="FEMANormal"/>
        <w:numPr>
          <w:ilvl w:val="1"/>
          <w:numId w:val="47"/>
        </w:numPr>
      </w:pPr>
      <w:r>
        <w:t>In regard to</w:t>
      </w:r>
      <w:r w:rsidR="003A2D9D">
        <w:t xml:space="preserve"> the </w:t>
      </w:r>
      <w:r w:rsidR="00D25049">
        <w:t xml:space="preserve">exercise support you received </w:t>
      </w:r>
      <w:r w:rsidR="00126A68">
        <w:t xml:space="preserve">from </w:t>
      </w:r>
      <w:r w:rsidR="00CF4322">
        <w:t>NED,</w:t>
      </w:r>
      <w:r w:rsidR="00D25049">
        <w:t xml:space="preserve"> </w:t>
      </w:r>
      <w:r w:rsidR="00610FAB">
        <w:t>to what extent do</w:t>
      </w:r>
      <w:r w:rsidR="00D25049">
        <w:t xml:space="preserve"> you agree with the following statements</w:t>
      </w:r>
      <w:r w:rsidR="00610FAB">
        <w:t>?</w:t>
      </w:r>
    </w:p>
    <w:tbl>
      <w:tblPr>
        <w:tblW w:w="9943" w:type="dxa"/>
        <w:tblInd w:w="55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1E0"/>
      </w:tblPr>
      <w:tblGrid>
        <w:gridCol w:w="6303"/>
        <w:gridCol w:w="728"/>
        <w:gridCol w:w="728"/>
        <w:gridCol w:w="728"/>
        <w:gridCol w:w="728"/>
        <w:gridCol w:w="728"/>
      </w:tblGrid>
      <w:tr w14:paraId="026C2D36" w14:textId="77777777" w:rsidTr="00315B7D">
        <w:tblPrEx>
          <w:tblW w:w="9943" w:type="dxa"/>
          <w:tblInd w:w="558" w:type="dxa"/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cantSplit/>
          <w:trHeight w:val="2609"/>
        </w:trPr>
        <w:tc>
          <w:tcPr>
            <w:tcW w:w="6303" w:type="dxa"/>
            <w:tcBorders>
              <w:top w:val="nil"/>
              <w:left w:val="nil"/>
            </w:tcBorders>
            <w:vAlign w:val="center"/>
          </w:tcPr>
          <w:p w:rsidR="0039588F" w:rsidRPr="000506D7" w:rsidP="00FA60BB" w14:paraId="1FC36ACF" w14:textId="77777777">
            <w:pPr>
              <w:pStyle w:val="Footer"/>
              <w:spacing w:after="0" w:line="240" w:lineRule="auto"/>
              <w:rPr>
                <w:rFonts w:ascii="Franklin Gothic Book" w:hAnsi="Franklin Gothic Book"/>
                <w:b w:val="0"/>
                <w:bCs/>
              </w:rPr>
            </w:pPr>
          </w:p>
        </w:tc>
        <w:tc>
          <w:tcPr>
            <w:tcW w:w="728" w:type="dxa"/>
            <w:textDirection w:val="btLr"/>
            <w:vAlign w:val="center"/>
          </w:tcPr>
          <w:p w:rsidR="0039588F" w:rsidRPr="004E5857" w:rsidP="00FA60BB" w14:paraId="26E53EA6" w14:textId="77777777">
            <w:pPr>
              <w:pStyle w:val="Footer"/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1—Strongly disagree</w:t>
            </w:r>
          </w:p>
        </w:tc>
        <w:tc>
          <w:tcPr>
            <w:tcW w:w="728" w:type="dxa"/>
            <w:textDirection w:val="btLr"/>
            <w:vAlign w:val="center"/>
          </w:tcPr>
          <w:p w:rsidR="0039588F" w:rsidRPr="004E5857" w:rsidP="00FA60BB" w14:paraId="43A129AA" w14:textId="77777777">
            <w:pPr>
              <w:pStyle w:val="Footer"/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2—Disagree</w:t>
            </w:r>
          </w:p>
        </w:tc>
        <w:tc>
          <w:tcPr>
            <w:tcW w:w="728" w:type="dxa"/>
            <w:textDirection w:val="btLr"/>
            <w:vAlign w:val="center"/>
          </w:tcPr>
          <w:p w:rsidR="0039588F" w:rsidRPr="004E5857" w:rsidP="00FA60BB" w14:paraId="18C843EA" w14:textId="77777777">
            <w:pPr>
              <w:pStyle w:val="Footer"/>
              <w:spacing w:after="0" w:line="240" w:lineRule="auto"/>
              <w:ind w:left="113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3—Neither agree nor disagree</w:t>
            </w:r>
          </w:p>
        </w:tc>
        <w:tc>
          <w:tcPr>
            <w:tcW w:w="728" w:type="dxa"/>
            <w:textDirection w:val="btLr"/>
            <w:vAlign w:val="center"/>
          </w:tcPr>
          <w:p w:rsidR="0039588F" w:rsidRPr="004E5857" w:rsidP="00FA60BB" w14:paraId="55E223BA" w14:textId="77777777">
            <w:pPr>
              <w:pStyle w:val="Footer"/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4—Agree</w:t>
            </w:r>
          </w:p>
        </w:tc>
        <w:tc>
          <w:tcPr>
            <w:tcW w:w="728" w:type="dxa"/>
            <w:textDirection w:val="btLr"/>
            <w:vAlign w:val="center"/>
          </w:tcPr>
          <w:p w:rsidR="0039588F" w:rsidRPr="004E5857" w:rsidP="00FA60BB" w14:paraId="5F81677E" w14:textId="77777777">
            <w:pPr>
              <w:pStyle w:val="Footer"/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5—Strongly agree</w:t>
            </w:r>
          </w:p>
        </w:tc>
      </w:tr>
      <w:tr w14:paraId="4E6EC9CD" w14:textId="77777777" w:rsidTr="00315B7D">
        <w:tblPrEx>
          <w:tblW w:w="9943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89"/>
        </w:trPr>
        <w:tc>
          <w:tcPr>
            <w:tcW w:w="6303" w:type="dxa"/>
            <w:vAlign w:val="center"/>
          </w:tcPr>
          <w:p w:rsidR="0039588F" w:rsidRPr="000506D7" w:rsidP="00C24641" w14:paraId="0B0F1B54" w14:textId="0EB1306A">
            <w:pPr>
              <w:pStyle w:val="ListParagraph"/>
              <w:numPr>
                <w:ilvl w:val="0"/>
                <w:numId w:val="56"/>
              </w:numPr>
              <w:spacing w:after="0" w:line="240" w:lineRule="auto"/>
              <w:rPr>
                <w:rFonts w:cs="Times-Roman"/>
              </w:rPr>
            </w:pPr>
            <w:r w:rsidRPr="00610FAB">
              <w:rPr>
                <w:rFonts w:cs="Times-Roman"/>
              </w:rPr>
              <w:t>The support I received increased my trust in NED</w:t>
            </w:r>
            <w:r w:rsidR="005711A1">
              <w:rPr>
                <w:rFonts w:cs="Times-Roman"/>
              </w:rPr>
              <w:t>.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5D982D86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32174D81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430524A1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375B1B5E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3D35A7AF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</w:tr>
      <w:tr w14:paraId="36172E6A" w14:textId="77777777" w:rsidTr="00315B7D">
        <w:tblPrEx>
          <w:tblW w:w="9943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89"/>
        </w:trPr>
        <w:tc>
          <w:tcPr>
            <w:tcW w:w="6303" w:type="dxa"/>
            <w:vAlign w:val="center"/>
          </w:tcPr>
          <w:p w:rsidR="0039588F" w:rsidRPr="000506D7" w:rsidP="00C24641" w14:paraId="0B40A687" w14:textId="2135EE3A">
            <w:pPr>
              <w:pStyle w:val="ListParagraph"/>
              <w:numPr>
                <w:ilvl w:val="0"/>
                <w:numId w:val="56"/>
              </w:numPr>
              <w:spacing w:after="0" w:line="240" w:lineRule="auto"/>
              <w:rPr>
                <w:rFonts w:cs="Times-Roman"/>
              </w:rPr>
            </w:pPr>
            <w:r w:rsidRPr="00610FAB">
              <w:rPr>
                <w:rFonts w:cs="Times-Roman"/>
              </w:rPr>
              <w:t>My</w:t>
            </w:r>
            <w:r>
              <w:rPr>
                <w:rFonts w:cs="Times-Roman"/>
              </w:rPr>
              <w:t xml:space="preserve"> exercise</w:t>
            </w:r>
            <w:r w:rsidRPr="00610FAB">
              <w:rPr>
                <w:rFonts w:cs="Times-Roman"/>
              </w:rPr>
              <w:t xml:space="preserve"> need</w:t>
            </w:r>
            <w:r>
              <w:rPr>
                <w:rFonts w:cs="Times-Roman"/>
              </w:rPr>
              <w:t>s</w:t>
            </w:r>
            <w:r w:rsidRPr="00610FAB">
              <w:rPr>
                <w:rFonts w:cs="Times-Roman"/>
              </w:rPr>
              <w:t xml:space="preserve"> w</w:t>
            </w:r>
            <w:r>
              <w:rPr>
                <w:rFonts w:cs="Times-Roman"/>
              </w:rPr>
              <w:t>ere</w:t>
            </w:r>
            <w:r w:rsidRPr="00610FAB">
              <w:rPr>
                <w:rFonts w:cs="Times-Roman"/>
              </w:rPr>
              <w:t xml:space="preserve"> addressed</w:t>
            </w:r>
            <w:r w:rsidR="005711A1">
              <w:rPr>
                <w:rFonts w:cs="Times-Roman"/>
              </w:rPr>
              <w:t>.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4A412F7B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41C7627E" w14:textId="77777777">
            <w:pPr>
              <w:pStyle w:val="Footer"/>
              <w:spacing w:after="0" w:line="240" w:lineRule="auto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191A4954" w14:textId="77777777">
            <w:pPr>
              <w:pStyle w:val="Footer"/>
              <w:spacing w:after="0" w:line="240" w:lineRule="auto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207BCEEB" w14:textId="77777777">
            <w:pPr>
              <w:pStyle w:val="Footer"/>
              <w:spacing w:after="0" w:line="240" w:lineRule="auto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48BDD813" w14:textId="77777777">
            <w:pPr>
              <w:pStyle w:val="Footer"/>
              <w:spacing w:after="0" w:line="240" w:lineRule="auto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</w:tr>
      <w:tr w14:paraId="1B076A3A" w14:textId="77777777" w:rsidTr="00315B7D">
        <w:tblPrEx>
          <w:tblW w:w="9943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89"/>
        </w:trPr>
        <w:tc>
          <w:tcPr>
            <w:tcW w:w="6303" w:type="dxa"/>
            <w:vAlign w:val="center"/>
          </w:tcPr>
          <w:p w:rsidR="0039588F" w:rsidP="00C24641" w14:paraId="325C665C" w14:textId="55C86687">
            <w:pPr>
              <w:pStyle w:val="ListParagraph"/>
              <w:numPr>
                <w:ilvl w:val="0"/>
                <w:numId w:val="56"/>
              </w:numPr>
              <w:spacing w:after="0" w:line="240" w:lineRule="auto"/>
              <w:rPr>
                <w:rFonts w:cs="Times-Roman"/>
              </w:rPr>
            </w:pPr>
            <w:r>
              <w:rPr>
                <w:rFonts w:cs="Times-Roman"/>
              </w:rPr>
              <w:t>With NED’s help, it</w:t>
            </w:r>
            <w:r w:rsidRPr="00AB4388">
              <w:rPr>
                <w:rFonts w:cs="Times-Roman"/>
              </w:rPr>
              <w:t xml:space="preserve"> was </w:t>
            </w:r>
            <w:r w:rsidRPr="00AB4388" w:rsidR="00A260F1">
              <w:rPr>
                <w:rFonts w:cs="Times-Roman"/>
              </w:rPr>
              <w:t>eas</w:t>
            </w:r>
            <w:r w:rsidR="00A260F1">
              <w:rPr>
                <w:rFonts w:cs="Times-Roman"/>
              </w:rPr>
              <w:t xml:space="preserve">ier </w:t>
            </w:r>
            <w:r w:rsidRPr="00AB4388">
              <w:rPr>
                <w:rFonts w:cs="Times-Roman"/>
              </w:rPr>
              <w:t xml:space="preserve">to </w:t>
            </w:r>
            <w:r>
              <w:rPr>
                <w:rFonts w:cs="Times-Roman"/>
              </w:rPr>
              <w:t>complete the exercise</w:t>
            </w:r>
            <w:r w:rsidR="005711A1">
              <w:rPr>
                <w:rFonts w:cs="Times-Roman"/>
              </w:rPr>
              <w:t>.</w:t>
            </w:r>
            <w:r>
              <w:rPr>
                <w:rFonts w:cs="Times-Roman"/>
              </w:rPr>
              <w:t xml:space="preserve"> 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1DCFA6B3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423ADB3F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66F9DEE5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1AE8DD52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727F5C5E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</w:tr>
      <w:tr w14:paraId="0B24E3B5" w14:textId="77777777" w:rsidTr="00315B7D">
        <w:tblPrEx>
          <w:tblW w:w="9943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89"/>
        </w:trPr>
        <w:tc>
          <w:tcPr>
            <w:tcW w:w="6303" w:type="dxa"/>
            <w:vAlign w:val="center"/>
          </w:tcPr>
          <w:p w:rsidR="0039588F" w:rsidP="00C24641" w14:paraId="0682F217" w14:textId="7A7E943E">
            <w:pPr>
              <w:pStyle w:val="ListParagraph"/>
              <w:numPr>
                <w:ilvl w:val="0"/>
                <w:numId w:val="56"/>
              </w:numPr>
              <w:spacing w:after="0" w:line="240" w:lineRule="auto"/>
              <w:rPr>
                <w:rFonts w:cs="Times-Roman"/>
              </w:rPr>
            </w:pPr>
            <w:r w:rsidRPr="008426AF">
              <w:rPr>
                <w:rFonts w:cs="Times-Roman"/>
              </w:rPr>
              <w:t>It took a reasonable amount of time to</w:t>
            </w:r>
            <w:r>
              <w:rPr>
                <w:rFonts w:cs="Times-Roman"/>
              </w:rPr>
              <w:t xml:space="preserve"> receive support from NED</w:t>
            </w:r>
            <w:r w:rsidR="005711A1">
              <w:rPr>
                <w:rFonts w:cs="Times-Roman"/>
              </w:rPr>
              <w:t>.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688E069D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2BA09FF6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4C255B8F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503669D2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52867434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</w:tr>
      <w:tr w14:paraId="7C718622" w14:textId="77777777" w:rsidTr="00315B7D">
        <w:tblPrEx>
          <w:tblW w:w="9943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89"/>
        </w:trPr>
        <w:tc>
          <w:tcPr>
            <w:tcW w:w="6303" w:type="dxa"/>
            <w:vAlign w:val="center"/>
          </w:tcPr>
          <w:p w:rsidR="0039588F" w:rsidRPr="005E3285" w:rsidP="00C24641" w14:paraId="2140510D" w14:textId="54B3BD04">
            <w:pPr>
              <w:pStyle w:val="ListParagraph"/>
              <w:numPr>
                <w:ilvl w:val="0"/>
                <w:numId w:val="56"/>
              </w:numPr>
              <w:spacing w:after="0" w:line="240" w:lineRule="auto"/>
            </w:pPr>
            <w:r w:rsidRPr="008426AF">
              <w:rPr>
                <w:rFonts w:cs="Times-Roman"/>
              </w:rPr>
              <w:t>I was treated fairly</w:t>
            </w:r>
            <w:r>
              <w:rPr>
                <w:rFonts w:cs="Times-Roman"/>
              </w:rPr>
              <w:t xml:space="preserve"> by NED employees</w:t>
            </w:r>
            <w:r w:rsidR="005711A1">
              <w:rPr>
                <w:rFonts w:cs="Times-Roman"/>
              </w:rPr>
              <w:t>.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3B721F56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24290840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552E4934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6BBB3471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07D7CA1E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</w:tr>
      <w:tr w14:paraId="7668A1F7" w14:textId="77777777" w:rsidTr="00315B7D">
        <w:tblPrEx>
          <w:tblW w:w="9943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89"/>
        </w:trPr>
        <w:tc>
          <w:tcPr>
            <w:tcW w:w="6303" w:type="dxa"/>
            <w:vAlign w:val="center"/>
          </w:tcPr>
          <w:p w:rsidR="0039588F" w:rsidRPr="005E3285" w:rsidP="00C24641" w14:paraId="2A33D11F" w14:textId="01600AD0">
            <w:pPr>
              <w:pStyle w:val="ListParagraph"/>
              <w:numPr>
                <w:ilvl w:val="0"/>
                <w:numId w:val="56"/>
              </w:numPr>
              <w:spacing w:after="0" w:line="240" w:lineRule="auto"/>
            </w:pPr>
            <w:r>
              <w:rPr>
                <w:rFonts w:cs="Times-Roman"/>
              </w:rPr>
              <w:t xml:space="preserve">The </w:t>
            </w:r>
            <w:r>
              <w:rPr>
                <w:rFonts w:cs="Times-Roman"/>
              </w:rPr>
              <w:t>NED e</w:t>
            </w:r>
            <w:r w:rsidRPr="008426AF">
              <w:rPr>
                <w:rFonts w:cs="Times-Roman"/>
              </w:rPr>
              <w:t>mployees I interacted with were helpful</w:t>
            </w:r>
            <w:r w:rsidR="005711A1">
              <w:rPr>
                <w:rFonts w:cs="Times-Roman"/>
              </w:rPr>
              <w:t>.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20EA5506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58CC9AF3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3C6138F7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78D329A7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28" w:type="dxa"/>
            <w:vAlign w:val="center"/>
          </w:tcPr>
          <w:p w:rsidR="0039588F" w:rsidRPr="000506D7" w:rsidP="00FA60BB" w14:paraId="57F1E846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</w:tr>
    </w:tbl>
    <w:p w:rsidR="00493C89" w:rsidP="00C47559" w14:paraId="51F95EEE" w14:textId="4AFAC2D4">
      <w:pPr>
        <w:pStyle w:val="FEMAHeading2"/>
      </w:pPr>
      <w:r>
        <w:t xml:space="preserve">Exercise Capacity  </w:t>
      </w:r>
    </w:p>
    <w:p w:rsidR="00AB072C" w:rsidRPr="00AB072C" w:rsidP="00AB072C" w14:paraId="0B7823B4" w14:textId="049CCBBF">
      <w:pPr>
        <w:pStyle w:val="FEMANormal"/>
      </w:pPr>
      <w:r>
        <w:t>The following questions will gather information on your capacity to plan</w:t>
      </w:r>
      <w:r w:rsidR="00834B67">
        <w:t xml:space="preserve"> exercises</w:t>
      </w:r>
      <w:r w:rsidR="00065C9D">
        <w:t xml:space="preserve">, </w:t>
      </w:r>
      <w:r>
        <w:t>conduct</w:t>
      </w:r>
      <w:r w:rsidR="00834B67">
        <w:t xml:space="preserve"> exercises</w:t>
      </w:r>
      <w:r w:rsidR="00065C9D">
        <w:t>, and engage in post-exercise activities</w:t>
      </w:r>
      <w:r w:rsidR="00B00EAC">
        <w:t>. When answering these questions please consider</w:t>
      </w:r>
      <w:r w:rsidR="00065C9D">
        <w:t xml:space="preserve"> </w:t>
      </w:r>
      <w:r w:rsidRPr="00A84F97" w:rsidR="00AE53BD">
        <w:rPr>
          <w:b/>
          <w:bCs/>
        </w:rPr>
        <w:t>all</w:t>
      </w:r>
      <w:r w:rsidR="00AE53BD">
        <w:t xml:space="preserve"> </w:t>
      </w:r>
      <w:r>
        <w:t>exercises</w:t>
      </w:r>
      <w:r w:rsidR="00065C9D">
        <w:t xml:space="preserve"> you planned in 2020-2023</w:t>
      </w:r>
      <w:r w:rsidR="00AE53BD">
        <w:t xml:space="preserve">, regardless as to whether </w:t>
      </w:r>
      <w:r w:rsidR="00AB2F73">
        <w:t>you</w:t>
      </w:r>
      <w:r w:rsidR="00AE53BD">
        <w:t xml:space="preserve"> received NED support or not</w:t>
      </w:r>
      <w:r>
        <w:t xml:space="preserve">. </w:t>
      </w:r>
    </w:p>
    <w:p w:rsidR="00D02886" w:rsidP="009030D7" w14:paraId="469E1EF3" w14:textId="1FAB3295">
      <w:pPr>
        <w:pStyle w:val="FEMANormal"/>
        <w:numPr>
          <w:ilvl w:val="1"/>
          <w:numId w:val="48"/>
        </w:numPr>
      </w:pPr>
      <w:r>
        <w:t>On a scale of 1 (</w:t>
      </w:r>
      <w:r w:rsidR="00D959D6">
        <w:t xml:space="preserve">strongly disagree) to 5 (strongly agree), </w:t>
      </w:r>
      <w:r w:rsidR="00BD5806">
        <w:t>please rate the extent to which you agree with</w:t>
      </w:r>
      <w:r w:rsidR="00DA3536">
        <w:t xml:space="preserve"> the following statements</w:t>
      </w:r>
      <w:r w:rsidR="000C0502">
        <w:t xml:space="preserve"> </w:t>
      </w:r>
      <w:r w:rsidR="00960AED">
        <w:t xml:space="preserve">about your ability to </w:t>
      </w:r>
      <w:r w:rsidRPr="00BB6C22" w:rsidR="00960AED">
        <w:rPr>
          <w:b/>
        </w:rPr>
        <w:t>p</w:t>
      </w:r>
      <w:r w:rsidRPr="00BB6C22" w:rsidR="000C0502">
        <w:rPr>
          <w:b/>
        </w:rPr>
        <w:t>lan</w:t>
      </w:r>
      <w:r w:rsidR="000C0502">
        <w:t xml:space="preserve"> exercises</w:t>
      </w:r>
      <w:r w:rsidR="00324797">
        <w:t>.</w:t>
      </w:r>
      <w:bookmarkStart w:id="0" w:name="_Hlk148041892"/>
    </w:p>
    <w:tbl>
      <w:tblPr>
        <w:tblW w:w="10344" w:type="dxa"/>
        <w:tblInd w:w="55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1E0"/>
      </w:tblPr>
      <w:tblGrid>
        <w:gridCol w:w="6042"/>
        <w:gridCol w:w="724"/>
        <w:gridCol w:w="724"/>
        <w:gridCol w:w="724"/>
        <w:gridCol w:w="724"/>
        <w:gridCol w:w="724"/>
        <w:gridCol w:w="682"/>
      </w:tblGrid>
      <w:tr w14:paraId="66238569" w14:textId="229BB61D" w:rsidTr="00827621">
        <w:tblPrEx>
          <w:tblW w:w="10344" w:type="dxa"/>
          <w:tblInd w:w="558" w:type="dxa"/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cantSplit/>
          <w:trHeight w:val="2668"/>
          <w:tblHeader/>
        </w:trPr>
        <w:tc>
          <w:tcPr>
            <w:tcW w:w="6042" w:type="dxa"/>
            <w:tcBorders>
              <w:top w:val="nil"/>
              <w:left w:val="nil"/>
            </w:tcBorders>
            <w:vAlign w:val="center"/>
          </w:tcPr>
          <w:p w:rsidR="00801BC9" w:rsidRPr="000506D7" w:rsidP="007A1C75" w14:paraId="1C4D0F25" w14:textId="77777777">
            <w:pPr>
              <w:pStyle w:val="Footer"/>
              <w:spacing w:after="0"/>
              <w:rPr>
                <w:rFonts w:ascii="Franklin Gothic Book" w:hAnsi="Franklin Gothic Book"/>
                <w:b w:val="0"/>
                <w:bCs/>
              </w:rPr>
            </w:pPr>
          </w:p>
        </w:tc>
        <w:tc>
          <w:tcPr>
            <w:tcW w:w="724" w:type="dxa"/>
            <w:textDirection w:val="btLr"/>
            <w:vAlign w:val="center"/>
          </w:tcPr>
          <w:p w:rsidR="00801BC9" w:rsidRPr="004E5857" w:rsidP="007A1C75" w14:paraId="534AD1FC" w14:textId="77777777">
            <w:pPr>
              <w:pStyle w:val="Footer"/>
              <w:spacing w:after="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1—Strongly disagree</w:t>
            </w:r>
          </w:p>
        </w:tc>
        <w:tc>
          <w:tcPr>
            <w:tcW w:w="724" w:type="dxa"/>
            <w:textDirection w:val="btLr"/>
            <w:vAlign w:val="center"/>
          </w:tcPr>
          <w:p w:rsidR="00801BC9" w:rsidRPr="004E5857" w:rsidP="007A1C75" w14:paraId="78669EB0" w14:textId="77777777">
            <w:pPr>
              <w:pStyle w:val="Footer"/>
              <w:spacing w:after="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2—Disagree</w:t>
            </w:r>
          </w:p>
        </w:tc>
        <w:tc>
          <w:tcPr>
            <w:tcW w:w="724" w:type="dxa"/>
            <w:textDirection w:val="btLr"/>
            <w:vAlign w:val="center"/>
          </w:tcPr>
          <w:p w:rsidR="00801BC9" w:rsidRPr="004E5857" w:rsidP="007A1C75" w14:paraId="13E2C698" w14:textId="77777777">
            <w:pPr>
              <w:pStyle w:val="Footer"/>
              <w:spacing w:after="0"/>
              <w:ind w:left="113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3—Neither agree nor disagree</w:t>
            </w:r>
          </w:p>
        </w:tc>
        <w:tc>
          <w:tcPr>
            <w:tcW w:w="724" w:type="dxa"/>
            <w:textDirection w:val="btLr"/>
            <w:vAlign w:val="center"/>
          </w:tcPr>
          <w:p w:rsidR="00801BC9" w:rsidRPr="004E5857" w:rsidP="007A1C75" w14:paraId="7DE9640C" w14:textId="77777777">
            <w:pPr>
              <w:pStyle w:val="Footer"/>
              <w:spacing w:after="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4—Agree</w:t>
            </w:r>
          </w:p>
        </w:tc>
        <w:tc>
          <w:tcPr>
            <w:tcW w:w="724" w:type="dxa"/>
            <w:textDirection w:val="btLr"/>
            <w:vAlign w:val="center"/>
          </w:tcPr>
          <w:p w:rsidR="00801BC9" w:rsidRPr="004E5857" w:rsidP="007A1C75" w14:paraId="7DB00E5A" w14:textId="77777777">
            <w:pPr>
              <w:pStyle w:val="Footer"/>
              <w:spacing w:after="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5—Strongly agree</w:t>
            </w:r>
          </w:p>
        </w:tc>
        <w:tc>
          <w:tcPr>
            <w:tcW w:w="682" w:type="dxa"/>
            <w:textDirection w:val="btLr"/>
            <w:vAlign w:val="center"/>
          </w:tcPr>
          <w:p w:rsidR="00801BC9" w:rsidRPr="004E5857" w:rsidP="007A1C75" w14:paraId="43604DBA" w14:textId="58A29A9A">
            <w:pPr>
              <w:pStyle w:val="Footer"/>
              <w:spacing w:after="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>
              <w:rPr>
                <w:rFonts w:ascii="Franklin Gothic Book" w:hAnsi="Franklin Gothic Book"/>
                <w:b w:val="0"/>
                <w:sz w:val="22"/>
                <w:szCs w:val="32"/>
              </w:rPr>
              <w:t>6—N/A</w:t>
            </w:r>
          </w:p>
        </w:tc>
      </w:tr>
      <w:tr w14:paraId="3F810D02" w14:textId="703E4D6F" w:rsidTr="00827621">
        <w:tblPrEx>
          <w:tblW w:w="10344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5"/>
        </w:trPr>
        <w:tc>
          <w:tcPr>
            <w:tcW w:w="6042" w:type="dxa"/>
          </w:tcPr>
          <w:p w:rsidR="00801BC9" w:rsidRPr="000506D7" w:rsidP="007A1C75" w14:paraId="7BC1EA94" w14:textId="06C1C072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cs="Times-Roman"/>
              </w:rPr>
            </w:pPr>
            <w:r w:rsidRPr="00873115">
              <w:t xml:space="preserve">I have adequate personnel to plan exercises. </w:t>
            </w:r>
          </w:p>
        </w:tc>
        <w:tc>
          <w:tcPr>
            <w:tcW w:w="724" w:type="dxa"/>
            <w:vAlign w:val="center"/>
          </w:tcPr>
          <w:p w:rsidR="00801BC9" w:rsidRPr="000506D7" w:rsidP="007A1C75" w14:paraId="59511D03" w14:textId="77777777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24" w:type="dxa"/>
            <w:vAlign w:val="center"/>
          </w:tcPr>
          <w:p w:rsidR="00801BC9" w:rsidRPr="000506D7" w:rsidP="007A1C75" w14:paraId="17D2CFA3" w14:textId="77777777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24" w:type="dxa"/>
            <w:vAlign w:val="center"/>
          </w:tcPr>
          <w:p w:rsidR="00801BC9" w:rsidRPr="000506D7" w:rsidP="007A1C75" w14:paraId="0D746800" w14:textId="77777777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24" w:type="dxa"/>
            <w:vAlign w:val="center"/>
          </w:tcPr>
          <w:p w:rsidR="00801BC9" w:rsidRPr="000506D7" w:rsidP="007A1C75" w14:paraId="45C67BED" w14:textId="77777777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24" w:type="dxa"/>
            <w:vAlign w:val="center"/>
          </w:tcPr>
          <w:p w:rsidR="00801BC9" w:rsidRPr="000506D7" w:rsidP="007A1C75" w14:paraId="6A8D0837" w14:textId="77777777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682" w:type="dxa"/>
          </w:tcPr>
          <w:p w:rsidR="00801BC9" w:rsidRPr="000506D7" w:rsidP="007A1C75" w14:paraId="24EEFDFA" w14:textId="7E1B0FF1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043DE591" w14:textId="76FC1551" w:rsidTr="00827621">
        <w:tblPrEx>
          <w:tblW w:w="10344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5"/>
        </w:trPr>
        <w:tc>
          <w:tcPr>
            <w:tcW w:w="6042" w:type="dxa"/>
          </w:tcPr>
          <w:p w:rsidR="005C3D9E" w:rsidRPr="000506D7" w:rsidP="005C3D9E" w14:paraId="54DCD633" w14:textId="7B6D8F07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cs="Times-Roman"/>
              </w:rPr>
            </w:pPr>
            <w:r w:rsidRPr="00873115">
              <w:t>I have adequate financial resources to plan exercises.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37123F84" w14:textId="77777777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521B6E63" w14:textId="77777777">
            <w:pPr>
              <w:pStyle w:val="Footer"/>
              <w:spacing w:after="0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0166B817" w14:textId="77777777">
            <w:pPr>
              <w:pStyle w:val="Footer"/>
              <w:spacing w:after="0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5CB101F3" w14:textId="77777777">
            <w:pPr>
              <w:pStyle w:val="Footer"/>
              <w:spacing w:after="0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0DA4BEF1" w14:textId="77777777">
            <w:pPr>
              <w:pStyle w:val="Footer"/>
              <w:spacing w:after="0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682" w:type="dxa"/>
          </w:tcPr>
          <w:p w:rsidR="005C3D9E" w:rsidRPr="000506D7" w:rsidP="005C3D9E" w14:paraId="3A8998BB" w14:textId="346D10B9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E75A9F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5357A58B" w14:textId="66177508" w:rsidTr="00827621">
        <w:tblPrEx>
          <w:tblW w:w="10344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5"/>
        </w:trPr>
        <w:tc>
          <w:tcPr>
            <w:tcW w:w="6042" w:type="dxa"/>
          </w:tcPr>
          <w:p w:rsidR="005C3D9E" w:rsidP="005C3D9E" w14:paraId="559CA020" w14:textId="04123BC3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cs="Times-Roman"/>
              </w:rPr>
            </w:pPr>
            <w:r w:rsidRPr="00873115">
              <w:t xml:space="preserve">I have adequate </w:t>
            </w:r>
            <w:r w:rsidR="00B612A8">
              <w:t>l</w:t>
            </w:r>
            <w:r w:rsidRPr="00873115">
              <w:t>e</w:t>
            </w:r>
            <w:r w:rsidR="00B612A8">
              <w:t>adership direction</w:t>
            </w:r>
            <w:r w:rsidRPr="00873115">
              <w:t xml:space="preserve"> to plan exercises</w:t>
            </w:r>
            <w:r>
              <w:t>.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74B7CB28" w14:textId="77777777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49F9AE13" w14:textId="77777777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0A97E227" w14:textId="77777777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7FCB9E13" w14:textId="77777777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417C29AD" w14:textId="77777777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682" w:type="dxa"/>
          </w:tcPr>
          <w:p w:rsidR="005C3D9E" w:rsidRPr="000506D7" w:rsidP="005C3D9E" w14:paraId="782207C6" w14:textId="1E59724D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E75A9F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6CF42094" w14:textId="77777777" w:rsidTr="00827621">
        <w:tblPrEx>
          <w:tblW w:w="10344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5"/>
        </w:trPr>
        <w:tc>
          <w:tcPr>
            <w:tcW w:w="6042" w:type="dxa"/>
          </w:tcPr>
          <w:p w:rsidR="00A260F1" w:rsidRPr="00873115" w:rsidP="00A260F1" w14:paraId="459AC83F" w14:textId="7CF220A0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r>
              <w:t>I have adequate written guidance to plan exercises.</w:t>
            </w:r>
          </w:p>
        </w:tc>
        <w:tc>
          <w:tcPr>
            <w:tcW w:w="724" w:type="dxa"/>
            <w:vAlign w:val="center"/>
          </w:tcPr>
          <w:p w:rsidR="00A260F1" w:rsidRPr="000506D7" w:rsidP="00A260F1" w14:paraId="5E00F4BF" w14:textId="15D752E5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24" w:type="dxa"/>
            <w:vAlign w:val="center"/>
          </w:tcPr>
          <w:p w:rsidR="00A260F1" w:rsidRPr="000506D7" w:rsidP="00A260F1" w14:paraId="65BA37C0" w14:textId="0093DFAE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24" w:type="dxa"/>
            <w:vAlign w:val="center"/>
          </w:tcPr>
          <w:p w:rsidR="00A260F1" w:rsidRPr="000506D7" w:rsidP="00A260F1" w14:paraId="33F99DF6" w14:textId="43F8CA70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24" w:type="dxa"/>
            <w:vAlign w:val="center"/>
          </w:tcPr>
          <w:p w:rsidR="00A260F1" w:rsidRPr="000506D7" w:rsidP="00A260F1" w14:paraId="0A2DBEB6" w14:textId="3A7AF551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24" w:type="dxa"/>
            <w:vAlign w:val="center"/>
          </w:tcPr>
          <w:p w:rsidR="00A260F1" w:rsidRPr="000506D7" w:rsidP="00A260F1" w14:paraId="17FA0584" w14:textId="1A22066F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682" w:type="dxa"/>
          </w:tcPr>
          <w:p w:rsidR="00A260F1" w:rsidRPr="00E75A9F" w:rsidP="00A260F1" w14:paraId="6DB251AC" w14:textId="265D9A48">
            <w:pPr>
              <w:pStyle w:val="Footer"/>
              <w:spacing w:after="0"/>
              <w:jc w:val="center"/>
              <w:rPr>
                <w:rFonts w:ascii="Wingdings" w:eastAsia="Wingdings" w:hAnsi="Wingdings" w:cs="Wingdings"/>
                <w:sz w:val="24"/>
              </w:rPr>
            </w:pPr>
            <w:r w:rsidRPr="00E75A9F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3B172F26" w14:textId="43B57863" w:rsidTr="00827621">
        <w:tblPrEx>
          <w:tblW w:w="10344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5"/>
        </w:trPr>
        <w:tc>
          <w:tcPr>
            <w:tcW w:w="6042" w:type="dxa"/>
          </w:tcPr>
          <w:p w:rsidR="005C3D9E" w:rsidP="005C3D9E" w14:paraId="64769B36" w14:textId="51FA898D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cs="Times-Roman"/>
              </w:rPr>
            </w:pPr>
            <w:r w:rsidRPr="00873115">
              <w:t>I have adequate communication within my agency to plan exercises</w:t>
            </w:r>
            <w:r>
              <w:t>.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352D5F07" w14:textId="77777777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28A3656A" w14:textId="77777777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1F764D21" w14:textId="77777777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1879B89E" w14:textId="77777777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10AC3FC5" w14:textId="77777777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682" w:type="dxa"/>
          </w:tcPr>
          <w:p w:rsidR="005C3D9E" w:rsidRPr="000506D7" w:rsidP="005C3D9E" w14:paraId="5DACE851" w14:textId="3D6C7147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E75A9F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3E26F27C" w14:textId="0881D5DA" w:rsidTr="00827621">
        <w:tblPrEx>
          <w:tblW w:w="10344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5"/>
        </w:trPr>
        <w:tc>
          <w:tcPr>
            <w:tcW w:w="6042" w:type="dxa"/>
          </w:tcPr>
          <w:p w:rsidR="005C3D9E" w:rsidRPr="005E3285" w:rsidP="005C3D9E" w14:paraId="0378A2B2" w14:textId="4FB2F0BB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r w:rsidRPr="00873115">
              <w:t>I have adequate communication with other agencies to plan exercises</w:t>
            </w:r>
            <w:r>
              <w:t>.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46062AA1" w14:textId="2FB8D29B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759E4384" w14:textId="60745980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539127C5" w14:textId="6A9A717E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02AFA47C" w14:textId="4200E17D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2745DC73" w14:textId="36D755C6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682" w:type="dxa"/>
          </w:tcPr>
          <w:p w:rsidR="005C3D9E" w:rsidRPr="000506D7" w:rsidP="005C3D9E" w14:paraId="3EFA3BA0" w14:textId="2F2860AE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E75A9F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0668BD0F" w14:textId="74FDF504" w:rsidTr="00827621">
        <w:tblPrEx>
          <w:tblW w:w="10344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5"/>
        </w:trPr>
        <w:tc>
          <w:tcPr>
            <w:tcW w:w="6042" w:type="dxa"/>
          </w:tcPr>
          <w:p w:rsidR="005C3D9E" w:rsidRPr="005E3285" w:rsidP="005C3D9E" w14:paraId="77314D32" w14:textId="04F5AE60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r w:rsidRPr="00873115">
              <w:t xml:space="preserve">I have adequate </w:t>
            </w:r>
            <w:r w:rsidR="00FE300D">
              <w:t xml:space="preserve">formal training </w:t>
            </w:r>
            <w:r w:rsidRPr="00873115">
              <w:t>to plan exercises</w:t>
            </w:r>
            <w:r>
              <w:t>.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396B6250" w14:textId="326C11D3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67A7674F" w14:textId="76F4965A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1C333025" w14:textId="2038FE92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72CACB3D" w14:textId="458AF4E4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68E3CE28" w14:textId="7EE19E19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682" w:type="dxa"/>
          </w:tcPr>
          <w:p w:rsidR="005C3D9E" w:rsidRPr="000506D7" w:rsidP="005C3D9E" w14:paraId="24301EC2" w14:textId="198D414F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E75A9F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69F4DC6E" w14:textId="77777777" w:rsidTr="00827621">
        <w:tblPrEx>
          <w:tblW w:w="10344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5"/>
        </w:trPr>
        <w:tc>
          <w:tcPr>
            <w:tcW w:w="6042" w:type="dxa"/>
          </w:tcPr>
          <w:p w:rsidR="005C3D9E" w:rsidRPr="00873115" w:rsidP="005C3D9E" w14:paraId="18BB298B" w14:textId="4645C834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r w:rsidRPr="004352BA">
              <w:t>I have adequate</w:t>
            </w:r>
            <w:r w:rsidR="00FE300D">
              <w:t xml:space="preserve"> on the job</w:t>
            </w:r>
            <w:r w:rsidRPr="004352BA">
              <w:t xml:space="preserve"> training to </w:t>
            </w:r>
            <w:r>
              <w:t>plan</w:t>
            </w:r>
            <w:r w:rsidRPr="004352BA">
              <w:t xml:space="preserve"> exercises</w:t>
            </w:r>
            <w:r>
              <w:t>.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5F356CF8" w14:textId="10FDB792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1FA25E22" w14:textId="70781116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3301F161" w14:textId="493469E9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6C95E476" w14:textId="7ACFDF4A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4D6A74FC" w14:textId="13B61D4F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682" w:type="dxa"/>
          </w:tcPr>
          <w:p w:rsidR="005C3D9E" w:rsidRPr="0013114F" w:rsidP="005C3D9E" w14:paraId="0816B39A" w14:textId="3E550B32">
            <w:pPr>
              <w:pStyle w:val="Footer"/>
              <w:spacing w:after="0"/>
              <w:jc w:val="center"/>
              <w:rPr>
                <w:rFonts w:ascii="Wingdings" w:eastAsia="Wingdings" w:hAnsi="Wingdings" w:cs="Wingdings"/>
                <w:sz w:val="24"/>
              </w:rPr>
            </w:pPr>
            <w:r w:rsidRPr="00E75A9F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39CBBC98" w14:textId="77777777" w:rsidTr="00827621">
        <w:tblPrEx>
          <w:tblW w:w="10344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5"/>
        </w:trPr>
        <w:tc>
          <w:tcPr>
            <w:tcW w:w="6042" w:type="dxa"/>
          </w:tcPr>
          <w:p w:rsidR="005C3D9E" w:rsidRPr="004352BA" w:rsidP="005C3D9E" w14:paraId="2B3B0116" w14:textId="3AF6C258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r>
              <w:t>I have adequate equipment to plan exercises.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11A566F6" w14:textId="60E74B3C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116BA72A" w14:textId="243E1E48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69F8A7C8" w14:textId="7E1C6FB1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0349A656" w14:textId="23F5DAB4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24" w:type="dxa"/>
            <w:vAlign w:val="center"/>
          </w:tcPr>
          <w:p w:rsidR="005C3D9E" w:rsidRPr="000506D7" w:rsidP="005C3D9E" w14:paraId="3B7EDC54" w14:textId="29D3F98B">
            <w:pPr>
              <w:pStyle w:val="Footer"/>
              <w:spacing w:after="0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682" w:type="dxa"/>
          </w:tcPr>
          <w:p w:rsidR="005C3D9E" w:rsidRPr="0013114F" w:rsidP="005C3D9E" w14:paraId="0CD74702" w14:textId="05B850B1">
            <w:pPr>
              <w:pStyle w:val="Footer"/>
              <w:spacing w:after="0"/>
              <w:jc w:val="center"/>
              <w:rPr>
                <w:rFonts w:ascii="Wingdings" w:eastAsia="Wingdings" w:hAnsi="Wingdings" w:cs="Wingdings"/>
                <w:sz w:val="24"/>
              </w:rPr>
            </w:pPr>
            <w:r w:rsidRPr="00E75A9F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</w:tbl>
    <w:p w:rsidR="0039588F" w:rsidP="00D02886" w14:paraId="18890C05" w14:textId="77777777">
      <w:pPr>
        <w:pStyle w:val="FEMANormal"/>
      </w:pPr>
    </w:p>
    <w:bookmarkEnd w:id="0"/>
    <w:p w:rsidR="00E25814" w:rsidP="009030D7" w14:paraId="524AFAEB" w14:textId="18109B7A">
      <w:pPr>
        <w:pStyle w:val="FEMANormal"/>
        <w:numPr>
          <w:ilvl w:val="1"/>
          <w:numId w:val="48"/>
        </w:numPr>
      </w:pPr>
      <w:r>
        <w:t xml:space="preserve">On a scale of 1 (strongly disagree) to 5 (strongly agree), </w:t>
      </w:r>
      <w:r w:rsidR="00BD5806">
        <w:t>please</w:t>
      </w:r>
      <w:r>
        <w:t xml:space="preserve"> rate </w:t>
      </w:r>
      <w:r w:rsidR="00BD5806">
        <w:t xml:space="preserve">the extent to which you agree with </w:t>
      </w:r>
      <w:r>
        <w:t xml:space="preserve">the following statements about your ability to </w:t>
      </w:r>
      <w:r w:rsidRPr="00BB6C22">
        <w:rPr>
          <w:b/>
        </w:rPr>
        <w:t>conduct</w:t>
      </w:r>
      <w:r>
        <w:t xml:space="preserve"> exercises</w:t>
      </w:r>
      <w:r w:rsidR="00324797">
        <w:t>.</w:t>
      </w:r>
    </w:p>
    <w:tbl>
      <w:tblPr>
        <w:tblW w:w="9976" w:type="dxa"/>
        <w:tblInd w:w="55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1E0"/>
      </w:tblPr>
      <w:tblGrid>
        <w:gridCol w:w="5740"/>
        <w:gridCol w:w="706"/>
        <w:gridCol w:w="706"/>
        <w:gridCol w:w="706"/>
        <w:gridCol w:w="706"/>
        <w:gridCol w:w="706"/>
        <w:gridCol w:w="706"/>
      </w:tblGrid>
      <w:tr w14:paraId="3E9A76AC" w14:textId="741C0B6E" w:rsidTr="1114E91E">
        <w:tblPrEx>
          <w:tblW w:w="9976" w:type="dxa"/>
          <w:tblInd w:w="558" w:type="dxa"/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cantSplit/>
          <w:trHeight w:val="2615"/>
          <w:tblHeader/>
        </w:trPr>
        <w:tc>
          <w:tcPr>
            <w:tcW w:w="5740" w:type="dxa"/>
            <w:tcBorders>
              <w:top w:val="nil"/>
              <w:left w:val="nil"/>
            </w:tcBorders>
            <w:vAlign w:val="center"/>
          </w:tcPr>
          <w:p w:rsidR="00637ABE" w:rsidRPr="000506D7" w:rsidP="00637ABE" w14:paraId="1B9B7EC1" w14:textId="77777777">
            <w:pPr>
              <w:pStyle w:val="Footer"/>
              <w:spacing w:after="0" w:line="240" w:lineRule="auto"/>
              <w:rPr>
                <w:rFonts w:ascii="Franklin Gothic Book" w:hAnsi="Franklin Gothic Book"/>
                <w:b w:val="0"/>
                <w:bCs/>
              </w:rPr>
            </w:pPr>
          </w:p>
        </w:tc>
        <w:tc>
          <w:tcPr>
            <w:tcW w:w="706" w:type="dxa"/>
            <w:textDirection w:val="btLr"/>
            <w:vAlign w:val="center"/>
          </w:tcPr>
          <w:p w:rsidR="00637ABE" w:rsidRPr="004E5857" w:rsidP="00637ABE" w14:paraId="375A7267" w14:textId="77777777">
            <w:pPr>
              <w:pStyle w:val="Footer"/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1—Strongly disagree</w:t>
            </w:r>
          </w:p>
        </w:tc>
        <w:tc>
          <w:tcPr>
            <w:tcW w:w="706" w:type="dxa"/>
            <w:textDirection w:val="btLr"/>
            <w:vAlign w:val="center"/>
          </w:tcPr>
          <w:p w:rsidR="00637ABE" w:rsidRPr="004E5857" w:rsidP="00637ABE" w14:paraId="23E3AD6A" w14:textId="77777777">
            <w:pPr>
              <w:pStyle w:val="Footer"/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2—Disagree</w:t>
            </w:r>
          </w:p>
        </w:tc>
        <w:tc>
          <w:tcPr>
            <w:tcW w:w="706" w:type="dxa"/>
            <w:textDirection w:val="btLr"/>
            <w:vAlign w:val="center"/>
          </w:tcPr>
          <w:p w:rsidR="00637ABE" w:rsidRPr="004E5857" w:rsidP="00637ABE" w14:paraId="708086BC" w14:textId="77777777">
            <w:pPr>
              <w:pStyle w:val="Footer"/>
              <w:spacing w:after="0" w:line="240" w:lineRule="auto"/>
              <w:ind w:left="113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3—Neither agree nor disagree</w:t>
            </w:r>
          </w:p>
        </w:tc>
        <w:tc>
          <w:tcPr>
            <w:tcW w:w="706" w:type="dxa"/>
            <w:textDirection w:val="btLr"/>
            <w:vAlign w:val="center"/>
          </w:tcPr>
          <w:p w:rsidR="00637ABE" w:rsidRPr="004E5857" w:rsidP="00637ABE" w14:paraId="0DBDC23A" w14:textId="77777777">
            <w:pPr>
              <w:pStyle w:val="Footer"/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4—Agree</w:t>
            </w:r>
          </w:p>
        </w:tc>
        <w:tc>
          <w:tcPr>
            <w:tcW w:w="706" w:type="dxa"/>
            <w:textDirection w:val="btLr"/>
            <w:vAlign w:val="center"/>
          </w:tcPr>
          <w:p w:rsidR="00637ABE" w:rsidRPr="004E5857" w:rsidP="00637ABE" w14:paraId="43D0DC26" w14:textId="77777777">
            <w:pPr>
              <w:pStyle w:val="Footer"/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5—Strongly agree</w:t>
            </w:r>
          </w:p>
        </w:tc>
        <w:tc>
          <w:tcPr>
            <w:tcW w:w="706" w:type="dxa"/>
            <w:textDirection w:val="btLr"/>
            <w:vAlign w:val="center"/>
          </w:tcPr>
          <w:p w:rsidR="00637ABE" w:rsidRPr="004E5857" w:rsidP="00637ABE" w14:paraId="0EF23DF2" w14:textId="52AA8190">
            <w:pPr>
              <w:pStyle w:val="Footer"/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>
              <w:rPr>
                <w:rFonts w:ascii="Franklin Gothic Book" w:hAnsi="Franklin Gothic Book"/>
                <w:b w:val="0"/>
                <w:sz w:val="22"/>
                <w:szCs w:val="32"/>
              </w:rPr>
              <w:t>6—N/A</w:t>
            </w:r>
          </w:p>
        </w:tc>
      </w:tr>
      <w:tr w14:paraId="08CEDB0A" w14:textId="6762B1DD" w:rsidTr="0051544A">
        <w:tblPrEx>
          <w:tblW w:w="9976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0"/>
        </w:trPr>
        <w:tc>
          <w:tcPr>
            <w:tcW w:w="5740" w:type="dxa"/>
          </w:tcPr>
          <w:p w:rsidR="005C3D9E" w:rsidRPr="000506D7" w:rsidP="005C3D9E" w14:paraId="46C7684B" w14:textId="0BDE5AB8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rPr>
                <w:rFonts w:cs="Times-Roman"/>
              </w:rPr>
            </w:pPr>
            <w:r w:rsidRPr="00031C84">
              <w:t>I have adequate personnel to help conduct exercises</w:t>
            </w:r>
            <w:r>
              <w:t>.</w:t>
            </w:r>
            <w:r w:rsidRPr="00031C84">
              <w:t xml:space="preserve"> 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6AF8EDD8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6AC9672F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4B886FAF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4C315EEC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1D134F1D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  <w:vAlign w:val="center"/>
          </w:tcPr>
          <w:p w:rsidR="005C3D9E" w:rsidRPr="000506D7" w:rsidP="00D50493" w14:paraId="256D4FA8" w14:textId="7CA6D8F1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F45A3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79C29523" w14:textId="29512712" w:rsidTr="0051544A">
        <w:tblPrEx>
          <w:tblW w:w="9976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0"/>
        </w:trPr>
        <w:tc>
          <w:tcPr>
            <w:tcW w:w="5740" w:type="dxa"/>
          </w:tcPr>
          <w:p w:rsidR="005C3D9E" w:rsidRPr="000506D7" w:rsidP="005C3D9E" w14:paraId="02B5B766" w14:textId="718A8064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rPr>
                <w:rFonts w:cs="Times-Roman"/>
              </w:rPr>
            </w:pPr>
            <w:r w:rsidRPr="00031C84">
              <w:t>I have adequate financial resources to conduct exercises</w:t>
            </w:r>
            <w:r>
              <w:t>.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10497057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6C677A7E" w14:textId="77777777">
            <w:pPr>
              <w:pStyle w:val="Footer"/>
              <w:spacing w:after="0" w:line="240" w:lineRule="auto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58D33027" w14:textId="77777777">
            <w:pPr>
              <w:pStyle w:val="Footer"/>
              <w:spacing w:after="0" w:line="240" w:lineRule="auto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38EB3617" w14:textId="77777777">
            <w:pPr>
              <w:pStyle w:val="Footer"/>
              <w:spacing w:after="0" w:line="240" w:lineRule="auto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3286D5BD" w14:textId="77777777">
            <w:pPr>
              <w:pStyle w:val="Footer"/>
              <w:spacing w:after="0" w:line="240" w:lineRule="auto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  <w:vAlign w:val="center"/>
          </w:tcPr>
          <w:p w:rsidR="005C3D9E" w:rsidRPr="000506D7" w:rsidP="00D50493" w14:paraId="68352269" w14:textId="2AD8E2B4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F45A3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051B932A" w14:textId="77777777" w:rsidTr="0051544A">
        <w:tblPrEx>
          <w:tblW w:w="9976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0"/>
        </w:trPr>
        <w:tc>
          <w:tcPr>
            <w:tcW w:w="5740" w:type="dxa"/>
          </w:tcPr>
          <w:p w:rsidR="00124C0C" w:rsidRPr="00031C84" w:rsidP="00124C0C" w14:paraId="59EB7B1F" w14:textId="2FE322C0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I have adequate leadership direction to conduct exercises.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39DF3332" w14:textId="5BC29A83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42BBE453" w14:textId="53AE749F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3D3311DA" w14:textId="66BCDA3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6B40BFE5" w14:textId="760C63BE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2E0E9D04" w14:textId="545B623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  <w:vAlign w:val="center"/>
          </w:tcPr>
          <w:p w:rsidR="00124C0C" w:rsidRPr="000F45A3" w:rsidP="00124C0C" w14:paraId="01AA80CB" w14:textId="50D3AAED">
            <w:pPr>
              <w:pStyle w:val="Footer"/>
              <w:spacing w:after="0" w:line="240" w:lineRule="auto"/>
              <w:jc w:val="center"/>
              <w:rPr>
                <w:rFonts w:ascii="Wingdings" w:eastAsia="Wingdings" w:hAnsi="Wingdings" w:cs="Wingdings"/>
                <w:sz w:val="24"/>
              </w:rPr>
            </w:pPr>
            <w:r w:rsidRPr="000F45A3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08CF2F24" w14:textId="15142A44" w:rsidTr="0051544A">
        <w:tblPrEx>
          <w:tblW w:w="9976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0"/>
        </w:trPr>
        <w:tc>
          <w:tcPr>
            <w:tcW w:w="5740" w:type="dxa"/>
          </w:tcPr>
          <w:p w:rsidR="00124C0C" w:rsidP="00124C0C" w14:paraId="38E06BFB" w14:textId="66D7F67F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rPr>
                <w:rFonts w:cs="Times-Roman"/>
              </w:rPr>
            </w:pPr>
            <w:r w:rsidRPr="00031C84">
              <w:t xml:space="preserve">I have adequate </w:t>
            </w:r>
            <w:r>
              <w:t xml:space="preserve">written </w:t>
            </w:r>
            <w:r w:rsidRPr="00031C84">
              <w:t>guidance to conduct exercises</w:t>
            </w:r>
            <w:r>
              <w:t>.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149B5739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266DF3C9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632E23D5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7C219CF5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308F6980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0BB13E96" w14:textId="14AD6A46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F45A3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25E4F4B3" w14:textId="420424E5" w:rsidTr="0051544A">
        <w:tblPrEx>
          <w:tblW w:w="9976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0"/>
        </w:trPr>
        <w:tc>
          <w:tcPr>
            <w:tcW w:w="5740" w:type="dxa"/>
          </w:tcPr>
          <w:p w:rsidR="00124C0C" w:rsidP="00124C0C" w14:paraId="0F50312D" w14:textId="6E472D3F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rPr>
                <w:rFonts w:cs="Times-Roman"/>
              </w:rPr>
            </w:pPr>
            <w:r w:rsidRPr="00031C84">
              <w:t>I have adequate communication within my agency to conduct exercises</w:t>
            </w:r>
            <w:r>
              <w:t>.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127B4E90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1F819B2B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4A2A8495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5C2D184D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490A2973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7F6D1FEC" w14:textId="7A8A3633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F45A3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0C5BF587" w14:textId="68FC0B08" w:rsidTr="0051544A">
        <w:tblPrEx>
          <w:tblW w:w="9976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0"/>
        </w:trPr>
        <w:tc>
          <w:tcPr>
            <w:tcW w:w="5740" w:type="dxa"/>
          </w:tcPr>
          <w:p w:rsidR="00124C0C" w:rsidRPr="005E3285" w:rsidP="00124C0C" w14:paraId="12392172" w14:textId="72ED3FB5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 w:rsidRPr="00031C84">
              <w:t>I have adequate communication with other agencies to conduct exercises</w:t>
            </w:r>
            <w:r>
              <w:t>.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34C4C7C4" w14:textId="4B6EEABE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7C306A43" w14:textId="79304559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68699827" w14:textId="4BE16EBA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35FF0E46" w14:textId="2261B81A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14D361CF" w14:textId="19E091D1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261D640F" w14:textId="567BE21C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F45A3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151244FC" w14:textId="48305D5F" w:rsidTr="0051544A">
        <w:tblPrEx>
          <w:tblW w:w="9976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0"/>
        </w:trPr>
        <w:tc>
          <w:tcPr>
            <w:tcW w:w="5740" w:type="dxa"/>
          </w:tcPr>
          <w:p w:rsidR="00124C0C" w:rsidRPr="005E3285" w:rsidP="00124C0C" w14:paraId="21F5A784" w14:textId="183C7E01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 w:rsidRPr="00031C84">
              <w:t xml:space="preserve">I have adequate </w:t>
            </w:r>
            <w:r w:rsidR="00FE300D">
              <w:t>formal training</w:t>
            </w:r>
            <w:r w:rsidRPr="00031C84">
              <w:t xml:space="preserve"> to conduct exercises</w:t>
            </w:r>
            <w:r>
              <w:t>.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68282CB9" w14:textId="46682B02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684890C4" w14:textId="2546C531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42E6AE0F" w14:textId="2707BDFF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26B03CC8" w14:textId="6F10A744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52189B7F" w14:textId="6CEDCE6A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458B83E8" w14:textId="5585C730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F45A3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359D5F92" w14:textId="6785E23C" w:rsidTr="0051544A">
        <w:tblPrEx>
          <w:tblW w:w="9976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0"/>
        </w:trPr>
        <w:tc>
          <w:tcPr>
            <w:tcW w:w="5740" w:type="dxa"/>
          </w:tcPr>
          <w:p w:rsidR="00124C0C" w:rsidRPr="005E3285" w:rsidP="00124C0C" w14:paraId="5E71862A" w14:textId="63BABD82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 w:rsidRPr="004352BA">
              <w:t xml:space="preserve">I have adequate </w:t>
            </w:r>
            <w:r w:rsidR="00FE300D">
              <w:t>on the job training</w:t>
            </w:r>
            <w:r w:rsidRPr="004352BA" w:rsidR="00FE300D">
              <w:t xml:space="preserve"> </w:t>
            </w:r>
            <w:r w:rsidRPr="004352BA">
              <w:t>to conduct exercises</w:t>
            </w:r>
            <w:r>
              <w:t>.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4434E512" w14:textId="6D103619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3C44BCB4" w14:textId="21F8598A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34082513" w14:textId="4F8FD1BB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37832205" w14:textId="5B6DE18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3CBCE4AC" w14:textId="2171D5C8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19C73453" w14:textId="0A5FCF01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F45A3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6E61E622" w14:textId="74A80B1E" w:rsidTr="0051544A">
        <w:tblPrEx>
          <w:tblW w:w="9976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0"/>
        </w:trPr>
        <w:tc>
          <w:tcPr>
            <w:tcW w:w="5740" w:type="dxa"/>
          </w:tcPr>
          <w:p w:rsidR="00124C0C" w:rsidRPr="005E3285" w:rsidP="00124C0C" w14:paraId="134A3985" w14:textId="513AB4EB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I have adequate equipment to conduct exercises.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218D4EA1" w14:textId="225A48CA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450E2984" w14:textId="7CA72833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4B5B7B2E" w14:textId="33BE1CEC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0F915F77" w14:textId="1F684EE5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57082435" w14:textId="7FA773C4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38641B2F" w14:textId="14CF7F93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F45A3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</w:tbl>
    <w:p w:rsidR="00847DCA" w:rsidP="0051544A" w14:paraId="5F845BE4" w14:textId="43FD731C">
      <w:pPr>
        <w:pStyle w:val="FEMANormal"/>
        <w:ind w:left="360"/>
      </w:pPr>
    </w:p>
    <w:p w:rsidR="008F6C1E" w:rsidP="0051544A" w14:paraId="41FEAD84" w14:textId="77777777">
      <w:pPr>
        <w:pStyle w:val="FEMANormal"/>
        <w:ind w:left="360"/>
      </w:pPr>
    </w:p>
    <w:p w:rsidR="008F6C1E" w:rsidP="0051544A" w14:paraId="37C2CD9C" w14:textId="77777777">
      <w:pPr>
        <w:pStyle w:val="FEMANormal"/>
        <w:ind w:left="360"/>
      </w:pPr>
    </w:p>
    <w:p w:rsidR="008F6C1E" w:rsidP="0051544A" w14:paraId="613A9C67" w14:textId="77777777">
      <w:pPr>
        <w:pStyle w:val="FEMANormal"/>
        <w:ind w:left="360"/>
      </w:pPr>
    </w:p>
    <w:p w:rsidR="008F6C1E" w:rsidP="0051544A" w14:paraId="29635FA1" w14:textId="77777777">
      <w:pPr>
        <w:pStyle w:val="FEMANormal"/>
        <w:ind w:left="360"/>
      </w:pPr>
    </w:p>
    <w:p w:rsidR="008F6C1E" w:rsidP="0051544A" w14:paraId="310959FC" w14:textId="77777777">
      <w:pPr>
        <w:pStyle w:val="FEMANormal"/>
        <w:ind w:left="360"/>
      </w:pPr>
    </w:p>
    <w:p w:rsidR="008F6C1E" w:rsidP="0051544A" w14:paraId="49C80074" w14:textId="77777777">
      <w:pPr>
        <w:pStyle w:val="FEMANormal"/>
        <w:ind w:left="360"/>
      </w:pPr>
    </w:p>
    <w:p w:rsidR="00F35711" w:rsidP="00F35711" w14:paraId="751C1694" w14:textId="1450F965">
      <w:pPr>
        <w:pStyle w:val="FEMANormal"/>
        <w:numPr>
          <w:ilvl w:val="1"/>
          <w:numId w:val="48"/>
        </w:numPr>
      </w:pPr>
      <w:r>
        <w:t xml:space="preserve">On a scale of 1 (strongly disagree) to 5 (strongly agree), please rate the extent to which you agree with the following statements about your ability to </w:t>
      </w:r>
      <w:r w:rsidR="00F357D0">
        <w:rPr>
          <w:b/>
        </w:rPr>
        <w:t xml:space="preserve">engage in post-exercise activities </w:t>
      </w:r>
      <w:r w:rsidR="00F357D0">
        <w:rPr>
          <w:bCs/>
        </w:rPr>
        <w:t xml:space="preserve">(e.g., </w:t>
      </w:r>
      <w:r w:rsidR="00A71B3F">
        <w:rPr>
          <w:bCs/>
        </w:rPr>
        <w:t>conducting a hot wash, developing an after-action report or improvement plan)</w:t>
      </w:r>
      <w:r w:rsidR="00F357D0">
        <w:rPr>
          <w:b/>
        </w:rPr>
        <w:t xml:space="preserve"> </w:t>
      </w:r>
    </w:p>
    <w:tbl>
      <w:tblPr>
        <w:tblW w:w="9976" w:type="dxa"/>
        <w:tblInd w:w="55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1E0"/>
      </w:tblPr>
      <w:tblGrid>
        <w:gridCol w:w="5740"/>
        <w:gridCol w:w="706"/>
        <w:gridCol w:w="706"/>
        <w:gridCol w:w="706"/>
        <w:gridCol w:w="706"/>
        <w:gridCol w:w="706"/>
        <w:gridCol w:w="706"/>
      </w:tblGrid>
      <w:tr w14:paraId="52123F36" w14:textId="77777777">
        <w:tblPrEx>
          <w:tblW w:w="9976" w:type="dxa"/>
          <w:tblInd w:w="558" w:type="dxa"/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cantSplit/>
          <w:trHeight w:val="2615"/>
          <w:tblHeader/>
        </w:trPr>
        <w:tc>
          <w:tcPr>
            <w:tcW w:w="5740" w:type="dxa"/>
            <w:tcBorders>
              <w:top w:val="nil"/>
              <w:left w:val="nil"/>
            </w:tcBorders>
            <w:vAlign w:val="center"/>
          </w:tcPr>
          <w:p w:rsidR="00F35711" w:rsidRPr="000506D7" w14:paraId="519B2CCB" w14:textId="77777777">
            <w:pPr>
              <w:pStyle w:val="Footer"/>
              <w:spacing w:after="0" w:line="240" w:lineRule="auto"/>
              <w:rPr>
                <w:rFonts w:ascii="Franklin Gothic Book" w:hAnsi="Franklin Gothic Book"/>
                <w:b w:val="0"/>
                <w:bCs/>
              </w:rPr>
            </w:pPr>
          </w:p>
        </w:tc>
        <w:tc>
          <w:tcPr>
            <w:tcW w:w="706" w:type="dxa"/>
            <w:textDirection w:val="btLr"/>
            <w:vAlign w:val="center"/>
          </w:tcPr>
          <w:p w:rsidR="00F35711" w:rsidRPr="004E5857" w14:paraId="4912397E" w14:textId="77777777">
            <w:pPr>
              <w:pStyle w:val="Footer"/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1—Strongly disagree</w:t>
            </w:r>
          </w:p>
        </w:tc>
        <w:tc>
          <w:tcPr>
            <w:tcW w:w="706" w:type="dxa"/>
            <w:textDirection w:val="btLr"/>
            <w:vAlign w:val="center"/>
          </w:tcPr>
          <w:p w:rsidR="00F35711" w:rsidRPr="004E5857" w14:paraId="5B347721" w14:textId="77777777">
            <w:pPr>
              <w:pStyle w:val="Footer"/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2—Disagree</w:t>
            </w:r>
          </w:p>
        </w:tc>
        <w:tc>
          <w:tcPr>
            <w:tcW w:w="706" w:type="dxa"/>
            <w:textDirection w:val="btLr"/>
            <w:vAlign w:val="center"/>
          </w:tcPr>
          <w:p w:rsidR="00F35711" w:rsidRPr="004E5857" w14:paraId="06CB1D76" w14:textId="77777777">
            <w:pPr>
              <w:pStyle w:val="Footer"/>
              <w:spacing w:after="0" w:line="240" w:lineRule="auto"/>
              <w:ind w:left="113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3—Neither agree nor disagree</w:t>
            </w:r>
          </w:p>
        </w:tc>
        <w:tc>
          <w:tcPr>
            <w:tcW w:w="706" w:type="dxa"/>
            <w:textDirection w:val="btLr"/>
            <w:vAlign w:val="center"/>
          </w:tcPr>
          <w:p w:rsidR="00F35711" w:rsidRPr="004E5857" w14:paraId="3935DDA2" w14:textId="77777777">
            <w:pPr>
              <w:pStyle w:val="Footer"/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4—Agree</w:t>
            </w:r>
          </w:p>
        </w:tc>
        <w:tc>
          <w:tcPr>
            <w:tcW w:w="706" w:type="dxa"/>
            <w:textDirection w:val="btLr"/>
            <w:vAlign w:val="center"/>
          </w:tcPr>
          <w:p w:rsidR="00F35711" w:rsidRPr="004E5857" w14:paraId="6284584E" w14:textId="77777777">
            <w:pPr>
              <w:pStyle w:val="Footer"/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5—Strongly agree</w:t>
            </w:r>
          </w:p>
        </w:tc>
        <w:tc>
          <w:tcPr>
            <w:tcW w:w="706" w:type="dxa"/>
            <w:textDirection w:val="btLr"/>
            <w:vAlign w:val="center"/>
          </w:tcPr>
          <w:p w:rsidR="00F35711" w:rsidRPr="004E5857" w14:paraId="0A3C9AFB" w14:textId="77777777">
            <w:pPr>
              <w:pStyle w:val="Footer"/>
              <w:spacing w:after="0" w:line="240" w:lineRule="auto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>
              <w:rPr>
                <w:rFonts w:ascii="Franklin Gothic Book" w:hAnsi="Franklin Gothic Book"/>
                <w:b w:val="0"/>
                <w:sz w:val="22"/>
                <w:szCs w:val="32"/>
              </w:rPr>
              <w:t>6—N/A</w:t>
            </w:r>
          </w:p>
        </w:tc>
      </w:tr>
      <w:tr w14:paraId="4768BCB1" w14:textId="77777777" w:rsidTr="00DF1350">
        <w:tblPrEx>
          <w:tblW w:w="9976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0"/>
        </w:trPr>
        <w:tc>
          <w:tcPr>
            <w:tcW w:w="5740" w:type="dxa"/>
          </w:tcPr>
          <w:p w:rsidR="005C3D9E" w:rsidRPr="000506D7" w:rsidP="00B71685" w14:paraId="210FE504" w14:textId="06E308A4">
            <w:pPr>
              <w:pStyle w:val="ListParagraph"/>
              <w:numPr>
                <w:ilvl w:val="0"/>
                <w:numId w:val="59"/>
              </w:numPr>
              <w:spacing w:after="0" w:line="240" w:lineRule="auto"/>
              <w:rPr>
                <w:rFonts w:cs="Times-Roman"/>
              </w:rPr>
            </w:pPr>
            <w:r w:rsidRPr="00031C84">
              <w:t xml:space="preserve">I have adequate personnel to help </w:t>
            </w:r>
            <w:r>
              <w:t>engage in post-exercise activities.</w:t>
            </w:r>
            <w:r w:rsidRPr="00031C84">
              <w:t xml:space="preserve"> 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79D1A197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7A312792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4AC806D9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76BB8194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1267074D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  <w:vAlign w:val="center"/>
          </w:tcPr>
          <w:p w:rsidR="005C3D9E" w:rsidRPr="000506D7" w:rsidP="00124C0C" w14:paraId="158FC441" w14:textId="0972FC5B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7F1704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51177972" w14:textId="77777777" w:rsidTr="00DF1350">
        <w:tblPrEx>
          <w:tblW w:w="9976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0"/>
        </w:trPr>
        <w:tc>
          <w:tcPr>
            <w:tcW w:w="5740" w:type="dxa"/>
          </w:tcPr>
          <w:p w:rsidR="005C3D9E" w:rsidRPr="000506D7" w:rsidP="00B71685" w14:paraId="181BAC4B" w14:textId="5227B588">
            <w:pPr>
              <w:pStyle w:val="ListParagraph"/>
              <w:numPr>
                <w:ilvl w:val="0"/>
                <w:numId w:val="59"/>
              </w:numPr>
              <w:spacing w:after="0" w:line="240" w:lineRule="auto"/>
              <w:rPr>
                <w:rFonts w:cs="Times-Roman"/>
              </w:rPr>
            </w:pPr>
            <w:r w:rsidRPr="00031C84">
              <w:t xml:space="preserve">I have adequate financial resources to </w:t>
            </w:r>
            <w:r>
              <w:t>engage in post-exercise activities.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78AD727D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310E1CEC" w14:textId="77777777">
            <w:pPr>
              <w:pStyle w:val="Footer"/>
              <w:spacing w:after="0" w:line="240" w:lineRule="auto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057858CA" w14:textId="77777777">
            <w:pPr>
              <w:pStyle w:val="Footer"/>
              <w:spacing w:after="0" w:line="240" w:lineRule="auto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74F2E2B2" w14:textId="77777777">
            <w:pPr>
              <w:pStyle w:val="Footer"/>
              <w:spacing w:after="0" w:line="240" w:lineRule="auto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24EFB20A" w14:textId="77777777">
            <w:pPr>
              <w:pStyle w:val="Footer"/>
              <w:spacing w:after="0" w:line="240" w:lineRule="auto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  <w:vAlign w:val="center"/>
          </w:tcPr>
          <w:p w:rsidR="005C3D9E" w:rsidRPr="000506D7" w:rsidP="00124C0C" w14:paraId="1A8DE85A" w14:textId="30180FF3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7F1704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12BE87D7" w14:textId="77777777" w:rsidTr="00DF1350">
        <w:tblPrEx>
          <w:tblW w:w="9976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0"/>
        </w:trPr>
        <w:tc>
          <w:tcPr>
            <w:tcW w:w="5740" w:type="dxa"/>
          </w:tcPr>
          <w:p w:rsidR="00124C0C" w:rsidRPr="00031C84" w:rsidP="00B71685" w14:paraId="1F22CD57" w14:textId="6C6BCEAC">
            <w:pPr>
              <w:pStyle w:val="ListParagraph"/>
              <w:numPr>
                <w:ilvl w:val="0"/>
                <w:numId w:val="59"/>
              </w:numPr>
              <w:spacing w:after="0" w:line="240" w:lineRule="auto"/>
            </w:pPr>
            <w:r>
              <w:t>I have adequate leadership direction to engage in post-exercise activities.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152C4944" w14:textId="2F75566A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5F037431" w14:textId="4380DDA6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228D6860" w14:textId="41C40B89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25E9E5EC" w14:textId="18FB65A2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1926474F" w14:textId="7F76A9AD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  <w:vAlign w:val="center"/>
          </w:tcPr>
          <w:p w:rsidR="00124C0C" w:rsidRPr="007F1704" w:rsidP="00124C0C" w14:paraId="6C8A5A7E" w14:textId="06584A09">
            <w:pPr>
              <w:pStyle w:val="Footer"/>
              <w:spacing w:after="0" w:line="240" w:lineRule="auto"/>
              <w:jc w:val="center"/>
              <w:rPr>
                <w:rFonts w:ascii="Wingdings" w:eastAsia="Wingdings" w:hAnsi="Wingdings" w:cs="Wingdings"/>
                <w:sz w:val="24"/>
              </w:rPr>
            </w:pPr>
            <w:r w:rsidRPr="007F1704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62F0248C" w14:textId="77777777" w:rsidTr="00DF1350">
        <w:tblPrEx>
          <w:tblW w:w="9976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0"/>
        </w:trPr>
        <w:tc>
          <w:tcPr>
            <w:tcW w:w="5740" w:type="dxa"/>
          </w:tcPr>
          <w:p w:rsidR="00124C0C" w:rsidP="00B71685" w14:paraId="0C9ADF76" w14:textId="2B6C39C9">
            <w:pPr>
              <w:pStyle w:val="ListParagraph"/>
              <w:numPr>
                <w:ilvl w:val="0"/>
                <w:numId w:val="59"/>
              </w:numPr>
              <w:spacing w:after="0" w:line="240" w:lineRule="auto"/>
              <w:rPr>
                <w:rFonts w:cs="Times-Roman"/>
              </w:rPr>
            </w:pPr>
            <w:r w:rsidRPr="00031C84">
              <w:t xml:space="preserve">I have adequate </w:t>
            </w:r>
            <w:r>
              <w:t xml:space="preserve">written </w:t>
            </w:r>
            <w:r w:rsidRPr="00031C84">
              <w:t xml:space="preserve">guidance to </w:t>
            </w:r>
            <w:r>
              <w:t>engage in post-exercise activities.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2C7B6B90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15DA47E9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72056BE4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5508F726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53FE473E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5CFFF894" w14:textId="038725C1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7F1704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4D4777C6" w14:textId="77777777" w:rsidTr="00DF1350">
        <w:tblPrEx>
          <w:tblW w:w="9976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0"/>
        </w:trPr>
        <w:tc>
          <w:tcPr>
            <w:tcW w:w="5740" w:type="dxa"/>
          </w:tcPr>
          <w:p w:rsidR="00124C0C" w:rsidP="00B71685" w14:paraId="31B70672" w14:textId="362BE998">
            <w:pPr>
              <w:pStyle w:val="ListParagraph"/>
              <w:numPr>
                <w:ilvl w:val="0"/>
                <w:numId w:val="59"/>
              </w:numPr>
              <w:spacing w:after="0" w:line="240" w:lineRule="auto"/>
              <w:rPr>
                <w:rFonts w:cs="Times-Roman"/>
              </w:rPr>
            </w:pPr>
            <w:r w:rsidRPr="00031C84">
              <w:t xml:space="preserve">I have adequate communication within my agency to </w:t>
            </w:r>
            <w:r>
              <w:t>engage in post-exercise activities.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557F195B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07FC9F04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016CFF99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4D964B53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19D49895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0BEE3A83" w14:textId="4E2C584F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7F1704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63BE1B08" w14:textId="77777777" w:rsidTr="00DF1350">
        <w:tblPrEx>
          <w:tblW w:w="9976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0"/>
        </w:trPr>
        <w:tc>
          <w:tcPr>
            <w:tcW w:w="5740" w:type="dxa"/>
          </w:tcPr>
          <w:p w:rsidR="00124C0C" w:rsidRPr="005E3285" w:rsidP="00B71685" w14:paraId="49CACC02" w14:textId="212605DB">
            <w:pPr>
              <w:pStyle w:val="ListParagraph"/>
              <w:numPr>
                <w:ilvl w:val="0"/>
                <w:numId w:val="59"/>
              </w:numPr>
              <w:spacing w:after="0" w:line="240" w:lineRule="auto"/>
            </w:pPr>
            <w:r w:rsidRPr="00031C84">
              <w:t xml:space="preserve">I have adequate communication with other agencies to </w:t>
            </w:r>
            <w:r>
              <w:t>engage in post-exercise activities.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040143D8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3F946426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3AD2E5DD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47C923E1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0A724B5A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5DC182A7" w14:textId="65E82670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7F1704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1CF9D2A9" w14:textId="77777777" w:rsidTr="00DF1350">
        <w:tblPrEx>
          <w:tblW w:w="9976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0"/>
        </w:trPr>
        <w:tc>
          <w:tcPr>
            <w:tcW w:w="5740" w:type="dxa"/>
          </w:tcPr>
          <w:p w:rsidR="00124C0C" w:rsidRPr="005E3285" w:rsidP="00B71685" w14:paraId="0F1FDDFF" w14:textId="0E051991">
            <w:pPr>
              <w:pStyle w:val="ListParagraph"/>
              <w:numPr>
                <w:ilvl w:val="0"/>
                <w:numId w:val="59"/>
              </w:numPr>
              <w:spacing w:after="0" w:line="240" w:lineRule="auto"/>
            </w:pPr>
            <w:r w:rsidRPr="00031C84">
              <w:t xml:space="preserve">I have adequate </w:t>
            </w:r>
            <w:r w:rsidR="00F63B72">
              <w:t xml:space="preserve">formal training </w:t>
            </w:r>
            <w:r w:rsidRPr="00031C84">
              <w:t xml:space="preserve">to </w:t>
            </w:r>
            <w:r>
              <w:t>engage in post-exercise activities.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54943C2E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55D5818F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7AD82469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50F9CBB3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1A08801A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53271267" w14:textId="1DD72A9D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7F1704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1E73228D" w14:textId="77777777" w:rsidTr="00DF1350">
        <w:tblPrEx>
          <w:tblW w:w="9976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0"/>
        </w:trPr>
        <w:tc>
          <w:tcPr>
            <w:tcW w:w="5740" w:type="dxa"/>
          </w:tcPr>
          <w:p w:rsidR="00124C0C" w:rsidRPr="005E3285" w:rsidP="00B71685" w14:paraId="37135DAF" w14:textId="5A793241">
            <w:pPr>
              <w:pStyle w:val="ListParagraph"/>
              <w:numPr>
                <w:ilvl w:val="0"/>
                <w:numId w:val="59"/>
              </w:numPr>
              <w:spacing w:after="0" w:line="240" w:lineRule="auto"/>
            </w:pPr>
            <w:r w:rsidRPr="004352BA">
              <w:t>I have adequate</w:t>
            </w:r>
            <w:r w:rsidR="00F63B72">
              <w:t xml:space="preserve"> on the job</w:t>
            </w:r>
            <w:r w:rsidRPr="004352BA">
              <w:t xml:space="preserve"> training to </w:t>
            </w:r>
            <w:r>
              <w:t>engage in post-exercise activities.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7CFDD691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311D6A45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50829AA1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3D72E9DB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7C824874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2D227870" w14:textId="758CC29F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7F1704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0BB43C06" w14:textId="77777777" w:rsidTr="00DF1350">
        <w:tblPrEx>
          <w:tblW w:w="9976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0"/>
        </w:trPr>
        <w:tc>
          <w:tcPr>
            <w:tcW w:w="5740" w:type="dxa"/>
          </w:tcPr>
          <w:p w:rsidR="00124C0C" w:rsidRPr="005E3285" w:rsidP="00B71685" w14:paraId="42014819" w14:textId="61A3E2D5">
            <w:pPr>
              <w:pStyle w:val="ListParagraph"/>
              <w:numPr>
                <w:ilvl w:val="0"/>
                <w:numId w:val="59"/>
              </w:numPr>
              <w:spacing w:after="0" w:line="240" w:lineRule="auto"/>
            </w:pPr>
            <w:r>
              <w:t>I have adequate equipment to engage in post-exercise activities.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4637CEDC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66079759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4C4631D5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3BF2A5ED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66D43E00" w14:textId="77777777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  <w:vAlign w:val="center"/>
          </w:tcPr>
          <w:p w:rsidR="00124C0C" w:rsidRPr="000506D7" w:rsidP="00124C0C" w14:paraId="775B7C15" w14:textId="6260DCF6">
            <w:pPr>
              <w:pStyle w:val="Footer"/>
              <w:spacing w:after="0" w:line="240" w:lineRule="auto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7F1704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</w:tbl>
    <w:p w:rsidR="000A13B3" w:rsidP="000A13B3" w14:paraId="6C165C04" w14:textId="2C75D920">
      <w:pPr>
        <w:pStyle w:val="FEMAHeading2"/>
      </w:pPr>
      <w:r>
        <w:t xml:space="preserve">Experiences using </w:t>
      </w:r>
      <w:r w:rsidR="00CF7952">
        <w:t xml:space="preserve">Homeland Security Exercise </w:t>
      </w:r>
      <w:r w:rsidR="004E544D">
        <w:t xml:space="preserve">and </w:t>
      </w:r>
      <w:r w:rsidR="00CF7952">
        <w:t>Evaluation Program (HSEEP)</w:t>
      </w:r>
      <w:r>
        <w:t xml:space="preserve"> </w:t>
      </w:r>
    </w:p>
    <w:p w:rsidR="00AB072C" w:rsidP="00AB072C" w14:paraId="4DBA4555" w14:textId="0F626996">
      <w:pPr>
        <w:pStyle w:val="FEMANormal"/>
      </w:pPr>
      <w:r>
        <w:t xml:space="preserve">The following question </w:t>
      </w:r>
      <w:r w:rsidR="003B6831">
        <w:t xml:space="preserve">will gather information on your experiences with </w:t>
      </w:r>
      <w:r w:rsidR="00CF7952">
        <w:t>HSEEP</w:t>
      </w:r>
      <w:r w:rsidR="003B6831">
        <w:t>.</w:t>
      </w:r>
    </w:p>
    <w:p w:rsidR="008F6C1E" w:rsidP="00AB072C" w14:paraId="073FE623" w14:textId="77777777">
      <w:pPr>
        <w:pStyle w:val="FEMANormal"/>
      </w:pPr>
    </w:p>
    <w:p w:rsidR="008F6C1E" w:rsidP="00AB072C" w14:paraId="11B57287" w14:textId="77777777">
      <w:pPr>
        <w:pStyle w:val="FEMANormal"/>
      </w:pPr>
    </w:p>
    <w:p w:rsidR="008F6C1E" w:rsidRPr="00AB072C" w:rsidP="00AB072C" w14:paraId="7B5012A8" w14:textId="77777777">
      <w:pPr>
        <w:pStyle w:val="FEMANormal"/>
      </w:pPr>
    </w:p>
    <w:p w:rsidR="00B2264E" w:rsidP="009030D7" w14:paraId="37A66950" w14:textId="015EB32C">
      <w:pPr>
        <w:pStyle w:val="FEMANormal"/>
        <w:numPr>
          <w:ilvl w:val="1"/>
          <w:numId w:val="49"/>
        </w:numPr>
        <w:spacing w:after="0"/>
      </w:pPr>
      <w:r>
        <w:t>On a scale of 1 (strongly disagree) to 5 (strongly agree), to what extent do you agree with the following statements</w:t>
      </w:r>
      <w:r w:rsidR="00B65F39">
        <w:t>?</w:t>
      </w:r>
    </w:p>
    <w:tbl>
      <w:tblPr>
        <w:tblW w:w="10100" w:type="dxa"/>
        <w:tblInd w:w="55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1E0"/>
      </w:tblPr>
      <w:tblGrid>
        <w:gridCol w:w="5804"/>
        <w:gridCol w:w="716"/>
        <w:gridCol w:w="716"/>
        <w:gridCol w:w="716"/>
        <w:gridCol w:w="716"/>
        <w:gridCol w:w="716"/>
        <w:gridCol w:w="716"/>
      </w:tblGrid>
      <w:tr w14:paraId="6BA9046F" w14:textId="33B8B439" w:rsidTr="1114E91E">
        <w:tblPrEx>
          <w:tblW w:w="10100" w:type="dxa"/>
          <w:tblInd w:w="558" w:type="dxa"/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cantSplit/>
          <w:trHeight w:val="2518"/>
        </w:trPr>
        <w:tc>
          <w:tcPr>
            <w:tcW w:w="5804" w:type="dxa"/>
            <w:tcBorders>
              <w:top w:val="nil"/>
              <w:left w:val="nil"/>
            </w:tcBorders>
            <w:vAlign w:val="center"/>
          </w:tcPr>
          <w:p w:rsidR="00B96D42" w:rsidRPr="000506D7" w:rsidP="007B352A" w14:paraId="28C4EA0B" w14:textId="77777777">
            <w:pPr>
              <w:pStyle w:val="Footer"/>
              <w:spacing w:before="40" w:after="40"/>
              <w:rPr>
                <w:rFonts w:ascii="Franklin Gothic Book" w:hAnsi="Franklin Gothic Book"/>
                <w:b w:val="0"/>
                <w:bCs/>
              </w:rPr>
            </w:pPr>
          </w:p>
        </w:tc>
        <w:tc>
          <w:tcPr>
            <w:tcW w:w="716" w:type="dxa"/>
            <w:textDirection w:val="btLr"/>
          </w:tcPr>
          <w:p w:rsidR="00B96D42" w:rsidRPr="004E5857" w:rsidP="007B352A" w14:paraId="25538330" w14:textId="77777777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1—Strongly disagree</w:t>
            </w:r>
          </w:p>
        </w:tc>
        <w:tc>
          <w:tcPr>
            <w:tcW w:w="716" w:type="dxa"/>
            <w:textDirection w:val="btLr"/>
            <w:vAlign w:val="center"/>
          </w:tcPr>
          <w:p w:rsidR="00B96D42" w:rsidRPr="004E5857" w:rsidP="007B352A" w14:paraId="0FDC7E17" w14:textId="77777777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2—Disagree</w:t>
            </w:r>
          </w:p>
        </w:tc>
        <w:tc>
          <w:tcPr>
            <w:tcW w:w="716" w:type="dxa"/>
            <w:textDirection w:val="btLr"/>
            <w:vAlign w:val="center"/>
          </w:tcPr>
          <w:p w:rsidR="00B96D42" w:rsidRPr="004E5857" w:rsidP="007B352A" w14:paraId="18DDEDEF" w14:textId="77777777">
            <w:pPr>
              <w:pStyle w:val="Footer"/>
              <w:spacing w:before="40" w:after="40"/>
              <w:ind w:left="113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3—Neither agree nor disagree</w:t>
            </w:r>
          </w:p>
        </w:tc>
        <w:tc>
          <w:tcPr>
            <w:tcW w:w="716" w:type="dxa"/>
            <w:textDirection w:val="btLr"/>
            <w:vAlign w:val="center"/>
          </w:tcPr>
          <w:p w:rsidR="00B96D42" w:rsidRPr="004E5857" w:rsidP="007B352A" w14:paraId="14FD986F" w14:textId="77777777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4—Agree</w:t>
            </w:r>
          </w:p>
        </w:tc>
        <w:tc>
          <w:tcPr>
            <w:tcW w:w="716" w:type="dxa"/>
            <w:textDirection w:val="btLr"/>
            <w:vAlign w:val="center"/>
          </w:tcPr>
          <w:p w:rsidR="00B96D42" w:rsidRPr="004E5857" w:rsidP="007B352A" w14:paraId="5FCD8D0D" w14:textId="77777777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5—Strongly agree</w:t>
            </w:r>
          </w:p>
        </w:tc>
        <w:tc>
          <w:tcPr>
            <w:tcW w:w="716" w:type="dxa"/>
            <w:textDirection w:val="btLr"/>
            <w:vAlign w:val="center"/>
          </w:tcPr>
          <w:p w:rsidR="00B96D42" w:rsidRPr="004E5857" w:rsidP="00B96D42" w14:paraId="4FE6B9EF" w14:textId="32B11172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>
              <w:rPr>
                <w:rFonts w:ascii="Franklin Gothic Book" w:hAnsi="Franklin Gothic Book"/>
                <w:b w:val="0"/>
                <w:sz w:val="22"/>
                <w:szCs w:val="32"/>
              </w:rPr>
              <w:t>6—N/A</w:t>
            </w:r>
          </w:p>
        </w:tc>
      </w:tr>
      <w:tr w14:paraId="59E0DF3F" w14:textId="77777777" w:rsidTr="00A84F97">
        <w:tblPrEx>
          <w:tblW w:w="10100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7"/>
        </w:trPr>
        <w:tc>
          <w:tcPr>
            <w:tcW w:w="5804" w:type="dxa"/>
          </w:tcPr>
          <w:p w:rsidR="005C3D9E" w:rsidRPr="005E3285" w:rsidP="005C3D9E" w14:paraId="28179A9D" w14:textId="1DC83CF9">
            <w:pPr>
              <w:pStyle w:val="ListParagraph"/>
              <w:numPr>
                <w:ilvl w:val="0"/>
                <w:numId w:val="44"/>
              </w:numPr>
              <w:spacing w:after="0" w:line="240" w:lineRule="auto"/>
            </w:pPr>
            <w:r>
              <w:t xml:space="preserve">I am familiar with HSEEP guidance. 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2C933368" w14:textId="715E72CC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2627E35E" w14:textId="4F66EE13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634A44AB" w14:textId="3AC83362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333944D0" w14:textId="2D680055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3711C098" w14:textId="09E18C88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16" w:type="dxa"/>
            <w:vAlign w:val="center"/>
          </w:tcPr>
          <w:p w:rsidR="005C3D9E" w:rsidRPr="00A070A3" w:rsidP="005C3D9E" w14:paraId="3F1669AD" w14:textId="23F9C4AB">
            <w:pPr>
              <w:pStyle w:val="Footer"/>
              <w:jc w:val="center"/>
              <w:rPr>
                <w:rFonts w:ascii="Wingdings" w:eastAsia="Wingdings" w:hAnsi="Wingdings" w:cs="Wingdings"/>
                <w:sz w:val="24"/>
              </w:rPr>
            </w:pPr>
            <w:r w:rsidRPr="00304416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12003348" w14:textId="0A9F6ECC" w:rsidTr="00A84F97">
        <w:tblPrEx>
          <w:tblW w:w="10100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78"/>
        </w:trPr>
        <w:tc>
          <w:tcPr>
            <w:tcW w:w="5804" w:type="dxa"/>
          </w:tcPr>
          <w:p w:rsidR="005C3D9E" w:rsidRPr="000506D7" w:rsidP="005C3D9E" w14:paraId="4E1C18EC" w14:textId="74C54DF9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cs="Times-Roman"/>
              </w:rPr>
            </w:pPr>
            <w:r w:rsidRPr="005E3285">
              <w:t>I generally follow HSEEP guidance when planning an exercise</w:t>
            </w:r>
            <w:r>
              <w:t>.</w:t>
            </w:r>
            <w:r w:rsidRPr="005E3285">
              <w:t xml:space="preserve"> 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26F506A7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210D043E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0B68949F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461A3FEC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7813285B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216A500B" w14:textId="22308E7D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304416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13843973" w14:textId="24D11CE3" w:rsidTr="00A84F97">
        <w:tblPrEx>
          <w:tblW w:w="10100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78"/>
        </w:trPr>
        <w:tc>
          <w:tcPr>
            <w:tcW w:w="5804" w:type="dxa"/>
          </w:tcPr>
          <w:p w:rsidR="005C3D9E" w:rsidRPr="000506D7" w:rsidP="005C3D9E" w14:paraId="2CBC0D53" w14:textId="29CEC3D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cs="Times-Roman"/>
              </w:rPr>
            </w:pPr>
            <w:r>
              <w:t xml:space="preserve">I am satisfied with my ability to plan exercises in accordance with HSEEP guidance.  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4557FD86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5BA5C562" w14:textId="77777777">
            <w:pPr>
              <w:pStyle w:val="Footer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01923A4A" w14:textId="77777777">
            <w:pPr>
              <w:pStyle w:val="Footer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61D2DBC2" w14:textId="77777777">
            <w:pPr>
              <w:pStyle w:val="Footer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71458820" w14:textId="77777777">
            <w:pPr>
              <w:pStyle w:val="Footer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054DF9F9" w14:textId="688C0AA4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304416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118AE336" w14:textId="400E12EC" w:rsidTr="00A84F97">
        <w:tblPrEx>
          <w:tblW w:w="10100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78"/>
        </w:trPr>
        <w:tc>
          <w:tcPr>
            <w:tcW w:w="5804" w:type="dxa"/>
          </w:tcPr>
          <w:p w:rsidR="005C3D9E" w:rsidP="005C3D9E" w14:paraId="529CB423" w14:textId="5A6DF12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cs="Times-Roman"/>
              </w:rPr>
            </w:pPr>
            <w:r w:rsidRPr="005E3285">
              <w:t>HSEEP guidance is helpful when planning an exercise</w:t>
            </w:r>
            <w:r>
              <w:t>.</w:t>
            </w:r>
            <w:r w:rsidRPr="005E3285">
              <w:t xml:space="preserve"> 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60B787DE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7BE431BA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7C54A3DA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561EE8FE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7ADD296B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76F8B415" w14:textId="35F079C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304416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3096206D" w14:textId="1ECA36B8" w:rsidTr="00A84F97">
        <w:tblPrEx>
          <w:tblW w:w="10100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78"/>
        </w:trPr>
        <w:tc>
          <w:tcPr>
            <w:tcW w:w="5804" w:type="dxa"/>
          </w:tcPr>
          <w:p w:rsidR="005C3D9E" w:rsidP="005C3D9E" w14:paraId="183B537B" w14:textId="6EA9C0C1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cs="Times-Roman"/>
              </w:rPr>
            </w:pPr>
            <w:r>
              <w:t>I generally implement HSEEP’s six fundamental principles when planning an exercise: (1) senior leader guidance; (2) informed by risk; (3) capability-based, objective-driven; (4) progressive planning approach; (5) whole community integration; and (6) common methodology.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36FE4663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53DF205A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31E8F51D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511019E6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71BE6784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16" w:type="dxa"/>
            <w:vAlign w:val="center"/>
          </w:tcPr>
          <w:p w:rsidR="005C3D9E" w:rsidRPr="000506D7" w:rsidP="005C3D9E" w14:paraId="4EA1E212" w14:textId="1A3F9C2E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304416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</w:tbl>
    <w:p w:rsidR="00493C89" w:rsidP="00FC38AC" w14:paraId="4618B927" w14:textId="2F139ABB">
      <w:pPr>
        <w:pStyle w:val="FEMAHeading2"/>
      </w:pPr>
      <w:r>
        <w:t xml:space="preserve">HSEEP Fundamental Principles </w:t>
      </w:r>
    </w:p>
    <w:p w:rsidR="00FB16DB" w:rsidP="00FC38AC" w14:paraId="7DB88B77" w14:textId="13057A2D">
      <w:pPr>
        <w:pStyle w:val="FEMAHeading3"/>
      </w:pPr>
      <w:r>
        <w:t>6</w:t>
      </w:r>
      <w:r w:rsidR="00F70D33">
        <w:t xml:space="preserve">.1 </w:t>
      </w:r>
      <w:r>
        <w:t xml:space="preserve">Senior Leader Guidance </w:t>
      </w:r>
    </w:p>
    <w:p w:rsidR="002442DB" w:rsidRPr="002442DB" w:rsidP="002442DB" w14:paraId="16163D1F" w14:textId="6E339C8F">
      <w:pPr>
        <w:pStyle w:val="FEMANormal"/>
      </w:pPr>
      <w:r>
        <w:t>This section will gather information on your experiences with incorporating senior leadership guidance into exercises.</w:t>
      </w:r>
    </w:p>
    <w:p w:rsidR="000B25E7" w:rsidP="009030D7" w14:paraId="3B149C58" w14:textId="758B2B28">
      <w:pPr>
        <w:pStyle w:val="FEMANormal"/>
        <w:numPr>
          <w:ilvl w:val="2"/>
          <w:numId w:val="50"/>
        </w:numPr>
        <w:spacing w:after="0"/>
      </w:pPr>
      <w:r>
        <w:t xml:space="preserve">What types of senior leaders do you regularly communicate with during exercise planning, conduct, or evaluation? Please select all that apply. </w:t>
      </w:r>
    </w:p>
    <w:p w:rsidR="000B25E7" w:rsidP="009030D7" w14:paraId="20BEC266" w14:textId="6A3C65AD">
      <w:pPr>
        <w:pStyle w:val="FEMANormal"/>
        <w:numPr>
          <w:ilvl w:val="0"/>
          <w:numId w:val="27"/>
        </w:numPr>
        <w:spacing w:after="0"/>
      </w:pPr>
      <w:r>
        <w:t xml:space="preserve">Elected </w:t>
      </w:r>
      <w:r w:rsidR="008B50CE">
        <w:t>officials</w:t>
      </w:r>
    </w:p>
    <w:p w:rsidR="000B25E7" w:rsidP="009030D7" w14:paraId="51348225" w14:textId="2A40904F">
      <w:pPr>
        <w:pStyle w:val="FEMANormal"/>
        <w:numPr>
          <w:ilvl w:val="0"/>
          <w:numId w:val="27"/>
        </w:numPr>
        <w:spacing w:after="0"/>
      </w:pPr>
      <w:r>
        <w:t xml:space="preserve">Appointed </w:t>
      </w:r>
      <w:r w:rsidR="008B50CE">
        <w:t xml:space="preserve">officials </w:t>
      </w:r>
    </w:p>
    <w:p w:rsidR="000B25E7" w:rsidP="009030D7" w14:paraId="66719D08" w14:textId="2560CB87">
      <w:pPr>
        <w:pStyle w:val="FEMANormal"/>
        <w:numPr>
          <w:ilvl w:val="0"/>
          <w:numId w:val="27"/>
        </w:numPr>
        <w:spacing w:after="0"/>
      </w:pPr>
      <w:r>
        <w:t xml:space="preserve">Agency </w:t>
      </w:r>
      <w:r w:rsidR="008B50CE">
        <w:t xml:space="preserve">directors </w:t>
      </w:r>
    </w:p>
    <w:p w:rsidR="000B25E7" w:rsidP="009030D7" w14:paraId="2FA222B6" w14:textId="5F80831B">
      <w:pPr>
        <w:pStyle w:val="FEMANormal"/>
        <w:numPr>
          <w:ilvl w:val="0"/>
          <w:numId w:val="27"/>
        </w:numPr>
        <w:spacing w:after="0"/>
      </w:pPr>
      <w:r>
        <w:t xml:space="preserve">Agency </w:t>
      </w:r>
      <w:r w:rsidR="008B50CE">
        <w:t xml:space="preserve">deputy directors </w:t>
      </w:r>
    </w:p>
    <w:p w:rsidR="000B25E7" w:rsidP="009030D7" w14:paraId="7A1A5BAF" w14:textId="56CAEF24">
      <w:pPr>
        <w:pStyle w:val="FEMANormal"/>
        <w:numPr>
          <w:ilvl w:val="0"/>
          <w:numId w:val="27"/>
        </w:numPr>
        <w:spacing w:after="0"/>
      </w:pPr>
      <w:r>
        <w:t xml:space="preserve">Department/Division </w:t>
      </w:r>
      <w:r w:rsidR="008B50CE">
        <w:t xml:space="preserve">directors </w:t>
      </w:r>
    </w:p>
    <w:p w:rsidR="000B25E7" w:rsidP="009030D7" w14:paraId="603C31EC" w14:textId="2707B08D">
      <w:pPr>
        <w:pStyle w:val="FEMANormal"/>
        <w:numPr>
          <w:ilvl w:val="0"/>
          <w:numId w:val="27"/>
        </w:numPr>
        <w:spacing w:after="0"/>
      </w:pPr>
      <w:r>
        <w:t xml:space="preserve">Department/Division </w:t>
      </w:r>
      <w:r w:rsidR="008B50CE">
        <w:t xml:space="preserve">deputy directors </w:t>
      </w:r>
    </w:p>
    <w:p w:rsidR="000B25E7" w:rsidP="009030D7" w14:paraId="00541390" w14:textId="77777777">
      <w:pPr>
        <w:pStyle w:val="FEMANormal"/>
        <w:numPr>
          <w:ilvl w:val="0"/>
          <w:numId w:val="27"/>
        </w:numPr>
        <w:spacing w:after="0"/>
      </w:pPr>
      <w:r>
        <w:t>Other (please list)</w:t>
      </w:r>
    </w:p>
    <w:p w:rsidR="00834B67" w:rsidP="000F0A70" w14:paraId="38FBD36A" w14:textId="77777777">
      <w:pPr>
        <w:pStyle w:val="FEMANormal"/>
        <w:spacing w:after="0"/>
        <w:ind w:left="1350"/>
      </w:pPr>
    </w:p>
    <w:p w:rsidR="001547FA" w:rsidRPr="001547FA" w:rsidP="009030D7" w14:paraId="34AE6ABB" w14:textId="77777777">
      <w:pPr>
        <w:pStyle w:val="ListParagraph"/>
        <w:numPr>
          <w:ilvl w:val="0"/>
          <w:numId w:val="29"/>
        </w:numPr>
        <w:spacing w:after="0"/>
        <w:contextualSpacing w:val="0"/>
        <w:rPr>
          <w:vanish/>
        </w:rPr>
      </w:pPr>
    </w:p>
    <w:p w:rsidR="001547FA" w:rsidRPr="001547FA" w:rsidP="009030D7" w14:paraId="414DDABB" w14:textId="77777777">
      <w:pPr>
        <w:pStyle w:val="ListParagraph"/>
        <w:numPr>
          <w:ilvl w:val="0"/>
          <w:numId w:val="29"/>
        </w:numPr>
        <w:spacing w:after="0"/>
        <w:contextualSpacing w:val="0"/>
        <w:rPr>
          <w:vanish/>
        </w:rPr>
      </w:pPr>
    </w:p>
    <w:p w:rsidR="001547FA" w:rsidRPr="001547FA" w:rsidP="009030D7" w14:paraId="70BC8443" w14:textId="77777777">
      <w:pPr>
        <w:pStyle w:val="ListParagraph"/>
        <w:numPr>
          <w:ilvl w:val="1"/>
          <w:numId w:val="29"/>
        </w:numPr>
        <w:spacing w:after="0"/>
        <w:contextualSpacing w:val="0"/>
        <w:rPr>
          <w:vanish/>
        </w:rPr>
      </w:pPr>
    </w:p>
    <w:p w:rsidR="001547FA" w:rsidRPr="001547FA" w:rsidP="009030D7" w14:paraId="09DE9E8E" w14:textId="77777777">
      <w:pPr>
        <w:pStyle w:val="ListParagraph"/>
        <w:numPr>
          <w:ilvl w:val="2"/>
          <w:numId w:val="29"/>
        </w:numPr>
        <w:spacing w:after="0"/>
        <w:contextualSpacing w:val="0"/>
        <w:rPr>
          <w:vanish/>
        </w:rPr>
      </w:pPr>
    </w:p>
    <w:p w:rsidR="00315B7D" w:rsidP="009030D7" w14:paraId="0C965D76" w14:textId="336D1221">
      <w:pPr>
        <w:pStyle w:val="FEMANormal"/>
        <w:numPr>
          <w:ilvl w:val="2"/>
          <w:numId w:val="50"/>
        </w:numPr>
        <w:spacing w:after="0"/>
      </w:pPr>
      <w:r>
        <w:t>On a scale of 1 (strongly disagree) to 5 (strongly agree), to what extent do you agree with the following statements</w:t>
      </w:r>
      <w:r w:rsidR="00320FFE">
        <w:t>?</w:t>
      </w:r>
    </w:p>
    <w:tbl>
      <w:tblPr>
        <w:tblW w:w="10020" w:type="dxa"/>
        <w:tblInd w:w="55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1E0"/>
      </w:tblPr>
      <w:tblGrid>
        <w:gridCol w:w="5784"/>
        <w:gridCol w:w="706"/>
        <w:gridCol w:w="706"/>
        <w:gridCol w:w="706"/>
        <w:gridCol w:w="706"/>
        <w:gridCol w:w="706"/>
        <w:gridCol w:w="706"/>
      </w:tblGrid>
      <w:tr w14:paraId="32E40693" w14:textId="6B6F0C26" w:rsidTr="004B6154">
        <w:tblPrEx>
          <w:tblW w:w="10020" w:type="dxa"/>
          <w:tblInd w:w="558" w:type="dxa"/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cantSplit/>
          <w:trHeight w:val="2699"/>
          <w:tblHeader/>
        </w:trPr>
        <w:tc>
          <w:tcPr>
            <w:tcW w:w="5784" w:type="dxa"/>
            <w:tcBorders>
              <w:top w:val="nil"/>
              <w:left w:val="nil"/>
            </w:tcBorders>
            <w:vAlign w:val="center"/>
          </w:tcPr>
          <w:p w:rsidR="004B6154" w:rsidRPr="000506D7" w:rsidP="004B6154" w14:paraId="3CA06652" w14:textId="77777777">
            <w:pPr>
              <w:pStyle w:val="Footer"/>
              <w:spacing w:before="40" w:after="40"/>
              <w:rPr>
                <w:rFonts w:ascii="Franklin Gothic Book" w:hAnsi="Franklin Gothic Book"/>
                <w:b w:val="0"/>
                <w:bCs/>
              </w:rPr>
            </w:pPr>
          </w:p>
        </w:tc>
        <w:tc>
          <w:tcPr>
            <w:tcW w:w="706" w:type="dxa"/>
            <w:textDirection w:val="btLr"/>
            <w:vAlign w:val="center"/>
          </w:tcPr>
          <w:p w:rsidR="004B6154" w:rsidRPr="004E5857" w:rsidP="004B6154" w14:paraId="70822064" w14:textId="77D10F03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1—Strongly disagree</w:t>
            </w:r>
          </w:p>
        </w:tc>
        <w:tc>
          <w:tcPr>
            <w:tcW w:w="706" w:type="dxa"/>
            <w:textDirection w:val="btLr"/>
            <w:vAlign w:val="center"/>
          </w:tcPr>
          <w:p w:rsidR="004B6154" w:rsidRPr="004E5857" w:rsidP="004B6154" w14:paraId="4B219CE8" w14:textId="77777777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2—Disagree</w:t>
            </w:r>
          </w:p>
        </w:tc>
        <w:tc>
          <w:tcPr>
            <w:tcW w:w="706" w:type="dxa"/>
            <w:textDirection w:val="btLr"/>
            <w:vAlign w:val="center"/>
          </w:tcPr>
          <w:p w:rsidR="004B6154" w:rsidRPr="004E5857" w:rsidP="004B6154" w14:paraId="638D3E6E" w14:textId="77777777">
            <w:pPr>
              <w:pStyle w:val="Footer"/>
              <w:spacing w:before="40" w:after="40"/>
              <w:ind w:left="113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3—Neither agree nor disagree</w:t>
            </w:r>
          </w:p>
        </w:tc>
        <w:tc>
          <w:tcPr>
            <w:tcW w:w="706" w:type="dxa"/>
            <w:textDirection w:val="btLr"/>
            <w:vAlign w:val="center"/>
          </w:tcPr>
          <w:p w:rsidR="004B6154" w:rsidRPr="004E5857" w:rsidP="004B6154" w14:paraId="3CA0ED1C" w14:textId="77777777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4—Agree</w:t>
            </w:r>
          </w:p>
        </w:tc>
        <w:tc>
          <w:tcPr>
            <w:tcW w:w="706" w:type="dxa"/>
            <w:textDirection w:val="btLr"/>
            <w:vAlign w:val="center"/>
          </w:tcPr>
          <w:p w:rsidR="004B6154" w:rsidRPr="004E5857" w:rsidP="004B6154" w14:paraId="04B51B46" w14:textId="77777777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5—Strongly agree</w:t>
            </w:r>
          </w:p>
        </w:tc>
        <w:tc>
          <w:tcPr>
            <w:tcW w:w="706" w:type="dxa"/>
            <w:textDirection w:val="btLr"/>
            <w:vAlign w:val="center"/>
          </w:tcPr>
          <w:p w:rsidR="004B6154" w:rsidRPr="004E5857" w:rsidP="004B6154" w14:paraId="1E320AF0" w14:textId="46027965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>
              <w:rPr>
                <w:rFonts w:ascii="Franklin Gothic Book" w:hAnsi="Franklin Gothic Book"/>
                <w:b w:val="0"/>
                <w:sz w:val="22"/>
                <w:szCs w:val="32"/>
              </w:rPr>
              <w:t>6—N/A</w:t>
            </w:r>
          </w:p>
        </w:tc>
      </w:tr>
      <w:tr w14:paraId="279DE089" w14:textId="01130D1D">
        <w:tblPrEx>
          <w:tblW w:w="10020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9"/>
        </w:trPr>
        <w:tc>
          <w:tcPr>
            <w:tcW w:w="5784" w:type="dxa"/>
          </w:tcPr>
          <w:p w:rsidR="005C3D9E" w:rsidRPr="000506D7" w:rsidP="005C3D9E" w14:paraId="70DD0D71" w14:textId="648F52C9">
            <w:pPr>
              <w:pStyle w:val="ListParagraph"/>
              <w:numPr>
                <w:ilvl w:val="0"/>
                <w:numId w:val="57"/>
              </w:numPr>
              <w:spacing w:after="0" w:line="259" w:lineRule="auto"/>
              <w:rPr>
                <w:rFonts w:cs="Times-Roman"/>
              </w:rPr>
            </w:pPr>
            <w:r w:rsidRPr="00953125">
              <w:t>I regularly communicate with senior leaders during the exercise</w:t>
            </w:r>
            <w:r>
              <w:t>-planning</w:t>
            </w:r>
            <w:r w:rsidRPr="00953125">
              <w:t xml:space="preserve"> process</w:t>
            </w:r>
            <w:r>
              <w:t>.</w:t>
            </w:r>
            <w:r w:rsidRPr="00953125">
              <w:t xml:space="preserve"> 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6B59924C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664E5D53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675F32C2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4A2B351C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76A15DF1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</w:tcPr>
          <w:p w:rsidR="005C3D9E" w:rsidRPr="000506D7" w:rsidP="005C3D9E" w14:paraId="52EABA12" w14:textId="7CAC3C7D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F60CE5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54C6485B" w14:textId="04587B46">
        <w:tblPrEx>
          <w:tblW w:w="10020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9"/>
        </w:trPr>
        <w:tc>
          <w:tcPr>
            <w:tcW w:w="5784" w:type="dxa"/>
          </w:tcPr>
          <w:p w:rsidR="005C3D9E" w:rsidRPr="000506D7" w:rsidP="005C3D9E" w14:paraId="6EBBB684" w14:textId="17FC9D2D">
            <w:pPr>
              <w:pStyle w:val="ListParagraph"/>
              <w:numPr>
                <w:ilvl w:val="0"/>
                <w:numId w:val="57"/>
              </w:numPr>
              <w:spacing w:after="0" w:line="259" w:lineRule="auto"/>
              <w:rPr>
                <w:rFonts w:cs="Times-Roman"/>
              </w:rPr>
            </w:pPr>
            <w:r w:rsidRPr="00953125">
              <w:t>I include senior leaders from the beginning of the exercise</w:t>
            </w:r>
            <w:r>
              <w:t>-planning</w:t>
            </w:r>
            <w:r w:rsidRPr="00953125">
              <w:t xml:space="preserve"> process</w:t>
            </w:r>
            <w:r>
              <w:t>.</w:t>
            </w:r>
            <w:r w:rsidRPr="00953125">
              <w:t xml:space="preserve"> 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3255E27C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23DE84B1" w14:textId="77777777">
            <w:pPr>
              <w:pStyle w:val="Footer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2A954561" w14:textId="77777777">
            <w:pPr>
              <w:pStyle w:val="Footer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3B93743A" w14:textId="77777777">
            <w:pPr>
              <w:pStyle w:val="Footer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22DEB4AE" w14:textId="77777777">
            <w:pPr>
              <w:pStyle w:val="Footer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</w:tcPr>
          <w:p w:rsidR="005C3D9E" w:rsidRPr="000506D7" w:rsidP="005C3D9E" w14:paraId="517DD09F" w14:textId="7B3D2129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F60CE5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199D890D" w14:textId="0FF7F1C5">
        <w:tblPrEx>
          <w:tblW w:w="10020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9"/>
        </w:trPr>
        <w:tc>
          <w:tcPr>
            <w:tcW w:w="5784" w:type="dxa"/>
          </w:tcPr>
          <w:p w:rsidR="005C3D9E" w:rsidP="005C3D9E" w14:paraId="55D2C065" w14:textId="43932466">
            <w:pPr>
              <w:pStyle w:val="ListParagraph"/>
              <w:numPr>
                <w:ilvl w:val="0"/>
                <w:numId w:val="57"/>
              </w:numPr>
              <w:spacing w:after="0" w:line="259" w:lineRule="auto"/>
              <w:rPr>
                <w:rFonts w:cs="Times-Roman"/>
              </w:rPr>
            </w:pPr>
            <w:r w:rsidRPr="00953125">
              <w:t xml:space="preserve">I encourage senior leaders to </w:t>
            </w:r>
            <w:r>
              <w:t>observe</w:t>
            </w:r>
            <w:r w:rsidRPr="00953125">
              <w:t xml:space="preserve"> exercises</w:t>
            </w:r>
            <w:r>
              <w:t>.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112BCDC4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5881A155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00171E83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11FA38E5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47657099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</w:tcPr>
          <w:p w:rsidR="005C3D9E" w:rsidRPr="000506D7" w:rsidP="005C3D9E" w14:paraId="3602D3D4" w14:textId="54F5F6FE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F60CE5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4917C563" w14:textId="2CDE5720" w:rsidTr="004B6154">
        <w:tblPrEx>
          <w:tblW w:w="10020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9"/>
        </w:trPr>
        <w:tc>
          <w:tcPr>
            <w:tcW w:w="5784" w:type="dxa"/>
          </w:tcPr>
          <w:p w:rsidR="005C3D9E" w:rsidP="005C3D9E" w14:paraId="4B9F7577" w14:textId="2B7B2828">
            <w:pPr>
              <w:pStyle w:val="ListParagraph"/>
              <w:numPr>
                <w:ilvl w:val="0"/>
                <w:numId w:val="57"/>
              </w:numPr>
              <w:spacing w:after="0" w:line="259" w:lineRule="auto"/>
              <w:rPr>
                <w:rFonts w:cs="Times-Roman"/>
              </w:rPr>
            </w:pPr>
            <w:r w:rsidRPr="00953125">
              <w:t>I encourage senior leaders to participate in exercises</w:t>
            </w:r>
            <w:r>
              <w:t>.</w:t>
            </w:r>
            <w:r w:rsidRPr="00953125">
              <w:t xml:space="preserve"> 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3F6A237B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65E009F0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5EEA1760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558F99E3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010F7568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</w:tcPr>
          <w:p w:rsidR="005C3D9E" w:rsidRPr="000506D7" w:rsidP="005C3D9E" w14:paraId="68C13692" w14:textId="1D8D2F19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F60CE5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19713782" w14:textId="5F0C1B28" w:rsidTr="004B6154">
        <w:tblPrEx>
          <w:tblW w:w="10020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9"/>
        </w:trPr>
        <w:tc>
          <w:tcPr>
            <w:tcW w:w="5784" w:type="dxa"/>
          </w:tcPr>
          <w:p w:rsidR="005C3D9E" w:rsidRPr="008426AF" w:rsidP="005C3D9E" w14:paraId="2FFC400F" w14:textId="712D7458">
            <w:pPr>
              <w:pStyle w:val="ListParagraph"/>
              <w:numPr>
                <w:ilvl w:val="0"/>
                <w:numId w:val="57"/>
              </w:numPr>
              <w:spacing w:after="0" w:line="259" w:lineRule="auto"/>
              <w:rPr>
                <w:rFonts w:cs="Times-Roman"/>
              </w:rPr>
            </w:pPr>
            <w:r w:rsidRPr="00953125">
              <w:t xml:space="preserve">I regularly consult </w:t>
            </w:r>
            <w:r>
              <w:t xml:space="preserve">with </w:t>
            </w:r>
            <w:r w:rsidRPr="00953125">
              <w:t>senior leaders when determining wh</w:t>
            </w:r>
            <w:r w:rsidR="00620CEA">
              <w:t>ich plans, policies, procedur</w:t>
            </w:r>
            <w:r w:rsidRPr="00DC3E86" w:rsidR="00620CEA">
              <w:t>e</w:t>
            </w:r>
            <w:r w:rsidRPr="00F33FFB">
              <w:t>s</w:t>
            </w:r>
            <w:r w:rsidRPr="00DC3E86" w:rsidR="00DC3E86">
              <w:t>,</w:t>
            </w:r>
            <w:r w:rsidRPr="00953125">
              <w:t xml:space="preserve"> or </w:t>
            </w:r>
            <w:r>
              <w:t>capabilities</w:t>
            </w:r>
            <w:r w:rsidRPr="00953125">
              <w:t xml:space="preserve"> to exercise</w:t>
            </w:r>
            <w:r>
              <w:t>.</w:t>
            </w:r>
            <w:r w:rsidRPr="00953125">
              <w:t xml:space="preserve"> 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7B323D43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51652DEC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319F96DE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526B9E36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05A1561D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</w:tcPr>
          <w:p w:rsidR="005C3D9E" w:rsidRPr="000506D7" w:rsidP="005C3D9E" w14:paraId="6E7AC424" w14:textId="198E340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F60CE5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302F7824" w14:textId="77777777" w:rsidTr="004B6154">
        <w:tblPrEx>
          <w:tblW w:w="10020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99"/>
        </w:trPr>
        <w:tc>
          <w:tcPr>
            <w:tcW w:w="5784" w:type="dxa"/>
          </w:tcPr>
          <w:p w:rsidR="005E6CDC" w:rsidRPr="00953125" w:rsidP="005E6CDC" w14:paraId="26200F8C" w14:textId="5F0A27B0">
            <w:pPr>
              <w:pStyle w:val="ListParagraph"/>
              <w:numPr>
                <w:ilvl w:val="0"/>
                <w:numId w:val="57"/>
              </w:numPr>
              <w:spacing w:after="0" w:line="259" w:lineRule="auto"/>
            </w:pPr>
            <w:r>
              <w:t>I encourage senior leaders to be interested in exercises.</w:t>
            </w:r>
          </w:p>
        </w:tc>
        <w:tc>
          <w:tcPr>
            <w:tcW w:w="706" w:type="dxa"/>
            <w:vAlign w:val="center"/>
          </w:tcPr>
          <w:p w:rsidR="005E6CDC" w:rsidRPr="000506D7" w:rsidP="005E6CDC" w14:paraId="37013318" w14:textId="696C7FFA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5E6CDC" w:rsidRPr="000506D7" w:rsidP="005E6CDC" w14:paraId="4411F344" w14:textId="027680B3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5E6CDC" w:rsidRPr="000506D7" w:rsidP="005E6CDC" w14:paraId="7FAE3F7B" w14:textId="17341591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5E6CDC" w:rsidRPr="000506D7" w:rsidP="005E6CDC" w14:paraId="5AC65256" w14:textId="442C1A8B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5E6CDC" w:rsidRPr="000506D7" w:rsidP="005E6CDC" w14:paraId="05518271" w14:textId="6B03202F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</w:tcPr>
          <w:p w:rsidR="005E6CDC" w:rsidRPr="00F60CE5" w:rsidP="005E6CDC" w14:paraId="2305CA52" w14:textId="71F6952C">
            <w:pPr>
              <w:pStyle w:val="Footer"/>
              <w:jc w:val="center"/>
              <w:rPr>
                <w:rFonts w:ascii="Wingdings" w:eastAsia="Wingdings" w:hAnsi="Wingdings" w:cs="Wingdings"/>
                <w:sz w:val="24"/>
              </w:rPr>
            </w:pPr>
            <w:r w:rsidRPr="00F60CE5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</w:tbl>
    <w:p w:rsidR="00FB16DB" w:rsidP="00FC38AC" w14:paraId="08FF2690" w14:textId="12753EBB">
      <w:pPr>
        <w:pStyle w:val="FEMAHeading3"/>
      </w:pPr>
      <w:r>
        <w:t>6</w:t>
      </w:r>
      <w:r w:rsidR="0034397C">
        <w:t xml:space="preserve">.2 </w:t>
      </w:r>
      <w:r>
        <w:t xml:space="preserve">Informed by Risk </w:t>
      </w:r>
    </w:p>
    <w:p w:rsidR="002442DB" w:rsidRPr="002442DB" w:rsidP="002442DB" w14:paraId="16890821" w14:textId="471AC98D">
      <w:pPr>
        <w:pStyle w:val="FEMANormal"/>
      </w:pPr>
      <w:r>
        <w:t>Th</w:t>
      </w:r>
      <w:r w:rsidR="003B6831">
        <w:t xml:space="preserve">e next question </w:t>
      </w:r>
      <w:r>
        <w:t xml:space="preserve">will gather information on your experiences incorporating risks into exercises. </w:t>
      </w:r>
    </w:p>
    <w:p w:rsidR="00465568" w:rsidRPr="00465568" w:rsidP="009030D7" w14:paraId="3D3DC6D1" w14:textId="77777777">
      <w:pPr>
        <w:pStyle w:val="ListParagraph"/>
        <w:numPr>
          <w:ilvl w:val="0"/>
          <w:numId w:val="28"/>
        </w:numPr>
        <w:spacing w:after="0"/>
        <w:contextualSpacing w:val="0"/>
        <w:rPr>
          <w:vanish/>
        </w:rPr>
      </w:pPr>
    </w:p>
    <w:p w:rsidR="00465568" w:rsidRPr="00465568" w:rsidP="009030D7" w14:paraId="7493B6DF" w14:textId="77777777">
      <w:pPr>
        <w:pStyle w:val="ListParagraph"/>
        <w:numPr>
          <w:ilvl w:val="0"/>
          <w:numId w:val="28"/>
        </w:numPr>
        <w:spacing w:after="0"/>
        <w:contextualSpacing w:val="0"/>
        <w:rPr>
          <w:vanish/>
        </w:rPr>
      </w:pPr>
    </w:p>
    <w:p w:rsidR="00465568" w:rsidRPr="00465568" w:rsidP="009030D7" w14:paraId="3B743406" w14:textId="77777777">
      <w:pPr>
        <w:pStyle w:val="ListParagraph"/>
        <w:numPr>
          <w:ilvl w:val="1"/>
          <w:numId w:val="28"/>
        </w:numPr>
        <w:spacing w:after="0"/>
        <w:contextualSpacing w:val="0"/>
        <w:rPr>
          <w:vanish/>
        </w:rPr>
      </w:pPr>
    </w:p>
    <w:p w:rsidR="000A1B27" w:rsidRPr="002442DB" w:rsidP="009030D7" w14:paraId="36279386" w14:textId="164A0DFD">
      <w:pPr>
        <w:pStyle w:val="FEMANormal"/>
        <w:numPr>
          <w:ilvl w:val="2"/>
          <w:numId w:val="51"/>
        </w:numPr>
        <w:spacing w:after="0"/>
      </w:pPr>
      <w:r>
        <w:t>On a scale of 1 (strongly disagree) to 5 (strongly agree), to what extent do you agree with the following statements</w:t>
      </w:r>
      <w:r w:rsidR="00232FB1">
        <w:t>?</w:t>
      </w:r>
      <w:r>
        <w:t xml:space="preserve"> </w:t>
      </w:r>
    </w:p>
    <w:tbl>
      <w:tblPr>
        <w:tblW w:w="10022" w:type="dxa"/>
        <w:tblInd w:w="55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1E0"/>
      </w:tblPr>
      <w:tblGrid>
        <w:gridCol w:w="5828"/>
        <w:gridCol w:w="699"/>
        <w:gridCol w:w="699"/>
        <w:gridCol w:w="699"/>
        <w:gridCol w:w="699"/>
        <w:gridCol w:w="699"/>
        <w:gridCol w:w="699"/>
      </w:tblGrid>
      <w:tr w14:paraId="0A41FFF3" w14:textId="7489BFD4" w:rsidTr="0084542C">
        <w:tblPrEx>
          <w:tblW w:w="10022" w:type="dxa"/>
          <w:tblInd w:w="558" w:type="dxa"/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cantSplit/>
          <w:trHeight w:val="2758"/>
        </w:trPr>
        <w:tc>
          <w:tcPr>
            <w:tcW w:w="5828" w:type="dxa"/>
            <w:tcBorders>
              <w:top w:val="nil"/>
              <w:left w:val="nil"/>
            </w:tcBorders>
            <w:vAlign w:val="center"/>
          </w:tcPr>
          <w:p w:rsidR="004B6154" w:rsidRPr="000506D7" w:rsidP="004B6154" w14:paraId="5F2CC044" w14:textId="77777777">
            <w:pPr>
              <w:pStyle w:val="Footer"/>
              <w:spacing w:before="40" w:after="40"/>
              <w:rPr>
                <w:rFonts w:ascii="Franklin Gothic Book" w:hAnsi="Franklin Gothic Book"/>
                <w:b w:val="0"/>
                <w:bCs/>
              </w:rPr>
            </w:pPr>
          </w:p>
        </w:tc>
        <w:tc>
          <w:tcPr>
            <w:tcW w:w="699" w:type="dxa"/>
            <w:textDirection w:val="btLr"/>
          </w:tcPr>
          <w:p w:rsidR="004B6154" w:rsidRPr="004E5857" w:rsidP="004B6154" w14:paraId="52D8CD8A" w14:textId="77777777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1—Strongly disagree</w:t>
            </w:r>
          </w:p>
        </w:tc>
        <w:tc>
          <w:tcPr>
            <w:tcW w:w="699" w:type="dxa"/>
            <w:textDirection w:val="btLr"/>
            <w:vAlign w:val="center"/>
          </w:tcPr>
          <w:p w:rsidR="004B6154" w:rsidRPr="004E5857" w:rsidP="004B6154" w14:paraId="625202FE" w14:textId="77777777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2—Disagree</w:t>
            </w:r>
          </w:p>
        </w:tc>
        <w:tc>
          <w:tcPr>
            <w:tcW w:w="699" w:type="dxa"/>
            <w:textDirection w:val="btLr"/>
            <w:vAlign w:val="center"/>
          </w:tcPr>
          <w:p w:rsidR="004B6154" w:rsidRPr="004E5857" w:rsidP="004B6154" w14:paraId="7F49BEA2" w14:textId="77777777">
            <w:pPr>
              <w:pStyle w:val="Footer"/>
              <w:spacing w:before="40" w:after="40"/>
              <w:ind w:left="113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3—Neither agree nor disagree</w:t>
            </w:r>
          </w:p>
        </w:tc>
        <w:tc>
          <w:tcPr>
            <w:tcW w:w="699" w:type="dxa"/>
            <w:textDirection w:val="btLr"/>
            <w:vAlign w:val="center"/>
          </w:tcPr>
          <w:p w:rsidR="004B6154" w:rsidRPr="004E5857" w:rsidP="004B6154" w14:paraId="4B23506D" w14:textId="77777777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4—Agree</w:t>
            </w:r>
          </w:p>
        </w:tc>
        <w:tc>
          <w:tcPr>
            <w:tcW w:w="699" w:type="dxa"/>
            <w:textDirection w:val="btLr"/>
            <w:vAlign w:val="center"/>
          </w:tcPr>
          <w:p w:rsidR="004B6154" w:rsidRPr="004E5857" w:rsidP="004B6154" w14:paraId="24D13DF1" w14:textId="77777777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5—Strongly agree</w:t>
            </w:r>
          </w:p>
        </w:tc>
        <w:tc>
          <w:tcPr>
            <w:tcW w:w="699" w:type="dxa"/>
            <w:textDirection w:val="btLr"/>
            <w:vAlign w:val="center"/>
          </w:tcPr>
          <w:p w:rsidR="004B6154" w:rsidRPr="004E5857" w:rsidP="004B6154" w14:paraId="63911C14" w14:textId="389C4A79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>
              <w:rPr>
                <w:rFonts w:ascii="Franklin Gothic Book" w:hAnsi="Franklin Gothic Book"/>
                <w:b w:val="0"/>
                <w:sz w:val="22"/>
                <w:szCs w:val="32"/>
              </w:rPr>
              <w:t>6—N/A</w:t>
            </w:r>
          </w:p>
        </w:tc>
      </w:tr>
      <w:tr w14:paraId="5B914415" w14:textId="4D926DBC" w:rsidTr="0051544A">
        <w:tblPrEx>
          <w:tblW w:w="10022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306"/>
        </w:trPr>
        <w:tc>
          <w:tcPr>
            <w:tcW w:w="5828" w:type="dxa"/>
          </w:tcPr>
          <w:p w:rsidR="005C3D9E" w:rsidRPr="000506D7" w:rsidP="005C3D9E" w14:paraId="2104C600" w14:textId="5F538459">
            <w:pPr>
              <w:pStyle w:val="ListParagraph"/>
              <w:numPr>
                <w:ilvl w:val="0"/>
                <w:numId w:val="38"/>
              </w:numPr>
              <w:spacing w:after="0" w:line="259" w:lineRule="auto"/>
              <w:rPr>
                <w:rFonts w:cs="Times-Roman"/>
              </w:rPr>
            </w:pPr>
            <w:r w:rsidRPr="00F658DE">
              <w:t xml:space="preserve">The exercises I plan </w:t>
            </w:r>
            <w:r>
              <w:t>contain</w:t>
            </w:r>
            <w:r w:rsidRPr="00F658DE">
              <w:t xml:space="preserve"> realistic scenarios</w:t>
            </w:r>
            <w:r>
              <w:t>.</w:t>
            </w:r>
            <w:r w:rsidRPr="00F658DE">
              <w:t xml:space="preserve"> </w:t>
            </w:r>
          </w:p>
        </w:tc>
        <w:tc>
          <w:tcPr>
            <w:tcW w:w="699" w:type="dxa"/>
            <w:vAlign w:val="center"/>
          </w:tcPr>
          <w:p w:rsidR="005C3D9E" w:rsidRPr="000506D7" w:rsidP="005C3D9E" w14:paraId="4F2CB4BB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699" w:type="dxa"/>
            <w:vAlign w:val="center"/>
          </w:tcPr>
          <w:p w:rsidR="005C3D9E" w:rsidRPr="000506D7" w:rsidP="005C3D9E" w14:paraId="011E55C2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699" w:type="dxa"/>
            <w:vAlign w:val="center"/>
          </w:tcPr>
          <w:p w:rsidR="005C3D9E" w:rsidRPr="000506D7" w:rsidP="005C3D9E" w14:paraId="03CCB591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699" w:type="dxa"/>
            <w:vAlign w:val="center"/>
          </w:tcPr>
          <w:p w:rsidR="005C3D9E" w:rsidRPr="000506D7" w:rsidP="005C3D9E" w14:paraId="5F5E3718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699" w:type="dxa"/>
            <w:vAlign w:val="center"/>
          </w:tcPr>
          <w:p w:rsidR="005C3D9E" w:rsidRPr="000506D7" w:rsidP="005C3D9E" w14:paraId="3C747AA1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699" w:type="dxa"/>
            <w:vAlign w:val="center"/>
          </w:tcPr>
          <w:p w:rsidR="005C3D9E" w:rsidRPr="000506D7" w:rsidP="0051544A" w14:paraId="0588B2EC" w14:textId="5094A42D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C372A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174DE620" w14:textId="62B764D0" w:rsidTr="0051544A">
        <w:tblPrEx>
          <w:tblW w:w="10022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306"/>
        </w:trPr>
        <w:tc>
          <w:tcPr>
            <w:tcW w:w="5828" w:type="dxa"/>
          </w:tcPr>
          <w:p w:rsidR="005C3D9E" w:rsidRPr="000506D7" w:rsidP="005C3D9E" w14:paraId="6EEDD269" w14:textId="77D551FF">
            <w:pPr>
              <w:pStyle w:val="ListParagraph"/>
              <w:numPr>
                <w:ilvl w:val="0"/>
                <w:numId w:val="38"/>
              </w:numPr>
              <w:spacing w:after="0" w:line="259" w:lineRule="auto"/>
              <w:rPr>
                <w:rFonts w:cs="Times-Roman"/>
              </w:rPr>
            </w:pPr>
            <w:r w:rsidRPr="00F658DE">
              <w:t xml:space="preserve">I consult risk assessment tools (e.g., Threat </w:t>
            </w:r>
            <w:r>
              <w:t xml:space="preserve">and </w:t>
            </w:r>
            <w:r w:rsidRPr="00F658DE">
              <w:t xml:space="preserve">Hazard Identification </w:t>
            </w:r>
            <w:r>
              <w:t xml:space="preserve">and </w:t>
            </w:r>
            <w:r w:rsidRPr="00F658DE">
              <w:t xml:space="preserve">Risk Assessment [THIRA]/Stakeholder Preparedness Review [SPR]) when identifying which </w:t>
            </w:r>
            <w:r w:rsidRPr="00DC3E86" w:rsidR="00DC3E86">
              <w:t>plans, policies, procedures, or capabilities</w:t>
            </w:r>
            <w:r w:rsidRPr="00DC3E86" w:rsidR="00DC3E86">
              <w:t xml:space="preserve"> </w:t>
            </w:r>
            <w:r w:rsidRPr="00F658DE">
              <w:t>to exercise</w:t>
            </w:r>
            <w:r>
              <w:t>.</w:t>
            </w:r>
            <w:r w:rsidRPr="00F658DE">
              <w:t xml:space="preserve"> </w:t>
            </w:r>
          </w:p>
        </w:tc>
        <w:tc>
          <w:tcPr>
            <w:tcW w:w="699" w:type="dxa"/>
            <w:vAlign w:val="center"/>
          </w:tcPr>
          <w:p w:rsidR="005C3D9E" w:rsidRPr="000506D7" w:rsidP="005C3D9E" w14:paraId="34ADFEDB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699" w:type="dxa"/>
            <w:vAlign w:val="center"/>
          </w:tcPr>
          <w:p w:rsidR="005C3D9E" w:rsidRPr="000506D7" w:rsidP="005C3D9E" w14:paraId="1216E304" w14:textId="77777777">
            <w:pPr>
              <w:pStyle w:val="Footer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699" w:type="dxa"/>
            <w:vAlign w:val="center"/>
          </w:tcPr>
          <w:p w:rsidR="005C3D9E" w:rsidRPr="000506D7" w:rsidP="005C3D9E" w14:paraId="130FC08F" w14:textId="77777777">
            <w:pPr>
              <w:pStyle w:val="Footer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699" w:type="dxa"/>
            <w:vAlign w:val="center"/>
          </w:tcPr>
          <w:p w:rsidR="005C3D9E" w:rsidRPr="000506D7" w:rsidP="005C3D9E" w14:paraId="5E5AF8F3" w14:textId="77777777">
            <w:pPr>
              <w:pStyle w:val="Footer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699" w:type="dxa"/>
            <w:vAlign w:val="center"/>
          </w:tcPr>
          <w:p w:rsidR="005C3D9E" w:rsidRPr="000506D7" w:rsidP="005C3D9E" w14:paraId="630D7BA9" w14:textId="77777777">
            <w:pPr>
              <w:pStyle w:val="Footer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699" w:type="dxa"/>
            <w:vAlign w:val="center"/>
          </w:tcPr>
          <w:p w:rsidR="005C3D9E" w:rsidRPr="000506D7" w:rsidP="0051544A" w14:paraId="30A368B0" w14:textId="063947A2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C372A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385EEC2E" w14:textId="0BEB5BFB" w:rsidTr="0051544A">
        <w:tblPrEx>
          <w:tblW w:w="10022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306"/>
        </w:trPr>
        <w:tc>
          <w:tcPr>
            <w:tcW w:w="5828" w:type="dxa"/>
          </w:tcPr>
          <w:p w:rsidR="005C3D9E" w:rsidP="005C3D9E" w14:paraId="22822A66" w14:textId="550305B6">
            <w:pPr>
              <w:pStyle w:val="ListParagraph"/>
              <w:numPr>
                <w:ilvl w:val="0"/>
                <w:numId w:val="38"/>
              </w:numPr>
              <w:spacing w:after="0" w:line="259" w:lineRule="auto"/>
              <w:rPr>
                <w:rFonts w:cs="Times-Roman"/>
              </w:rPr>
            </w:pPr>
            <w:r w:rsidRPr="00F658DE">
              <w:t xml:space="preserve">I consider </w:t>
            </w:r>
            <w:r w:rsidR="004323F4">
              <w:t>past</w:t>
            </w:r>
            <w:r w:rsidRPr="00F658DE">
              <w:t xml:space="preserve"> disasters when identifying which hazards to exercise</w:t>
            </w:r>
            <w:r>
              <w:t>.</w:t>
            </w:r>
            <w:r w:rsidRPr="00F658DE">
              <w:t xml:space="preserve"> </w:t>
            </w:r>
          </w:p>
        </w:tc>
        <w:tc>
          <w:tcPr>
            <w:tcW w:w="699" w:type="dxa"/>
            <w:vAlign w:val="center"/>
          </w:tcPr>
          <w:p w:rsidR="005C3D9E" w:rsidRPr="000506D7" w:rsidP="005C3D9E" w14:paraId="76A15D8C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699" w:type="dxa"/>
            <w:vAlign w:val="center"/>
          </w:tcPr>
          <w:p w:rsidR="005C3D9E" w:rsidRPr="000506D7" w:rsidP="005C3D9E" w14:paraId="278EC38A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699" w:type="dxa"/>
            <w:vAlign w:val="center"/>
          </w:tcPr>
          <w:p w:rsidR="005C3D9E" w:rsidRPr="000506D7" w:rsidP="005C3D9E" w14:paraId="2AF04C64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699" w:type="dxa"/>
            <w:vAlign w:val="center"/>
          </w:tcPr>
          <w:p w:rsidR="005C3D9E" w:rsidRPr="000506D7" w:rsidP="005C3D9E" w14:paraId="5FAF6833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699" w:type="dxa"/>
            <w:vAlign w:val="center"/>
          </w:tcPr>
          <w:p w:rsidR="005C3D9E" w:rsidRPr="000506D7" w:rsidP="005C3D9E" w14:paraId="673D5E7E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699" w:type="dxa"/>
            <w:vAlign w:val="center"/>
          </w:tcPr>
          <w:p w:rsidR="005C3D9E" w:rsidRPr="000506D7" w:rsidP="0051544A" w14:paraId="5F345C10" w14:textId="35A09E06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C372A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0C7A6072" w14:textId="42EB183E" w:rsidTr="0051544A">
        <w:tblPrEx>
          <w:tblW w:w="10022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306"/>
        </w:trPr>
        <w:tc>
          <w:tcPr>
            <w:tcW w:w="5828" w:type="dxa"/>
          </w:tcPr>
          <w:p w:rsidR="005C3D9E" w:rsidP="005C3D9E" w14:paraId="2C976379" w14:textId="651265BF">
            <w:pPr>
              <w:pStyle w:val="ListParagraph"/>
              <w:numPr>
                <w:ilvl w:val="0"/>
                <w:numId w:val="38"/>
              </w:numPr>
              <w:spacing w:after="0" w:line="259" w:lineRule="auto"/>
              <w:rPr>
                <w:rFonts w:cs="Times-Roman"/>
              </w:rPr>
            </w:pPr>
            <w:r w:rsidRPr="00F658DE">
              <w:t>I consider the extent to which a hazard is a major risk to my community when identifying which hazards to exercise</w:t>
            </w:r>
            <w:r>
              <w:t>.</w:t>
            </w:r>
            <w:r w:rsidRPr="00F658DE">
              <w:t xml:space="preserve"> </w:t>
            </w:r>
          </w:p>
        </w:tc>
        <w:tc>
          <w:tcPr>
            <w:tcW w:w="699" w:type="dxa"/>
            <w:vAlign w:val="center"/>
          </w:tcPr>
          <w:p w:rsidR="005C3D9E" w:rsidRPr="000506D7" w:rsidP="005C3D9E" w14:paraId="46CFECBA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699" w:type="dxa"/>
            <w:vAlign w:val="center"/>
          </w:tcPr>
          <w:p w:rsidR="005C3D9E" w:rsidRPr="000506D7" w:rsidP="005C3D9E" w14:paraId="31B97842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699" w:type="dxa"/>
            <w:vAlign w:val="center"/>
          </w:tcPr>
          <w:p w:rsidR="005C3D9E" w:rsidRPr="000506D7" w:rsidP="005C3D9E" w14:paraId="334749E7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699" w:type="dxa"/>
            <w:vAlign w:val="center"/>
          </w:tcPr>
          <w:p w:rsidR="005C3D9E" w:rsidRPr="000506D7" w:rsidP="005C3D9E" w14:paraId="50EAF929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699" w:type="dxa"/>
            <w:vAlign w:val="center"/>
          </w:tcPr>
          <w:p w:rsidR="005C3D9E" w:rsidRPr="000506D7" w:rsidP="005C3D9E" w14:paraId="6165765B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699" w:type="dxa"/>
            <w:vAlign w:val="center"/>
          </w:tcPr>
          <w:p w:rsidR="005C3D9E" w:rsidRPr="000506D7" w:rsidP="0051544A" w14:paraId="500DE4D4" w14:textId="0348D74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C372A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1D8E9896" w14:textId="2BF19855" w:rsidTr="0051544A">
        <w:tblPrEx>
          <w:tblW w:w="10022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306"/>
        </w:trPr>
        <w:tc>
          <w:tcPr>
            <w:tcW w:w="5828" w:type="dxa"/>
          </w:tcPr>
          <w:p w:rsidR="005C3D9E" w:rsidRPr="008426AF" w:rsidP="005C3D9E" w14:paraId="4DD2B1A8" w14:textId="73FBC759">
            <w:pPr>
              <w:pStyle w:val="ListParagraph"/>
              <w:numPr>
                <w:ilvl w:val="0"/>
                <w:numId w:val="38"/>
              </w:numPr>
              <w:spacing w:after="0" w:line="259" w:lineRule="auto"/>
              <w:rPr>
                <w:rFonts w:cs="Times-Roman"/>
              </w:rPr>
            </w:pPr>
            <w:r w:rsidRPr="00F658DE">
              <w:t>I consider the impact a hazard may have on my community when identifying which hazards to exercise</w:t>
            </w:r>
            <w:r>
              <w:t>.</w:t>
            </w:r>
            <w:r w:rsidRPr="00F658DE">
              <w:t xml:space="preserve"> </w:t>
            </w:r>
          </w:p>
        </w:tc>
        <w:tc>
          <w:tcPr>
            <w:tcW w:w="699" w:type="dxa"/>
            <w:vAlign w:val="center"/>
          </w:tcPr>
          <w:p w:rsidR="005C3D9E" w:rsidRPr="000506D7" w:rsidP="005C3D9E" w14:paraId="26F6555F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699" w:type="dxa"/>
            <w:vAlign w:val="center"/>
          </w:tcPr>
          <w:p w:rsidR="005C3D9E" w:rsidRPr="000506D7" w:rsidP="005C3D9E" w14:paraId="5335E119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699" w:type="dxa"/>
            <w:vAlign w:val="center"/>
          </w:tcPr>
          <w:p w:rsidR="005C3D9E" w:rsidRPr="000506D7" w:rsidP="005C3D9E" w14:paraId="55094FC7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699" w:type="dxa"/>
            <w:vAlign w:val="center"/>
          </w:tcPr>
          <w:p w:rsidR="005C3D9E" w:rsidRPr="000506D7" w:rsidP="005C3D9E" w14:paraId="61465B02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699" w:type="dxa"/>
            <w:vAlign w:val="center"/>
          </w:tcPr>
          <w:p w:rsidR="005C3D9E" w:rsidRPr="000506D7" w:rsidP="005C3D9E" w14:paraId="631E5422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699" w:type="dxa"/>
            <w:vAlign w:val="center"/>
          </w:tcPr>
          <w:p w:rsidR="005C3D9E" w:rsidRPr="000506D7" w:rsidP="0051544A" w14:paraId="6E6DB251" w14:textId="3D37447F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C372A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</w:tbl>
    <w:p w:rsidR="00FB16DB" w:rsidP="009030D7" w14:paraId="5B9F2BCC" w14:textId="27038DC5">
      <w:pPr>
        <w:pStyle w:val="FEMAHeading3"/>
        <w:numPr>
          <w:ilvl w:val="1"/>
          <w:numId w:val="51"/>
        </w:numPr>
      </w:pPr>
      <w:r>
        <w:t>Capability-Based, Objective-Driven</w:t>
      </w:r>
    </w:p>
    <w:p w:rsidR="002442DB" w:rsidRPr="002442DB" w:rsidP="002442DB" w14:paraId="597E0267" w14:textId="6039C1F4">
      <w:pPr>
        <w:pStyle w:val="FEMANormal"/>
      </w:pPr>
      <w:r>
        <w:t xml:space="preserve">This section </w:t>
      </w:r>
      <w:r w:rsidR="00BE7CA7">
        <w:t xml:space="preserve">will gather information on </w:t>
      </w:r>
      <w:r w:rsidR="000C3BD1">
        <w:t xml:space="preserve">developing capability-based objectives. </w:t>
      </w:r>
    </w:p>
    <w:p w:rsidR="004E5857" w:rsidP="009030D7" w14:paraId="2004D18C" w14:textId="3333873B">
      <w:pPr>
        <w:pStyle w:val="FEMANormal"/>
        <w:numPr>
          <w:ilvl w:val="2"/>
          <w:numId w:val="51"/>
        </w:numPr>
        <w:tabs>
          <w:tab w:val="left" w:pos="630"/>
          <w:tab w:val="left" w:pos="720"/>
        </w:tabs>
        <w:spacing w:after="0"/>
        <w:ind w:left="630" w:hanging="630"/>
      </w:pPr>
      <w:r>
        <w:t>On a scale of 1 (strongly disagree) to 5 (strongly agree), to what extent do you agree with the following statements</w:t>
      </w:r>
      <w:r w:rsidR="00311356">
        <w:t>?</w:t>
      </w:r>
    </w:p>
    <w:tbl>
      <w:tblPr>
        <w:tblW w:w="10341" w:type="dxa"/>
        <w:tblInd w:w="55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1E0"/>
      </w:tblPr>
      <w:tblGrid>
        <w:gridCol w:w="6105"/>
        <w:gridCol w:w="706"/>
        <w:gridCol w:w="706"/>
        <w:gridCol w:w="706"/>
        <w:gridCol w:w="706"/>
        <w:gridCol w:w="706"/>
        <w:gridCol w:w="706"/>
      </w:tblGrid>
      <w:tr w14:paraId="0611C86F" w14:textId="1F9995C8" w:rsidTr="0084542C">
        <w:tblPrEx>
          <w:tblW w:w="10341" w:type="dxa"/>
          <w:tblInd w:w="558" w:type="dxa"/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cantSplit/>
          <w:trHeight w:val="2604"/>
        </w:trPr>
        <w:tc>
          <w:tcPr>
            <w:tcW w:w="6105" w:type="dxa"/>
            <w:tcBorders>
              <w:top w:val="nil"/>
              <w:left w:val="nil"/>
            </w:tcBorders>
            <w:vAlign w:val="center"/>
          </w:tcPr>
          <w:p w:rsidR="004B6154" w:rsidRPr="000506D7" w:rsidP="004B6154" w14:paraId="1E1D3370" w14:textId="77777777">
            <w:pPr>
              <w:pStyle w:val="Footer"/>
              <w:spacing w:before="40" w:after="40"/>
              <w:rPr>
                <w:rFonts w:ascii="Franklin Gothic Book" w:hAnsi="Franklin Gothic Book"/>
                <w:b w:val="0"/>
                <w:bCs/>
              </w:rPr>
            </w:pPr>
          </w:p>
        </w:tc>
        <w:tc>
          <w:tcPr>
            <w:tcW w:w="706" w:type="dxa"/>
            <w:textDirection w:val="btLr"/>
          </w:tcPr>
          <w:p w:rsidR="004B6154" w:rsidRPr="004E5857" w:rsidP="004B6154" w14:paraId="614B1F8F" w14:textId="77777777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1—Strongly disagree</w:t>
            </w:r>
          </w:p>
        </w:tc>
        <w:tc>
          <w:tcPr>
            <w:tcW w:w="706" w:type="dxa"/>
            <w:textDirection w:val="btLr"/>
            <w:vAlign w:val="center"/>
          </w:tcPr>
          <w:p w:rsidR="004B6154" w:rsidRPr="004E5857" w:rsidP="004B6154" w14:paraId="1A06A2EB" w14:textId="77777777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2—Disagree</w:t>
            </w:r>
          </w:p>
        </w:tc>
        <w:tc>
          <w:tcPr>
            <w:tcW w:w="706" w:type="dxa"/>
            <w:textDirection w:val="btLr"/>
            <w:vAlign w:val="center"/>
          </w:tcPr>
          <w:p w:rsidR="004B6154" w:rsidRPr="004E5857" w:rsidP="004B6154" w14:paraId="0BA4CF6A" w14:textId="77777777">
            <w:pPr>
              <w:pStyle w:val="Footer"/>
              <w:spacing w:before="40" w:after="40"/>
              <w:ind w:left="113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3—Neither agree nor disagree</w:t>
            </w:r>
          </w:p>
        </w:tc>
        <w:tc>
          <w:tcPr>
            <w:tcW w:w="706" w:type="dxa"/>
            <w:textDirection w:val="btLr"/>
            <w:vAlign w:val="center"/>
          </w:tcPr>
          <w:p w:rsidR="004B6154" w:rsidRPr="004E5857" w:rsidP="004B6154" w14:paraId="4CB5D845" w14:textId="77777777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4—Agree</w:t>
            </w:r>
          </w:p>
        </w:tc>
        <w:tc>
          <w:tcPr>
            <w:tcW w:w="706" w:type="dxa"/>
            <w:textDirection w:val="btLr"/>
            <w:vAlign w:val="center"/>
          </w:tcPr>
          <w:p w:rsidR="004B6154" w:rsidRPr="004E5857" w:rsidP="004B6154" w14:paraId="7736A2D5" w14:textId="77777777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5—Strongly agree</w:t>
            </w:r>
          </w:p>
        </w:tc>
        <w:tc>
          <w:tcPr>
            <w:tcW w:w="706" w:type="dxa"/>
            <w:textDirection w:val="btLr"/>
            <w:vAlign w:val="center"/>
          </w:tcPr>
          <w:p w:rsidR="004B6154" w:rsidRPr="004E5857" w:rsidP="004B6154" w14:paraId="385B3F8E" w14:textId="360CCC43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>
              <w:rPr>
                <w:rFonts w:ascii="Franklin Gothic Book" w:hAnsi="Franklin Gothic Book"/>
                <w:b w:val="0"/>
                <w:sz w:val="22"/>
                <w:szCs w:val="32"/>
              </w:rPr>
              <w:t>6—N/A</w:t>
            </w:r>
          </w:p>
        </w:tc>
      </w:tr>
      <w:tr w14:paraId="1C46C8DD" w14:textId="48D613BC">
        <w:tblPrEx>
          <w:tblW w:w="10341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89"/>
        </w:trPr>
        <w:tc>
          <w:tcPr>
            <w:tcW w:w="6105" w:type="dxa"/>
          </w:tcPr>
          <w:p w:rsidR="005C3D9E" w:rsidRPr="000506D7" w:rsidP="005C3D9E" w14:paraId="7342F1F5" w14:textId="502B6A6E">
            <w:pPr>
              <w:pStyle w:val="ListParagraph"/>
              <w:numPr>
                <w:ilvl w:val="0"/>
                <w:numId w:val="45"/>
              </w:numPr>
              <w:spacing w:after="0" w:line="259" w:lineRule="auto"/>
              <w:rPr>
                <w:rFonts w:cs="Times-Roman"/>
              </w:rPr>
            </w:pPr>
            <w:r w:rsidRPr="00DE6D50">
              <w:t>I identify the capabilities that need to be tested before developing the exercise scenario</w:t>
            </w:r>
            <w:r>
              <w:t>.</w:t>
            </w:r>
            <w:r w:rsidRPr="00DE6D50">
              <w:t xml:space="preserve"> 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6A494793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184BD11C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2FA1D891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6EFE11C2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23FC2C93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</w:tcPr>
          <w:p w:rsidR="005C3D9E" w:rsidRPr="000506D7" w:rsidP="005C3D9E" w14:paraId="6A9E9BC1" w14:textId="2D0FA429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FA1CA1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5816869F" w14:textId="40491016">
        <w:tblPrEx>
          <w:tblW w:w="10341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89"/>
        </w:trPr>
        <w:tc>
          <w:tcPr>
            <w:tcW w:w="6105" w:type="dxa"/>
          </w:tcPr>
          <w:p w:rsidR="005C3D9E" w:rsidRPr="000506D7" w:rsidP="005C3D9E" w14:paraId="6294885F" w14:textId="6A1FD36D">
            <w:pPr>
              <w:pStyle w:val="ListParagraph"/>
              <w:numPr>
                <w:ilvl w:val="0"/>
                <w:numId w:val="45"/>
              </w:numPr>
              <w:spacing w:after="0" w:line="259" w:lineRule="auto"/>
              <w:rPr>
                <w:rFonts w:cs="Times-Roman"/>
              </w:rPr>
            </w:pPr>
            <w:r w:rsidRPr="00DE6D50">
              <w:t xml:space="preserve">I consult existing plans, policies, or procedures when identifying which </w:t>
            </w:r>
            <w:r>
              <w:t>capabilities</w:t>
            </w:r>
            <w:r w:rsidRPr="00DE6D50">
              <w:t xml:space="preserve"> to exercise</w:t>
            </w:r>
            <w:r>
              <w:t>.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7740864A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016CC6AA" w14:textId="77777777">
            <w:pPr>
              <w:pStyle w:val="Footer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450E0BF3" w14:textId="77777777">
            <w:pPr>
              <w:pStyle w:val="Footer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46ED38DA" w14:textId="77777777">
            <w:pPr>
              <w:pStyle w:val="Footer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15AAE4C1" w14:textId="77777777">
            <w:pPr>
              <w:pStyle w:val="Footer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</w:tcPr>
          <w:p w:rsidR="005C3D9E" w:rsidRPr="000506D7" w:rsidP="005C3D9E" w14:paraId="0BB4EE95" w14:textId="19E8ED29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FA1CA1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7C21ABA0" w14:textId="5A65B5A5">
        <w:tblPrEx>
          <w:tblW w:w="10341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89"/>
        </w:trPr>
        <w:tc>
          <w:tcPr>
            <w:tcW w:w="6105" w:type="dxa"/>
          </w:tcPr>
          <w:p w:rsidR="005C3D9E" w:rsidP="005C3D9E" w14:paraId="733758AD" w14:textId="09A86083">
            <w:pPr>
              <w:pStyle w:val="ListParagraph"/>
              <w:numPr>
                <w:ilvl w:val="0"/>
                <w:numId w:val="45"/>
              </w:numPr>
              <w:spacing w:after="0" w:line="259" w:lineRule="auto"/>
              <w:rPr>
                <w:rFonts w:cs="Times-Roman"/>
              </w:rPr>
            </w:pPr>
            <w:r w:rsidRPr="00DE6D50">
              <w:t>I know how to develop a capability-based objective</w:t>
            </w:r>
            <w:r>
              <w:t>.</w:t>
            </w:r>
            <w:r w:rsidRPr="00DE6D50">
              <w:t xml:space="preserve">  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2D51D9AA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38180921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0D22FD93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1266A7ED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0744F96E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</w:tcPr>
          <w:p w:rsidR="005C3D9E" w:rsidRPr="000506D7" w:rsidP="005C3D9E" w14:paraId="1A646B48" w14:textId="19308EC4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FA1CA1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491E9906" w14:textId="6C31A5F5">
        <w:tblPrEx>
          <w:tblW w:w="10341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89"/>
        </w:trPr>
        <w:tc>
          <w:tcPr>
            <w:tcW w:w="6105" w:type="dxa"/>
          </w:tcPr>
          <w:p w:rsidR="005C3D9E" w:rsidP="005C3D9E" w14:paraId="32C221F2" w14:textId="33A50209">
            <w:pPr>
              <w:pStyle w:val="ListParagraph"/>
              <w:numPr>
                <w:ilvl w:val="0"/>
                <w:numId w:val="45"/>
              </w:numPr>
              <w:spacing w:after="0" w:line="259" w:lineRule="auto"/>
              <w:rPr>
                <w:rFonts w:cs="Times-Roman"/>
              </w:rPr>
            </w:pPr>
            <w:r w:rsidRPr="00DE6D50">
              <w:t>I consult FEMA’s core capabilities when identifying the capability(s) to exercise</w:t>
            </w:r>
            <w:r>
              <w:t>.</w:t>
            </w:r>
            <w:r w:rsidRPr="00DE6D50">
              <w:t xml:space="preserve"> 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5C9D0E77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1040C4FF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1FD23558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5E55281D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03F0D4C1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</w:tcPr>
          <w:p w:rsidR="005C3D9E" w:rsidRPr="000506D7" w:rsidP="005C3D9E" w14:paraId="489E8FDC" w14:textId="49A4A75B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FA1CA1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70CCF3A2" w14:textId="3B6E2599">
        <w:tblPrEx>
          <w:tblW w:w="10341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89"/>
        </w:trPr>
        <w:tc>
          <w:tcPr>
            <w:tcW w:w="6105" w:type="dxa"/>
          </w:tcPr>
          <w:p w:rsidR="005C3D9E" w:rsidRPr="008426AF" w:rsidP="005C3D9E" w14:paraId="35E15BC3" w14:textId="44CA3D5D">
            <w:pPr>
              <w:pStyle w:val="ListParagraph"/>
              <w:numPr>
                <w:ilvl w:val="0"/>
                <w:numId w:val="45"/>
              </w:numPr>
              <w:spacing w:after="0" w:line="259" w:lineRule="auto"/>
              <w:rPr>
                <w:rFonts w:cs="Times-Roman"/>
              </w:rPr>
            </w:pPr>
            <w:r w:rsidRPr="00DE6D50">
              <w:t xml:space="preserve">I ensure exercise objectives meet the </w:t>
            </w:r>
            <w:r>
              <w:t>S</w:t>
            </w:r>
            <w:r w:rsidRPr="00DE6D50">
              <w:t xml:space="preserve">pecific, </w:t>
            </w:r>
            <w:r>
              <w:t>M</w:t>
            </w:r>
            <w:r w:rsidRPr="00DE6D50">
              <w:t xml:space="preserve">easurable, </w:t>
            </w:r>
            <w:r>
              <w:t>A</w:t>
            </w:r>
            <w:r w:rsidRPr="00DE6D50">
              <w:t xml:space="preserve">chievable, </w:t>
            </w:r>
            <w:r>
              <w:t>R</w:t>
            </w:r>
            <w:r w:rsidRPr="00DE6D50">
              <w:t xml:space="preserve">elevant, and </w:t>
            </w:r>
            <w:r>
              <w:t>T</w:t>
            </w:r>
            <w:r w:rsidRPr="00DE6D50">
              <w:t>ime-</w:t>
            </w:r>
            <w:r>
              <w:t>B</w:t>
            </w:r>
            <w:r w:rsidRPr="00DE6D50">
              <w:t>ound</w:t>
            </w:r>
            <w:r>
              <w:t xml:space="preserve"> (SMART</w:t>
            </w:r>
            <w:r w:rsidRPr="00DE6D50">
              <w:t xml:space="preserve">) </w:t>
            </w:r>
            <w:r>
              <w:t xml:space="preserve">goal </w:t>
            </w:r>
            <w:r w:rsidRPr="00DE6D50">
              <w:t>criteria</w:t>
            </w:r>
            <w:r>
              <w:t>.</w:t>
            </w:r>
            <w:r w:rsidRPr="00DE6D50">
              <w:t xml:space="preserve"> 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218A26DA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4C0138F5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65F2FEF2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362B71FE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3BC0DC37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</w:tcPr>
          <w:p w:rsidR="005C3D9E" w:rsidRPr="000506D7" w:rsidP="005C3D9E" w14:paraId="2DB50B0F" w14:textId="786639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FA1CA1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</w:tbl>
    <w:p w:rsidR="00182734" w:rsidP="00FC38AC" w14:paraId="4FF5ACEF" w14:textId="25283BEA">
      <w:pPr>
        <w:pStyle w:val="FEMAHeading3"/>
      </w:pPr>
      <w:r>
        <w:t>6</w:t>
      </w:r>
      <w:r w:rsidR="008B1D48">
        <w:t xml:space="preserve">.4 </w:t>
      </w:r>
      <w:r w:rsidR="00333743">
        <w:t>Progressive planning approach</w:t>
      </w:r>
    </w:p>
    <w:p w:rsidR="00315B7D" w:rsidRPr="00315B7D" w:rsidP="00315B7D" w14:paraId="41A686C7" w14:textId="1242ACFE">
      <w:pPr>
        <w:pStyle w:val="FEMANormal"/>
      </w:pPr>
      <w:r>
        <w:t xml:space="preserve">This section will gather information on conducting discussion and operation-based exercises. </w:t>
      </w:r>
    </w:p>
    <w:p w:rsidR="00465568" w:rsidRPr="00465568" w:rsidP="009030D7" w14:paraId="6DA5D105" w14:textId="77777777">
      <w:pPr>
        <w:pStyle w:val="ListParagraph"/>
        <w:numPr>
          <w:ilvl w:val="0"/>
          <w:numId w:val="33"/>
        </w:numPr>
        <w:contextualSpacing w:val="0"/>
        <w:rPr>
          <w:vanish/>
        </w:rPr>
      </w:pPr>
    </w:p>
    <w:p w:rsidR="00465568" w:rsidRPr="00465568" w:rsidP="009030D7" w14:paraId="668C9E4B" w14:textId="77777777">
      <w:pPr>
        <w:pStyle w:val="ListParagraph"/>
        <w:numPr>
          <w:ilvl w:val="0"/>
          <w:numId w:val="33"/>
        </w:numPr>
        <w:contextualSpacing w:val="0"/>
        <w:rPr>
          <w:vanish/>
        </w:rPr>
      </w:pPr>
    </w:p>
    <w:p w:rsidR="00465568" w:rsidRPr="00465568" w:rsidP="009030D7" w14:paraId="3E149D7B" w14:textId="77777777">
      <w:pPr>
        <w:pStyle w:val="ListParagraph"/>
        <w:numPr>
          <w:ilvl w:val="1"/>
          <w:numId w:val="33"/>
        </w:numPr>
        <w:contextualSpacing w:val="0"/>
        <w:rPr>
          <w:vanish/>
        </w:rPr>
      </w:pPr>
    </w:p>
    <w:p w:rsidR="005878B0" w:rsidP="009030D7" w14:paraId="146885D8" w14:textId="21D1B724">
      <w:pPr>
        <w:pStyle w:val="FEMANormal"/>
        <w:numPr>
          <w:ilvl w:val="2"/>
          <w:numId w:val="52"/>
        </w:numPr>
      </w:pPr>
      <w:r>
        <w:t>On a scale of 1 (strongly disagree) to 5 (strongly agree), to what extent do you agree with the following statements</w:t>
      </w:r>
      <w:r w:rsidR="00FB76C5">
        <w:t>?</w:t>
      </w:r>
    </w:p>
    <w:tbl>
      <w:tblPr>
        <w:tblW w:w="10341" w:type="dxa"/>
        <w:tblInd w:w="55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1E0"/>
      </w:tblPr>
      <w:tblGrid>
        <w:gridCol w:w="6105"/>
        <w:gridCol w:w="706"/>
        <w:gridCol w:w="706"/>
        <w:gridCol w:w="706"/>
        <w:gridCol w:w="706"/>
        <w:gridCol w:w="706"/>
        <w:gridCol w:w="706"/>
      </w:tblGrid>
      <w:tr w14:paraId="634DFF9B" w14:textId="1ED36154" w:rsidTr="003B5B13">
        <w:tblPrEx>
          <w:tblW w:w="10341" w:type="dxa"/>
          <w:tblInd w:w="558" w:type="dxa"/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cantSplit/>
          <w:trHeight w:val="2604"/>
          <w:tblHeader/>
        </w:trPr>
        <w:tc>
          <w:tcPr>
            <w:tcW w:w="6105" w:type="dxa"/>
            <w:tcBorders>
              <w:top w:val="nil"/>
              <w:left w:val="nil"/>
            </w:tcBorders>
            <w:vAlign w:val="center"/>
          </w:tcPr>
          <w:p w:rsidR="003B5B13" w:rsidRPr="000506D7" w:rsidP="003B5B13" w14:paraId="7A05E29A" w14:textId="77777777">
            <w:pPr>
              <w:pStyle w:val="Footer"/>
              <w:spacing w:before="40" w:after="40"/>
              <w:rPr>
                <w:rFonts w:ascii="Franklin Gothic Book" w:hAnsi="Franklin Gothic Book"/>
                <w:b w:val="0"/>
                <w:bCs/>
              </w:rPr>
            </w:pPr>
          </w:p>
        </w:tc>
        <w:tc>
          <w:tcPr>
            <w:tcW w:w="706" w:type="dxa"/>
            <w:textDirection w:val="btLr"/>
          </w:tcPr>
          <w:p w:rsidR="003B5B13" w:rsidRPr="004E5857" w:rsidP="003B5B13" w14:paraId="4ED32169" w14:textId="77777777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1—Strongly disagree</w:t>
            </w:r>
          </w:p>
        </w:tc>
        <w:tc>
          <w:tcPr>
            <w:tcW w:w="706" w:type="dxa"/>
            <w:textDirection w:val="btLr"/>
            <w:vAlign w:val="center"/>
          </w:tcPr>
          <w:p w:rsidR="003B5B13" w:rsidRPr="004E5857" w:rsidP="003B5B13" w14:paraId="14B58F8A" w14:textId="77777777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2—Disagree</w:t>
            </w:r>
          </w:p>
        </w:tc>
        <w:tc>
          <w:tcPr>
            <w:tcW w:w="706" w:type="dxa"/>
            <w:textDirection w:val="btLr"/>
            <w:vAlign w:val="center"/>
          </w:tcPr>
          <w:p w:rsidR="003B5B13" w:rsidRPr="004E5857" w:rsidP="003B5B13" w14:paraId="1450652C" w14:textId="77777777">
            <w:pPr>
              <w:pStyle w:val="Footer"/>
              <w:spacing w:before="40" w:after="40"/>
              <w:ind w:left="113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3—Neither agree nor disagree</w:t>
            </w:r>
          </w:p>
        </w:tc>
        <w:tc>
          <w:tcPr>
            <w:tcW w:w="706" w:type="dxa"/>
            <w:textDirection w:val="btLr"/>
            <w:vAlign w:val="center"/>
          </w:tcPr>
          <w:p w:rsidR="003B5B13" w:rsidRPr="004E5857" w:rsidP="003B5B13" w14:paraId="6B45F9C3" w14:textId="77777777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4—Agree</w:t>
            </w:r>
          </w:p>
        </w:tc>
        <w:tc>
          <w:tcPr>
            <w:tcW w:w="706" w:type="dxa"/>
            <w:textDirection w:val="btLr"/>
            <w:vAlign w:val="center"/>
          </w:tcPr>
          <w:p w:rsidR="003B5B13" w:rsidRPr="004E5857" w:rsidP="003B5B13" w14:paraId="768B9131" w14:textId="77777777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5—Strongly agree</w:t>
            </w:r>
          </w:p>
        </w:tc>
        <w:tc>
          <w:tcPr>
            <w:tcW w:w="706" w:type="dxa"/>
            <w:textDirection w:val="btLr"/>
            <w:vAlign w:val="center"/>
          </w:tcPr>
          <w:p w:rsidR="003B5B13" w:rsidRPr="004E5857" w:rsidP="003B5B13" w14:paraId="7E5549D4" w14:textId="4D305986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>
              <w:rPr>
                <w:rFonts w:ascii="Franklin Gothic Book" w:hAnsi="Franklin Gothic Book"/>
                <w:b w:val="0"/>
                <w:sz w:val="22"/>
                <w:szCs w:val="32"/>
              </w:rPr>
              <w:t>6—N/A</w:t>
            </w:r>
          </w:p>
        </w:tc>
      </w:tr>
      <w:tr w14:paraId="1B10E30D" w14:textId="14D448FB" w:rsidTr="008A05F2">
        <w:tblPrEx>
          <w:tblW w:w="10341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89"/>
        </w:trPr>
        <w:tc>
          <w:tcPr>
            <w:tcW w:w="6105" w:type="dxa"/>
          </w:tcPr>
          <w:p w:rsidR="005C3D9E" w:rsidRPr="000506D7" w:rsidP="005C3D9E" w14:paraId="4253D26C" w14:textId="4C4CF2AB">
            <w:pPr>
              <w:pStyle w:val="ListParagraph"/>
              <w:numPr>
                <w:ilvl w:val="0"/>
                <w:numId w:val="39"/>
              </w:numPr>
              <w:spacing w:after="0" w:line="259" w:lineRule="auto"/>
              <w:rPr>
                <w:rFonts w:cs="Times-Roman"/>
              </w:rPr>
            </w:pPr>
            <w:r>
              <w:t xml:space="preserve">I often conduct </w:t>
            </w:r>
            <w:r w:rsidRPr="00B258B5">
              <w:t xml:space="preserve">discussion-based exercises </w:t>
            </w:r>
            <w:r>
              <w:t xml:space="preserve">before conducting </w:t>
            </w:r>
            <w:r w:rsidRPr="00B258B5">
              <w:t>operation-based exercises</w:t>
            </w:r>
            <w:r>
              <w:t>.</w:t>
            </w:r>
            <w:r w:rsidRPr="00B258B5">
              <w:t xml:space="preserve">  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24BC4F67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673EF7E9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75B98925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69CF5909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52978D34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</w:tcPr>
          <w:p w:rsidR="005C3D9E" w:rsidRPr="000506D7" w:rsidP="005C3D9E" w14:paraId="63E79E43" w14:textId="79C06948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A06FA1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4527BBF0" w14:textId="1F198906" w:rsidTr="008A05F2">
        <w:tblPrEx>
          <w:tblW w:w="10341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89"/>
        </w:trPr>
        <w:tc>
          <w:tcPr>
            <w:tcW w:w="6105" w:type="dxa"/>
          </w:tcPr>
          <w:p w:rsidR="005C3D9E" w:rsidRPr="000506D7" w:rsidP="005C3D9E" w14:paraId="71E3376C" w14:textId="08C76469">
            <w:pPr>
              <w:pStyle w:val="ListParagraph"/>
              <w:numPr>
                <w:ilvl w:val="0"/>
                <w:numId w:val="39"/>
              </w:numPr>
              <w:spacing w:after="0" w:line="259" w:lineRule="auto"/>
              <w:rPr>
                <w:rFonts w:cs="Times-Roman"/>
              </w:rPr>
            </w:pPr>
            <w:r w:rsidRPr="00B258B5">
              <w:t>I work with key stakeholders when using a progressive</w:t>
            </w:r>
            <w:r>
              <w:t>-</w:t>
            </w:r>
            <w:r w:rsidRPr="00B258B5">
              <w:t>planning approach to plan exercises</w:t>
            </w:r>
            <w:r>
              <w:t>.</w:t>
            </w:r>
            <w:r w:rsidRPr="00B258B5">
              <w:t xml:space="preserve"> 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34D211F0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7A06E6A5" w14:textId="77777777">
            <w:pPr>
              <w:pStyle w:val="Footer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75CB4C90" w14:textId="77777777">
            <w:pPr>
              <w:pStyle w:val="Footer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13451DA3" w14:textId="77777777">
            <w:pPr>
              <w:pStyle w:val="Footer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5D8EAA4A" w14:textId="77777777">
            <w:pPr>
              <w:pStyle w:val="Footer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</w:tcPr>
          <w:p w:rsidR="005C3D9E" w:rsidRPr="000506D7" w:rsidP="005C3D9E" w14:paraId="747F3600" w14:textId="7854A28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A06FA1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5461031F" w14:textId="423BF3C7" w:rsidTr="008A05F2">
        <w:tblPrEx>
          <w:tblW w:w="10341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89"/>
        </w:trPr>
        <w:tc>
          <w:tcPr>
            <w:tcW w:w="6105" w:type="dxa"/>
          </w:tcPr>
          <w:p w:rsidR="005C3D9E" w:rsidP="005C3D9E" w14:paraId="2061C4F9" w14:textId="1B8101A7">
            <w:pPr>
              <w:pStyle w:val="ListParagraph"/>
              <w:numPr>
                <w:ilvl w:val="0"/>
                <w:numId w:val="39"/>
              </w:numPr>
              <w:spacing w:after="0" w:line="259" w:lineRule="auto"/>
              <w:rPr>
                <w:rFonts w:cs="Times-Roman"/>
              </w:rPr>
            </w:pPr>
            <w:r w:rsidRPr="00B258B5">
              <w:t>My approach to progressive planning can be described as “crawl, walk</w:t>
            </w:r>
            <w:r>
              <w:t>,</w:t>
            </w:r>
            <w:r w:rsidRPr="00B258B5">
              <w:t xml:space="preserve"> run</w:t>
            </w:r>
            <w:r>
              <w:t>.</w:t>
            </w:r>
            <w:r w:rsidRPr="00B258B5">
              <w:t xml:space="preserve">” 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61CE55AD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43B9CA27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498D211F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463C6BC4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16FF1F50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</w:tcPr>
          <w:p w:rsidR="005C3D9E" w:rsidRPr="000506D7" w:rsidP="005C3D9E" w14:paraId="21797356" w14:textId="4F432D13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A06FA1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0CC83DBC" w14:textId="575B9D12" w:rsidTr="008A05F2">
        <w:tblPrEx>
          <w:tblW w:w="10341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89"/>
        </w:trPr>
        <w:tc>
          <w:tcPr>
            <w:tcW w:w="6105" w:type="dxa"/>
          </w:tcPr>
          <w:p w:rsidR="005C3D9E" w:rsidP="005C3D9E" w14:paraId="28C1ABE8" w14:textId="6FFEFD2B">
            <w:pPr>
              <w:pStyle w:val="ListParagraph"/>
              <w:numPr>
                <w:ilvl w:val="0"/>
                <w:numId w:val="39"/>
              </w:numPr>
              <w:spacing w:after="0" w:line="259" w:lineRule="auto"/>
              <w:rPr>
                <w:rFonts w:cs="Times-Roman"/>
              </w:rPr>
            </w:pPr>
            <w:r w:rsidRPr="00B258B5">
              <w:t xml:space="preserve">I review past exercises </w:t>
            </w:r>
            <w:r>
              <w:t>as part of</w:t>
            </w:r>
            <w:r w:rsidRPr="00B258B5">
              <w:t xml:space="preserve"> my approach to progressively planning exercises</w:t>
            </w:r>
            <w:r>
              <w:t>.</w:t>
            </w:r>
            <w:r w:rsidRPr="00B258B5">
              <w:t xml:space="preserve"> 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28ECAF7C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1B14F779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0E66A51E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12D9204E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2EB910DA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</w:tcPr>
          <w:p w:rsidR="005C3D9E" w:rsidRPr="000506D7" w:rsidP="005C3D9E" w14:paraId="3DB116BE" w14:textId="230101C6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A06FA1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</w:tbl>
    <w:p w:rsidR="00182734" w:rsidP="00FC38AC" w14:paraId="65A6D2F6" w14:textId="547CAF62">
      <w:pPr>
        <w:pStyle w:val="FEMAHeading3"/>
      </w:pPr>
      <w:r>
        <w:t>6</w:t>
      </w:r>
      <w:r w:rsidR="003D46AC">
        <w:t xml:space="preserve">.5 </w:t>
      </w:r>
      <w:r w:rsidR="00D1125B">
        <w:t>whole community integration</w:t>
      </w:r>
    </w:p>
    <w:p w:rsidR="00315B7D" w:rsidRPr="00315B7D" w:rsidP="00315B7D" w14:paraId="677A2A96" w14:textId="64D36200">
      <w:pPr>
        <w:pStyle w:val="FEMANormal"/>
      </w:pPr>
      <w:r>
        <w:t xml:space="preserve">This section gathers information on </w:t>
      </w:r>
      <w:r w:rsidR="003845BD">
        <w:t xml:space="preserve">integrating the whole community in exercises. </w:t>
      </w:r>
    </w:p>
    <w:p w:rsidR="00465568" w:rsidRPr="00465568" w:rsidP="009030D7" w14:paraId="6E54E436" w14:textId="77777777">
      <w:pPr>
        <w:pStyle w:val="ListParagraph"/>
        <w:numPr>
          <w:ilvl w:val="0"/>
          <w:numId w:val="34"/>
        </w:numPr>
        <w:contextualSpacing w:val="0"/>
        <w:rPr>
          <w:vanish/>
        </w:rPr>
      </w:pPr>
    </w:p>
    <w:p w:rsidR="00465568" w:rsidRPr="00465568" w:rsidP="009030D7" w14:paraId="792CCC36" w14:textId="77777777">
      <w:pPr>
        <w:pStyle w:val="ListParagraph"/>
        <w:numPr>
          <w:ilvl w:val="0"/>
          <w:numId w:val="34"/>
        </w:numPr>
        <w:contextualSpacing w:val="0"/>
        <w:rPr>
          <w:vanish/>
        </w:rPr>
      </w:pPr>
    </w:p>
    <w:p w:rsidR="00465568" w:rsidRPr="00465568" w:rsidP="009030D7" w14:paraId="7A841996" w14:textId="77777777">
      <w:pPr>
        <w:pStyle w:val="ListParagraph"/>
        <w:numPr>
          <w:ilvl w:val="1"/>
          <w:numId w:val="34"/>
        </w:numPr>
        <w:contextualSpacing w:val="0"/>
        <w:rPr>
          <w:vanish/>
        </w:rPr>
      </w:pPr>
    </w:p>
    <w:p w:rsidR="00182734" w:rsidRPr="00182734" w:rsidP="009030D7" w14:paraId="09410728" w14:textId="5356355B">
      <w:pPr>
        <w:pStyle w:val="FEMANormal"/>
        <w:numPr>
          <w:ilvl w:val="2"/>
          <w:numId w:val="53"/>
        </w:numPr>
      </w:pPr>
      <w:r>
        <w:t>On a scale of 1 (strongly disagree) to 5 (strongly agree), to what extent do you agree with the following statements</w:t>
      </w:r>
      <w:r w:rsidR="00937F36">
        <w:t>?</w:t>
      </w:r>
    </w:p>
    <w:tbl>
      <w:tblPr>
        <w:tblW w:w="10341" w:type="dxa"/>
        <w:tblInd w:w="55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1E0"/>
      </w:tblPr>
      <w:tblGrid>
        <w:gridCol w:w="6105"/>
        <w:gridCol w:w="706"/>
        <w:gridCol w:w="706"/>
        <w:gridCol w:w="706"/>
        <w:gridCol w:w="706"/>
        <w:gridCol w:w="706"/>
        <w:gridCol w:w="706"/>
      </w:tblGrid>
      <w:tr w14:paraId="46612426" w14:textId="5E0F4825" w:rsidTr="00315B7D">
        <w:tblPrEx>
          <w:tblW w:w="10341" w:type="dxa"/>
          <w:tblInd w:w="558" w:type="dxa"/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cantSplit/>
          <w:trHeight w:val="2604"/>
        </w:trPr>
        <w:tc>
          <w:tcPr>
            <w:tcW w:w="6105" w:type="dxa"/>
            <w:tcBorders>
              <w:top w:val="nil"/>
              <w:left w:val="nil"/>
            </w:tcBorders>
            <w:vAlign w:val="center"/>
          </w:tcPr>
          <w:p w:rsidR="003B5B13" w:rsidRPr="000506D7" w:rsidP="007B352A" w14:paraId="5C8E1EF6" w14:textId="77777777">
            <w:pPr>
              <w:pStyle w:val="Footer"/>
              <w:spacing w:before="40" w:after="40"/>
              <w:rPr>
                <w:rFonts w:ascii="Franklin Gothic Book" w:hAnsi="Franklin Gothic Book"/>
                <w:b w:val="0"/>
                <w:bCs/>
              </w:rPr>
            </w:pPr>
          </w:p>
        </w:tc>
        <w:tc>
          <w:tcPr>
            <w:tcW w:w="706" w:type="dxa"/>
            <w:textDirection w:val="btLr"/>
            <w:vAlign w:val="center"/>
          </w:tcPr>
          <w:p w:rsidR="003B5B13" w:rsidRPr="004E5857" w:rsidP="003B5B13" w14:paraId="5346BC60" w14:textId="77777777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1—Strongly disagree</w:t>
            </w:r>
          </w:p>
        </w:tc>
        <w:tc>
          <w:tcPr>
            <w:tcW w:w="706" w:type="dxa"/>
            <w:textDirection w:val="btLr"/>
            <w:vAlign w:val="center"/>
          </w:tcPr>
          <w:p w:rsidR="003B5B13" w:rsidRPr="004E5857" w:rsidP="003B5B13" w14:paraId="5BB59620" w14:textId="77777777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2—Disagree</w:t>
            </w:r>
          </w:p>
        </w:tc>
        <w:tc>
          <w:tcPr>
            <w:tcW w:w="706" w:type="dxa"/>
            <w:textDirection w:val="btLr"/>
            <w:vAlign w:val="center"/>
          </w:tcPr>
          <w:p w:rsidR="003B5B13" w:rsidRPr="004E5857" w:rsidP="003B5B13" w14:paraId="604D2F00" w14:textId="77777777">
            <w:pPr>
              <w:pStyle w:val="Footer"/>
              <w:spacing w:before="40" w:after="40"/>
              <w:ind w:left="113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3—Neither agree nor disagree</w:t>
            </w:r>
          </w:p>
        </w:tc>
        <w:tc>
          <w:tcPr>
            <w:tcW w:w="706" w:type="dxa"/>
            <w:textDirection w:val="btLr"/>
            <w:vAlign w:val="center"/>
          </w:tcPr>
          <w:p w:rsidR="003B5B13" w:rsidRPr="004E5857" w:rsidP="003B5B13" w14:paraId="0C1109FD" w14:textId="77777777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4—Agree</w:t>
            </w:r>
          </w:p>
        </w:tc>
        <w:tc>
          <w:tcPr>
            <w:tcW w:w="706" w:type="dxa"/>
            <w:textDirection w:val="btLr"/>
            <w:vAlign w:val="center"/>
          </w:tcPr>
          <w:p w:rsidR="003B5B13" w:rsidRPr="004E5857" w:rsidP="003B5B13" w14:paraId="04B8F379" w14:textId="77777777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5—Strongly agree</w:t>
            </w:r>
          </w:p>
        </w:tc>
        <w:tc>
          <w:tcPr>
            <w:tcW w:w="706" w:type="dxa"/>
            <w:textDirection w:val="btLr"/>
            <w:vAlign w:val="center"/>
          </w:tcPr>
          <w:p w:rsidR="003B5B13" w:rsidRPr="004E5857" w:rsidP="003B5B13" w14:paraId="0B4FA5C9" w14:textId="411A79B4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>
              <w:rPr>
                <w:rFonts w:ascii="Franklin Gothic Book" w:hAnsi="Franklin Gothic Book"/>
                <w:b w:val="0"/>
                <w:sz w:val="22"/>
                <w:szCs w:val="32"/>
              </w:rPr>
              <w:t>6—N/A</w:t>
            </w:r>
          </w:p>
        </w:tc>
      </w:tr>
      <w:tr w14:paraId="497C64FA" w14:textId="3DEDB050" w:rsidTr="0051544A">
        <w:tblPrEx>
          <w:tblW w:w="10341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89"/>
        </w:trPr>
        <w:tc>
          <w:tcPr>
            <w:tcW w:w="6105" w:type="dxa"/>
          </w:tcPr>
          <w:p w:rsidR="005C3D9E" w:rsidRPr="000506D7" w:rsidP="005C3D9E" w14:paraId="17B4B2AE" w14:textId="5D43DDC6">
            <w:pPr>
              <w:pStyle w:val="ListParagraph"/>
              <w:numPr>
                <w:ilvl w:val="0"/>
                <w:numId w:val="40"/>
              </w:numPr>
              <w:spacing w:after="0" w:line="259" w:lineRule="auto"/>
              <w:rPr>
                <w:rFonts w:cs="Times-Roman"/>
              </w:rPr>
            </w:pPr>
            <w:r w:rsidRPr="00667568">
              <w:t xml:space="preserve">I </w:t>
            </w:r>
            <w:r w:rsidR="00955572">
              <w:t>maintain relationships with my community.</w:t>
            </w:r>
            <w:r w:rsidRPr="00667568">
              <w:t xml:space="preserve">  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0A376DC5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0B7AC6A8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0023D554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79BBB720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316D4EFF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</w:tcPr>
          <w:p w:rsidR="005C3D9E" w:rsidRPr="000506D7" w:rsidP="005C3D9E" w14:paraId="6291B824" w14:textId="61C5B66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5326DE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38F89A0C" w14:textId="77777777" w:rsidTr="0051544A">
        <w:tblPrEx>
          <w:tblW w:w="10341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89"/>
        </w:trPr>
        <w:tc>
          <w:tcPr>
            <w:tcW w:w="6105" w:type="dxa"/>
          </w:tcPr>
          <w:p w:rsidR="00A13011" w:rsidRPr="00667568" w:rsidP="00A13011" w14:paraId="0B9C0F0E" w14:textId="7BF552B8">
            <w:pPr>
              <w:pStyle w:val="ListParagraph"/>
              <w:numPr>
                <w:ilvl w:val="0"/>
                <w:numId w:val="40"/>
              </w:numPr>
              <w:spacing w:after="0" w:line="259" w:lineRule="auto"/>
            </w:pPr>
            <w:r>
              <w:t xml:space="preserve">I </w:t>
            </w:r>
            <w:r w:rsidR="00BB3351">
              <w:t xml:space="preserve">incorporate members of the </w:t>
            </w:r>
            <w:r w:rsidR="00955572">
              <w:t>community in the exercises I plan.</w:t>
            </w:r>
          </w:p>
        </w:tc>
        <w:tc>
          <w:tcPr>
            <w:tcW w:w="706" w:type="dxa"/>
            <w:vAlign w:val="center"/>
          </w:tcPr>
          <w:p w:rsidR="00A13011" w:rsidRPr="000506D7" w:rsidP="00A13011" w14:paraId="7CFA43E7" w14:textId="0B8D54C8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A13011" w:rsidRPr="000506D7" w:rsidP="00A13011" w14:paraId="280C017C" w14:textId="47FA335B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A13011" w:rsidRPr="000506D7" w:rsidP="00A13011" w14:paraId="6FA1C298" w14:textId="6490F476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A13011" w:rsidRPr="000506D7" w:rsidP="00A13011" w14:paraId="2BB3252D" w14:textId="27FF3ADF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A13011" w:rsidRPr="000506D7" w:rsidP="00A13011" w14:paraId="12A5EED1" w14:textId="058234FD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</w:tcPr>
          <w:p w:rsidR="00A13011" w:rsidRPr="005326DE" w:rsidP="00A13011" w14:paraId="02C775A3" w14:textId="6F377552">
            <w:pPr>
              <w:pStyle w:val="Footer"/>
              <w:jc w:val="center"/>
              <w:rPr>
                <w:rFonts w:ascii="Wingdings" w:eastAsia="Wingdings" w:hAnsi="Wingdings" w:cs="Wingdings"/>
                <w:sz w:val="24"/>
              </w:rPr>
            </w:pPr>
            <w:r w:rsidRPr="005326DE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2E8AB8F4" w14:textId="6115DE2A" w:rsidTr="0051544A">
        <w:tblPrEx>
          <w:tblW w:w="10341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89"/>
        </w:trPr>
        <w:tc>
          <w:tcPr>
            <w:tcW w:w="6105" w:type="dxa"/>
          </w:tcPr>
          <w:p w:rsidR="005C3D9E" w:rsidRPr="000506D7" w:rsidP="005C3D9E" w14:paraId="443AAA94" w14:textId="0191FFCE">
            <w:pPr>
              <w:pStyle w:val="ListParagraph"/>
              <w:numPr>
                <w:ilvl w:val="0"/>
                <w:numId w:val="40"/>
              </w:numPr>
              <w:spacing w:after="0" w:line="259" w:lineRule="auto"/>
              <w:rPr>
                <w:rFonts w:cs="Times-Roman"/>
              </w:rPr>
            </w:pPr>
            <w:r w:rsidRPr="00667568">
              <w:t>I consider</w:t>
            </w:r>
            <w:r>
              <w:t xml:space="preserve"> the</w:t>
            </w:r>
            <w:r w:rsidRPr="00667568">
              <w:t xml:space="preserve"> demographic characteristics of my community </w:t>
            </w:r>
            <w:r>
              <w:t>in</w:t>
            </w:r>
            <w:r w:rsidRPr="00667568">
              <w:t xml:space="preserve"> </w:t>
            </w:r>
            <w:r>
              <w:t xml:space="preserve">the </w:t>
            </w:r>
            <w:r w:rsidRPr="00667568">
              <w:t>exercises I plan</w:t>
            </w:r>
            <w:r>
              <w:t>.</w:t>
            </w:r>
            <w:r w:rsidRPr="00667568">
              <w:t xml:space="preserve"> 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19AECEDA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624247ED" w14:textId="77777777">
            <w:pPr>
              <w:pStyle w:val="Footer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23CE3AEC" w14:textId="77777777">
            <w:pPr>
              <w:pStyle w:val="Footer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39B731D2" w14:textId="77777777">
            <w:pPr>
              <w:pStyle w:val="Footer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43FF2712" w14:textId="77777777">
            <w:pPr>
              <w:pStyle w:val="Footer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</w:tcPr>
          <w:p w:rsidR="005C3D9E" w:rsidRPr="000506D7" w:rsidP="005C3D9E" w14:paraId="1EF8E699" w14:textId="3AB19806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5326DE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5BB156BF" w14:textId="1BB6B582" w:rsidTr="0051544A">
        <w:tblPrEx>
          <w:tblW w:w="10341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89"/>
        </w:trPr>
        <w:tc>
          <w:tcPr>
            <w:tcW w:w="6105" w:type="dxa"/>
          </w:tcPr>
          <w:p w:rsidR="005C3D9E" w:rsidP="005C3D9E" w14:paraId="1AE63332" w14:textId="529A90FB">
            <w:pPr>
              <w:pStyle w:val="ListParagraph"/>
              <w:numPr>
                <w:ilvl w:val="0"/>
                <w:numId w:val="40"/>
              </w:numPr>
              <w:spacing w:after="0" w:line="259" w:lineRule="auto"/>
              <w:rPr>
                <w:rFonts w:cs="Times-Roman"/>
              </w:rPr>
            </w:pPr>
            <w:r w:rsidRPr="00667568">
              <w:t xml:space="preserve">I </w:t>
            </w:r>
            <w:r>
              <w:t>consider the</w:t>
            </w:r>
            <w:r w:rsidRPr="00667568">
              <w:t xml:space="preserve"> needs</w:t>
            </w:r>
            <w:r>
              <w:t xml:space="preserve"> of socially vulnerable populations in the</w:t>
            </w:r>
            <w:r w:rsidRPr="00667568">
              <w:t xml:space="preserve"> exercises I plan</w:t>
            </w:r>
            <w:r>
              <w:t>.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0C46D4BE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145C2CC1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2F2DB6A4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07C472D8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167683F7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</w:tcPr>
          <w:p w:rsidR="005C3D9E" w:rsidRPr="000506D7" w:rsidP="005C3D9E" w14:paraId="4B5DED9B" w14:textId="60651D68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5326DE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</w:tbl>
    <w:p w:rsidR="00A47BD9" w:rsidP="00A47BD9" w14:paraId="6D5121E4" w14:textId="77777777">
      <w:pPr>
        <w:pStyle w:val="FEMANormal"/>
        <w:spacing w:after="0"/>
      </w:pPr>
    </w:p>
    <w:p w:rsidR="00862563" w:rsidP="009030D7" w14:paraId="013168DA" w14:textId="5FA2A656">
      <w:pPr>
        <w:pStyle w:val="FEMANormal"/>
        <w:numPr>
          <w:ilvl w:val="2"/>
          <w:numId w:val="53"/>
        </w:numPr>
        <w:spacing w:after="0"/>
      </w:pPr>
      <w:r>
        <w:t>What</w:t>
      </w:r>
      <w:r w:rsidR="00826489">
        <w:t xml:space="preserve"> types of partners </w:t>
      </w:r>
      <w:r>
        <w:t>do you c</w:t>
      </w:r>
      <w:r w:rsidR="00826489">
        <w:t xml:space="preserve">onsider </w:t>
      </w:r>
      <w:r w:rsidR="00014F97">
        <w:t>as part of the whole communit</w:t>
      </w:r>
      <w:r>
        <w:t>y</w:t>
      </w:r>
      <w:r w:rsidR="00187AD9">
        <w:t xml:space="preserve"> to participate in exercises</w:t>
      </w:r>
      <w:r>
        <w:t>? Please select all that apply.</w:t>
      </w:r>
    </w:p>
    <w:p w:rsidR="00014F97" w:rsidP="009030D7" w14:paraId="1A63310E" w14:textId="6D6FA161">
      <w:pPr>
        <w:pStyle w:val="FEMANormal"/>
        <w:numPr>
          <w:ilvl w:val="4"/>
          <w:numId w:val="30"/>
        </w:numPr>
        <w:spacing w:after="0"/>
        <w:ind w:left="1440"/>
      </w:pPr>
      <w:r>
        <w:t>Nonprofit organizations</w:t>
      </w:r>
    </w:p>
    <w:p w:rsidR="00014F97" w:rsidP="009030D7" w14:paraId="3AB51CB2" w14:textId="7130674A">
      <w:pPr>
        <w:pStyle w:val="FEMANormal"/>
        <w:numPr>
          <w:ilvl w:val="4"/>
          <w:numId w:val="30"/>
        </w:numPr>
        <w:spacing w:after="0"/>
        <w:ind w:left="1440"/>
      </w:pPr>
      <w:r>
        <w:t>Private</w:t>
      </w:r>
      <w:r w:rsidR="00FB76C5">
        <w:t>-sector</w:t>
      </w:r>
      <w:r w:rsidR="003C123D">
        <w:t xml:space="preserve"> businesses</w:t>
      </w:r>
    </w:p>
    <w:p w:rsidR="00293053" w:rsidP="009030D7" w14:paraId="3F80A6BD" w14:textId="513AC231">
      <w:pPr>
        <w:pStyle w:val="FEMANormal"/>
        <w:numPr>
          <w:ilvl w:val="4"/>
          <w:numId w:val="30"/>
        </w:numPr>
        <w:spacing w:after="0"/>
        <w:ind w:left="1440"/>
      </w:pPr>
      <w:r>
        <w:t xml:space="preserve">Faith-based organizations </w:t>
      </w:r>
    </w:p>
    <w:p w:rsidR="003C123D" w:rsidP="009030D7" w14:paraId="52A58252" w14:textId="4F0AB647">
      <w:pPr>
        <w:pStyle w:val="FEMANormal"/>
        <w:numPr>
          <w:ilvl w:val="4"/>
          <w:numId w:val="30"/>
        </w:numPr>
        <w:spacing w:after="0"/>
        <w:ind w:left="1440"/>
      </w:pPr>
      <w:r>
        <w:t>Intergovernmental local and state agencies</w:t>
      </w:r>
    </w:p>
    <w:p w:rsidR="003C123D" w:rsidP="009030D7" w14:paraId="339789C8" w14:textId="5BBA4C4E">
      <w:pPr>
        <w:pStyle w:val="FEMANormal"/>
        <w:numPr>
          <w:ilvl w:val="4"/>
          <w:numId w:val="30"/>
        </w:numPr>
        <w:spacing w:after="0"/>
        <w:ind w:left="1440"/>
      </w:pPr>
      <w:r>
        <w:t>Federal agencies</w:t>
      </w:r>
    </w:p>
    <w:p w:rsidR="00B45D31" w:rsidP="009030D7" w14:paraId="5C28CF04" w14:textId="727E6507">
      <w:pPr>
        <w:pStyle w:val="FEMANormal"/>
        <w:numPr>
          <w:ilvl w:val="4"/>
          <w:numId w:val="30"/>
        </w:numPr>
        <w:spacing w:after="0"/>
        <w:ind w:left="1440"/>
      </w:pPr>
      <w:r>
        <w:t xml:space="preserve">Public and </w:t>
      </w:r>
      <w:r w:rsidR="004839C8">
        <w:t>p</w:t>
      </w:r>
      <w:r>
        <w:t>rivate hospitals</w:t>
      </w:r>
    </w:p>
    <w:p w:rsidR="003708CF" w:rsidP="009030D7" w14:paraId="298A01DD" w14:textId="16B4904F">
      <w:pPr>
        <w:pStyle w:val="FEMANormal"/>
        <w:numPr>
          <w:ilvl w:val="4"/>
          <w:numId w:val="30"/>
        </w:numPr>
        <w:spacing w:after="0"/>
        <w:ind w:left="1440"/>
      </w:pPr>
      <w:r>
        <w:t xml:space="preserve">Public and </w:t>
      </w:r>
      <w:r w:rsidR="004839C8">
        <w:t>p</w:t>
      </w:r>
      <w:r>
        <w:t>rivate utility companies</w:t>
      </w:r>
    </w:p>
    <w:p w:rsidR="003708CF" w:rsidP="009030D7" w14:paraId="05792FE1" w14:textId="77777777">
      <w:pPr>
        <w:pStyle w:val="FEMANormal"/>
        <w:numPr>
          <w:ilvl w:val="4"/>
          <w:numId w:val="30"/>
        </w:numPr>
        <w:spacing w:after="0"/>
        <w:ind w:left="1440"/>
      </w:pPr>
      <w:r>
        <w:t>None of the above</w:t>
      </w:r>
    </w:p>
    <w:p w:rsidR="002115E7" w:rsidRPr="002115E7" w:rsidP="009030D7" w14:paraId="0AE8FAF7" w14:textId="1E631298">
      <w:pPr>
        <w:pStyle w:val="FEMANormal"/>
        <w:numPr>
          <w:ilvl w:val="4"/>
          <w:numId w:val="30"/>
        </w:numPr>
        <w:spacing w:after="0"/>
        <w:ind w:left="1440"/>
      </w:pPr>
      <w:r>
        <w:t xml:space="preserve">Other (please </w:t>
      </w:r>
      <w:r w:rsidR="00593C1E">
        <w:t>specify</w:t>
      </w:r>
      <w:r>
        <w:t>)</w:t>
      </w:r>
    </w:p>
    <w:p w:rsidR="00182734" w:rsidP="003B6831" w14:paraId="2EAD3739" w14:textId="4D3847AF">
      <w:pPr>
        <w:pStyle w:val="FEMAHeading3"/>
        <w:numPr>
          <w:ilvl w:val="0"/>
          <w:numId w:val="0"/>
        </w:numPr>
      </w:pPr>
      <w:r>
        <w:t>6.6</w:t>
      </w:r>
      <w:r w:rsidR="007B352A">
        <w:t xml:space="preserve"> </w:t>
      </w:r>
      <w:r w:rsidR="008123A2">
        <w:t>common methodology</w:t>
      </w:r>
    </w:p>
    <w:p w:rsidR="003845BD" w:rsidRPr="003845BD" w:rsidP="003845BD" w14:paraId="5AA881D4" w14:textId="1FCDD312">
      <w:pPr>
        <w:pStyle w:val="FEMANormal"/>
      </w:pPr>
      <w:r>
        <w:t xml:space="preserve">This section </w:t>
      </w:r>
      <w:r w:rsidR="006854BE">
        <w:t xml:space="preserve">gathers information on the common methodology you use during exercises.  </w:t>
      </w:r>
    </w:p>
    <w:p w:rsidR="00182734" w:rsidRPr="00182734" w:rsidP="009030D7" w14:paraId="2F8B2D56" w14:textId="648BF7B4">
      <w:pPr>
        <w:pStyle w:val="FEMANormal"/>
        <w:numPr>
          <w:ilvl w:val="2"/>
          <w:numId w:val="54"/>
        </w:numPr>
        <w:spacing w:after="0"/>
      </w:pPr>
      <w:r>
        <w:t>On a scale of 1 (strongly disagree) to 5 (strongly agree), to what extent do you agree with the following statements</w:t>
      </w:r>
      <w:r w:rsidR="004456FE">
        <w:t>?</w:t>
      </w:r>
    </w:p>
    <w:p w:rsidR="00821264" w:rsidP="00821264" w14:paraId="7916FEF1" w14:textId="77777777">
      <w:pPr>
        <w:pStyle w:val="FEMANormal"/>
        <w:spacing w:after="0"/>
      </w:pPr>
    </w:p>
    <w:tbl>
      <w:tblPr>
        <w:tblW w:w="10341" w:type="dxa"/>
        <w:tblInd w:w="55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1E0"/>
      </w:tblPr>
      <w:tblGrid>
        <w:gridCol w:w="6105"/>
        <w:gridCol w:w="706"/>
        <w:gridCol w:w="706"/>
        <w:gridCol w:w="706"/>
        <w:gridCol w:w="706"/>
        <w:gridCol w:w="706"/>
        <w:gridCol w:w="706"/>
      </w:tblGrid>
      <w:tr w14:paraId="7E5BC8AC" w14:textId="651C8FE4" w:rsidTr="1114E91E">
        <w:tblPrEx>
          <w:tblW w:w="10341" w:type="dxa"/>
          <w:tblInd w:w="558" w:type="dxa"/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cantSplit/>
          <w:trHeight w:val="2604"/>
          <w:tblHeader/>
        </w:trPr>
        <w:tc>
          <w:tcPr>
            <w:tcW w:w="6105" w:type="dxa"/>
            <w:tcBorders>
              <w:top w:val="nil"/>
              <w:left w:val="nil"/>
            </w:tcBorders>
            <w:vAlign w:val="center"/>
          </w:tcPr>
          <w:p w:rsidR="003B5B13" w:rsidRPr="000506D7" w:rsidP="003B5B13" w14:paraId="63F23E18" w14:textId="77777777">
            <w:pPr>
              <w:pStyle w:val="Footer"/>
              <w:spacing w:before="40" w:after="40"/>
              <w:rPr>
                <w:rFonts w:ascii="Franklin Gothic Book" w:hAnsi="Franklin Gothic Book"/>
                <w:b w:val="0"/>
                <w:bCs/>
              </w:rPr>
            </w:pPr>
          </w:p>
        </w:tc>
        <w:tc>
          <w:tcPr>
            <w:tcW w:w="706" w:type="dxa"/>
            <w:textDirection w:val="btLr"/>
          </w:tcPr>
          <w:p w:rsidR="003B5B13" w:rsidRPr="004E5857" w:rsidP="003B5B13" w14:paraId="5F451375" w14:textId="77777777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1—Strongly disagree</w:t>
            </w:r>
          </w:p>
        </w:tc>
        <w:tc>
          <w:tcPr>
            <w:tcW w:w="706" w:type="dxa"/>
            <w:textDirection w:val="btLr"/>
            <w:vAlign w:val="center"/>
          </w:tcPr>
          <w:p w:rsidR="003B5B13" w:rsidRPr="004E5857" w:rsidP="003B5B13" w14:paraId="78084931" w14:textId="77777777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2—Disagree</w:t>
            </w:r>
          </w:p>
        </w:tc>
        <w:tc>
          <w:tcPr>
            <w:tcW w:w="706" w:type="dxa"/>
            <w:textDirection w:val="btLr"/>
            <w:vAlign w:val="center"/>
          </w:tcPr>
          <w:p w:rsidR="003B5B13" w:rsidRPr="004E5857" w:rsidP="003B5B13" w14:paraId="70ECC6E6" w14:textId="77777777">
            <w:pPr>
              <w:pStyle w:val="Footer"/>
              <w:spacing w:before="40" w:after="40"/>
              <w:ind w:left="113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3—Neither agree nor disagree</w:t>
            </w:r>
          </w:p>
        </w:tc>
        <w:tc>
          <w:tcPr>
            <w:tcW w:w="706" w:type="dxa"/>
            <w:textDirection w:val="btLr"/>
            <w:vAlign w:val="center"/>
          </w:tcPr>
          <w:p w:rsidR="003B5B13" w:rsidRPr="004E5857" w:rsidP="003B5B13" w14:paraId="46974730" w14:textId="77777777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4—Agree</w:t>
            </w:r>
          </w:p>
        </w:tc>
        <w:tc>
          <w:tcPr>
            <w:tcW w:w="706" w:type="dxa"/>
            <w:textDirection w:val="btLr"/>
            <w:vAlign w:val="center"/>
          </w:tcPr>
          <w:p w:rsidR="003B5B13" w:rsidRPr="004E5857" w:rsidP="003B5B13" w14:paraId="3492C9FD" w14:textId="77777777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 w:rsidRPr="004E5857">
              <w:rPr>
                <w:rFonts w:ascii="Franklin Gothic Book" w:hAnsi="Franklin Gothic Book"/>
                <w:b w:val="0"/>
                <w:sz w:val="22"/>
                <w:szCs w:val="32"/>
              </w:rPr>
              <w:t>5—Strongly agree</w:t>
            </w:r>
          </w:p>
        </w:tc>
        <w:tc>
          <w:tcPr>
            <w:tcW w:w="706" w:type="dxa"/>
            <w:textDirection w:val="btLr"/>
            <w:vAlign w:val="center"/>
          </w:tcPr>
          <w:p w:rsidR="003B5B13" w:rsidRPr="004E5857" w:rsidP="003B5B13" w14:paraId="53A27BC8" w14:textId="38A47358">
            <w:pPr>
              <w:pStyle w:val="Footer"/>
              <w:spacing w:before="40" w:after="40"/>
              <w:ind w:left="115" w:right="115"/>
              <w:rPr>
                <w:rFonts w:ascii="Franklin Gothic Book" w:hAnsi="Franklin Gothic Book"/>
                <w:b w:val="0"/>
                <w:sz w:val="22"/>
                <w:szCs w:val="32"/>
              </w:rPr>
            </w:pPr>
            <w:r>
              <w:rPr>
                <w:rFonts w:ascii="Franklin Gothic Book" w:hAnsi="Franklin Gothic Book"/>
                <w:b w:val="0"/>
                <w:sz w:val="22"/>
                <w:szCs w:val="32"/>
              </w:rPr>
              <w:t>6—N/A</w:t>
            </w:r>
          </w:p>
        </w:tc>
      </w:tr>
      <w:tr w14:paraId="1607E508" w14:textId="6E2EE9FE" w:rsidTr="0051544A">
        <w:tblPrEx>
          <w:tblW w:w="10341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89"/>
        </w:trPr>
        <w:tc>
          <w:tcPr>
            <w:tcW w:w="6105" w:type="dxa"/>
          </w:tcPr>
          <w:p w:rsidR="005C3D9E" w:rsidRPr="000506D7" w:rsidP="005C3D9E" w14:paraId="222E5F8E" w14:textId="4DC5480E">
            <w:pPr>
              <w:pStyle w:val="ListParagraph"/>
              <w:numPr>
                <w:ilvl w:val="0"/>
                <w:numId w:val="41"/>
              </w:numPr>
              <w:spacing w:after="0" w:line="259" w:lineRule="auto"/>
              <w:rPr>
                <w:rFonts w:cs="Times-Roman"/>
              </w:rPr>
            </w:pPr>
            <w:r>
              <w:t>I interpret “common methodology” to mean a consistent approach (</w:t>
            </w:r>
            <w:r w:rsidR="00574967">
              <w:t xml:space="preserve">i.e. </w:t>
            </w:r>
            <w:r>
              <w:t xml:space="preserve">same words, same process) to planning an exercise, regardless of location. 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681481CE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75C4B704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16AE05F9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2D27DC21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6D349A14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  <w:vAlign w:val="center"/>
          </w:tcPr>
          <w:p w:rsidR="005C3D9E" w:rsidRPr="000506D7" w:rsidP="0051544A" w14:paraId="7CF43D8C" w14:textId="0B4534DD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1F4D1C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  <w:tr w14:paraId="6251F35F" w14:textId="2570144E" w:rsidTr="0051544A">
        <w:tblPrEx>
          <w:tblW w:w="10341" w:type="dxa"/>
          <w:tblInd w:w="558" w:type="dxa"/>
          <w:tblLayout w:type="fixed"/>
          <w:tblCellMar>
            <w:top w:w="58" w:type="dxa"/>
            <w:left w:w="58" w:type="dxa"/>
            <w:bottom w:w="58" w:type="dxa"/>
            <w:right w:w="58" w:type="dxa"/>
          </w:tblCellMar>
          <w:tblLook w:val="01E0"/>
        </w:tblPrEx>
        <w:trPr>
          <w:trHeight w:val="289"/>
        </w:trPr>
        <w:tc>
          <w:tcPr>
            <w:tcW w:w="6105" w:type="dxa"/>
          </w:tcPr>
          <w:p w:rsidR="005C3D9E" w:rsidRPr="000506D7" w:rsidP="005C3D9E" w14:paraId="47EA2FCF" w14:textId="64B79ED9">
            <w:pPr>
              <w:pStyle w:val="ListParagraph"/>
              <w:numPr>
                <w:ilvl w:val="0"/>
                <w:numId w:val="41"/>
              </w:numPr>
              <w:spacing w:after="0" w:line="259" w:lineRule="auto"/>
              <w:rPr>
                <w:rFonts w:cs="Times-Roman"/>
              </w:rPr>
            </w:pPr>
            <w:r w:rsidRPr="00B02CBA">
              <w:t>I use HSEEP to guide a common methodology across the exercises I plan</w:t>
            </w:r>
            <w:r>
              <w:t>.</w:t>
            </w:r>
            <w:r w:rsidRPr="00B02CBA">
              <w:t xml:space="preserve">  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7E38F21C" w14:textId="77777777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①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69AD1B2C" w14:textId="77777777">
            <w:pPr>
              <w:pStyle w:val="Footer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②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30F862B1" w14:textId="77777777">
            <w:pPr>
              <w:pStyle w:val="Footer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③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43EEF5DE" w14:textId="77777777">
            <w:pPr>
              <w:pStyle w:val="Footer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④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415B301F" w14:textId="77777777">
            <w:pPr>
              <w:pStyle w:val="Footer"/>
              <w:jc w:val="center"/>
              <w:rPr>
                <w:rFonts w:ascii="Franklin Gothic Book" w:hAnsi="Franklin Gothic Book"/>
                <w:bCs/>
              </w:rPr>
            </w:pPr>
            <w:r w:rsidRPr="000506D7">
              <w:rPr>
                <w:rFonts w:ascii="Cambria Math" w:eastAsia="Arial Unicode MS" w:hAnsi="Cambria Math" w:cs="Cambria Math"/>
                <w:bCs/>
              </w:rPr>
              <w:t>⑤</w:t>
            </w:r>
          </w:p>
        </w:tc>
        <w:tc>
          <w:tcPr>
            <w:tcW w:w="706" w:type="dxa"/>
            <w:vAlign w:val="center"/>
          </w:tcPr>
          <w:p w:rsidR="005C3D9E" w:rsidRPr="000506D7" w:rsidP="005C3D9E" w14:paraId="2327DD33" w14:textId="75B2DCC4">
            <w:pPr>
              <w:pStyle w:val="Footer"/>
              <w:jc w:val="center"/>
              <w:rPr>
                <w:rFonts w:ascii="Cambria Math" w:eastAsia="Arial Unicode MS" w:hAnsi="Cambria Math" w:cs="Cambria Math"/>
                <w:bCs/>
              </w:rPr>
            </w:pPr>
            <w:r w:rsidRPr="001F4D1C">
              <w:rPr>
                <w:rFonts w:ascii="Wingdings" w:eastAsia="Wingdings" w:hAnsi="Wingdings" w:cs="Wingdings"/>
                <w:sz w:val="24"/>
              </w:rPr>
              <w:sym w:font="Wingdings" w:char="F086"/>
            </w:r>
          </w:p>
        </w:tc>
      </w:tr>
    </w:tbl>
    <w:p w:rsidR="00821264" w:rsidP="00821264" w14:paraId="21540752" w14:textId="77777777">
      <w:pPr>
        <w:pStyle w:val="FEMANormal"/>
        <w:spacing w:after="0"/>
      </w:pPr>
    </w:p>
    <w:p w:rsidR="00955572" w:rsidP="00821264" w14:paraId="0038EC5C" w14:textId="77777777">
      <w:pPr>
        <w:pStyle w:val="FEMANormal"/>
        <w:spacing w:after="0"/>
      </w:pPr>
    </w:p>
    <w:p w:rsidR="009030D7" w:rsidRPr="004C0440" w:rsidP="00315B7D" w14:paraId="1CEC375C" w14:textId="12DC21EA">
      <w:pPr>
        <w:pStyle w:val="FEMANormal"/>
        <w:numPr>
          <w:ilvl w:val="2"/>
          <w:numId w:val="54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361950</wp:posOffset>
                </wp:positionH>
                <wp:positionV relativeFrom="paragraph">
                  <wp:posOffset>209550</wp:posOffset>
                </wp:positionV>
                <wp:extent cx="6543675" cy="638175"/>
                <wp:effectExtent l="0" t="0" r="28575" b="28575"/>
                <wp:wrapNone/>
                <wp:docPr id="462803932" name="Rectangle 46280393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6543675" cy="638175"/>
                        </a:xfrm>
                        <a:prstGeom prst="rect">
                          <a:avLst/>
                        </a:prstGeom>
                        <a:noFill/>
                        <a:ln w="3175"/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462803932" o:spid="_x0000_s1025" style="width:515.25pt;height:50.25pt;margin-top:16.5pt;margin-left:28.5pt;mso-width-percent:0;mso-width-relative:margin;mso-wrap-distance-bottom:0;mso-wrap-distance-left:9pt;mso-wrap-distance-right:9pt;mso-wrap-distance-top:0;mso-wrap-style:square;position:absolute;visibility:visible;v-text-anchor:middle;z-index:251659264" filled="f" strokecolor="black" strokeweight="0.25pt"/>
            </w:pict>
          </mc:Fallback>
        </mc:AlternateContent>
      </w:r>
      <w:r w:rsidR="00661655">
        <w:t xml:space="preserve">What else </w:t>
      </w:r>
      <w:r w:rsidR="00E40625">
        <w:t xml:space="preserve">do </w:t>
      </w:r>
      <w:r w:rsidR="00661655">
        <w:t xml:space="preserve">you want us to know about your exercise experiences? </w:t>
      </w:r>
    </w:p>
    <w:p w:rsidR="00F631CB" w:rsidP="00955572" w14:paraId="6315F212" w14:textId="7E819EB6">
      <w:pPr>
        <w:pStyle w:val="FEMAHeading2"/>
      </w:pPr>
      <w:r>
        <w:t xml:space="preserve"> </w:t>
      </w:r>
      <w:r>
        <w:t xml:space="preserve">Demographics </w:t>
      </w:r>
    </w:p>
    <w:p w:rsidR="00E13297" w:rsidP="009030D7" w14:paraId="381DDDF1" w14:textId="5C7E7F46">
      <w:pPr>
        <w:pStyle w:val="FEMANormal"/>
        <w:numPr>
          <w:ilvl w:val="1"/>
          <w:numId w:val="55"/>
        </w:numPr>
        <w:spacing w:after="0"/>
      </w:pPr>
      <w:r>
        <w:t xml:space="preserve">What level of government do you work for? </w:t>
      </w:r>
    </w:p>
    <w:p w:rsidR="00E13297" w:rsidP="009030D7" w14:paraId="64654410" w14:textId="2DBCE2B5">
      <w:pPr>
        <w:pStyle w:val="FEMANormal"/>
        <w:numPr>
          <w:ilvl w:val="8"/>
          <w:numId w:val="31"/>
        </w:numPr>
        <w:spacing w:after="0"/>
        <w:ind w:left="1440"/>
      </w:pPr>
      <w:r>
        <w:t>State</w:t>
      </w:r>
    </w:p>
    <w:p w:rsidR="00E13297" w:rsidP="009030D7" w14:paraId="1BF10CFB" w14:textId="30C264F6">
      <w:pPr>
        <w:pStyle w:val="FEMANormal"/>
        <w:numPr>
          <w:ilvl w:val="8"/>
          <w:numId w:val="31"/>
        </w:numPr>
        <w:spacing w:after="0"/>
        <w:ind w:left="1440"/>
      </w:pPr>
      <w:r>
        <w:t xml:space="preserve">Local </w:t>
      </w:r>
    </w:p>
    <w:p w:rsidR="00E13297" w:rsidP="009030D7" w14:paraId="4C81473C" w14:textId="18592581">
      <w:pPr>
        <w:pStyle w:val="FEMANormal"/>
        <w:numPr>
          <w:ilvl w:val="8"/>
          <w:numId w:val="31"/>
        </w:numPr>
        <w:spacing w:after="0"/>
        <w:ind w:left="1440"/>
      </w:pPr>
      <w:r>
        <w:t>Tribe</w:t>
      </w:r>
    </w:p>
    <w:p w:rsidR="00E13297" w:rsidP="009030D7" w14:paraId="3AA35895" w14:textId="381EAC9B">
      <w:pPr>
        <w:pStyle w:val="FEMANormal"/>
        <w:numPr>
          <w:ilvl w:val="8"/>
          <w:numId w:val="31"/>
        </w:numPr>
        <w:spacing w:after="0"/>
        <w:ind w:left="1440"/>
      </w:pPr>
      <w:r>
        <w:t xml:space="preserve">Territory </w:t>
      </w:r>
    </w:p>
    <w:p w:rsidR="00E13297" w:rsidP="00686AE5" w14:paraId="6CD0DCB9" w14:textId="77777777">
      <w:pPr>
        <w:pStyle w:val="FEMANormal"/>
        <w:spacing w:after="0"/>
        <w:ind w:left="1166"/>
      </w:pPr>
    </w:p>
    <w:p w:rsidR="00182734" w:rsidP="009030D7" w14:paraId="5D1CA86C" w14:textId="3E4DED59">
      <w:pPr>
        <w:pStyle w:val="FEMANormal"/>
        <w:numPr>
          <w:ilvl w:val="1"/>
          <w:numId w:val="55"/>
        </w:numPr>
        <w:spacing w:after="0"/>
      </w:pPr>
      <w:r>
        <w:t>What type of communit</w:t>
      </w:r>
      <w:r w:rsidR="00686AE5">
        <w:t>ies</w:t>
      </w:r>
      <w:r>
        <w:t xml:space="preserve"> do</w:t>
      </w:r>
      <w:r w:rsidR="00E13297">
        <w:t xml:space="preserve"> </w:t>
      </w:r>
      <w:r>
        <w:t>you</w:t>
      </w:r>
      <w:r w:rsidR="00FC38AC">
        <w:t xml:space="preserve"> most frequently</w:t>
      </w:r>
      <w:r>
        <w:t xml:space="preserve"> work </w:t>
      </w:r>
      <w:r w:rsidR="00686AE5">
        <w:t>with</w:t>
      </w:r>
      <w:r>
        <w:t xml:space="preserve">? </w:t>
      </w:r>
    </w:p>
    <w:p w:rsidR="00182734" w:rsidP="009030D7" w14:paraId="7390C873" w14:textId="759AAA2F">
      <w:pPr>
        <w:pStyle w:val="FEMANormal"/>
        <w:numPr>
          <w:ilvl w:val="8"/>
          <w:numId w:val="32"/>
        </w:numPr>
        <w:spacing w:after="0"/>
        <w:ind w:left="1440"/>
      </w:pPr>
      <w:r>
        <w:t xml:space="preserve">Urban </w:t>
      </w:r>
    </w:p>
    <w:p w:rsidR="00182734" w:rsidP="009030D7" w14:paraId="497FB4ED" w14:textId="76F9A345">
      <w:pPr>
        <w:pStyle w:val="FEMANormal"/>
        <w:numPr>
          <w:ilvl w:val="8"/>
          <w:numId w:val="32"/>
        </w:numPr>
        <w:spacing w:after="0"/>
        <w:ind w:left="1440"/>
      </w:pPr>
      <w:r>
        <w:t xml:space="preserve">Suburban </w:t>
      </w:r>
    </w:p>
    <w:p w:rsidR="00F631CB" w:rsidRPr="00493C89" w:rsidP="009030D7" w14:paraId="4A2884E3" w14:textId="069D9DCF">
      <w:pPr>
        <w:pStyle w:val="FEMANormal"/>
        <w:numPr>
          <w:ilvl w:val="8"/>
          <w:numId w:val="32"/>
        </w:numPr>
        <w:spacing w:after="0"/>
        <w:ind w:left="1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65100</wp:posOffset>
                </wp:positionH>
                <wp:positionV relativeFrom="paragraph">
                  <wp:posOffset>560070</wp:posOffset>
                </wp:positionV>
                <wp:extent cx="6775450" cy="1282700"/>
                <wp:effectExtent l="0" t="0" r="635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6775450" cy="1282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DC365E" w:rsidRPr="00DC365E" w:rsidP="00DC365E" w14:textId="06DBB453">
                            <w:pPr>
                              <w:pStyle w:val="FEMABullet-1"/>
                              <w:numPr>
                                <w:ilvl w:val="0"/>
                                <w:numId w:val="0"/>
                              </w:numPr>
                              <w:ind w:left="360"/>
                              <w:rPr>
                                <w:rFonts w:ascii="Calibri" w:hAnsi="Calibri"/>
                                <w:sz w:val="18"/>
                                <w:szCs w:val="18"/>
                              </w:rPr>
                            </w:pPr>
                            <w:r w:rsidRPr="00DC365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PRA Statement</w:t>
                            </w:r>
                            <w:r w:rsidRPr="00DC365E">
                              <w:rPr>
                                <w:sz w:val="18"/>
                                <w:szCs w:val="18"/>
                              </w:rPr>
                              <w:t>:</w:t>
                            </w:r>
                            <w:r w:rsidRPr="00DC365E">
                              <w:rPr>
                                <w:sz w:val="18"/>
                                <w:szCs w:val="18"/>
                              </w:rPr>
                              <w:br/>
                              <w:t xml:space="preserve">DHS will use the information to improve exercise implementation support.  This is a voluntary collection.  It is estimated that it will take no more than 15 minutes to complete this form.  An agency may not conduct or sponsor, and a person is not required to respond to a collection of information unless it displays a valid OMB control number.  The control number assigned to this collection is OMB 1601-0029, which expires 12/31/2026.  Send comments regarding this burden estimate or any other aspect of this collection of information including suggestions for reducing this burden to DHS/FEMA, </w:t>
                            </w:r>
                            <w:hyperlink r:id="rId8" w:history="1">
                              <w:r w:rsidRPr="00B67C57" w:rsidR="00B67C57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exercisesurvey@forsmarsh.com</w:t>
                              </w:r>
                            </w:hyperlink>
                            <w:r w:rsidRPr="00B67C57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  <w:r w:rsidRPr="00DC365E">
                              <w:rPr>
                                <w:sz w:val="18"/>
                                <w:szCs w:val="18"/>
                              </w:rPr>
                              <w:t xml:space="preserve">  Attn: PRA 1601-0029 </w:t>
                            </w:r>
                            <w:r w:rsidRPr="00DC365E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Exercise Experience Survey</w:t>
                            </w:r>
                            <w:r w:rsidRPr="00DC365E">
                              <w:rPr>
                                <w:sz w:val="18"/>
                                <w:szCs w:val="18"/>
                              </w:rPr>
                              <w:t xml:space="preserve">.  </w:t>
                            </w:r>
                          </w:p>
                          <w:p w:rsidR="003874E5" w14:textId="7777777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533.5pt;height:101pt;margin-top:44.1pt;margin-left:13pt;mso-wrap-distance-bottom:0;mso-wrap-distance-left:9pt;mso-wrap-distance-right:9pt;mso-wrap-distance-top:0;mso-wrap-style:square;position:absolute;visibility:visible;v-text-anchor:top;z-index:251661312" fillcolor="white" stroked="f" strokeweight="0.5pt">
                <v:textbox>
                  <w:txbxContent>
                    <w:p w:rsidR="00DC365E" w:rsidRPr="00DC365E" w:rsidP="00DC365E" w14:paraId="05F3799E" w14:textId="06DBB453">
                      <w:pPr>
                        <w:pStyle w:val="FEMABullet-1"/>
                        <w:numPr>
                          <w:ilvl w:val="0"/>
                          <w:numId w:val="0"/>
                        </w:numPr>
                        <w:ind w:left="360"/>
                        <w:rPr>
                          <w:rFonts w:ascii="Calibri" w:hAnsi="Calibri"/>
                          <w:sz w:val="18"/>
                          <w:szCs w:val="18"/>
                        </w:rPr>
                      </w:pPr>
                      <w:r w:rsidRPr="00DC365E">
                        <w:rPr>
                          <w:b/>
                          <w:bCs/>
                          <w:sz w:val="18"/>
                          <w:szCs w:val="18"/>
                        </w:rPr>
                        <w:t>PRA Statement</w:t>
                      </w:r>
                      <w:r w:rsidRPr="00DC365E">
                        <w:rPr>
                          <w:sz w:val="18"/>
                          <w:szCs w:val="18"/>
                        </w:rPr>
                        <w:t>:</w:t>
                      </w:r>
                      <w:r w:rsidRPr="00DC365E">
                        <w:rPr>
                          <w:sz w:val="18"/>
                          <w:szCs w:val="18"/>
                        </w:rPr>
                        <w:br/>
                        <w:t xml:space="preserve">DHS will use the information to improve exercise implementation support.  This is a voluntary collection.  It is estimated that it will take no more than 15 minutes to complete this form.  An agency may not conduct or sponsor, and a person is not required to respond to a collection of information unless it displays a valid OMB control number.  The control number assigned to this collection is OMB 1601-0029, which expires 12/31/2026.  Send comments regarding this burden estimate or any other aspect of this collection of information including suggestions for reducing this burden to DHS/FEMA, </w:t>
                      </w:r>
                      <w:hyperlink r:id="rId8" w:history="1">
                        <w:r w:rsidRPr="00B67C57" w:rsidR="00B67C57">
                          <w:rPr>
                            <w:rStyle w:val="Hyperlink"/>
                            <w:sz w:val="18"/>
                            <w:szCs w:val="18"/>
                          </w:rPr>
                          <w:t>exercisesurvey@forsmarsh.com</w:t>
                        </w:r>
                      </w:hyperlink>
                      <w:r w:rsidRPr="00B67C57">
                        <w:rPr>
                          <w:sz w:val="18"/>
                          <w:szCs w:val="18"/>
                        </w:rPr>
                        <w:t>.</w:t>
                      </w:r>
                      <w:r w:rsidRPr="00DC365E">
                        <w:rPr>
                          <w:sz w:val="18"/>
                          <w:szCs w:val="18"/>
                        </w:rPr>
                        <w:t xml:space="preserve">  Attn: PRA 1601-0029 </w:t>
                      </w:r>
                      <w:r w:rsidRPr="00DC365E">
                        <w:rPr>
                          <w:i/>
                          <w:iCs/>
                          <w:sz w:val="18"/>
                          <w:szCs w:val="18"/>
                        </w:rPr>
                        <w:t>Exercise Experience Survey</w:t>
                      </w:r>
                      <w:r w:rsidRPr="00DC365E">
                        <w:rPr>
                          <w:sz w:val="18"/>
                          <w:szCs w:val="18"/>
                        </w:rPr>
                        <w:t xml:space="preserve">.  </w:t>
                      </w:r>
                    </w:p>
                    <w:p w:rsidR="003874E5" w14:paraId="7C0503B2" w14:textId="77777777"/>
                  </w:txbxContent>
                </v:textbox>
              </v:shape>
            </w:pict>
          </mc:Fallback>
        </mc:AlternateContent>
      </w:r>
      <w:r w:rsidR="00182734">
        <w:t xml:space="preserve">Rural </w:t>
      </w:r>
    </w:p>
    <w:sectPr w:rsidSect="00924DD6"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1440" w:right="720" w:bottom="1440" w:left="720" w:header="432" w:footer="432" w:gutter="0"/>
      <w:cols w:space="36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Bold">
    <w:panose1 w:val="020B0704020202020204"/>
    <w:charset w:val="00"/>
    <w:family w:val="roman"/>
    <w:pitch w:val="default"/>
  </w:font>
  <w:font w:name="HGSoeiKakugothicUB">
    <w:altName w:val="HG創英角ｺﾞｼｯｸUB"/>
    <w:charset w:val="80"/>
    <w:family w:val="modern"/>
    <w:pitch w:val="fixed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Joanna MT Std">
    <w:altName w:val="Cambria"/>
    <w:panose1 w:val="00000000000000000000"/>
    <w:charset w:val="00"/>
    <w:family w:val="roman"/>
    <w:notTrueType/>
    <w:pitch w:val="variable"/>
    <w:sig w:usb0="800000AF" w:usb1="4000204A" w:usb2="00000000" w:usb3="00000000" w:csb0="00000001" w:csb1="00000000"/>
  </w:font>
  <w:font w:name="Calibri">
    <w:altName w:val="Arial Rounded MT Bold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GGothicE">
    <w:altName w:val="HGｺﾞｼｯｸE"/>
    <w:charset w:val="80"/>
    <w:family w:val="modern"/>
    <w:pitch w:val="fixed"/>
    <w:sig w:usb0="E00002FF" w:usb1="2AC7EDFE" w:usb2="00000012" w:usb3="00000000" w:csb0="00020001" w:csb1="00000000"/>
  </w:font>
  <w:font w:name="Folio Lt BT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hnschrift Semi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odoni MT Poster Compressed">
    <w:panose1 w:val="02070706080601050204"/>
    <w:charset w:val="00"/>
    <w:family w:val="roman"/>
    <w:pitch w:val="variable"/>
    <w:sig w:usb0="00000007" w:usb1="00000000" w:usb2="00000000" w:usb3="00000000" w:csb0="00000011" w:csb1="00000000"/>
  </w:font>
  <w:font w:name="Times-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altName w:val="Calisto MT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F1EA3" w:rsidRPr="002C7113" w:rsidP="00DC603D" w14:paraId="378D0896" w14:textId="5A481355">
    <w:pPr>
      <w:pStyle w:val="FEMAFooter"/>
      <w:tabs>
        <w:tab w:val="clear" w:pos="6480"/>
      </w:tabs>
    </w:pPr>
    <w:r>
      <w:t>FOR OFFICIAL INTERNAL USE ONLY</w:t>
    </w:r>
    <w:r w:rsidR="000948F3">
      <w:tab/>
    </w:r>
    <w:r w:rsidR="00924DD6">
      <w:t xml:space="preserve">February </w:t>
    </w:r>
    <w:r w:rsidR="00065C9D">
      <w:t>2024</w:t>
    </w:r>
    <w:r w:rsidR="00DC603D">
      <w:t xml:space="preserve">    </w:t>
    </w:r>
    <w:r w:rsidRPr="002C7113" w:rsidR="008F0E60">
      <w:fldChar w:fldCharType="begin"/>
    </w:r>
    <w:r w:rsidRPr="002C7113" w:rsidR="008F0E60">
      <w:instrText xml:space="preserve"> PAGE </w:instrText>
    </w:r>
    <w:r w:rsidRPr="002C7113" w:rsidR="008F0E60">
      <w:fldChar w:fldCharType="separate"/>
    </w:r>
    <w:r w:rsidRPr="002C7113" w:rsidR="008F0E60">
      <w:t>1</w:t>
    </w:r>
    <w:r w:rsidRPr="002C7113" w:rsidR="008F0E60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F0E60" w:rsidRPr="002C7113" w:rsidP="00C95C31" w14:paraId="2F401E62" w14:textId="1A1A87B0">
    <w:pPr>
      <w:pStyle w:val="FEMAFooter"/>
      <w:tabs>
        <w:tab w:val="clear" w:pos="6480"/>
      </w:tabs>
    </w:pPr>
    <w:r>
      <w:drawing>
        <wp:inline distT="0" distB="0" distL="0" distR="0">
          <wp:extent cx="2487967" cy="1024128"/>
          <wp:effectExtent l="0" t="0" r="0" b="5080"/>
          <wp:docPr id="11" name="Picture 11" descr="U.S. Department of Homeland Security Seal: Federal Emergency Management Agency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fema-logo-web-blue.eps"/>
                  <pic:cNvPicPr/>
                </pic:nvPicPr>
                <pic:blipFill>
                  <a:blip xmlns:r="http://schemas.openxmlformats.org/officeDocument/2006/relationships" r:embed="rId1" cstate="screen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940" t="-23178" r="-8406" b="-3013"/>
                  <a:stretch>
                    <a:fillRect/>
                  </a:stretch>
                </pic:blipFill>
                <pic:spPr bwMode="auto">
                  <a:xfrm>
                    <a:off x="0" y="0"/>
                    <a:ext cx="2511850" cy="1033959"/>
                  </a:xfrm>
                  <a:prstGeom prst="rect">
                    <a:avLst/>
                  </a:prstGeom>
                  <a:ln>
                    <a:noFill/>
                  </a:ln>
                  <a:extLst>
                    <a:ext xmlns:a="http://schemas.openxmlformats.org/drawingml/2006/main"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2C7113" w:rsidR="002C7113">
      <w:tab/>
    </w:r>
    <w:r w:rsidR="00924DD6">
      <w:t xml:space="preserve">February </w:t>
    </w:r>
    <w:r w:rsidR="00D50493">
      <w:t>2024</w:t>
    </w:r>
    <w:r w:rsidR="00C95C31">
      <w:t xml:space="preserve">   </w:t>
    </w:r>
    <w:r w:rsidRPr="002C7113">
      <w:fldChar w:fldCharType="begin"/>
    </w:r>
    <w:r w:rsidRPr="002C7113">
      <w:instrText xml:space="preserve"> PAGE </w:instrText>
    </w:r>
    <w:r w:rsidRPr="002C7113">
      <w:fldChar w:fldCharType="separate"/>
    </w:r>
    <w:r w:rsidRPr="002C7113">
      <w:t>2</w:t>
    </w:r>
    <w:r w:rsidRPr="002C7113"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626613" w:rsidRPr="00DC603D" w:rsidP="00DC603D" w14:paraId="4D84C5EA" w14:textId="2B516EFB">
    <w:pPr>
      <w:pStyle w:val="FEMAHeader-FACTSHEETSECONDPAGEstyle"/>
    </w:pPr>
    <w:r>
      <w:t>Exercise Experience Surve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536A03" w:rsidRPr="00277F79" w:rsidP="003874E5" w14:paraId="5651BDF0" w14:textId="77777777">
    <w:pPr>
      <w:spacing w:after="0"/>
      <w:jc w:val="right"/>
      <w:rPr>
        <w:sz w:val="16"/>
        <w:szCs w:val="16"/>
      </w:rPr>
    </w:pPr>
    <w:r w:rsidRPr="00277F79">
      <w:rPr>
        <w:sz w:val="16"/>
        <w:szCs w:val="16"/>
      </w:rPr>
      <w:t>OMB 1601-0029</w:t>
    </w:r>
  </w:p>
  <w:p w:rsidR="00536A03" w:rsidRPr="00277F79" w:rsidP="003874E5" w14:paraId="18F08BA3" w14:textId="77777777">
    <w:pPr>
      <w:spacing w:after="0"/>
      <w:jc w:val="right"/>
      <w:rPr>
        <w:sz w:val="16"/>
        <w:szCs w:val="16"/>
      </w:rPr>
    </w:pPr>
    <w:r w:rsidRPr="00277F79">
      <w:rPr>
        <w:sz w:val="16"/>
        <w:szCs w:val="16"/>
      </w:rPr>
      <w:t>Exp. 12/31/2026</w:t>
    </w:r>
  </w:p>
  <w:p w:rsidR="00536A03" w14:paraId="48037F02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83"/>
    <w:multiLevelType w:val="singleLevel"/>
    <w:tmpl w:val="D7406B1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>
    <w:nsid w:val="FFFFFF89"/>
    <w:multiLevelType w:val="singleLevel"/>
    <w:tmpl w:val="F40C06B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1CF22C1"/>
    <w:multiLevelType w:val="hybridMultilevel"/>
    <w:tmpl w:val="E61C4EA4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2D60C15"/>
    <w:multiLevelType w:val="multilevel"/>
    <w:tmpl w:val="BD40D71A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lowerLetter"/>
      <w:lvlText w:val="%9."/>
      <w:lvlJc w:val="left"/>
      <w:pPr>
        <w:ind w:left="360" w:hanging="360"/>
      </w:pPr>
      <w:rPr>
        <w:rFonts w:hint="default"/>
      </w:rPr>
    </w:lvl>
  </w:abstractNum>
  <w:abstractNum w:abstractNumId="4">
    <w:nsid w:val="0FEF09B8"/>
    <w:multiLevelType w:val="multilevel"/>
    <w:tmpl w:val="D62AC71C"/>
    <w:styleLink w:val="NumberedLists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1800" w:firstLine="0"/>
      </w:pPr>
      <w:rPr>
        <w:rFonts w:hint="default"/>
      </w:rPr>
    </w:lvl>
    <w:lvl w:ilvl="2">
      <w:start w:val="1"/>
      <w:numFmt w:val="lowerLetter"/>
      <w:suff w:val="space"/>
      <w:lvlText w:val="%3."/>
      <w:lvlJc w:val="left"/>
      <w:pPr>
        <w:ind w:left="72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5">
    <w:nsid w:val="10AD6576"/>
    <w:multiLevelType w:val="hybridMultilevel"/>
    <w:tmpl w:val="4D5AE1BE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0705C6"/>
    <w:multiLevelType w:val="multilevel"/>
    <w:tmpl w:val="74543BF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>
    <w:nsid w:val="1BF70150"/>
    <w:multiLevelType w:val="multilevel"/>
    <w:tmpl w:val="F69C6684"/>
    <w:lvl w:ilvl="0">
      <w:start w:val="6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>
    <w:nsid w:val="1DBB525E"/>
    <w:multiLevelType w:val="hybridMultilevel"/>
    <w:tmpl w:val="C18A40EE"/>
    <w:lvl w:ilvl="0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1E0E4173"/>
    <w:multiLevelType w:val="hybridMultilevel"/>
    <w:tmpl w:val="0B0ADE12"/>
    <w:lvl w:ilvl="0">
      <w:start w:val="1"/>
      <w:numFmt w:val="bullet"/>
      <w:pStyle w:val="FEMACallout-CASESTUDYBullet"/>
      <w:lvlText w:val=""/>
      <w:lvlJc w:val="left"/>
      <w:pPr>
        <w:ind w:left="634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10">
    <w:nsid w:val="20BD2D6E"/>
    <w:multiLevelType w:val="hybridMultilevel"/>
    <w:tmpl w:val="38A6C78E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6722881"/>
    <w:multiLevelType w:val="multilevel"/>
    <w:tmpl w:val="8ECA71D6"/>
    <w:lvl w:ilvl="0">
      <w:start w:val="6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27564DDD"/>
    <w:multiLevelType w:val="multilevel"/>
    <w:tmpl w:val="B414D760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>
    <w:nsid w:val="2ADF76E8"/>
    <w:multiLevelType w:val="multilevel"/>
    <w:tmpl w:val="FC14397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>
    <w:nsid w:val="2FC01263"/>
    <w:multiLevelType w:val="hybridMultilevel"/>
    <w:tmpl w:val="3424B2C0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02B162D"/>
    <w:multiLevelType w:val="multilevel"/>
    <w:tmpl w:val="8ECA71D6"/>
    <w:lvl w:ilvl="0">
      <w:start w:val="6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>
    <w:nsid w:val="311B1EFB"/>
    <w:multiLevelType w:val="hybridMultilevel"/>
    <w:tmpl w:val="A1EC4CCC"/>
    <w:lvl w:ilvl="0">
      <w:start w:val="1"/>
      <w:numFmt w:val="decimal"/>
      <w:pStyle w:val="FEMANumbering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1FF2E1B"/>
    <w:multiLevelType w:val="hybridMultilevel"/>
    <w:tmpl w:val="1EDEA73E"/>
    <w:lvl w:ilvl="0">
      <w:start w:val="1"/>
      <w:numFmt w:val="bullet"/>
      <w:pStyle w:val="FEMABoxed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3C2D55A8"/>
    <w:multiLevelType w:val="hybridMultilevel"/>
    <w:tmpl w:val="B92A0686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C6A7756"/>
    <w:multiLevelType w:val="multilevel"/>
    <w:tmpl w:val="F22640F4"/>
    <w:lvl w:ilvl="0">
      <w:start w:val="1"/>
      <w:numFmt w:val="bullet"/>
      <w:pStyle w:val="FEMACheckboxBullet"/>
      <w:lvlText w:val="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>
      <w:start w:val="0"/>
      <w:numFmt w:val="bullet"/>
      <w:pStyle w:val="FEMACheckboxBullet2"/>
      <w:lvlText w:val="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0">
    <w:nsid w:val="3D082DDC"/>
    <w:multiLevelType w:val="multilevel"/>
    <w:tmpl w:val="9EAE235A"/>
    <w:lvl w:ilvl="0">
      <w:start w:val="1"/>
      <w:numFmt w:val="bullet"/>
      <w:pStyle w:val="FEMAModelLanguageorExcerptBULLETS"/>
      <w:lvlText w:val="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3D745933"/>
    <w:multiLevelType w:val="multilevel"/>
    <w:tmpl w:val="D920439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lowerLetter"/>
      <w:lvlText w:val="%9."/>
      <w:lvlJc w:val="left"/>
      <w:pPr>
        <w:ind w:left="360" w:hanging="360"/>
      </w:pPr>
      <w:rPr>
        <w:rFonts w:hint="default"/>
      </w:rPr>
    </w:lvl>
  </w:abstractNum>
  <w:abstractNum w:abstractNumId="22">
    <w:nsid w:val="42DC3A4D"/>
    <w:multiLevelType w:val="multilevel"/>
    <w:tmpl w:val="FA6A59BE"/>
    <w:lvl w:ilvl="0">
      <w:start w:val="1"/>
      <w:numFmt w:val="lowerLetter"/>
      <w:lvlText w:val="%1."/>
      <w:lvlJc w:val="left"/>
      <w:pPr>
        <w:tabs>
          <w:tab w:val="num" w:pos="216"/>
        </w:tabs>
        <w:ind w:left="216" w:firstLine="864"/>
      </w:pPr>
      <w:rPr>
        <w:rFonts w:ascii="Arial Bold" w:hAnsi="Arial Bold" w:eastAsiaTheme="majorEastAsia" w:cstheme="majorBidi"/>
        <w:b w:val="0"/>
        <w:i w:val="0"/>
      </w:rPr>
    </w:lvl>
    <w:lvl w:ilvl="1">
      <w:start w:val="1"/>
      <w:numFmt w:val="upperRoman"/>
      <w:suff w:val="space"/>
      <w:lvlText w:val="%2."/>
      <w:lvlJc w:val="left"/>
      <w:pPr>
        <w:ind w:left="1080" w:firstLine="0"/>
      </w:pPr>
      <w:rPr>
        <w:rFonts w:hint="default"/>
      </w:rPr>
    </w:lvl>
    <w:lvl w:ilvl="2">
      <w:start w:val="1"/>
      <w:numFmt w:val="decimal"/>
      <w:suff w:val="space"/>
      <w:lvlText w:val="%3."/>
      <w:lvlJc w:val="left"/>
      <w:pPr>
        <w:ind w:left="2160" w:firstLine="0"/>
      </w:pPr>
      <w:rPr>
        <w:rFonts w:hint="default"/>
      </w:rPr>
    </w:lvl>
    <w:lvl w:ilvl="3">
      <w:start w:val="1"/>
      <w:numFmt w:val="decimal"/>
      <w:suff w:val="space"/>
      <w:lvlText w:val="%4."/>
      <w:lvlJc w:val="left"/>
      <w:pPr>
        <w:ind w:left="1080" w:firstLine="0"/>
      </w:pPr>
      <w:rPr>
        <w:rFonts w:hint="default"/>
      </w:rPr>
    </w:lvl>
    <w:lvl w:ilvl="4">
      <w:start w:val="1"/>
      <w:numFmt w:val="lowerLetter"/>
      <w:suff w:val="space"/>
      <w:lvlText w:val="%5."/>
      <w:lvlJc w:val="left"/>
      <w:pPr>
        <w:ind w:left="1080" w:firstLine="0"/>
      </w:pPr>
      <w:rPr>
        <w:rFonts w:hint="default"/>
      </w:rPr>
    </w:lvl>
    <w:lvl w:ilvl="5">
      <w:start w:val="1"/>
      <w:numFmt w:val="decimal"/>
      <w:pStyle w:val="Heading6"/>
      <w:lvlText w:val="(%6)"/>
      <w:lvlJc w:val="left"/>
      <w:pPr>
        <w:tabs>
          <w:tab w:val="num" w:pos="5040"/>
        </w:tabs>
        <w:ind w:left="3240" w:firstLine="0"/>
      </w:pPr>
      <w:rPr>
        <w:rFonts w:hint="default"/>
        <w:color w:val="000000" w:themeColor="text1"/>
      </w:rPr>
    </w:lvl>
    <w:lvl w:ilvl="6">
      <w:start w:val="1"/>
      <w:numFmt w:val="lowerRoman"/>
      <w:lvlText w:val="(%7)"/>
      <w:lvlJc w:val="left"/>
      <w:pPr>
        <w:tabs>
          <w:tab w:val="num" w:pos="5760"/>
        </w:tabs>
        <w:ind w:left="540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6480"/>
        </w:tabs>
        <w:ind w:left="612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7200"/>
        </w:tabs>
        <w:ind w:left="6840" w:firstLine="0"/>
      </w:pPr>
      <w:rPr>
        <w:rFonts w:hint="default"/>
      </w:rPr>
    </w:lvl>
  </w:abstractNum>
  <w:abstractNum w:abstractNumId="23">
    <w:nsid w:val="42EB69E6"/>
    <w:multiLevelType w:val="hybridMultilevel"/>
    <w:tmpl w:val="F05CA070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44D0481"/>
    <w:multiLevelType w:val="multilevel"/>
    <w:tmpl w:val="FB7415B2"/>
    <w:lvl w:ilvl="0">
      <w:start w:val="6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>
    <w:nsid w:val="44BD546F"/>
    <w:multiLevelType w:val="hybridMultilevel"/>
    <w:tmpl w:val="C5F0056C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6335625"/>
    <w:multiLevelType w:val="multilevel"/>
    <w:tmpl w:val="4ABA46C8"/>
    <w:lvl w:ilvl="0">
      <w:start w:val="1"/>
      <w:numFmt w:val="bullet"/>
      <w:pStyle w:val="FEMABullet-1"/>
      <w:lvlText w:val=""/>
      <w:lvlJc w:val="left"/>
      <w:pPr>
        <w:ind w:left="360" w:hanging="360"/>
      </w:pPr>
      <w:rPr>
        <w:rFonts w:ascii="Wingdings" w:hAnsi="Wingdings" w:hint="default"/>
        <w:color w:val="2F2F30"/>
      </w:rPr>
    </w:lvl>
    <w:lvl w:ilvl="1">
      <w:start w:val="1"/>
      <w:numFmt w:val="bullet"/>
      <w:pStyle w:val="FEMABullet-2"/>
      <w:lvlText w:val="o"/>
      <w:lvlJc w:val="left"/>
      <w:pPr>
        <w:ind w:left="720" w:hanging="360"/>
      </w:pPr>
      <w:rPr>
        <w:rFonts w:ascii="Courier New" w:hAnsi="Courier New" w:hint="default"/>
        <w:color w:val="2F2F30"/>
      </w:rPr>
    </w:lvl>
    <w:lvl w:ilvl="2">
      <w:start w:val="1"/>
      <w:numFmt w:val="bullet"/>
      <w:pStyle w:val="FEMABullet-3"/>
      <w:lvlText w:val="‒"/>
      <w:lvlJc w:val="left"/>
      <w:pPr>
        <w:ind w:left="1080" w:hanging="360"/>
      </w:pPr>
      <w:rPr>
        <w:rFonts w:ascii="Times New Roman" w:hAnsi="Times New Roman" w:cs="Times New Roman" w:hint="default"/>
        <w:color w:val="2F2F30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7">
    <w:nsid w:val="47FB245E"/>
    <w:multiLevelType w:val="multilevel"/>
    <w:tmpl w:val="EFA41052"/>
    <w:lvl w:ilvl="0">
      <w:start w:val="1"/>
      <w:numFmt w:val="bullet"/>
      <w:pStyle w:val="FEMABoxedCheckbox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4B4A1F38"/>
    <w:multiLevelType w:val="hybridMultilevel"/>
    <w:tmpl w:val="D512980A"/>
    <w:lvl w:ilvl="0">
      <w:start w:val="1"/>
      <w:numFmt w:val="bullet"/>
      <w:pStyle w:val="Secondlevelbullet"/>
      <w:lvlText w:val="¨"/>
      <w:lvlJc w:val="left"/>
      <w:pPr>
        <w:ind w:left="1080" w:hanging="360"/>
      </w:pPr>
      <w:rPr>
        <w:rFonts w:ascii="Wingdings" w:hAnsi="Wingdings" w:hint="default"/>
        <w:sz w:val="11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4CB62316"/>
    <w:multiLevelType w:val="hybridMultilevel"/>
    <w:tmpl w:val="749AD5FC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D8A6B01"/>
    <w:multiLevelType w:val="hybridMultilevel"/>
    <w:tmpl w:val="8EFE38B2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F9266E1"/>
    <w:multiLevelType w:val="multilevel"/>
    <w:tmpl w:val="7F042B8A"/>
    <w:lvl w:ilvl="0">
      <w:start w:val="1"/>
      <w:numFmt w:val="bullet"/>
      <w:pStyle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  <w:sz w:val="24"/>
      </w:rPr>
    </w:lvl>
    <w:lvl w:ilvl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○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−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6">
      <w:start w:val="1"/>
      <w:numFmt w:val="bullet"/>
      <w:lvlText w:val="○"/>
      <w:lvlJc w:val="left"/>
      <w:pPr>
        <w:tabs>
          <w:tab w:val="num" w:pos="2520"/>
        </w:tabs>
        <w:ind w:left="2520" w:hanging="360"/>
      </w:pPr>
      <w:rPr>
        <w:rFonts w:ascii="Times New Roman" w:hAnsi="Times New Roman" w:cs="Times New Roman" w:hint="default"/>
      </w:rPr>
    </w:lvl>
    <w:lvl w:ilvl="7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</w:abstractNum>
  <w:abstractNum w:abstractNumId="32">
    <w:nsid w:val="5096538B"/>
    <w:multiLevelType w:val="hybridMultilevel"/>
    <w:tmpl w:val="086A2E3A"/>
    <w:lvl w:ilvl="0">
      <w:start w:val="1"/>
      <w:numFmt w:val="bullet"/>
      <w:pStyle w:val="FEMABoxUNSHADED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1E22148"/>
    <w:multiLevelType w:val="hybridMultilevel"/>
    <w:tmpl w:val="E1AC0B2E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27512E1"/>
    <w:multiLevelType w:val="hybridMultilevel"/>
    <w:tmpl w:val="D4EE39E4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4341C8F"/>
    <w:multiLevelType w:val="hybridMultilevel"/>
    <w:tmpl w:val="96AA9A14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480768F"/>
    <w:multiLevelType w:val="hybridMultilevel"/>
    <w:tmpl w:val="213E9126"/>
    <w:lvl w:ilvl="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37">
    <w:nsid w:val="56EE3436"/>
    <w:multiLevelType w:val="multilevel"/>
    <w:tmpl w:val="B7A245BE"/>
    <w:lvl w:ilvl="0">
      <w:start w:val="1"/>
      <w:numFmt w:val="bullet"/>
      <w:pStyle w:val="FEMATableBullet"/>
      <w:lvlText w:val=""/>
      <w:lvlJc w:val="left"/>
      <w:pPr>
        <w:ind w:left="288" w:hanging="288"/>
      </w:pPr>
      <w:rPr>
        <w:rFonts w:ascii="Symbol" w:hAnsi="Symbol" w:hint="default"/>
        <w:color w:val="005288"/>
      </w:rPr>
    </w:lvl>
    <w:lvl w:ilvl="1">
      <w:start w:val="1"/>
      <w:numFmt w:val="bullet"/>
      <w:pStyle w:val="FEMATableBullet2"/>
      <w:lvlText w:val=""/>
      <w:lvlJc w:val="left"/>
      <w:pPr>
        <w:ind w:left="576" w:hanging="288"/>
      </w:pPr>
      <w:rPr>
        <w:rFonts w:ascii="Symbol" w:hAnsi="Symbol" w:hint="default"/>
        <w:color w:val="005288"/>
      </w:rPr>
    </w:lvl>
    <w:lvl w:ilvl="2">
      <w:start w:val="1"/>
      <w:numFmt w:val="bullet"/>
      <w:lvlText w:val=""/>
      <w:lvlJc w:val="left"/>
      <w:pPr>
        <w:ind w:left="864" w:hanging="28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52" w:hanging="288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440" w:hanging="288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728" w:hanging="288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016" w:hanging="288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304" w:hanging="288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</w:rPr>
    </w:lvl>
  </w:abstractNum>
  <w:abstractNum w:abstractNumId="38">
    <w:nsid w:val="59490D1B"/>
    <w:multiLevelType w:val="multilevel"/>
    <w:tmpl w:val="1AE2A788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%1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60" w:hanging="360"/>
      </w:pPr>
      <w:rPr>
        <w:rFonts w:hint="default"/>
      </w:rPr>
    </w:lvl>
    <w:lvl w:ilvl="3">
      <w:start w:val="1"/>
      <w:numFmt w:val="none"/>
      <w:lvlText w:val="%2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ascii="Franklin Gothic Book" w:hAnsi="Franklin Gothic Book" w:eastAsiaTheme="minorHAnsi" w:cstheme="minorBidi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Letter"/>
      <w:lvlText w:val="%9."/>
      <w:lvlJc w:val="left"/>
      <w:pPr>
        <w:ind w:left="360" w:hanging="360"/>
      </w:pPr>
      <w:rPr>
        <w:rFonts w:hint="default"/>
      </w:rPr>
    </w:lvl>
  </w:abstractNum>
  <w:abstractNum w:abstractNumId="39">
    <w:nsid w:val="5A78036D"/>
    <w:multiLevelType w:val="multilevel"/>
    <w:tmpl w:val="8ECA71D6"/>
    <w:lvl w:ilvl="0">
      <w:start w:val="6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0">
    <w:nsid w:val="5B0342F7"/>
    <w:multiLevelType w:val="multilevel"/>
    <w:tmpl w:val="E856E244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%1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60" w:hanging="360"/>
      </w:pPr>
      <w:rPr>
        <w:rFonts w:hint="default"/>
      </w:rPr>
    </w:lvl>
    <w:lvl w:ilvl="3">
      <w:start w:val="1"/>
      <w:numFmt w:val="none"/>
      <w:lvlText w:val="%2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ascii="Franklin Gothic Book" w:hAnsi="Franklin Gothic Book" w:eastAsiaTheme="minorHAnsi" w:cstheme="minorBidi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Letter"/>
      <w:lvlText w:val="%9."/>
      <w:lvlJc w:val="left"/>
      <w:pPr>
        <w:ind w:left="360" w:hanging="360"/>
      </w:pPr>
      <w:rPr>
        <w:rFonts w:hint="default"/>
      </w:rPr>
    </w:lvl>
  </w:abstractNum>
  <w:abstractNum w:abstractNumId="41">
    <w:nsid w:val="5C876C13"/>
    <w:multiLevelType w:val="multilevel"/>
    <w:tmpl w:val="12FCA0E4"/>
    <w:lvl w:ilvl="0">
      <w:start w:val="1"/>
      <w:numFmt w:val="none"/>
      <w:pStyle w:val="FEMATableHeading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1800" w:firstLine="0"/>
      </w:pPr>
      <w:rPr>
        <w:rFonts w:hint="default"/>
      </w:rPr>
    </w:lvl>
    <w:lvl w:ilvl="2">
      <w:start w:val="1"/>
      <w:numFmt w:val="lowerLetter"/>
      <w:suff w:val="space"/>
      <w:lvlText w:val="%3."/>
      <w:lvlJc w:val="left"/>
      <w:pPr>
        <w:ind w:left="72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42">
    <w:nsid w:val="5FB72B91"/>
    <w:multiLevelType w:val="multilevel"/>
    <w:tmpl w:val="68F86564"/>
    <w:lvl w:ilvl="0">
      <w:start w:val="1"/>
      <w:numFmt w:val="upperLetter"/>
      <w:pStyle w:val="FEMAModelLanguageorExcerptLETTERS"/>
      <w:suff w:val="space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decimal"/>
      <w:pStyle w:val="FEMAModelLanguageorExcerptNUMBERS"/>
      <w:lvlText w:val="(%2)"/>
      <w:lvlJc w:val="left"/>
      <w:pPr>
        <w:ind w:left="1152" w:hanging="432"/>
      </w:pPr>
      <w:rPr>
        <w:rFonts w:hint="default"/>
      </w:rPr>
    </w:lvl>
    <w:lvl w:ilvl="2">
      <w:start w:val="1"/>
      <w:numFmt w:val="lowerLetter"/>
      <w:pStyle w:val="FEMAModelLanguageorExcerptSUBLETTERS"/>
      <w:lvlText w:val="  %3."/>
      <w:lvlJc w:val="left"/>
      <w:pPr>
        <w:ind w:left="1152" w:hanging="432"/>
      </w:pPr>
      <w:rPr>
        <w:rFonts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635F7BBE"/>
    <w:multiLevelType w:val="multilevel"/>
    <w:tmpl w:val="F2F691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4">
    <w:nsid w:val="64672061"/>
    <w:multiLevelType w:val="multilevel"/>
    <w:tmpl w:val="333AA20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5">
    <w:nsid w:val="64D76738"/>
    <w:multiLevelType w:val="hybridMultilevel"/>
    <w:tmpl w:val="59021FF6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64F83D32"/>
    <w:multiLevelType w:val="hybridMultilevel"/>
    <w:tmpl w:val="8E76C664"/>
    <w:lvl w:ilvl="0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>
    <w:nsid w:val="65D1608D"/>
    <w:multiLevelType w:val="multilevel"/>
    <w:tmpl w:val="66F2B2AE"/>
    <w:lvl w:ilvl="0">
      <w:start w:val="1"/>
      <w:numFmt w:val="decimal"/>
      <w:pStyle w:val="FEMATableNumbers"/>
      <w:lvlText w:val="%1."/>
      <w:lvlJc w:val="left"/>
      <w:pPr>
        <w:ind w:left="288" w:hanging="288"/>
      </w:pPr>
      <w:rPr>
        <w:rFonts w:hint="default"/>
      </w:rPr>
    </w:lvl>
    <w:lvl w:ilvl="1">
      <w:start w:val="1"/>
      <w:numFmt w:val="none"/>
      <w:lvlText w:val="%2"/>
      <w:lvlJc w:val="left"/>
      <w:pPr>
        <w:ind w:left="288" w:hanging="288"/>
      </w:pPr>
      <w:rPr>
        <w:rFonts w:hint="default"/>
      </w:rPr>
    </w:lvl>
    <w:lvl w:ilvl="2">
      <w:start w:val="1"/>
      <w:numFmt w:val="none"/>
      <w:lvlText w:val="%3"/>
      <w:lvlJc w:val="right"/>
      <w:pPr>
        <w:ind w:left="288" w:hanging="288"/>
      </w:pPr>
      <w:rPr>
        <w:rFonts w:hint="default"/>
      </w:rPr>
    </w:lvl>
    <w:lvl w:ilvl="3">
      <w:start w:val="1"/>
      <w:numFmt w:val="none"/>
      <w:lvlText w:val="%4"/>
      <w:lvlJc w:val="left"/>
      <w:pPr>
        <w:ind w:left="288" w:hanging="288"/>
      </w:pPr>
      <w:rPr>
        <w:rFonts w:hint="default"/>
      </w:rPr>
    </w:lvl>
    <w:lvl w:ilvl="4">
      <w:start w:val="1"/>
      <w:numFmt w:val="none"/>
      <w:lvlText w:val="%5"/>
      <w:lvlJc w:val="left"/>
      <w:pPr>
        <w:ind w:left="288" w:hanging="288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8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288" w:hanging="288"/>
      </w:pPr>
      <w:rPr>
        <w:rFonts w:hint="default"/>
      </w:rPr>
    </w:lvl>
  </w:abstractNum>
  <w:abstractNum w:abstractNumId="48">
    <w:nsid w:val="67DD5905"/>
    <w:multiLevelType w:val="hybridMultilevel"/>
    <w:tmpl w:val="E11ECE52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683B6989"/>
    <w:multiLevelType w:val="multilevel"/>
    <w:tmpl w:val="DA8854B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0">
    <w:nsid w:val="69147C28"/>
    <w:multiLevelType w:val="multilevel"/>
    <w:tmpl w:val="CFEC4D08"/>
    <w:lvl w:ilvl="0">
      <w:start w:val="6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1">
    <w:nsid w:val="69720C78"/>
    <w:multiLevelType w:val="multilevel"/>
    <w:tmpl w:val="50589440"/>
    <w:lvl w:ilvl="0">
      <w:start w:val="1"/>
      <w:numFmt w:val="upperLetter"/>
      <w:pStyle w:val="Heading9"/>
      <w:suff w:val="space"/>
      <w:lvlText w:val="Appendix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2">
    <w:nsid w:val="6BF02B1A"/>
    <w:multiLevelType w:val="multilevel"/>
    <w:tmpl w:val="C28AC42C"/>
    <w:lvl w:ilvl="0">
      <w:start w:val="1"/>
      <w:numFmt w:val="none"/>
      <w:pStyle w:val="FEMAHeading0-FACTSHEETwithLI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FEMAHeading1"/>
      <w:suff w:val="nothing"/>
      <w:lvlText w:val="%1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FEMAHeading2"/>
      <w:lvlText w:val="%3."/>
      <w:lvlJc w:val="left"/>
      <w:pPr>
        <w:ind w:left="360" w:hanging="360"/>
      </w:pPr>
      <w:rPr>
        <w:rFonts w:hint="default"/>
      </w:rPr>
    </w:lvl>
    <w:lvl w:ilvl="3">
      <w:start w:val="1"/>
      <w:numFmt w:val="none"/>
      <w:pStyle w:val="FEMAHeading3"/>
      <w:lvlText w:val="%2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FEMAHeading4"/>
      <w:suff w:val="nothing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FEMAHeading5"/>
      <w:suff w:val="nothing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ascii="Franklin Gothic Book" w:hAnsi="Franklin Gothic Book" w:eastAsiaTheme="minorHAnsi" w:cstheme="minorBidi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53">
    <w:nsid w:val="6C66464D"/>
    <w:multiLevelType w:val="multilevel"/>
    <w:tmpl w:val="9078F988"/>
    <w:lvl w:ilvl="0">
      <w:start w:val="6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4">
    <w:nsid w:val="706F3547"/>
    <w:multiLevelType w:val="multilevel"/>
    <w:tmpl w:val="B6C6724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pStyle w:val="Numb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○"/>
      <w:lvlJc w:val="left"/>
      <w:pPr>
        <w:tabs>
          <w:tab w:val="num" w:pos="1800"/>
        </w:tabs>
        <w:ind w:left="1800" w:hanging="360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6">
      <w:start w:val="1"/>
      <w:numFmt w:val="bullet"/>
      <w:lvlText w:val="○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 w:hint="default"/>
      </w:rPr>
    </w:lvl>
    <w:lvl w:ilvl="7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</w:abstractNum>
  <w:abstractNum w:abstractNumId="55">
    <w:nsid w:val="78A35C33"/>
    <w:multiLevelType w:val="multilevel"/>
    <w:tmpl w:val="94A8594E"/>
    <w:lvl w:ilvl="0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>
      <w:start w:val="1"/>
      <w:numFmt w:val="upperLetter"/>
      <w:lvlText w:val="%2."/>
      <w:lvlJc w:val="left"/>
      <w:pPr>
        <w:ind w:left="576" w:hanging="576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/>
        <w14:ligatures w14:val="none"/>
        <w14:numForm w14:val="default"/>
        <w14:numSpacing w14:val="default"/>
        <w14:stylisticSets xmlns:w14="http://schemas.microsoft.com/office/word/2010/wordml"/>
        <w14:cntxtAlts w14:val="0"/>
      </w:rPr>
    </w:lvl>
    <w:lvl w:ilvl="2">
      <w:start w:val="1"/>
      <w:numFmt w:val="none"/>
      <w:lvlRestart w:val="0"/>
      <w:pStyle w:val="Heading3"/>
      <w:suff w:val="nothing"/>
      <w:lvlText w:val="%3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effect w:val="none"/>
        <w:vertAlign w:val="baseline"/>
        <w14:ligatures w14:val="none"/>
        <w14:numForm w14:val="default"/>
        <w14:numSpacing w14:val="default"/>
        <w14:stylisticSets xmlns:w14="http://schemas.microsoft.com/office/word/2010/wordml"/>
        <w14:cntxtAlts w14:val="0"/>
      </w:rPr>
    </w:lvl>
    <w:lvl w:ilvl="3">
      <w:start w:val="1"/>
      <w:numFmt w:val="none"/>
      <w:lvlRestart w:val="0"/>
      <w:pStyle w:val="Heading4"/>
      <w:suff w:val="nothing"/>
      <w:lvlText w:val="%4"/>
      <w:lvlJc w:val="left"/>
      <w:pPr>
        <w:ind w:left="0" w:firstLine="0"/>
      </w:pPr>
      <w:rPr>
        <w:rFonts w:ascii="Times New Roman" w:hAnsi="Times New Roman"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005188" w:themeColor="text2"/>
        <w:spacing w:val="0"/>
        <w:kern w:val="0"/>
        <w:position w:val="0"/>
        <w:u w:val="none"/>
        <w:effect w:val="none"/>
        <w:vertAlign w:val="baseline"/>
        <w14:ligatures w14:val="none"/>
        <w14:numForm w14:val="default"/>
        <w14:numSpacing w14:val="default"/>
        <w14:stylisticSets xmlns:w14="http://schemas.microsoft.com/office/word/2010/wordml"/>
        <w14:cntxtAlts w14:val="0"/>
      </w:rPr>
    </w:lvl>
    <w:lvl w:ilvl="4">
      <w:start w:val="1"/>
      <w:numFmt w:val="none"/>
      <w:lvlRestart w:val="0"/>
      <w:suff w:val="nothing"/>
      <w:lvlText w:val="%5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  <w:b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56">
    <w:nsid w:val="7A141E0E"/>
    <w:multiLevelType w:val="multilevel"/>
    <w:tmpl w:val="514432B8"/>
    <w:lvl w:ilvl="0">
      <w:start w:val="6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7">
    <w:nsid w:val="7A4C0212"/>
    <w:multiLevelType w:val="multilevel"/>
    <w:tmpl w:val="8ECA71D6"/>
    <w:lvl w:ilvl="0">
      <w:start w:val="6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234049872">
    <w:abstractNumId w:val="28"/>
  </w:num>
  <w:num w:numId="2" w16cid:durableId="1227489674">
    <w:abstractNumId w:val="31"/>
  </w:num>
  <w:num w:numId="3" w16cid:durableId="477188678">
    <w:abstractNumId w:val="32"/>
  </w:num>
  <w:num w:numId="4" w16cid:durableId="590624046">
    <w:abstractNumId w:val="17"/>
  </w:num>
  <w:num w:numId="5" w16cid:durableId="1789200237">
    <w:abstractNumId w:val="26"/>
  </w:num>
  <w:num w:numId="6" w16cid:durableId="2067945241">
    <w:abstractNumId w:val="9"/>
  </w:num>
  <w:num w:numId="7" w16cid:durableId="1494368881">
    <w:abstractNumId w:val="19"/>
  </w:num>
  <w:num w:numId="8" w16cid:durableId="1207571434">
    <w:abstractNumId w:val="16"/>
  </w:num>
  <w:num w:numId="9" w16cid:durableId="1362322047">
    <w:abstractNumId w:val="37"/>
  </w:num>
  <w:num w:numId="10" w16cid:durableId="741028429">
    <w:abstractNumId w:val="41"/>
  </w:num>
  <w:num w:numId="11" w16cid:durableId="1106199086">
    <w:abstractNumId w:val="55"/>
  </w:num>
  <w:num w:numId="12" w16cid:durableId="398594830">
    <w:abstractNumId w:val="22"/>
  </w:num>
  <w:num w:numId="13" w16cid:durableId="1588492755">
    <w:abstractNumId w:val="51"/>
  </w:num>
  <w:num w:numId="14" w16cid:durableId="2005936005">
    <w:abstractNumId w:val="1"/>
  </w:num>
  <w:num w:numId="15" w16cid:durableId="990332601">
    <w:abstractNumId w:val="0"/>
  </w:num>
  <w:num w:numId="16" w16cid:durableId="829101036">
    <w:abstractNumId w:val="54"/>
  </w:num>
  <w:num w:numId="17" w16cid:durableId="313487780">
    <w:abstractNumId w:val="4"/>
  </w:num>
  <w:num w:numId="18" w16cid:durableId="1433352632">
    <w:abstractNumId w:val="47"/>
  </w:num>
  <w:num w:numId="19" w16cid:durableId="610358689">
    <w:abstractNumId w:val="52"/>
  </w:num>
  <w:num w:numId="20" w16cid:durableId="532426517">
    <w:abstractNumId w:val="20"/>
  </w:num>
  <w:num w:numId="21" w16cid:durableId="323164264">
    <w:abstractNumId w:val="42"/>
  </w:num>
  <w:num w:numId="22" w16cid:durableId="1741366326">
    <w:abstractNumId w:val="27"/>
  </w:num>
  <w:num w:numId="23" w16cid:durableId="376786517">
    <w:abstractNumId w:val="12"/>
  </w:num>
  <w:num w:numId="24" w16cid:durableId="315233871">
    <w:abstractNumId w:val="36"/>
  </w:num>
  <w:num w:numId="25" w16cid:durableId="1934823948">
    <w:abstractNumId w:val="38"/>
  </w:num>
  <w:num w:numId="26" w16cid:durableId="1282151768">
    <w:abstractNumId w:val="40"/>
  </w:num>
  <w:num w:numId="27" w16cid:durableId="1965888341">
    <w:abstractNumId w:val="46"/>
  </w:num>
  <w:num w:numId="28" w16cid:durableId="387999012">
    <w:abstractNumId w:val="57"/>
  </w:num>
  <w:num w:numId="29" w16cid:durableId="634601937">
    <w:abstractNumId w:val="39"/>
  </w:num>
  <w:num w:numId="30" w16cid:durableId="148324080">
    <w:abstractNumId w:val="29"/>
  </w:num>
  <w:num w:numId="31" w16cid:durableId="1096679449">
    <w:abstractNumId w:val="21"/>
  </w:num>
  <w:num w:numId="32" w16cid:durableId="818110465">
    <w:abstractNumId w:val="3"/>
  </w:num>
  <w:num w:numId="33" w16cid:durableId="640962679">
    <w:abstractNumId w:val="11"/>
  </w:num>
  <w:num w:numId="34" w16cid:durableId="1665163314">
    <w:abstractNumId w:val="15"/>
  </w:num>
  <w:num w:numId="35" w16cid:durableId="802776054">
    <w:abstractNumId w:val="8"/>
  </w:num>
  <w:num w:numId="36" w16cid:durableId="276911891">
    <w:abstractNumId w:val="23"/>
  </w:num>
  <w:num w:numId="37" w16cid:durableId="2009138953">
    <w:abstractNumId w:val="2"/>
  </w:num>
  <w:num w:numId="38" w16cid:durableId="1880507668">
    <w:abstractNumId w:val="45"/>
  </w:num>
  <w:num w:numId="39" w16cid:durableId="1129055369">
    <w:abstractNumId w:val="14"/>
  </w:num>
  <w:num w:numId="40" w16cid:durableId="1395931593">
    <w:abstractNumId w:val="10"/>
  </w:num>
  <w:num w:numId="41" w16cid:durableId="1496385291">
    <w:abstractNumId w:val="35"/>
  </w:num>
  <w:num w:numId="42" w16cid:durableId="52626252">
    <w:abstractNumId w:val="18"/>
  </w:num>
  <w:num w:numId="43" w16cid:durableId="1160074677">
    <w:abstractNumId w:val="25"/>
  </w:num>
  <w:num w:numId="44" w16cid:durableId="296419811">
    <w:abstractNumId w:val="5"/>
  </w:num>
  <w:num w:numId="45" w16cid:durableId="1555695835">
    <w:abstractNumId w:val="48"/>
  </w:num>
  <w:num w:numId="46" w16cid:durableId="1248226502">
    <w:abstractNumId w:val="44"/>
  </w:num>
  <w:num w:numId="47" w16cid:durableId="140391505">
    <w:abstractNumId w:val="49"/>
  </w:num>
  <w:num w:numId="48" w16cid:durableId="1083453410">
    <w:abstractNumId w:val="6"/>
  </w:num>
  <w:num w:numId="49" w16cid:durableId="1347753497">
    <w:abstractNumId w:val="13"/>
  </w:num>
  <w:num w:numId="50" w16cid:durableId="411195106">
    <w:abstractNumId w:val="56"/>
  </w:num>
  <w:num w:numId="51" w16cid:durableId="488252789">
    <w:abstractNumId w:val="7"/>
  </w:num>
  <w:num w:numId="52" w16cid:durableId="1389256091">
    <w:abstractNumId w:val="50"/>
  </w:num>
  <w:num w:numId="53" w16cid:durableId="1011564958">
    <w:abstractNumId w:val="53"/>
  </w:num>
  <w:num w:numId="54" w16cid:durableId="1247497386">
    <w:abstractNumId w:val="24"/>
  </w:num>
  <w:num w:numId="55" w16cid:durableId="2114126621">
    <w:abstractNumId w:val="43"/>
  </w:num>
  <w:num w:numId="56" w16cid:durableId="8683346">
    <w:abstractNumId w:val="33"/>
  </w:num>
  <w:num w:numId="57" w16cid:durableId="705374432">
    <w:abstractNumId w:val="34"/>
  </w:num>
  <w:num w:numId="58" w16cid:durableId="766653605">
    <w:abstractNumId w:val="52"/>
  </w:num>
  <w:num w:numId="59" w16cid:durableId="1029405202">
    <w:abstractNumId w:val="30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804" w:allStyles="0" w:alternateStyleNames="0" w:clearFormatting="1" w:customStyles="0" w:directFormattingOnNumbering="0" w:directFormattingOnParagraphs="0" w:directFormattingOnRuns="0" w:directFormattingOnTables="1" w:headingStyles="0" w:latentStyles="1" w:numberingStyles="0" w:stylesInUse="0" w:tableStyles="0" w:top3HeadingStyles="1" w:visibleStyles="0"/>
  <w:stylePaneSortMethod w:val="nam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4794"/>
    <w:rsid w:val="00004F90"/>
    <w:rsid w:val="00006212"/>
    <w:rsid w:val="00007276"/>
    <w:rsid w:val="00007295"/>
    <w:rsid w:val="00011641"/>
    <w:rsid w:val="00013BF1"/>
    <w:rsid w:val="000146FA"/>
    <w:rsid w:val="00014F97"/>
    <w:rsid w:val="00017851"/>
    <w:rsid w:val="000234F0"/>
    <w:rsid w:val="000241D2"/>
    <w:rsid w:val="000270DD"/>
    <w:rsid w:val="00031C84"/>
    <w:rsid w:val="00032CE9"/>
    <w:rsid w:val="000405DF"/>
    <w:rsid w:val="000406EC"/>
    <w:rsid w:val="0004121E"/>
    <w:rsid w:val="00042F37"/>
    <w:rsid w:val="0004626A"/>
    <w:rsid w:val="00046752"/>
    <w:rsid w:val="00046D82"/>
    <w:rsid w:val="000506D7"/>
    <w:rsid w:val="000506E1"/>
    <w:rsid w:val="0005184C"/>
    <w:rsid w:val="00054B2A"/>
    <w:rsid w:val="000554D8"/>
    <w:rsid w:val="00061884"/>
    <w:rsid w:val="00065C9D"/>
    <w:rsid w:val="00066119"/>
    <w:rsid w:val="0007090E"/>
    <w:rsid w:val="00071683"/>
    <w:rsid w:val="0007505D"/>
    <w:rsid w:val="00075BD6"/>
    <w:rsid w:val="00077C29"/>
    <w:rsid w:val="000806F3"/>
    <w:rsid w:val="000811F1"/>
    <w:rsid w:val="00085E59"/>
    <w:rsid w:val="000903A4"/>
    <w:rsid w:val="00091742"/>
    <w:rsid w:val="0009249E"/>
    <w:rsid w:val="000948F3"/>
    <w:rsid w:val="000A04EA"/>
    <w:rsid w:val="000A13B3"/>
    <w:rsid w:val="000A1B27"/>
    <w:rsid w:val="000A685A"/>
    <w:rsid w:val="000A6EEB"/>
    <w:rsid w:val="000B1FBF"/>
    <w:rsid w:val="000B25E7"/>
    <w:rsid w:val="000B650E"/>
    <w:rsid w:val="000C0502"/>
    <w:rsid w:val="000C1BAE"/>
    <w:rsid w:val="000C372A"/>
    <w:rsid w:val="000C3BD1"/>
    <w:rsid w:val="000C4D2C"/>
    <w:rsid w:val="000C6874"/>
    <w:rsid w:val="000C7B2D"/>
    <w:rsid w:val="000D2289"/>
    <w:rsid w:val="000D2ACA"/>
    <w:rsid w:val="000D2F13"/>
    <w:rsid w:val="000D2F79"/>
    <w:rsid w:val="000D58A1"/>
    <w:rsid w:val="000D5BE7"/>
    <w:rsid w:val="000D6177"/>
    <w:rsid w:val="000D74A5"/>
    <w:rsid w:val="000E0105"/>
    <w:rsid w:val="000E4758"/>
    <w:rsid w:val="000E4C61"/>
    <w:rsid w:val="000E7246"/>
    <w:rsid w:val="000F0A70"/>
    <w:rsid w:val="000F424E"/>
    <w:rsid w:val="000F45A3"/>
    <w:rsid w:val="000F60FA"/>
    <w:rsid w:val="000F7F28"/>
    <w:rsid w:val="00102397"/>
    <w:rsid w:val="001025A3"/>
    <w:rsid w:val="0010561C"/>
    <w:rsid w:val="00107850"/>
    <w:rsid w:val="0011287D"/>
    <w:rsid w:val="00116694"/>
    <w:rsid w:val="00116A16"/>
    <w:rsid w:val="00120055"/>
    <w:rsid w:val="00120D97"/>
    <w:rsid w:val="0012121D"/>
    <w:rsid w:val="00124C0C"/>
    <w:rsid w:val="00126232"/>
    <w:rsid w:val="00126A68"/>
    <w:rsid w:val="001302C5"/>
    <w:rsid w:val="00130839"/>
    <w:rsid w:val="0013114F"/>
    <w:rsid w:val="001342A3"/>
    <w:rsid w:val="00136E88"/>
    <w:rsid w:val="00137310"/>
    <w:rsid w:val="0013766C"/>
    <w:rsid w:val="00141604"/>
    <w:rsid w:val="00141C47"/>
    <w:rsid w:val="00145428"/>
    <w:rsid w:val="0014624C"/>
    <w:rsid w:val="0015061B"/>
    <w:rsid w:val="00150673"/>
    <w:rsid w:val="00153562"/>
    <w:rsid w:val="00154390"/>
    <w:rsid w:val="001547FA"/>
    <w:rsid w:val="00155571"/>
    <w:rsid w:val="001556A2"/>
    <w:rsid w:val="00156B5B"/>
    <w:rsid w:val="00157562"/>
    <w:rsid w:val="001601AA"/>
    <w:rsid w:val="00164D43"/>
    <w:rsid w:val="00166B1A"/>
    <w:rsid w:val="00170443"/>
    <w:rsid w:val="0017462B"/>
    <w:rsid w:val="00175225"/>
    <w:rsid w:val="00175DFD"/>
    <w:rsid w:val="00177F22"/>
    <w:rsid w:val="001804F2"/>
    <w:rsid w:val="00180F28"/>
    <w:rsid w:val="00181B60"/>
    <w:rsid w:val="00182734"/>
    <w:rsid w:val="0018304A"/>
    <w:rsid w:val="00183A81"/>
    <w:rsid w:val="00183DA8"/>
    <w:rsid w:val="00184DC1"/>
    <w:rsid w:val="00187564"/>
    <w:rsid w:val="00187AD9"/>
    <w:rsid w:val="00187AF6"/>
    <w:rsid w:val="0019121D"/>
    <w:rsid w:val="00191F51"/>
    <w:rsid w:val="00192F90"/>
    <w:rsid w:val="0019596F"/>
    <w:rsid w:val="00195FF9"/>
    <w:rsid w:val="00197183"/>
    <w:rsid w:val="0019795C"/>
    <w:rsid w:val="001A0810"/>
    <w:rsid w:val="001A21D7"/>
    <w:rsid w:val="001A2BEC"/>
    <w:rsid w:val="001A3F26"/>
    <w:rsid w:val="001A409B"/>
    <w:rsid w:val="001A4193"/>
    <w:rsid w:val="001A700C"/>
    <w:rsid w:val="001B1608"/>
    <w:rsid w:val="001B1B98"/>
    <w:rsid w:val="001B3601"/>
    <w:rsid w:val="001B3835"/>
    <w:rsid w:val="001C1CBB"/>
    <w:rsid w:val="001C3D70"/>
    <w:rsid w:val="001C627F"/>
    <w:rsid w:val="001C70ED"/>
    <w:rsid w:val="001D0349"/>
    <w:rsid w:val="001D0A34"/>
    <w:rsid w:val="001D6125"/>
    <w:rsid w:val="001D61E3"/>
    <w:rsid w:val="001D6272"/>
    <w:rsid w:val="001D7D89"/>
    <w:rsid w:val="001E16E4"/>
    <w:rsid w:val="001E355B"/>
    <w:rsid w:val="001E49BF"/>
    <w:rsid w:val="001E4EA4"/>
    <w:rsid w:val="001E51D3"/>
    <w:rsid w:val="001E6404"/>
    <w:rsid w:val="001E7ADD"/>
    <w:rsid w:val="001F00EA"/>
    <w:rsid w:val="001F0263"/>
    <w:rsid w:val="001F2A99"/>
    <w:rsid w:val="001F358C"/>
    <w:rsid w:val="001F4658"/>
    <w:rsid w:val="001F4D1C"/>
    <w:rsid w:val="001F4DB3"/>
    <w:rsid w:val="001F6F69"/>
    <w:rsid w:val="002020D7"/>
    <w:rsid w:val="002040DE"/>
    <w:rsid w:val="00204A8A"/>
    <w:rsid w:val="00206A8E"/>
    <w:rsid w:val="002076E0"/>
    <w:rsid w:val="00207AB9"/>
    <w:rsid w:val="002115E7"/>
    <w:rsid w:val="00212091"/>
    <w:rsid w:val="00212585"/>
    <w:rsid w:val="00214D7C"/>
    <w:rsid w:val="00216679"/>
    <w:rsid w:val="002212BC"/>
    <w:rsid w:val="00225073"/>
    <w:rsid w:val="002256DC"/>
    <w:rsid w:val="00232214"/>
    <w:rsid w:val="00232FB1"/>
    <w:rsid w:val="0023429F"/>
    <w:rsid w:val="002343B6"/>
    <w:rsid w:val="002344B1"/>
    <w:rsid w:val="00235E01"/>
    <w:rsid w:val="00236554"/>
    <w:rsid w:val="00237BD2"/>
    <w:rsid w:val="00240486"/>
    <w:rsid w:val="00240F55"/>
    <w:rsid w:val="00243B8D"/>
    <w:rsid w:val="002442DB"/>
    <w:rsid w:val="00245F2C"/>
    <w:rsid w:val="00245F9A"/>
    <w:rsid w:val="00245FB1"/>
    <w:rsid w:val="0024744B"/>
    <w:rsid w:val="00247BCA"/>
    <w:rsid w:val="00252A37"/>
    <w:rsid w:val="00253372"/>
    <w:rsid w:val="00254E53"/>
    <w:rsid w:val="002576CA"/>
    <w:rsid w:val="00260FF4"/>
    <w:rsid w:val="00265AE7"/>
    <w:rsid w:val="0026680C"/>
    <w:rsid w:val="002669D6"/>
    <w:rsid w:val="00270FAB"/>
    <w:rsid w:val="00275412"/>
    <w:rsid w:val="002762C0"/>
    <w:rsid w:val="00276D0B"/>
    <w:rsid w:val="00277F79"/>
    <w:rsid w:val="0028431D"/>
    <w:rsid w:val="002846DE"/>
    <w:rsid w:val="00284D11"/>
    <w:rsid w:val="00284F03"/>
    <w:rsid w:val="00285079"/>
    <w:rsid w:val="00285D3A"/>
    <w:rsid w:val="00286C52"/>
    <w:rsid w:val="00287D64"/>
    <w:rsid w:val="002923F5"/>
    <w:rsid w:val="00293053"/>
    <w:rsid w:val="00293287"/>
    <w:rsid w:val="00293A08"/>
    <w:rsid w:val="002A01BB"/>
    <w:rsid w:val="002A24C6"/>
    <w:rsid w:val="002A24F0"/>
    <w:rsid w:val="002A3901"/>
    <w:rsid w:val="002A3FE8"/>
    <w:rsid w:val="002A465B"/>
    <w:rsid w:val="002A7D44"/>
    <w:rsid w:val="002B01C4"/>
    <w:rsid w:val="002B1C02"/>
    <w:rsid w:val="002B317E"/>
    <w:rsid w:val="002B5472"/>
    <w:rsid w:val="002C288B"/>
    <w:rsid w:val="002C2BA9"/>
    <w:rsid w:val="002C6B46"/>
    <w:rsid w:val="002C7113"/>
    <w:rsid w:val="002D04E0"/>
    <w:rsid w:val="002D461C"/>
    <w:rsid w:val="002D60BB"/>
    <w:rsid w:val="002D6A93"/>
    <w:rsid w:val="002E129B"/>
    <w:rsid w:val="002E18CF"/>
    <w:rsid w:val="002E1B5D"/>
    <w:rsid w:val="002E6861"/>
    <w:rsid w:val="002F0211"/>
    <w:rsid w:val="002F33F5"/>
    <w:rsid w:val="003005D6"/>
    <w:rsid w:val="00300D8D"/>
    <w:rsid w:val="00300F10"/>
    <w:rsid w:val="00301077"/>
    <w:rsid w:val="00302A31"/>
    <w:rsid w:val="00302CA5"/>
    <w:rsid w:val="00304416"/>
    <w:rsid w:val="00304A16"/>
    <w:rsid w:val="00304D24"/>
    <w:rsid w:val="00307EF7"/>
    <w:rsid w:val="0031022C"/>
    <w:rsid w:val="00311356"/>
    <w:rsid w:val="00311D2A"/>
    <w:rsid w:val="00312595"/>
    <w:rsid w:val="00313BC8"/>
    <w:rsid w:val="00314522"/>
    <w:rsid w:val="00315B69"/>
    <w:rsid w:val="00315B7D"/>
    <w:rsid w:val="0031736D"/>
    <w:rsid w:val="00320FFE"/>
    <w:rsid w:val="0032333F"/>
    <w:rsid w:val="00323402"/>
    <w:rsid w:val="00324797"/>
    <w:rsid w:val="00326EB3"/>
    <w:rsid w:val="003300C8"/>
    <w:rsid w:val="003304DB"/>
    <w:rsid w:val="00333743"/>
    <w:rsid w:val="0033391A"/>
    <w:rsid w:val="00334427"/>
    <w:rsid w:val="003407F6"/>
    <w:rsid w:val="0034213B"/>
    <w:rsid w:val="00343182"/>
    <w:rsid w:val="0034397C"/>
    <w:rsid w:val="00344470"/>
    <w:rsid w:val="00345B9D"/>
    <w:rsid w:val="00346DA5"/>
    <w:rsid w:val="00351B82"/>
    <w:rsid w:val="00356EB5"/>
    <w:rsid w:val="00360664"/>
    <w:rsid w:val="0036155D"/>
    <w:rsid w:val="00361D7C"/>
    <w:rsid w:val="00362995"/>
    <w:rsid w:val="00362AF1"/>
    <w:rsid w:val="00362BBD"/>
    <w:rsid w:val="00363835"/>
    <w:rsid w:val="003647C5"/>
    <w:rsid w:val="00367664"/>
    <w:rsid w:val="00367C08"/>
    <w:rsid w:val="003708CF"/>
    <w:rsid w:val="00373248"/>
    <w:rsid w:val="00373C7F"/>
    <w:rsid w:val="00376496"/>
    <w:rsid w:val="003770F7"/>
    <w:rsid w:val="00380D41"/>
    <w:rsid w:val="0038215F"/>
    <w:rsid w:val="0038258E"/>
    <w:rsid w:val="0038278F"/>
    <w:rsid w:val="0038450F"/>
    <w:rsid w:val="003845BD"/>
    <w:rsid w:val="003862B2"/>
    <w:rsid w:val="003874E5"/>
    <w:rsid w:val="00387A7D"/>
    <w:rsid w:val="00387F14"/>
    <w:rsid w:val="003908A8"/>
    <w:rsid w:val="0039301A"/>
    <w:rsid w:val="003932D1"/>
    <w:rsid w:val="00394F21"/>
    <w:rsid w:val="0039588F"/>
    <w:rsid w:val="003A2D9D"/>
    <w:rsid w:val="003A4420"/>
    <w:rsid w:val="003A4C96"/>
    <w:rsid w:val="003A6235"/>
    <w:rsid w:val="003A6E99"/>
    <w:rsid w:val="003B0D17"/>
    <w:rsid w:val="003B1028"/>
    <w:rsid w:val="003B1C20"/>
    <w:rsid w:val="003B370F"/>
    <w:rsid w:val="003B4566"/>
    <w:rsid w:val="003B5B13"/>
    <w:rsid w:val="003B61A7"/>
    <w:rsid w:val="003B6411"/>
    <w:rsid w:val="003B6831"/>
    <w:rsid w:val="003B6BCC"/>
    <w:rsid w:val="003C02E4"/>
    <w:rsid w:val="003C123D"/>
    <w:rsid w:val="003C19CA"/>
    <w:rsid w:val="003C2285"/>
    <w:rsid w:val="003C40B9"/>
    <w:rsid w:val="003C4B37"/>
    <w:rsid w:val="003C69A5"/>
    <w:rsid w:val="003D3ED5"/>
    <w:rsid w:val="003D462E"/>
    <w:rsid w:val="003D46AC"/>
    <w:rsid w:val="003D717A"/>
    <w:rsid w:val="003E4AFC"/>
    <w:rsid w:val="003E67FD"/>
    <w:rsid w:val="003E7D80"/>
    <w:rsid w:val="003F0C49"/>
    <w:rsid w:val="003F19AF"/>
    <w:rsid w:val="003F19BC"/>
    <w:rsid w:val="003F1B95"/>
    <w:rsid w:val="003F1C9F"/>
    <w:rsid w:val="003F37EE"/>
    <w:rsid w:val="003F673C"/>
    <w:rsid w:val="003F77FC"/>
    <w:rsid w:val="003F7FD0"/>
    <w:rsid w:val="00402F02"/>
    <w:rsid w:val="0040532E"/>
    <w:rsid w:val="00407452"/>
    <w:rsid w:val="0041057D"/>
    <w:rsid w:val="004108BA"/>
    <w:rsid w:val="00410F9E"/>
    <w:rsid w:val="00413041"/>
    <w:rsid w:val="00415C54"/>
    <w:rsid w:val="00415CD4"/>
    <w:rsid w:val="00416956"/>
    <w:rsid w:val="0041722F"/>
    <w:rsid w:val="004202A8"/>
    <w:rsid w:val="00421009"/>
    <w:rsid w:val="004223FC"/>
    <w:rsid w:val="00422A81"/>
    <w:rsid w:val="004265E1"/>
    <w:rsid w:val="00426B58"/>
    <w:rsid w:val="00426D25"/>
    <w:rsid w:val="0043072C"/>
    <w:rsid w:val="004310E0"/>
    <w:rsid w:val="00431323"/>
    <w:rsid w:val="00431425"/>
    <w:rsid w:val="004323F4"/>
    <w:rsid w:val="004325A3"/>
    <w:rsid w:val="004352BA"/>
    <w:rsid w:val="004354D9"/>
    <w:rsid w:val="00441B49"/>
    <w:rsid w:val="00445063"/>
    <w:rsid w:val="004456FE"/>
    <w:rsid w:val="00445B07"/>
    <w:rsid w:val="004468DF"/>
    <w:rsid w:val="0045024A"/>
    <w:rsid w:val="00451FEB"/>
    <w:rsid w:val="00452487"/>
    <w:rsid w:val="004527E2"/>
    <w:rsid w:val="00453151"/>
    <w:rsid w:val="00454650"/>
    <w:rsid w:val="004569B0"/>
    <w:rsid w:val="00456BE3"/>
    <w:rsid w:val="00457503"/>
    <w:rsid w:val="004577F6"/>
    <w:rsid w:val="0046100F"/>
    <w:rsid w:val="0046194C"/>
    <w:rsid w:val="0046270E"/>
    <w:rsid w:val="00465568"/>
    <w:rsid w:val="00465936"/>
    <w:rsid w:val="00465C4A"/>
    <w:rsid w:val="00466011"/>
    <w:rsid w:val="00466093"/>
    <w:rsid w:val="00466889"/>
    <w:rsid w:val="00470218"/>
    <w:rsid w:val="004725D0"/>
    <w:rsid w:val="00476A69"/>
    <w:rsid w:val="00477F4F"/>
    <w:rsid w:val="00482B2D"/>
    <w:rsid w:val="004839C8"/>
    <w:rsid w:val="00484513"/>
    <w:rsid w:val="00485A5E"/>
    <w:rsid w:val="00486649"/>
    <w:rsid w:val="004916B6"/>
    <w:rsid w:val="00491D43"/>
    <w:rsid w:val="00493C89"/>
    <w:rsid w:val="00496F61"/>
    <w:rsid w:val="004A1501"/>
    <w:rsid w:val="004A16A7"/>
    <w:rsid w:val="004A668B"/>
    <w:rsid w:val="004A7024"/>
    <w:rsid w:val="004A7431"/>
    <w:rsid w:val="004A773E"/>
    <w:rsid w:val="004B064F"/>
    <w:rsid w:val="004B6154"/>
    <w:rsid w:val="004B71A1"/>
    <w:rsid w:val="004B7B3F"/>
    <w:rsid w:val="004C0440"/>
    <w:rsid w:val="004C04DB"/>
    <w:rsid w:val="004C1647"/>
    <w:rsid w:val="004C59D1"/>
    <w:rsid w:val="004D10D8"/>
    <w:rsid w:val="004D19B8"/>
    <w:rsid w:val="004D1ADE"/>
    <w:rsid w:val="004D2291"/>
    <w:rsid w:val="004D2439"/>
    <w:rsid w:val="004D25FF"/>
    <w:rsid w:val="004D3548"/>
    <w:rsid w:val="004D45E3"/>
    <w:rsid w:val="004D6543"/>
    <w:rsid w:val="004E0615"/>
    <w:rsid w:val="004E544D"/>
    <w:rsid w:val="004E5857"/>
    <w:rsid w:val="004E64A5"/>
    <w:rsid w:val="004E74F5"/>
    <w:rsid w:val="004E7FBA"/>
    <w:rsid w:val="004F2286"/>
    <w:rsid w:val="004F27D5"/>
    <w:rsid w:val="004F479D"/>
    <w:rsid w:val="004F48CA"/>
    <w:rsid w:val="004F58DD"/>
    <w:rsid w:val="004F7143"/>
    <w:rsid w:val="00501D93"/>
    <w:rsid w:val="00503F38"/>
    <w:rsid w:val="005046E2"/>
    <w:rsid w:val="00507837"/>
    <w:rsid w:val="005107B0"/>
    <w:rsid w:val="0051544A"/>
    <w:rsid w:val="0052012A"/>
    <w:rsid w:val="005217A8"/>
    <w:rsid w:val="00523233"/>
    <w:rsid w:val="00524047"/>
    <w:rsid w:val="00524E29"/>
    <w:rsid w:val="00527957"/>
    <w:rsid w:val="00527C3A"/>
    <w:rsid w:val="005319DF"/>
    <w:rsid w:val="005326DE"/>
    <w:rsid w:val="00536A03"/>
    <w:rsid w:val="00536EB9"/>
    <w:rsid w:val="00540103"/>
    <w:rsid w:val="005409A5"/>
    <w:rsid w:val="005409C1"/>
    <w:rsid w:val="005409E8"/>
    <w:rsid w:val="005447B4"/>
    <w:rsid w:val="00547603"/>
    <w:rsid w:val="0055250E"/>
    <w:rsid w:val="00553871"/>
    <w:rsid w:val="005560AC"/>
    <w:rsid w:val="005620C1"/>
    <w:rsid w:val="005631A7"/>
    <w:rsid w:val="0056380B"/>
    <w:rsid w:val="00563A75"/>
    <w:rsid w:val="005642A1"/>
    <w:rsid w:val="005651E9"/>
    <w:rsid w:val="005661CC"/>
    <w:rsid w:val="005706B9"/>
    <w:rsid w:val="00570EEA"/>
    <w:rsid w:val="005711A1"/>
    <w:rsid w:val="00571523"/>
    <w:rsid w:val="00572B53"/>
    <w:rsid w:val="00573D62"/>
    <w:rsid w:val="00574967"/>
    <w:rsid w:val="00581461"/>
    <w:rsid w:val="005817D0"/>
    <w:rsid w:val="005826A4"/>
    <w:rsid w:val="00584892"/>
    <w:rsid w:val="00586985"/>
    <w:rsid w:val="005878B0"/>
    <w:rsid w:val="005908C5"/>
    <w:rsid w:val="00592383"/>
    <w:rsid w:val="00592EB0"/>
    <w:rsid w:val="00593C1E"/>
    <w:rsid w:val="005A46EC"/>
    <w:rsid w:val="005A5647"/>
    <w:rsid w:val="005A7054"/>
    <w:rsid w:val="005A7462"/>
    <w:rsid w:val="005B0346"/>
    <w:rsid w:val="005B08B5"/>
    <w:rsid w:val="005B57A4"/>
    <w:rsid w:val="005B62D3"/>
    <w:rsid w:val="005C3D9E"/>
    <w:rsid w:val="005C4B68"/>
    <w:rsid w:val="005D0FC0"/>
    <w:rsid w:val="005D4B72"/>
    <w:rsid w:val="005D7469"/>
    <w:rsid w:val="005E0490"/>
    <w:rsid w:val="005E0B4F"/>
    <w:rsid w:val="005E3285"/>
    <w:rsid w:val="005E40B2"/>
    <w:rsid w:val="005E41C8"/>
    <w:rsid w:val="005E4BCE"/>
    <w:rsid w:val="005E4EE2"/>
    <w:rsid w:val="005E53A4"/>
    <w:rsid w:val="005E66D3"/>
    <w:rsid w:val="005E6CDC"/>
    <w:rsid w:val="005E7445"/>
    <w:rsid w:val="005E7B6E"/>
    <w:rsid w:val="005E7F24"/>
    <w:rsid w:val="005F020D"/>
    <w:rsid w:val="005F2031"/>
    <w:rsid w:val="005F35F4"/>
    <w:rsid w:val="005F4141"/>
    <w:rsid w:val="005F45AF"/>
    <w:rsid w:val="005F4B9D"/>
    <w:rsid w:val="006003DC"/>
    <w:rsid w:val="00600DCC"/>
    <w:rsid w:val="0060111E"/>
    <w:rsid w:val="00604A25"/>
    <w:rsid w:val="0060758C"/>
    <w:rsid w:val="00607A1E"/>
    <w:rsid w:val="00610FAB"/>
    <w:rsid w:val="0061273C"/>
    <w:rsid w:val="00613EF8"/>
    <w:rsid w:val="00615A46"/>
    <w:rsid w:val="00615FC5"/>
    <w:rsid w:val="00616DC6"/>
    <w:rsid w:val="00620CEA"/>
    <w:rsid w:val="00626613"/>
    <w:rsid w:val="006315A4"/>
    <w:rsid w:val="00631DDF"/>
    <w:rsid w:val="00632AF3"/>
    <w:rsid w:val="006350F3"/>
    <w:rsid w:val="0063551E"/>
    <w:rsid w:val="00636B46"/>
    <w:rsid w:val="00637ABE"/>
    <w:rsid w:val="00645617"/>
    <w:rsid w:val="00646011"/>
    <w:rsid w:val="00652CDB"/>
    <w:rsid w:val="006534B8"/>
    <w:rsid w:val="00655131"/>
    <w:rsid w:val="006566A9"/>
    <w:rsid w:val="00660049"/>
    <w:rsid w:val="00661655"/>
    <w:rsid w:val="006648F1"/>
    <w:rsid w:val="00667568"/>
    <w:rsid w:val="00671E7C"/>
    <w:rsid w:val="00673990"/>
    <w:rsid w:val="00674FB9"/>
    <w:rsid w:val="00676ACE"/>
    <w:rsid w:val="00677D13"/>
    <w:rsid w:val="00677E39"/>
    <w:rsid w:val="00681B0B"/>
    <w:rsid w:val="00682786"/>
    <w:rsid w:val="0068417F"/>
    <w:rsid w:val="006854BE"/>
    <w:rsid w:val="00685751"/>
    <w:rsid w:val="00685C59"/>
    <w:rsid w:val="0068693D"/>
    <w:rsid w:val="00686AE5"/>
    <w:rsid w:val="0068703F"/>
    <w:rsid w:val="00690776"/>
    <w:rsid w:val="006923E9"/>
    <w:rsid w:val="00692575"/>
    <w:rsid w:val="00692A6F"/>
    <w:rsid w:val="00692D49"/>
    <w:rsid w:val="00693FFF"/>
    <w:rsid w:val="0069572B"/>
    <w:rsid w:val="006A1430"/>
    <w:rsid w:val="006A3899"/>
    <w:rsid w:val="006B04CA"/>
    <w:rsid w:val="006B16D7"/>
    <w:rsid w:val="006B2A66"/>
    <w:rsid w:val="006B45B0"/>
    <w:rsid w:val="006B5F09"/>
    <w:rsid w:val="006B5FA9"/>
    <w:rsid w:val="006B6F2C"/>
    <w:rsid w:val="006B755E"/>
    <w:rsid w:val="006C0F11"/>
    <w:rsid w:val="006C4BD9"/>
    <w:rsid w:val="006C73FD"/>
    <w:rsid w:val="006D0760"/>
    <w:rsid w:val="006D1146"/>
    <w:rsid w:val="006D2542"/>
    <w:rsid w:val="006D28C3"/>
    <w:rsid w:val="006D42D1"/>
    <w:rsid w:val="006D7005"/>
    <w:rsid w:val="006D7470"/>
    <w:rsid w:val="006D7A53"/>
    <w:rsid w:val="006E020F"/>
    <w:rsid w:val="006E1526"/>
    <w:rsid w:val="006E19EA"/>
    <w:rsid w:val="006E20E5"/>
    <w:rsid w:val="006E23EC"/>
    <w:rsid w:val="006E2918"/>
    <w:rsid w:val="006E3877"/>
    <w:rsid w:val="006E5381"/>
    <w:rsid w:val="006E68EB"/>
    <w:rsid w:val="006E7F91"/>
    <w:rsid w:val="006F0FD3"/>
    <w:rsid w:val="006F20CF"/>
    <w:rsid w:val="006F3763"/>
    <w:rsid w:val="006F5A1C"/>
    <w:rsid w:val="006F6DA6"/>
    <w:rsid w:val="00700626"/>
    <w:rsid w:val="00700731"/>
    <w:rsid w:val="00705E70"/>
    <w:rsid w:val="00712295"/>
    <w:rsid w:val="00715BDB"/>
    <w:rsid w:val="00717D8B"/>
    <w:rsid w:val="0072052C"/>
    <w:rsid w:val="00721044"/>
    <w:rsid w:val="007238F6"/>
    <w:rsid w:val="00724829"/>
    <w:rsid w:val="0072624E"/>
    <w:rsid w:val="007278C6"/>
    <w:rsid w:val="00730895"/>
    <w:rsid w:val="00731A7D"/>
    <w:rsid w:val="00733178"/>
    <w:rsid w:val="00733654"/>
    <w:rsid w:val="00733970"/>
    <w:rsid w:val="0073498C"/>
    <w:rsid w:val="00737229"/>
    <w:rsid w:val="007415AC"/>
    <w:rsid w:val="00742663"/>
    <w:rsid w:val="00743D77"/>
    <w:rsid w:val="0075021B"/>
    <w:rsid w:val="007511D4"/>
    <w:rsid w:val="0075185B"/>
    <w:rsid w:val="00752174"/>
    <w:rsid w:val="007531CA"/>
    <w:rsid w:val="007545B7"/>
    <w:rsid w:val="00755E9E"/>
    <w:rsid w:val="0075666A"/>
    <w:rsid w:val="00761143"/>
    <w:rsid w:val="0076245C"/>
    <w:rsid w:val="007643A6"/>
    <w:rsid w:val="00764539"/>
    <w:rsid w:val="00765104"/>
    <w:rsid w:val="007659FD"/>
    <w:rsid w:val="00766336"/>
    <w:rsid w:val="007674D7"/>
    <w:rsid w:val="007705D2"/>
    <w:rsid w:val="00772366"/>
    <w:rsid w:val="00772692"/>
    <w:rsid w:val="00773448"/>
    <w:rsid w:val="00773C3D"/>
    <w:rsid w:val="00773EAE"/>
    <w:rsid w:val="0077516D"/>
    <w:rsid w:val="007779EC"/>
    <w:rsid w:val="00782706"/>
    <w:rsid w:val="00782D2E"/>
    <w:rsid w:val="00784289"/>
    <w:rsid w:val="0078699A"/>
    <w:rsid w:val="007874CA"/>
    <w:rsid w:val="0079298A"/>
    <w:rsid w:val="00792F7E"/>
    <w:rsid w:val="007944D4"/>
    <w:rsid w:val="00797E30"/>
    <w:rsid w:val="007A0557"/>
    <w:rsid w:val="007A1756"/>
    <w:rsid w:val="007A1C75"/>
    <w:rsid w:val="007A32E6"/>
    <w:rsid w:val="007A3B0F"/>
    <w:rsid w:val="007A77DE"/>
    <w:rsid w:val="007B02DC"/>
    <w:rsid w:val="007B0487"/>
    <w:rsid w:val="007B06A7"/>
    <w:rsid w:val="007B0719"/>
    <w:rsid w:val="007B23F1"/>
    <w:rsid w:val="007B352A"/>
    <w:rsid w:val="007B535A"/>
    <w:rsid w:val="007B7DB2"/>
    <w:rsid w:val="007B7EBE"/>
    <w:rsid w:val="007C002F"/>
    <w:rsid w:val="007C0F12"/>
    <w:rsid w:val="007C4033"/>
    <w:rsid w:val="007C4E0E"/>
    <w:rsid w:val="007C4F19"/>
    <w:rsid w:val="007C5194"/>
    <w:rsid w:val="007D33B0"/>
    <w:rsid w:val="007D5843"/>
    <w:rsid w:val="007D5EF5"/>
    <w:rsid w:val="007D6640"/>
    <w:rsid w:val="007D7B51"/>
    <w:rsid w:val="007D7BC4"/>
    <w:rsid w:val="007E32D0"/>
    <w:rsid w:val="007E3B68"/>
    <w:rsid w:val="007E570A"/>
    <w:rsid w:val="007E57E8"/>
    <w:rsid w:val="007E5960"/>
    <w:rsid w:val="007E7D7F"/>
    <w:rsid w:val="007F0937"/>
    <w:rsid w:val="007F0D32"/>
    <w:rsid w:val="007F165B"/>
    <w:rsid w:val="007F1704"/>
    <w:rsid w:val="007F1A81"/>
    <w:rsid w:val="007F1C6F"/>
    <w:rsid w:val="007F31FB"/>
    <w:rsid w:val="007F3FFA"/>
    <w:rsid w:val="007F4C06"/>
    <w:rsid w:val="007F600B"/>
    <w:rsid w:val="007F76AB"/>
    <w:rsid w:val="008005AE"/>
    <w:rsid w:val="00801BC9"/>
    <w:rsid w:val="00804F82"/>
    <w:rsid w:val="00805F68"/>
    <w:rsid w:val="00806413"/>
    <w:rsid w:val="00807BE0"/>
    <w:rsid w:val="008123A2"/>
    <w:rsid w:val="008163ED"/>
    <w:rsid w:val="00816A0F"/>
    <w:rsid w:val="00817EFB"/>
    <w:rsid w:val="00821264"/>
    <w:rsid w:val="00824288"/>
    <w:rsid w:val="00826489"/>
    <w:rsid w:val="008271F5"/>
    <w:rsid w:val="008273A3"/>
    <w:rsid w:val="00827621"/>
    <w:rsid w:val="00831E6F"/>
    <w:rsid w:val="0083215C"/>
    <w:rsid w:val="0083403F"/>
    <w:rsid w:val="008346A6"/>
    <w:rsid w:val="008346E9"/>
    <w:rsid w:val="00834B67"/>
    <w:rsid w:val="0083584E"/>
    <w:rsid w:val="0083598D"/>
    <w:rsid w:val="00835A63"/>
    <w:rsid w:val="0083632A"/>
    <w:rsid w:val="008366EB"/>
    <w:rsid w:val="0083736A"/>
    <w:rsid w:val="00840C52"/>
    <w:rsid w:val="008426AF"/>
    <w:rsid w:val="0084345B"/>
    <w:rsid w:val="00843B8A"/>
    <w:rsid w:val="00844592"/>
    <w:rsid w:val="008449E3"/>
    <w:rsid w:val="0084542C"/>
    <w:rsid w:val="00845B30"/>
    <w:rsid w:val="00845E50"/>
    <w:rsid w:val="0084667A"/>
    <w:rsid w:val="00846C77"/>
    <w:rsid w:val="00847845"/>
    <w:rsid w:val="00847DCA"/>
    <w:rsid w:val="008506BB"/>
    <w:rsid w:val="00852574"/>
    <w:rsid w:val="008530C7"/>
    <w:rsid w:val="00853B4F"/>
    <w:rsid w:val="00854DA4"/>
    <w:rsid w:val="00856E2E"/>
    <w:rsid w:val="00860949"/>
    <w:rsid w:val="0086162E"/>
    <w:rsid w:val="00862563"/>
    <w:rsid w:val="00865D68"/>
    <w:rsid w:val="008664ED"/>
    <w:rsid w:val="00867B07"/>
    <w:rsid w:val="00870614"/>
    <w:rsid w:val="0087273D"/>
    <w:rsid w:val="00873115"/>
    <w:rsid w:val="00874EF9"/>
    <w:rsid w:val="00875575"/>
    <w:rsid w:val="008767AD"/>
    <w:rsid w:val="00881514"/>
    <w:rsid w:val="00884616"/>
    <w:rsid w:val="008853B0"/>
    <w:rsid w:val="00885C80"/>
    <w:rsid w:val="0088769B"/>
    <w:rsid w:val="008916FB"/>
    <w:rsid w:val="00894CA5"/>
    <w:rsid w:val="008954E9"/>
    <w:rsid w:val="00897281"/>
    <w:rsid w:val="00897B1E"/>
    <w:rsid w:val="008A05F2"/>
    <w:rsid w:val="008A0D87"/>
    <w:rsid w:val="008A3190"/>
    <w:rsid w:val="008A35E9"/>
    <w:rsid w:val="008A3832"/>
    <w:rsid w:val="008A4619"/>
    <w:rsid w:val="008B1295"/>
    <w:rsid w:val="008B142C"/>
    <w:rsid w:val="008B1D48"/>
    <w:rsid w:val="008B2DC5"/>
    <w:rsid w:val="008B435D"/>
    <w:rsid w:val="008B50CE"/>
    <w:rsid w:val="008B54BD"/>
    <w:rsid w:val="008B695C"/>
    <w:rsid w:val="008B6FB3"/>
    <w:rsid w:val="008B719A"/>
    <w:rsid w:val="008C3FCD"/>
    <w:rsid w:val="008C721F"/>
    <w:rsid w:val="008D26D0"/>
    <w:rsid w:val="008D2CE8"/>
    <w:rsid w:val="008D3621"/>
    <w:rsid w:val="008D4E45"/>
    <w:rsid w:val="008D5D46"/>
    <w:rsid w:val="008D6F05"/>
    <w:rsid w:val="008D7620"/>
    <w:rsid w:val="008E0DE3"/>
    <w:rsid w:val="008E174E"/>
    <w:rsid w:val="008E3910"/>
    <w:rsid w:val="008E50F0"/>
    <w:rsid w:val="008F0754"/>
    <w:rsid w:val="008F0A50"/>
    <w:rsid w:val="008F0BE7"/>
    <w:rsid w:val="008F0E60"/>
    <w:rsid w:val="008F19E4"/>
    <w:rsid w:val="008F2976"/>
    <w:rsid w:val="008F2B24"/>
    <w:rsid w:val="008F5179"/>
    <w:rsid w:val="008F52AB"/>
    <w:rsid w:val="008F6844"/>
    <w:rsid w:val="008F6C1E"/>
    <w:rsid w:val="0090120D"/>
    <w:rsid w:val="00901B6E"/>
    <w:rsid w:val="0090284B"/>
    <w:rsid w:val="009030D7"/>
    <w:rsid w:val="0090760C"/>
    <w:rsid w:val="009108DC"/>
    <w:rsid w:val="00913253"/>
    <w:rsid w:val="0091527A"/>
    <w:rsid w:val="00915FA8"/>
    <w:rsid w:val="009203CA"/>
    <w:rsid w:val="009205F0"/>
    <w:rsid w:val="009231E9"/>
    <w:rsid w:val="00923278"/>
    <w:rsid w:val="00923BC6"/>
    <w:rsid w:val="00924DD6"/>
    <w:rsid w:val="009252C0"/>
    <w:rsid w:val="00926CF7"/>
    <w:rsid w:val="00932DB3"/>
    <w:rsid w:val="00933230"/>
    <w:rsid w:val="0093339C"/>
    <w:rsid w:val="00933FD8"/>
    <w:rsid w:val="00935959"/>
    <w:rsid w:val="00937A25"/>
    <w:rsid w:val="00937F36"/>
    <w:rsid w:val="00940278"/>
    <w:rsid w:val="00940E9F"/>
    <w:rsid w:val="00942756"/>
    <w:rsid w:val="00942B50"/>
    <w:rsid w:val="00943C16"/>
    <w:rsid w:val="00943C75"/>
    <w:rsid w:val="00944E1D"/>
    <w:rsid w:val="00946BAD"/>
    <w:rsid w:val="00951B23"/>
    <w:rsid w:val="00953125"/>
    <w:rsid w:val="009554BC"/>
    <w:rsid w:val="00955572"/>
    <w:rsid w:val="009562C0"/>
    <w:rsid w:val="00956775"/>
    <w:rsid w:val="009576E9"/>
    <w:rsid w:val="00960AED"/>
    <w:rsid w:val="00961E1C"/>
    <w:rsid w:val="00965D0B"/>
    <w:rsid w:val="00965E3D"/>
    <w:rsid w:val="00967E37"/>
    <w:rsid w:val="00970122"/>
    <w:rsid w:val="00971FD3"/>
    <w:rsid w:val="009725C6"/>
    <w:rsid w:val="00972852"/>
    <w:rsid w:val="009733D3"/>
    <w:rsid w:val="00974031"/>
    <w:rsid w:val="0097701D"/>
    <w:rsid w:val="00977EA9"/>
    <w:rsid w:val="00981556"/>
    <w:rsid w:val="009837A5"/>
    <w:rsid w:val="00984817"/>
    <w:rsid w:val="00984828"/>
    <w:rsid w:val="00986B2F"/>
    <w:rsid w:val="00986D6C"/>
    <w:rsid w:val="00990792"/>
    <w:rsid w:val="00990B3F"/>
    <w:rsid w:val="009912D9"/>
    <w:rsid w:val="009916F2"/>
    <w:rsid w:val="009923E8"/>
    <w:rsid w:val="0099344B"/>
    <w:rsid w:val="009948D5"/>
    <w:rsid w:val="009961A5"/>
    <w:rsid w:val="00996FB9"/>
    <w:rsid w:val="009A13C2"/>
    <w:rsid w:val="009A1CBE"/>
    <w:rsid w:val="009A27F2"/>
    <w:rsid w:val="009A2965"/>
    <w:rsid w:val="009A2FA6"/>
    <w:rsid w:val="009A7065"/>
    <w:rsid w:val="009A7152"/>
    <w:rsid w:val="009B1587"/>
    <w:rsid w:val="009B20F9"/>
    <w:rsid w:val="009B2218"/>
    <w:rsid w:val="009B3F67"/>
    <w:rsid w:val="009B480E"/>
    <w:rsid w:val="009B7013"/>
    <w:rsid w:val="009B7049"/>
    <w:rsid w:val="009C1725"/>
    <w:rsid w:val="009C1C0A"/>
    <w:rsid w:val="009C1DC4"/>
    <w:rsid w:val="009C2F30"/>
    <w:rsid w:val="009C4927"/>
    <w:rsid w:val="009D12F0"/>
    <w:rsid w:val="009D19A0"/>
    <w:rsid w:val="009D4EC8"/>
    <w:rsid w:val="009D6B5E"/>
    <w:rsid w:val="009D6BC4"/>
    <w:rsid w:val="009E0682"/>
    <w:rsid w:val="009E253F"/>
    <w:rsid w:val="009E420F"/>
    <w:rsid w:val="009E4EE5"/>
    <w:rsid w:val="009E74CA"/>
    <w:rsid w:val="009E7661"/>
    <w:rsid w:val="009E7891"/>
    <w:rsid w:val="009F2F96"/>
    <w:rsid w:val="009F2FEC"/>
    <w:rsid w:val="009F4BE7"/>
    <w:rsid w:val="00A008EB"/>
    <w:rsid w:val="00A01904"/>
    <w:rsid w:val="00A06FA1"/>
    <w:rsid w:val="00A070A3"/>
    <w:rsid w:val="00A07518"/>
    <w:rsid w:val="00A10D50"/>
    <w:rsid w:val="00A10DC6"/>
    <w:rsid w:val="00A114EF"/>
    <w:rsid w:val="00A11AAB"/>
    <w:rsid w:val="00A1250F"/>
    <w:rsid w:val="00A12B61"/>
    <w:rsid w:val="00A13011"/>
    <w:rsid w:val="00A1561A"/>
    <w:rsid w:val="00A1722B"/>
    <w:rsid w:val="00A17FBF"/>
    <w:rsid w:val="00A2346B"/>
    <w:rsid w:val="00A2512D"/>
    <w:rsid w:val="00A25292"/>
    <w:rsid w:val="00A2601A"/>
    <w:rsid w:val="00A260F1"/>
    <w:rsid w:val="00A33C9D"/>
    <w:rsid w:val="00A33F6B"/>
    <w:rsid w:val="00A3751E"/>
    <w:rsid w:val="00A37CA4"/>
    <w:rsid w:val="00A37E71"/>
    <w:rsid w:val="00A41333"/>
    <w:rsid w:val="00A41F1E"/>
    <w:rsid w:val="00A47BD9"/>
    <w:rsid w:val="00A51E32"/>
    <w:rsid w:val="00A54C3F"/>
    <w:rsid w:val="00A55244"/>
    <w:rsid w:val="00A55496"/>
    <w:rsid w:val="00A55D6B"/>
    <w:rsid w:val="00A608DB"/>
    <w:rsid w:val="00A71B3F"/>
    <w:rsid w:val="00A71B7D"/>
    <w:rsid w:val="00A752A2"/>
    <w:rsid w:val="00A762A8"/>
    <w:rsid w:val="00A76D53"/>
    <w:rsid w:val="00A841BD"/>
    <w:rsid w:val="00A84F97"/>
    <w:rsid w:val="00A852F0"/>
    <w:rsid w:val="00A86C14"/>
    <w:rsid w:val="00A87A6F"/>
    <w:rsid w:val="00A902AF"/>
    <w:rsid w:val="00A967ED"/>
    <w:rsid w:val="00A96E00"/>
    <w:rsid w:val="00AA02D1"/>
    <w:rsid w:val="00AA3A67"/>
    <w:rsid w:val="00AA64FA"/>
    <w:rsid w:val="00AB072C"/>
    <w:rsid w:val="00AB0929"/>
    <w:rsid w:val="00AB2032"/>
    <w:rsid w:val="00AB22D3"/>
    <w:rsid w:val="00AB2F73"/>
    <w:rsid w:val="00AB4388"/>
    <w:rsid w:val="00AB44B3"/>
    <w:rsid w:val="00AB4798"/>
    <w:rsid w:val="00AB7EAC"/>
    <w:rsid w:val="00AC1FE1"/>
    <w:rsid w:val="00AC49B9"/>
    <w:rsid w:val="00AC4EE5"/>
    <w:rsid w:val="00AC7018"/>
    <w:rsid w:val="00AD0852"/>
    <w:rsid w:val="00AD2F90"/>
    <w:rsid w:val="00AD52ED"/>
    <w:rsid w:val="00AD5BDE"/>
    <w:rsid w:val="00AE00D7"/>
    <w:rsid w:val="00AE220F"/>
    <w:rsid w:val="00AE53BD"/>
    <w:rsid w:val="00AE695E"/>
    <w:rsid w:val="00AE73C8"/>
    <w:rsid w:val="00AF12F3"/>
    <w:rsid w:val="00AF1EA3"/>
    <w:rsid w:val="00AF6C5C"/>
    <w:rsid w:val="00AF6CA0"/>
    <w:rsid w:val="00AF7DE5"/>
    <w:rsid w:val="00AF7EA0"/>
    <w:rsid w:val="00B00EAC"/>
    <w:rsid w:val="00B01113"/>
    <w:rsid w:val="00B018A0"/>
    <w:rsid w:val="00B02CBA"/>
    <w:rsid w:val="00B11435"/>
    <w:rsid w:val="00B12246"/>
    <w:rsid w:val="00B1404E"/>
    <w:rsid w:val="00B144F1"/>
    <w:rsid w:val="00B14D4A"/>
    <w:rsid w:val="00B1696E"/>
    <w:rsid w:val="00B2228D"/>
    <w:rsid w:val="00B2264E"/>
    <w:rsid w:val="00B258B5"/>
    <w:rsid w:val="00B266CD"/>
    <w:rsid w:val="00B27748"/>
    <w:rsid w:val="00B30C23"/>
    <w:rsid w:val="00B31F17"/>
    <w:rsid w:val="00B34C3C"/>
    <w:rsid w:val="00B3525C"/>
    <w:rsid w:val="00B37105"/>
    <w:rsid w:val="00B40C00"/>
    <w:rsid w:val="00B411F9"/>
    <w:rsid w:val="00B42AF1"/>
    <w:rsid w:val="00B4305C"/>
    <w:rsid w:val="00B43FE1"/>
    <w:rsid w:val="00B4448B"/>
    <w:rsid w:val="00B44E1F"/>
    <w:rsid w:val="00B45D31"/>
    <w:rsid w:val="00B55054"/>
    <w:rsid w:val="00B56AC4"/>
    <w:rsid w:val="00B6096F"/>
    <w:rsid w:val="00B612A8"/>
    <w:rsid w:val="00B62402"/>
    <w:rsid w:val="00B65F39"/>
    <w:rsid w:val="00B6683B"/>
    <w:rsid w:val="00B67C57"/>
    <w:rsid w:val="00B67D31"/>
    <w:rsid w:val="00B71685"/>
    <w:rsid w:val="00B72977"/>
    <w:rsid w:val="00B73338"/>
    <w:rsid w:val="00B76401"/>
    <w:rsid w:val="00B807D1"/>
    <w:rsid w:val="00B81363"/>
    <w:rsid w:val="00B81CFB"/>
    <w:rsid w:val="00B821A6"/>
    <w:rsid w:val="00B84250"/>
    <w:rsid w:val="00B846A2"/>
    <w:rsid w:val="00B85A32"/>
    <w:rsid w:val="00B870FD"/>
    <w:rsid w:val="00B8776E"/>
    <w:rsid w:val="00B919E4"/>
    <w:rsid w:val="00B94B7E"/>
    <w:rsid w:val="00B95B05"/>
    <w:rsid w:val="00B95DCE"/>
    <w:rsid w:val="00B96C6D"/>
    <w:rsid w:val="00B96D42"/>
    <w:rsid w:val="00BA0B90"/>
    <w:rsid w:val="00BA1983"/>
    <w:rsid w:val="00BA2237"/>
    <w:rsid w:val="00BA685D"/>
    <w:rsid w:val="00BA7BBA"/>
    <w:rsid w:val="00BB0574"/>
    <w:rsid w:val="00BB3351"/>
    <w:rsid w:val="00BB384B"/>
    <w:rsid w:val="00BB54FE"/>
    <w:rsid w:val="00BB691A"/>
    <w:rsid w:val="00BB6C22"/>
    <w:rsid w:val="00BC121C"/>
    <w:rsid w:val="00BC146C"/>
    <w:rsid w:val="00BC14FD"/>
    <w:rsid w:val="00BC3609"/>
    <w:rsid w:val="00BC6261"/>
    <w:rsid w:val="00BC6866"/>
    <w:rsid w:val="00BD0D19"/>
    <w:rsid w:val="00BD12FA"/>
    <w:rsid w:val="00BD331E"/>
    <w:rsid w:val="00BD4E3C"/>
    <w:rsid w:val="00BD5806"/>
    <w:rsid w:val="00BD6139"/>
    <w:rsid w:val="00BD6CC4"/>
    <w:rsid w:val="00BE6981"/>
    <w:rsid w:val="00BE7B26"/>
    <w:rsid w:val="00BE7CA7"/>
    <w:rsid w:val="00BF26E8"/>
    <w:rsid w:val="00BF2A0F"/>
    <w:rsid w:val="00BF3059"/>
    <w:rsid w:val="00BF40E2"/>
    <w:rsid w:val="00BF75FD"/>
    <w:rsid w:val="00C00878"/>
    <w:rsid w:val="00C01699"/>
    <w:rsid w:val="00C10C00"/>
    <w:rsid w:val="00C15A06"/>
    <w:rsid w:val="00C16F61"/>
    <w:rsid w:val="00C176D4"/>
    <w:rsid w:val="00C17DA3"/>
    <w:rsid w:val="00C20358"/>
    <w:rsid w:val="00C21BE4"/>
    <w:rsid w:val="00C22206"/>
    <w:rsid w:val="00C222A3"/>
    <w:rsid w:val="00C24641"/>
    <w:rsid w:val="00C24E3F"/>
    <w:rsid w:val="00C25E02"/>
    <w:rsid w:val="00C3146B"/>
    <w:rsid w:val="00C32AC2"/>
    <w:rsid w:val="00C32F39"/>
    <w:rsid w:val="00C35A82"/>
    <w:rsid w:val="00C41DEF"/>
    <w:rsid w:val="00C46448"/>
    <w:rsid w:val="00C4671F"/>
    <w:rsid w:val="00C47559"/>
    <w:rsid w:val="00C500B3"/>
    <w:rsid w:val="00C52071"/>
    <w:rsid w:val="00C5289E"/>
    <w:rsid w:val="00C5307B"/>
    <w:rsid w:val="00C53235"/>
    <w:rsid w:val="00C532E9"/>
    <w:rsid w:val="00C555B3"/>
    <w:rsid w:val="00C56EC8"/>
    <w:rsid w:val="00C61217"/>
    <w:rsid w:val="00C61FB2"/>
    <w:rsid w:val="00C62A4B"/>
    <w:rsid w:val="00C6453A"/>
    <w:rsid w:val="00C65389"/>
    <w:rsid w:val="00C66400"/>
    <w:rsid w:val="00C672DE"/>
    <w:rsid w:val="00C719AA"/>
    <w:rsid w:val="00C820EB"/>
    <w:rsid w:val="00C82A3B"/>
    <w:rsid w:val="00C909B9"/>
    <w:rsid w:val="00C92D5F"/>
    <w:rsid w:val="00C9309D"/>
    <w:rsid w:val="00C95C31"/>
    <w:rsid w:val="00C965DC"/>
    <w:rsid w:val="00CA5612"/>
    <w:rsid w:val="00CA5847"/>
    <w:rsid w:val="00CB1A44"/>
    <w:rsid w:val="00CB1E15"/>
    <w:rsid w:val="00CB2F54"/>
    <w:rsid w:val="00CC01E5"/>
    <w:rsid w:val="00CC1728"/>
    <w:rsid w:val="00CC1D6F"/>
    <w:rsid w:val="00CC3207"/>
    <w:rsid w:val="00CC4D10"/>
    <w:rsid w:val="00CD09BF"/>
    <w:rsid w:val="00CD0F84"/>
    <w:rsid w:val="00CD1559"/>
    <w:rsid w:val="00CD2DE4"/>
    <w:rsid w:val="00CD3249"/>
    <w:rsid w:val="00CD74B5"/>
    <w:rsid w:val="00CD7C5C"/>
    <w:rsid w:val="00CE0C48"/>
    <w:rsid w:val="00CE1B59"/>
    <w:rsid w:val="00CE29D5"/>
    <w:rsid w:val="00CF3EFB"/>
    <w:rsid w:val="00CF4322"/>
    <w:rsid w:val="00CF694A"/>
    <w:rsid w:val="00CF7952"/>
    <w:rsid w:val="00D02886"/>
    <w:rsid w:val="00D043D6"/>
    <w:rsid w:val="00D05EF6"/>
    <w:rsid w:val="00D07910"/>
    <w:rsid w:val="00D108EF"/>
    <w:rsid w:val="00D10D71"/>
    <w:rsid w:val="00D10E6F"/>
    <w:rsid w:val="00D1125B"/>
    <w:rsid w:val="00D14FD5"/>
    <w:rsid w:val="00D156A1"/>
    <w:rsid w:val="00D17C4F"/>
    <w:rsid w:val="00D25049"/>
    <w:rsid w:val="00D25CA1"/>
    <w:rsid w:val="00D27C1C"/>
    <w:rsid w:val="00D323B7"/>
    <w:rsid w:val="00D37A8A"/>
    <w:rsid w:val="00D40400"/>
    <w:rsid w:val="00D41702"/>
    <w:rsid w:val="00D41CF6"/>
    <w:rsid w:val="00D42314"/>
    <w:rsid w:val="00D50493"/>
    <w:rsid w:val="00D50F06"/>
    <w:rsid w:val="00D513DC"/>
    <w:rsid w:val="00D51569"/>
    <w:rsid w:val="00D51948"/>
    <w:rsid w:val="00D60063"/>
    <w:rsid w:val="00D61371"/>
    <w:rsid w:val="00D62215"/>
    <w:rsid w:val="00D63BB8"/>
    <w:rsid w:val="00D64763"/>
    <w:rsid w:val="00D64E7A"/>
    <w:rsid w:val="00D676B8"/>
    <w:rsid w:val="00D67D23"/>
    <w:rsid w:val="00D709DA"/>
    <w:rsid w:val="00D73974"/>
    <w:rsid w:val="00D73984"/>
    <w:rsid w:val="00D74885"/>
    <w:rsid w:val="00D75CC5"/>
    <w:rsid w:val="00D77610"/>
    <w:rsid w:val="00D818E3"/>
    <w:rsid w:val="00D81C9E"/>
    <w:rsid w:val="00D8268E"/>
    <w:rsid w:val="00D85806"/>
    <w:rsid w:val="00D90439"/>
    <w:rsid w:val="00D911AE"/>
    <w:rsid w:val="00D91337"/>
    <w:rsid w:val="00D9193A"/>
    <w:rsid w:val="00D94386"/>
    <w:rsid w:val="00D947F4"/>
    <w:rsid w:val="00D94844"/>
    <w:rsid w:val="00D94C13"/>
    <w:rsid w:val="00D959D6"/>
    <w:rsid w:val="00DA02E4"/>
    <w:rsid w:val="00DA1411"/>
    <w:rsid w:val="00DA30F3"/>
    <w:rsid w:val="00DA344F"/>
    <w:rsid w:val="00DA3536"/>
    <w:rsid w:val="00DA45C3"/>
    <w:rsid w:val="00DB02DF"/>
    <w:rsid w:val="00DB0484"/>
    <w:rsid w:val="00DB1365"/>
    <w:rsid w:val="00DB1F10"/>
    <w:rsid w:val="00DB2215"/>
    <w:rsid w:val="00DB4D1F"/>
    <w:rsid w:val="00DB5CCE"/>
    <w:rsid w:val="00DB765E"/>
    <w:rsid w:val="00DB7AA4"/>
    <w:rsid w:val="00DC0048"/>
    <w:rsid w:val="00DC0E45"/>
    <w:rsid w:val="00DC365E"/>
    <w:rsid w:val="00DC3E86"/>
    <w:rsid w:val="00DC4478"/>
    <w:rsid w:val="00DC44A3"/>
    <w:rsid w:val="00DC603D"/>
    <w:rsid w:val="00DC6A14"/>
    <w:rsid w:val="00DD267F"/>
    <w:rsid w:val="00DD351A"/>
    <w:rsid w:val="00DE6049"/>
    <w:rsid w:val="00DE63AB"/>
    <w:rsid w:val="00DE6D50"/>
    <w:rsid w:val="00DE6F28"/>
    <w:rsid w:val="00DE73B6"/>
    <w:rsid w:val="00DE7D28"/>
    <w:rsid w:val="00DF1350"/>
    <w:rsid w:val="00DF1A16"/>
    <w:rsid w:val="00DF59BF"/>
    <w:rsid w:val="00DF59FF"/>
    <w:rsid w:val="00DF6A0B"/>
    <w:rsid w:val="00E0076E"/>
    <w:rsid w:val="00E00C4D"/>
    <w:rsid w:val="00E03011"/>
    <w:rsid w:val="00E030FD"/>
    <w:rsid w:val="00E04D20"/>
    <w:rsid w:val="00E07277"/>
    <w:rsid w:val="00E13297"/>
    <w:rsid w:val="00E1463B"/>
    <w:rsid w:val="00E176A0"/>
    <w:rsid w:val="00E17B0B"/>
    <w:rsid w:val="00E216FF"/>
    <w:rsid w:val="00E22CD1"/>
    <w:rsid w:val="00E2395E"/>
    <w:rsid w:val="00E25814"/>
    <w:rsid w:val="00E34632"/>
    <w:rsid w:val="00E35C4D"/>
    <w:rsid w:val="00E40625"/>
    <w:rsid w:val="00E40DA0"/>
    <w:rsid w:val="00E41639"/>
    <w:rsid w:val="00E41E02"/>
    <w:rsid w:val="00E4425C"/>
    <w:rsid w:val="00E464E0"/>
    <w:rsid w:val="00E504D1"/>
    <w:rsid w:val="00E5188E"/>
    <w:rsid w:val="00E52AA4"/>
    <w:rsid w:val="00E5450D"/>
    <w:rsid w:val="00E555F1"/>
    <w:rsid w:val="00E5720B"/>
    <w:rsid w:val="00E62124"/>
    <w:rsid w:val="00E65D94"/>
    <w:rsid w:val="00E66AEF"/>
    <w:rsid w:val="00E70DDB"/>
    <w:rsid w:val="00E7539A"/>
    <w:rsid w:val="00E75A9F"/>
    <w:rsid w:val="00E76DF0"/>
    <w:rsid w:val="00E8271B"/>
    <w:rsid w:val="00E8279E"/>
    <w:rsid w:val="00E83C29"/>
    <w:rsid w:val="00E85FBF"/>
    <w:rsid w:val="00E86A0B"/>
    <w:rsid w:val="00E879FF"/>
    <w:rsid w:val="00E91085"/>
    <w:rsid w:val="00E92001"/>
    <w:rsid w:val="00E94853"/>
    <w:rsid w:val="00EA216D"/>
    <w:rsid w:val="00EA438A"/>
    <w:rsid w:val="00EA461E"/>
    <w:rsid w:val="00EA5B31"/>
    <w:rsid w:val="00EA714B"/>
    <w:rsid w:val="00EB13ED"/>
    <w:rsid w:val="00EB1DB5"/>
    <w:rsid w:val="00EB265C"/>
    <w:rsid w:val="00EB2982"/>
    <w:rsid w:val="00EB2C24"/>
    <w:rsid w:val="00EB3100"/>
    <w:rsid w:val="00EB4805"/>
    <w:rsid w:val="00EB707F"/>
    <w:rsid w:val="00EC3493"/>
    <w:rsid w:val="00EC4456"/>
    <w:rsid w:val="00EC4762"/>
    <w:rsid w:val="00EC6EFC"/>
    <w:rsid w:val="00ED03B0"/>
    <w:rsid w:val="00ED0894"/>
    <w:rsid w:val="00ED1710"/>
    <w:rsid w:val="00ED2C65"/>
    <w:rsid w:val="00ED2E92"/>
    <w:rsid w:val="00ED398B"/>
    <w:rsid w:val="00ED6637"/>
    <w:rsid w:val="00EE0B05"/>
    <w:rsid w:val="00EE0C25"/>
    <w:rsid w:val="00EE385B"/>
    <w:rsid w:val="00EE581D"/>
    <w:rsid w:val="00EE5B3B"/>
    <w:rsid w:val="00EE6A46"/>
    <w:rsid w:val="00EF1746"/>
    <w:rsid w:val="00EF25E2"/>
    <w:rsid w:val="00EF2A01"/>
    <w:rsid w:val="00EF4E8C"/>
    <w:rsid w:val="00EF684E"/>
    <w:rsid w:val="00EF68FC"/>
    <w:rsid w:val="00EF771C"/>
    <w:rsid w:val="00F02C34"/>
    <w:rsid w:val="00F03609"/>
    <w:rsid w:val="00F1232A"/>
    <w:rsid w:val="00F12FB2"/>
    <w:rsid w:val="00F13F25"/>
    <w:rsid w:val="00F14912"/>
    <w:rsid w:val="00F1644F"/>
    <w:rsid w:val="00F1691A"/>
    <w:rsid w:val="00F175DE"/>
    <w:rsid w:val="00F2286C"/>
    <w:rsid w:val="00F22A10"/>
    <w:rsid w:val="00F230BC"/>
    <w:rsid w:val="00F236AF"/>
    <w:rsid w:val="00F2426A"/>
    <w:rsid w:val="00F30FAC"/>
    <w:rsid w:val="00F332ED"/>
    <w:rsid w:val="00F33FFB"/>
    <w:rsid w:val="00F35711"/>
    <w:rsid w:val="00F357D0"/>
    <w:rsid w:val="00F35D53"/>
    <w:rsid w:val="00F35ED8"/>
    <w:rsid w:val="00F37EE2"/>
    <w:rsid w:val="00F40FF5"/>
    <w:rsid w:val="00F41123"/>
    <w:rsid w:val="00F42BAB"/>
    <w:rsid w:val="00F45B5E"/>
    <w:rsid w:val="00F45CF0"/>
    <w:rsid w:val="00F46D20"/>
    <w:rsid w:val="00F55625"/>
    <w:rsid w:val="00F5781C"/>
    <w:rsid w:val="00F60504"/>
    <w:rsid w:val="00F60CE5"/>
    <w:rsid w:val="00F631CB"/>
    <w:rsid w:val="00F63B72"/>
    <w:rsid w:val="00F64B07"/>
    <w:rsid w:val="00F658DE"/>
    <w:rsid w:val="00F66424"/>
    <w:rsid w:val="00F66BCB"/>
    <w:rsid w:val="00F70009"/>
    <w:rsid w:val="00F70624"/>
    <w:rsid w:val="00F70D33"/>
    <w:rsid w:val="00F70EB8"/>
    <w:rsid w:val="00F71394"/>
    <w:rsid w:val="00F73D80"/>
    <w:rsid w:val="00F73EC5"/>
    <w:rsid w:val="00F7674A"/>
    <w:rsid w:val="00F8233A"/>
    <w:rsid w:val="00F835C8"/>
    <w:rsid w:val="00F83CF4"/>
    <w:rsid w:val="00F847C3"/>
    <w:rsid w:val="00F8681F"/>
    <w:rsid w:val="00F87820"/>
    <w:rsid w:val="00F94406"/>
    <w:rsid w:val="00FA0589"/>
    <w:rsid w:val="00FA07B7"/>
    <w:rsid w:val="00FA1CA1"/>
    <w:rsid w:val="00FA339A"/>
    <w:rsid w:val="00FA3D8E"/>
    <w:rsid w:val="00FA51E8"/>
    <w:rsid w:val="00FA60BB"/>
    <w:rsid w:val="00FB02C5"/>
    <w:rsid w:val="00FB069D"/>
    <w:rsid w:val="00FB16DB"/>
    <w:rsid w:val="00FB49A7"/>
    <w:rsid w:val="00FB76C5"/>
    <w:rsid w:val="00FB797C"/>
    <w:rsid w:val="00FC2B46"/>
    <w:rsid w:val="00FC3701"/>
    <w:rsid w:val="00FC38AC"/>
    <w:rsid w:val="00FC48C8"/>
    <w:rsid w:val="00FC743F"/>
    <w:rsid w:val="00FC7F68"/>
    <w:rsid w:val="00FD192A"/>
    <w:rsid w:val="00FD5658"/>
    <w:rsid w:val="00FD7E47"/>
    <w:rsid w:val="00FE08F1"/>
    <w:rsid w:val="00FE300D"/>
    <w:rsid w:val="00FE4794"/>
    <w:rsid w:val="00FE5EDB"/>
    <w:rsid w:val="00FF093F"/>
    <w:rsid w:val="00FF33B8"/>
    <w:rsid w:val="00FF63A1"/>
    <w:rsid w:val="00FF65C9"/>
    <w:rsid w:val="0363EC5A"/>
    <w:rsid w:val="0D888C4B"/>
    <w:rsid w:val="1114E91E"/>
    <w:rsid w:val="1618D552"/>
    <w:rsid w:val="201E6748"/>
    <w:rsid w:val="221D0973"/>
    <w:rsid w:val="29DAAE09"/>
    <w:rsid w:val="2ED33053"/>
    <w:rsid w:val="2FA9298F"/>
    <w:rsid w:val="3153D7E2"/>
    <w:rsid w:val="34569C6A"/>
    <w:rsid w:val="3BCA08D2"/>
    <w:rsid w:val="3C017738"/>
    <w:rsid w:val="3FA2BA70"/>
    <w:rsid w:val="546F6F4A"/>
  </w:rsids>
  <w:docVars>
    <w:docVar w:name="__Grammarly_42___1" w:val="H4sIAAAAAAAEAKtWcslP9kxRslIyNDYysTQ1sDAwNze2NDA2MDJS0lEKTi0uzszPAykwrAUA4AymWy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1F83703"/>
  <w15:docId w15:val="{B97A98D1-1233-4195-B04B-880A99992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6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6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99"/>
    <w:qFormat/>
    <w:rsid w:val="0063551E"/>
    <w:pPr>
      <w:spacing w:after="240" w:line="288" w:lineRule="auto"/>
    </w:pPr>
    <w:rPr>
      <w:rFonts w:ascii="Franklin Gothic Book" w:hAnsi="Franklin Gothic Book"/>
      <w:szCs w:val="24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A3751E"/>
    <w:pPr>
      <w:keepNext/>
      <w:pageBreakBefore/>
      <w:tabs>
        <w:tab w:val="left" w:pos="900"/>
      </w:tabs>
      <w:spacing w:before="480"/>
      <w:outlineLvl w:val="0"/>
    </w:pPr>
    <w:rPr>
      <w:rFonts w:eastAsiaTheme="majorEastAsia" w:cstheme="majorBidi"/>
      <w:color w:val="005288"/>
      <w:kern w:val="32"/>
      <w:sz w:val="60"/>
      <w:szCs w:val="60"/>
    </w:rPr>
  </w:style>
  <w:style w:type="paragraph" w:styleId="Heading2">
    <w:name w:val="heading 2"/>
    <w:basedOn w:val="FEMAHeading1"/>
    <w:next w:val="BodyText"/>
    <w:link w:val="Heading2Char"/>
    <w:uiPriority w:val="99"/>
    <w:qFormat/>
    <w:rsid w:val="00A3751E"/>
    <w:pPr>
      <w:outlineLvl w:val="1"/>
    </w:pPr>
  </w:style>
  <w:style w:type="paragraph" w:styleId="Heading3">
    <w:name w:val="heading 3"/>
    <w:basedOn w:val="FEMAHeading2"/>
    <w:next w:val="BodyText"/>
    <w:link w:val="Heading3Char"/>
    <w:uiPriority w:val="99"/>
    <w:qFormat/>
    <w:rsid w:val="00A3751E"/>
    <w:pPr>
      <w:numPr>
        <w:numId w:val="11"/>
      </w:numPr>
      <w:outlineLvl w:val="2"/>
    </w:pPr>
  </w:style>
  <w:style w:type="paragraph" w:styleId="Heading4">
    <w:name w:val="heading 4"/>
    <w:basedOn w:val="FEMAHeading3"/>
    <w:next w:val="BodyText"/>
    <w:link w:val="Heading4Char"/>
    <w:uiPriority w:val="99"/>
    <w:unhideWhenUsed/>
    <w:qFormat/>
    <w:rsid w:val="00A3751E"/>
    <w:pPr>
      <w:numPr>
        <w:numId w:val="11"/>
      </w:numPr>
      <w:outlineLvl w:val="3"/>
    </w:pPr>
  </w:style>
  <w:style w:type="paragraph" w:styleId="Heading5">
    <w:name w:val="heading 5"/>
    <w:basedOn w:val="FEMAHeading4"/>
    <w:next w:val="Normal"/>
    <w:link w:val="Heading5Char"/>
    <w:autoRedefine/>
    <w:uiPriority w:val="99"/>
    <w:unhideWhenUsed/>
    <w:qFormat/>
    <w:rsid w:val="00A3751E"/>
    <w:pPr>
      <w:numPr>
        <w:ilvl w:val="0"/>
        <w:numId w:val="0"/>
      </w:numPr>
      <w:outlineLvl w:val="4"/>
    </w:pPr>
  </w:style>
  <w:style w:type="paragraph" w:styleId="Heading6">
    <w:name w:val="heading 6"/>
    <w:basedOn w:val="Normal"/>
    <w:next w:val="Normal"/>
    <w:link w:val="Heading6Char"/>
    <w:uiPriority w:val="99"/>
    <w:qFormat/>
    <w:rsid w:val="00A3751E"/>
    <w:pPr>
      <w:keepNext/>
      <w:numPr>
        <w:ilvl w:val="5"/>
        <w:numId w:val="12"/>
      </w:numPr>
      <w:spacing w:before="60" w:after="60" w:line="274" w:lineRule="atLeast"/>
      <w:outlineLvl w:val="5"/>
    </w:pPr>
    <w:rPr>
      <w:rFonts w:eastAsia="Times New Roman" w:cs="Times New Roman"/>
      <w:b/>
      <w:i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A3751E"/>
    <w:pPr>
      <w:keepLines/>
      <w:spacing w:line="240" w:lineRule="atLeast"/>
      <w:ind w:left="1080"/>
      <w:jc w:val="center"/>
      <w:outlineLvl w:val="6"/>
    </w:pPr>
    <w:rPr>
      <w:rFonts w:ascii="Arial" w:eastAsia="Times New Roman" w:hAnsi="Arial" w:cs="Times New Roman"/>
      <w:b/>
      <w:szCs w:val="22"/>
    </w:rPr>
  </w:style>
  <w:style w:type="paragraph" w:styleId="Heading8">
    <w:name w:val="heading 8"/>
    <w:basedOn w:val="Normal"/>
    <w:next w:val="Normal"/>
    <w:link w:val="Heading8Char"/>
    <w:uiPriority w:val="99"/>
    <w:unhideWhenUsed/>
    <w:qFormat/>
    <w:rsid w:val="00A3751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Heading1"/>
    <w:next w:val="BodyText"/>
    <w:link w:val="Heading9Char"/>
    <w:uiPriority w:val="99"/>
    <w:unhideWhenUsed/>
    <w:qFormat/>
    <w:rsid w:val="00A3751E"/>
    <w:pPr>
      <w:numPr>
        <w:numId w:val="13"/>
      </w:numPr>
      <w:outlineLvl w:val="8"/>
    </w:pPr>
    <w:rPr>
      <w:iCs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375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51E"/>
    <w:rPr>
      <w:rFonts w:ascii="Tahoma" w:hAnsi="Tahoma" w:cs="Tahoma"/>
      <w:sz w:val="16"/>
      <w:szCs w:val="16"/>
    </w:rPr>
  </w:style>
  <w:style w:type="character" w:customStyle="1" w:styleId="Heading7Char">
    <w:name w:val="Heading 7 Char"/>
    <w:basedOn w:val="DefaultParagraphFont"/>
    <w:link w:val="Heading7"/>
    <w:uiPriority w:val="99"/>
    <w:rsid w:val="00A3751E"/>
    <w:rPr>
      <w:rFonts w:ascii="Arial" w:eastAsia="Times New Roman" w:hAnsi="Arial" w:cs="Times New Roman"/>
      <w:b/>
    </w:rPr>
  </w:style>
  <w:style w:type="character" w:styleId="IntenseReference">
    <w:name w:val="Intense Reference"/>
    <w:basedOn w:val="DefaultParagraphFont"/>
    <w:uiPriority w:val="32"/>
    <w:qFormat/>
    <w:rsid w:val="00A3751E"/>
    <w:rPr>
      <w:b/>
      <w:bCs/>
      <w:smallCaps/>
      <w:color w:val="0078AE" w:themeColor="accent1"/>
      <w:spacing w:val="5"/>
    </w:rPr>
  </w:style>
  <w:style w:type="paragraph" w:styleId="Footer">
    <w:name w:val="footer"/>
    <w:basedOn w:val="Normal"/>
    <w:link w:val="FooterChar"/>
    <w:uiPriority w:val="99"/>
    <w:rsid w:val="00A3751E"/>
    <w:pPr>
      <w:tabs>
        <w:tab w:val="center" w:pos="4680"/>
        <w:tab w:val="right" w:pos="9360"/>
      </w:tabs>
    </w:pPr>
    <w:rPr>
      <w:rFonts w:ascii="Arial" w:hAnsi="Arial"/>
      <w:b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A3751E"/>
    <w:rPr>
      <w:rFonts w:ascii="Arial" w:hAnsi="Arial"/>
      <w:b/>
      <w:sz w:val="18"/>
      <w:szCs w:val="24"/>
    </w:rPr>
  </w:style>
  <w:style w:type="character" w:styleId="CommentReference">
    <w:name w:val="annotation reference"/>
    <w:basedOn w:val="DefaultParagraphFont"/>
    <w:uiPriority w:val="99"/>
    <w:unhideWhenUsed/>
    <w:rsid w:val="00A375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75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751E"/>
    <w:rPr>
      <w:rFonts w:ascii="Franklin Gothic Book" w:hAnsi="Franklin Gothic Book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75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751E"/>
    <w:rPr>
      <w:rFonts w:ascii="Franklin Gothic Book" w:hAnsi="Franklin Gothic Book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9"/>
    <w:rsid w:val="00A3751E"/>
    <w:rPr>
      <w:rFonts w:ascii="Franklin Gothic Medium" w:hAnsi="Franklin Gothic Medium"/>
      <w:sz w:val="38"/>
      <w:szCs w:val="38"/>
    </w:rPr>
  </w:style>
  <w:style w:type="character" w:customStyle="1" w:styleId="Heading3Char">
    <w:name w:val="Heading 3 Char"/>
    <w:basedOn w:val="DefaultParagraphFont"/>
    <w:link w:val="Heading3"/>
    <w:uiPriority w:val="99"/>
    <w:rsid w:val="00A3751E"/>
    <w:rPr>
      <w:rFonts w:ascii="Franklin Gothic Medium" w:hAnsi="Franklin Gothic Medium"/>
      <w:color w:val="005288"/>
      <w:sz w:val="28"/>
      <w:szCs w:val="38"/>
    </w:rPr>
  </w:style>
  <w:style w:type="character" w:customStyle="1" w:styleId="Heading1Char">
    <w:name w:val="Heading 1 Char"/>
    <w:basedOn w:val="DefaultParagraphFont"/>
    <w:link w:val="Heading1"/>
    <w:uiPriority w:val="99"/>
    <w:rsid w:val="00A3751E"/>
    <w:rPr>
      <w:rFonts w:ascii="Franklin Gothic Book" w:hAnsi="Franklin Gothic Book" w:eastAsiaTheme="majorEastAsia" w:cstheme="majorBidi"/>
      <w:color w:val="005288"/>
      <w:kern w:val="32"/>
      <w:sz w:val="60"/>
      <w:szCs w:val="60"/>
    </w:rPr>
  </w:style>
  <w:style w:type="character" w:styleId="PageNumber">
    <w:name w:val="page number"/>
    <w:basedOn w:val="DefaultParagraphFont"/>
    <w:uiPriority w:val="99"/>
    <w:rsid w:val="00A3751E"/>
  </w:style>
  <w:style w:type="character" w:customStyle="1" w:styleId="Heading4Char">
    <w:name w:val="Heading 4 Char"/>
    <w:basedOn w:val="DefaultParagraphFont"/>
    <w:link w:val="Heading4"/>
    <w:uiPriority w:val="99"/>
    <w:rsid w:val="00A3751E"/>
    <w:rPr>
      <w:rFonts w:ascii="Franklin Gothic Medium" w:hAnsi="Franklin Gothic Medium"/>
      <w:caps/>
      <w:sz w:val="24"/>
      <w:szCs w:val="38"/>
    </w:rPr>
  </w:style>
  <w:style w:type="character" w:styleId="FollowedHyperlink">
    <w:name w:val="FollowedHyperlink"/>
    <w:basedOn w:val="DefaultParagraphFont"/>
    <w:uiPriority w:val="99"/>
    <w:semiHidden/>
    <w:unhideWhenUsed/>
    <w:rsid w:val="00A3751E"/>
    <w:rPr>
      <w:color w:val="005188" w:themeColor="followedHyperlink"/>
      <w:u w:val="single"/>
    </w:rPr>
  </w:style>
  <w:style w:type="paragraph" w:styleId="ListBullet">
    <w:name w:val="List Bullet"/>
    <w:basedOn w:val="Normal"/>
    <w:uiPriority w:val="99"/>
    <w:unhideWhenUsed/>
    <w:rsid w:val="00A3751E"/>
    <w:pPr>
      <w:numPr>
        <w:numId w:val="14"/>
      </w:numPr>
      <w:contextualSpacing/>
    </w:pPr>
  </w:style>
  <w:style w:type="character" w:customStyle="1" w:styleId="Heading5Char">
    <w:name w:val="Heading 5 Char"/>
    <w:basedOn w:val="DefaultParagraphFont"/>
    <w:link w:val="Heading5"/>
    <w:uiPriority w:val="99"/>
    <w:rsid w:val="00A3751E"/>
    <w:rPr>
      <w:rFonts w:ascii="Franklin Gothic Demi" w:hAnsi="Franklin Gothic Demi" w:eastAsiaTheme="majorEastAsia" w:cstheme="majorBidi"/>
      <w:caps/>
      <w:color w:val="2F2F3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9"/>
    <w:rsid w:val="00A3751E"/>
    <w:rPr>
      <w:rFonts w:ascii="Franklin Gothic Book" w:eastAsia="Times New Roman" w:hAnsi="Franklin Gothic Book" w:cs="Times New Roman"/>
      <w:b/>
      <w:i/>
    </w:rPr>
  </w:style>
  <w:style w:type="paragraph" w:styleId="Subtitle">
    <w:name w:val="Subtitle"/>
    <w:basedOn w:val="Normal"/>
    <w:next w:val="Normal"/>
    <w:link w:val="SubtitleChar"/>
    <w:uiPriority w:val="11"/>
    <w:qFormat/>
    <w:rsid w:val="00A3751E"/>
    <w:rPr>
      <w:rFonts w:ascii="Joanna MT Std" w:hAnsi="Joanna MT Std"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sid w:val="00A3751E"/>
    <w:rPr>
      <w:rFonts w:ascii="Joanna MT Std" w:hAnsi="Joanna MT Std"/>
      <w:sz w:val="4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3751E"/>
    <w:pPr>
      <w:spacing w:before="240"/>
      <w:ind w:left="144"/>
    </w:pPr>
    <w:rPr>
      <w:rFonts w:ascii="Joanna MT Std" w:hAnsi="Joanna MT Std"/>
      <w:b/>
      <w:sz w:val="108"/>
      <w:szCs w:val="108"/>
    </w:rPr>
  </w:style>
  <w:style w:type="character" w:customStyle="1" w:styleId="TitleChar">
    <w:name w:val="Title Char"/>
    <w:basedOn w:val="DefaultParagraphFont"/>
    <w:link w:val="Title"/>
    <w:uiPriority w:val="10"/>
    <w:rsid w:val="00A3751E"/>
    <w:rPr>
      <w:rFonts w:ascii="Joanna MT Std" w:hAnsi="Joanna MT Std"/>
      <w:b/>
      <w:sz w:val="108"/>
      <w:szCs w:val="108"/>
    </w:rPr>
  </w:style>
  <w:style w:type="paragraph" w:styleId="NoSpacing">
    <w:name w:val="No Spacing"/>
    <w:link w:val="NoSpacingChar"/>
    <w:uiPriority w:val="1"/>
    <w:qFormat/>
    <w:rsid w:val="00A3751E"/>
    <w:pPr>
      <w:spacing w:after="120" w:line="240" w:lineRule="auto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3751E"/>
    <w:rPr>
      <w:color w:val="006699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A3751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3751E"/>
    <w:rPr>
      <w:rFonts w:ascii="Franklin Gothic Book" w:hAnsi="Franklin Gothic Book"/>
      <w:sz w:val="20"/>
      <w:szCs w:val="20"/>
    </w:rPr>
  </w:style>
  <w:style w:type="character" w:styleId="FootnoteReference">
    <w:name w:val="footnote reference"/>
    <w:basedOn w:val="DefaultParagraphFont"/>
    <w:unhideWhenUsed/>
    <w:rsid w:val="00A3751E"/>
    <w:rPr>
      <w:vertAlign w:val="superscript"/>
    </w:rPr>
  </w:style>
  <w:style w:type="character" w:styleId="EndnoteReference">
    <w:name w:val="endnote reference"/>
    <w:basedOn w:val="DefaultParagraphFont"/>
    <w:uiPriority w:val="99"/>
    <w:unhideWhenUsed/>
    <w:rsid w:val="00A3751E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A3751E"/>
    <w:pPr>
      <w:spacing w:before="120" w:after="120"/>
      <w:jc w:val="center"/>
    </w:pPr>
    <w:rPr>
      <w:rFonts w:ascii="Arial" w:hAnsi="Arial"/>
      <w:b/>
      <w:bCs/>
      <w:szCs w:val="18"/>
    </w:rPr>
  </w:style>
  <w:style w:type="character" w:styleId="UnresolvedMention">
    <w:name w:val="Unresolved Mention"/>
    <w:basedOn w:val="DefaultParagraphFont"/>
    <w:uiPriority w:val="99"/>
    <w:unhideWhenUsed/>
    <w:rsid w:val="00A3751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375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3751E"/>
    <w:rPr>
      <w:rFonts w:ascii="Franklin Gothic Book" w:hAnsi="Franklin Gothic Book"/>
      <w:szCs w:val="24"/>
    </w:rPr>
  </w:style>
  <w:style w:type="paragraph" w:customStyle="1" w:styleId="Secondlevelbullet">
    <w:name w:val="Second level bullet"/>
    <w:basedOn w:val="ListBullet"/>
    <w:qFormat/>
    <w:rsid w:val="008F2B24"/>
    <w:pPr>
      <w:numPr>
        <w:numId w:val="1"/>
      </w:numPr>
    </w:pPr>
  </w:style>
  <w:style w:type="paragraph" w:customStyle="1" w:styleId="Blank">
    <w:name w:val="Blank"/>
    <w:basedOn w:val="Normal"/>
    <w:next w:val="Normal"/>
    <w:uiPriority w:val="99"/>
    <w:rsid w:val="00A3751E"/>
    <w:pPr>
      <w:spacing w:before="5000"/>
      <w:jc w:val="center"/>
    </w:pPr>
  </w:style>
  <w:style w:type="paragraph" w:customStyle="1" w:styleId="Body">
    <w:name w:val="Body"/>
    <w:next w:val="Normal"/>
    <w:rsid w:val="00A3751E"/>
    <w:pPr>
      <w:spacing w:after="0" w:line="240" w:lineRule="auto"/>
    </w:pPr>
    <w:rPr>
      <w:rFonts w:ascii="Franklin Gothic Book" w:eastAsia="Times New Roman" w:hAnsi="Franklin Gothic Book" w:cs="Times New Roman"/>
      <w:szCs w:val="21"/>
    </w:rPr>
  </w:style>
  <w:style w:type="paragraph" w:styleId="BodyText">
    <w:name w:val="Body Text"/>
    <w:basedOn w:val="Normal"/>
    <w:link w:val="BodyTextChar"/>
    <w:uiPriority w:val="99"/>
    <w:rsid w:val="00A3751E"/>
  </w:style>
  <w:style w:type="character" w:customStyle="1" w:styleId="BodyTextChar">
    <w:name w:val="Body Text Char"/>
    <w:basedOn w:val="DefaultParagraphFont"/>
    <w:link w:val="BodyText"/>
    <w:uiPriority w:val="99"/>
    <w:rsid w:val="00A3751E"/>
    <w:rPr>
      <w:rFonts w:ascii="Franklin Gothic Book" w:hAnsi="Franklin Gothic Book"/>
      <w:szCs w:val="24"/>
    </w:rPr>
  </w:style>
  <w:style w:type="paragraph" w:customStyle="1" w:styleId="FEMANormal">
    <w:name w:val="FEMA Normal"/>
    <w:link w:val="FEMANormalChar"/>
    <w:qFormat/>
    <w:rsid w:val="00A3751E"/>
    <w:pPr>
      <w:spacing w:after="240" w:line="288" w:lineRule="auto"/>
    </w:pPr>
    <w:rPr>
      <w:rFonts w:ascii="Franklin Gothic Book" w:hAnsi="Franklin Gothic Book"/>
      <w:szCs w:val="24"/>
    </w:rPr>
  </w:style>
  <w:style w:type="character" w:customStyle="1" w:styleId="FEMANormalChar">
    <w:name w:val="FEMA Normal Char"/>
    <w:basedOn w:val="DefaultParagraphFont"/>
    <w:link w:val="FEMANormal"/>
    <w:rsid w:val="00A3751E"/>
    <w:rPr>
      <w:rFonts w:ascii="Franklin Gothic Book" w:hAnsi="Franklin Gothic Book"/>
      <w:szCs w:val="24"/>
    </w:rPr>
  </w:style>
  <w:style w:type="paragraph" w:customStyle="1" w:styleId="Bullet">
    <w:name w:val="Bullet"/>
    <w:basedOn w:val="FEMANormal"/>
    <w:link w:val="BulletChar"/>
    <w:qFormat/>
    <w:rsid w:val="00A3751E"/>
    <w:pPr>
      <w:numPr>
        <w:numId w:val="2"/>
      </w:numPr>
      <w:spacing w:before="80" w:after="80"/>
    </w:pPr>
  </w:style>
  <w:style w:type="character" w:customStyle="1" w:styleId="BulletChar">
    <w:name w:val="Bullet Char"/>
    <w:basedOn w:val="DefaultParagraphFont"/>
    <w:link w:val="Bullet"/>
    <w:rsid w:val="00A3751E"/>
    <w:rPr>
      <w:rFonts w:ascii="Franklin Gothic Book" w:hAnsi="Franklin Gothic Book"/>
      <w:szCs w:val="24"/>
    </w:rPr>
  </w:style>
  <w:style w:type="paragraph" w:customStyle="1" w:styleId="DRAFTNotationText">
    <w:name w:val="DRAFT Notation Text"/>
    <w:basedOn w:val="Normal"/>
    <w:link w:val="DRAFTNotationTextChar"/>
    <w:semiHidden/>
    <w:qFormat/>
    <w:rsid w:val="00A3751E"/>
    <w:pPr>
      <w:jc w:val="center"/>
    </w:pPr>
    <w:rPr>
      <w:rFonts w:asciiTheme="minorHAnsi" w:hAnsiTheme="minorHAnsi" w:cs="Calibri"/>
      <w:b/>
      <w:sz w:val="36"/>
      <w:szCs w:val="22"/>
    </w:rPr>
  </w:style>
  <w:style w:type="character" w:customStyle="1" w:styleId="DRAFTNotationTextChar">
    <w:name w:val="DRAFT Notation Text Char"/>
    <w:basedOn w:val="DefaultParagraphFont"/>
    <w:link w:val="DRAFTNotationText"/>
    <w:semiHidden/>
    <w:locked/>
    <w:rsid w:val="00A3751E"/>
    <w:rPr>
      <w:rFonts w:cs="Calibri"/>
      <w:b/>
      <w:sz w:val="36"/>
    </w:rPr>
  </w:style>
  <w:style w:type="character" w:styleId="Emphasis">
    <w:name w:val="Emphasis"/>
    <w:uiPriority w:val="20"/>
    <w:qFormat/>
    <w:rsid w:val="00A3751E"/>
    <w:rPr>
      <w:i/>
      <w:i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3751E"/>
    <w:rPr>
      <w:rFonts w:asciiTheme="minorHAnsi" w:hAnsiTheme="minorHAns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3751E"/>
    <w:rPr>
      <w:sz w:val="20"/>
      <w:szCs w:val="20"/>
    </w:rPr>
  </w:style>
  <w:style w:type="paragraph" w:customStyle="1" w:styleId="FEMAAcronymList">
    <w:name w:val="FEMA Acronym List"/>
    <w:basedOn w:val="FEMANormal"/>
    <w:uiPriority w:val="99"/>
    <w:qFormat/>
    <w:rsid w:val="00A3751E"/>
    <w:pPr>
      <w:tabs>
        <w:tab w:val="left" w:pos="1584"/>
      </w:tabs>
      <w:ind w:left="1584" w:hanging="1584"/>
    </w:pPr>
  </w:style>
  <w:style w:type="paragraph" w:customStyle="1" w:styleId="FEMABlankPageNote">
    <w:name w:val="FEMA Blank Page Note"/>
    <w:basedOn w:val="FEMANormal"/>
    <w:next w:val="FEMANormal"/>
    <w:uiPriority w:val="99"/>
    <w:qFormat/>
    <w:rsid w:val="00A3751E"/>
    <w:pPr>
      <w:pageBreakBefore/>
      <w:spacing w:line="7000" w:lineRule="exact"/>
      <w:jc w:val="center"/>
    </w:pPr>
  </w:style>
  <w:style w:type="paragraph" w:customStyle="1" w:styleId="FEMABoxUNSHADEDText">
    <w:name w:val="FEMA Box UNSHADED Text"/>
    <w:uiPriority w:val="99"/>
    <w:qFormat/>
    <w:rsid w:val="00A3751E"/>
    <w:pPr>
      <w:spacing w:after="160" w:line="288" w:lineRule="auto"/>
    </w:pPr>
    <w:rPr>
      <w:rFonts w:ascii="Franklin Gothic Book" w:hAnsi="Franklin Gothic Book" w:cs="Arial"/>
      <w:szCs w:val="20"/>
    </w:rPr>
  </w:style>
  <w:style w:type="paragraph" w:customStyle="1" w:styleId="FEMABoxUNSHADEDBullet">
    <w:name w:val="FEMA Box UNSHADED Bullet"/>
    <w:basedOn w:val="FEMABoxUNSHADEDText"/>
    <w:uiPriority w:val="99"/>
    <w:qFormat/>
    <w:rsid w:val="00A3751E"/>
    <w:pPr>
      <w:numPr>
        <w:numId w:val="3"/>
      </w:numPr>
    </w:pPr>
  </w:style>
  <w:style w:type="paragraph" w:customStyle="1" w:styleId="FEMABoxUNSHADEDTitle">
    <w:name w:val="FEMA Box UNSHADED Title"/>
    <w:uiPriority w:val="99"/>
    <w:qFormat/>
    <w:rsid w:val="00A3751E"/>
    <w:pPr>
      <w:spacing w:before="40" w:after="160" w:line="288" w:lineRule="auto"/>
    </w:pPr>
    <w:rPr>
      <w:rFonts w:ascii="Franklin Gothic Demi" w:hAnsi="Franklin Gothic Demi" w:cs="Arial"/>
      <w:szCs w:val="20"/>
    </w:rPr>
  </w:style>
  <w:style w:type="paragraph" w:customStyle="1" w:styleId="FEMABoxedText">
    <w:name w:val="FEMA Boxed Text"/>
    <w:link w:val="FEMABoxedTextChar"/>
    <w:uiPriority w:val="19"/>
    <w:qFormat/>
    <w:rsid w:val="00A3751E"/>
    <w:pPr>
      <w:pBdr>
        <w:top w:val="single" w:sz="18" w:space="6" w:color="B8CFDE"/>
        <w:left w:val="single" w:sz="18" w:space="7" w:color="B8CFDE"/>
        <w:bottom w:val="single" w:sz="18" w:space="5" w:color="B8CFDE"/>
        <w:right w:val="single" w:sz="18" w:space="7" w:color="B8CFDE"/>
      </w:pBdr>
      <w:shd w:val="clear" w:color="auto" w:fill="B8CFDE"/>
      <w:spacing w:after="120" w:line="288" w:lineRule="auto"/>
      <w:ind w:left="187" w:right="187"/>
    </w:pPr>
    <w:rPr>
      <w:rFonts w:ascii="Franklin Gothic Book" w:hAnsi="Franklin Gothic Book" w:cs="Arial"/>
      <w:szCs w:val="20"/>
    </w:rPr>
  </w:style>
  <w:style w:type="character" w:customStyle="1" w:styleId="FEMABoxedTextChar">
    <w:name w:val="FEMA Boxed Text Char"/>
    <w:basedOn w:val="DefaultParagraphFont"/>
    <w:link w:val="FEMABoxedText"/>
    <w:uiPriority w:val="19"/>
    <w:rsid w:val="00A3751E"/>
    <w:rPr>
      <w:rFonts w:ascii="Franklin Gothic Book" w:hAnsi="Franklin Gothic Book" w:cs="Arial"/>
      <w:szCs w:val="20"/>
      <w:shd w:val="clear" w:color="auto" w:fill="B8CFDE"/>
    </w:rPr>
  </w:style>
  <w:style w:type="paragraph" w:customStyle="1" w:styleId="FEMABoxedBullet">
    <w:name w:val="FEMA Boxed Bullet"/>
    <w:basedOn w:val="FEMABoxedText"/>
    <w:uiPriority w:val="20"/>
    <w:qFormat/>
    <w:rsid w:val="00270FAB"/>
    <w:pPr>
      <w:numPr>
        <w:numId w:val="4"/>
      </w:numPr>
      <w:ind w:left="547"/>
    </w:pPr>
    <w:rPr>
      <w:szCs w:val="22"/>
    </w:rPr>
  </w:style>
  <w:style w:type="paragraph" w:customStyle="1" w:styleId="FEMABoxedTitle">
    <w:name w:val="FEMA Boxed Title"/>
    <w:link w:val="FEMABoxedTitleChar"/>
    <w:uiPriority w:val="19"/>
    <w:qFormat/>
    <w:rsid w:val="007643A6"/>
    <w:pPr>
      <w:keepNext/>
      <w:pBdr>
        <w:top w:val="single" w:sz="18" w:space="6" w:color="B8CFDE"/>
        <w:left w:val="single" w:sz="18" w:space="7" w:color="B8CFDE"/>
        <w:bottom w:val="single" w:sz="18" w:space="5" w:color="B8CFDE"/>
        <w:right w:val="single" w:sz="18" w:space="7" w:color="B8CFDE"/>
      </w:pBdr>
      <w:shd w:val="clear" w:color="auto" w:fill="B8CFDE"/>
      <w:spacing w:before="120" w:after="120" w:line="288" w:lineRule="auto"/>
      <w:ind w:left="187" w:right="187"/>
    </w:pPr>
    <w:rPr>
      <w:rFonts w:ascii="Franklin Gothic Demi" w:hAnsi="Franklin Gothic Demi" w:cs="Arial"/>
      <w:szCs w:val="20"/>
    </w:rPr>
  </w:style>
  <w:style w:type="character" w:customStyle="1" w:styleId="FEMABoxedTitleChar">
    <w:name w:val="FEMA Boxed Title Char"/>
    <w:basedOn w:val="DefaultParagraphFont"/>
    <w:link w:val="FEMABoxedTitle"/>
    <w:uiPriority w:val="19"/>
    <w:rsid w:val="007643A6"/>
    <w:rPr>
      <w:rFonts w:ascii="Franklin Gothic Demi" w:hAnsi="Franklin Gothic Demi" w:cs="Arial"/>
      <w:szCs w:val="20"/>
      <w:shd w:val="clear" w:color="auto" w:fill="B8CFDE"/>
    </w:rPr>
  </w:style>
  <w:style w:type="paragraph" w:customStyle="1" w:styleId="FEMABullet-1">
    <w:name w:val="FEMA Bullet - 1"/>
    <w:basedOn w:val="FEMANormal"/>
    <w:uiPriority w:val="1"/>
    <w:qFormat/>
    <w:rsid w:val="00A3751E"/>
    <w:pPr>
      <w:numPr>
        <w:numId w:val="5"/>
      </w:numPr>
    </w:pPr>
  </w:style>
  <w:style w:type="paragraph" w:customStyle="1" w:styleId="FEMABullet-2">
    <w:name w:val="FEMA Bullet - 2"/>
    <w:basedOn w:val="FEMABullet-1"/>
    <w:uiPriority w:val="2"/>
    <w:qFormat/>
    <w:rsid w:val="00A3751E"/>
    <w:pPr>
      <w:numPr>
        <w:ilvl w:val="1"/>
      </w:numPr>
    </w:pPr>
  </w:style>
  <w:style w:type="paragraph" w:customStyle="1" w:styleId="FEMABullet-3">
    <w:name w:val="FEMA Bullet - 3"/>
    <w:basedOn w:val="FEMABullet-2"/>
    <w:uiPriority w:val="3"/>
    <w:qFormat/>
    <w:rsid w:val="00A3751E"/>
    <w:pPr>
      <w:numPr>
        <w:ilvl w:val="2"/>
      </w:numPr>
    </w:pPr>
  </w:style>
  <w:style w:type="paragraph" w:customStyle="1" w:styleId="FEMABulletNOSPACEBETWEEN">
    <w:name w:val="FEMA Bullet NO SPACE BETWEEN"/>
    <w:basedOn w:val="FEMABullet-1"/>
    <w:uiPriority w:val="99"/>
    <w:qFormat/>
    <w:rsid w:val="00A3751E"/>
    <w:pPr>
      <w:contextualSpacing/>
    </w:pPr>
  </w:style>
  <w:style w:type="paragraph" w:customStyle="1" w:styleId="FEMACallout-CASESTUDYText">
    <w:name w:val="FEMA Callout-CASE STUDY Text"/>
    <w:basedOn w:val="FEMABoxedText"/>
    <w:link w:val="FEMACallout-CASESTUDYTextChar"/>
    <w:uiPriority w:val="99"/>
    <w:qFormat/>
    <w:rsid w:val="00A3751E"/>
    <w:pPr>
      <w:pBdr>
        <w:top w:val="single" w:sz="24" w:space="5" w:color="E5E5E5"/>
        <w:left w:val="single" w:sz="24" w:space="9" w:color="E5E5E5"/>
        <w:bottom w:val="single" w:sz="24" w:space="3" w:color="E5E5E5"/>
        <w:right w:val="single" w:sz="24" w:space="9" w:color="E5E5E5"/>
      </w:pBdr>
      <w:shd w:val="clear" w:color="auto" w:fill="E5E5E5"/>
      <w:ind w:left="274" w:right="274"/>
    </w:pPr>
  </w:style>
  <w:style w:type="character" w:customStyle="1" w:styleId="FEMACallout-CASESTUDYTextChar">
    <w:name w:val="FEMA Callout-CASE STUDY Text Char"/>
    <w:basedOn w:val="FEMABoxedTextChar"/>
    <w:link w:val="FEMACallout-CASESTUDYText"/>
    <w:uiPriority w:val="99"/>
    <w:rsid w:val="00A3751E"/>
    <w:rPr>
      <w:rFonts w:ascii="Franklin Gothic Book" w:hAnsi="Franklin Gothic Book" w:cs="Arial"/>
      <w:szCs w:val="20"/>
      <w:shd w:val="clear" w:color="auto" w:fill="E5E5E5"/>
    </w:rPr>
  </w:style>
  <w:style w:type="paragraph" w:customStyle="1" w:styleId="FEMACallout-CASESTUDYBullet">
    <w:name w:val="FEMA Callout-CASE STUDY Bullet"/>
    <w:basedOn w:val="FEMACallout-CASESTUDYText"/>
    <w:link w:val="FEMACallout-CASESTUDYBulletChar"/>
    <w:uiPriority w:val="99"/>
    <w:qFormat/>
    <w:rsid w:val="00A3751E"/>
    <w:pPr>
      <w:numPr>
        <w:numId w:val="6"/>
      </w:numPr>
    </w:pPr>
  </w:style>
  <w:style w:type="character" w:customStyle="1" w:styleId="FEMACallout-CASESTUDYBulletChar">
    <w:name w:val="FEMA Callout-CASE STUDY Bullet Char"/>
    <w:basedOn w:val="FEMACallout-CASESTUDYTextChar"/>
    <w:link w:val="FEMACallout-CASESTUDYBullet"/>
    <w:uiPriority w:val="99"/>
    <w:rsid w:val="00A3751E"/>
    <w:rPr>
      <w:rFonts w:ascii="Franklin Gothic Book" w:hAnsi="Franklin Gothic Book" w:cs="Arial"/>
      <w:szCs w:val="20"/>
      <w:shd w:val="clear" w:color="auto" w:fill="E5E5E5"/>
    </w:rPr>
  </w:style>
  <w:style w:type="paragraph" w:customStyle="1" w:styleId="FEMACallout-CASESTUDYHeader">
    <w:name w:val="FEMA Callout-CASE STUDY Header"/>
    <w:basedOn w:val="FEMACallout-CASESTUDYText"/>
    <w:next w:val="FEMACallout-CASESTUDYText"/>
    <w:uiPriority w:val="99"/>
    <w:qFormat/>
    <w:rsid w:val="00A3751E"/>
    <w:pPr>
      <w:keepNext/>
      <w:pBdr>
        <w:top w:val="single" w:sz="24" w:space="10" w:color="5A5B5D"/>
        <w:left w:val="single" w:sz="24" w:space="9" w:color="5A5B5D"/>
        <w:bottom w:val="single" w:sz="24" w:space="10" w:color="5A5B5D"/>
        <w:right w:val="single" w:sz="24" w:space="9" w:color="5A5B5D"/>
      </w:pBdr>
      <w:shd w:val="clear" w:color="auto" w:fill="5A5B5D"/>
      <w:tabs>
        <w:tab w:val="left" w:pos="1008"/>
      </w:tabs>
      <w:spacing w:after="0" w:line="240" w:lineRule="auto"/>
    </w:pPr>
    <w:rPr>
      <w:rFonts w:eastAsia="MS PGothic"/>
      <w:b/>
      <w:color w:val="FFFFFF" w:themeColor="background1"/>
      <w:sz w:val="24"/>
      <w:szCs w:val="36"/>
    </w:rPr>
  </w:style>
  <w:style w:type="paragraph" w:customStyle="1" w:styleId="FEMACallout-IDEABullet">
    <w:name w:val="FEMA Callout-IDEA Bullet"/>
    <w:basedOn w:val="FEMACallout-CASESTUDYBullet"/>
    <w:link w:val="FEMACallout-IDEABulletChar"/>
    <w:uiPriority w:val="99"/>
    <w:qFormat/>
    <w:rsid w:val="00A3751E"/>
    <w:pPr>
      <w:pBdr>
        <w:top w:val="single" w:sz="24" w:space="5" w:color="D6E9F2"/>
        <w:left w:val="single" w:sz="24" w:space="9" w:color="D6E9F2"/>
        <w:bottom w:val="single" w:sz="24" w:space="3" w:color="D6E9F2"/>
        <w:right w:val="single" w:sz="24" w:space="9" w:color="D6E9F2"/>
      </w:pBdr>
      <w:shd w:val="clear" w:color="auto" w:fill="D6E9F2"/>
    </w:pPr>
  </w:style>
  <w:style w:type="character" w:customStyle="1" w:styleId="FEMACallout-IDEABulletChar">
    <w:name w:val="FEMA Callout-IDEA Bullet Char"/>
    <w:basedOn w:val="FEMACallout-CASESTUDYBulletChar"/>
    <w:link w:val="FEMACallout-IDEABullet"/>
    <w:uiPriority w:val="99"/>
    <w:rsid w:val="00A3751E"/>
    <w:rPr>
      <w:rFonts w:ascii="Franklin Gothic Book" w:hAnsi="Franklin Gothic Book" w:cs="Arial"/>
      <w:szCs w:val="20"/>
      <w:shd w:val="clear" w:color="auto" w:fill="D6E9F2"/>
    </w:rPr>
  </w:style>
  <w:style w:type="paragraph" w:customStyle="1" w:styleId="FEMACallout-IDEAHeader">
    <w:name w:val="FEMA Callout-IDEA Header"/>
    <w:basedOn w:val="FEMACallout-CASESTUDYHeader"/>
    <w:next w:val="Normal"/>
    <w:uiPriority w:val="99"/>
    <w:qFormat/>
    <w:rsid w:val="00A3751E"/>
    <w:pPr>
      <w:pBdr>
        <w:top w:val="single" w:sz="24" w:space="10" w:color="0078AE"/>
        <w:left w:val="single" w:sz="24" w:space="9" w:color="0078AE"/>
        <w:bottom w:val="single" w:sz="24" w:space="10" w:color="0078AE"/>
        <w:right w:val="single" w:sz="24" w:space="9" w:color="0078AE"/>
      </w:pBdr>
      <w:shd w:val="clear" w:color="auto" w:fill="0078AE"/>
      <w:ind w:hanging="4"/>
    </w:pPr>
  </w:style>
  <w:style w:type="paragraph" w:customStyle="1" w:styleId="FEMACallout-IDEAText">
    <w:name w:val="FEMA Callout-IDEA Text"/>
    <w:basedOn w:val="FEMACallout-CASESTUDYText"/>
    <w:link w:val="FEMACallout-IDEATextChar"/>
    <w:uiPriority w:val="99"/>
    <w:qFormat/>
    <w:rsid w:val="00A3751E"/>
    <w:pPr>
      <w:pBdr>
        <w:top w:val="single" w:sz="24" w:space="5" w:color="D6E9F2"/>
        <w:left w:val="single" w:sz="24" w:space="9" w:color="D6E9F2"/>
        <w:bottom w:val="single" w:sz="24" w:space="3" w:color="D6E9F2"/>
        <w:right w:val="single" w:sz="24" w:space="9" w:color="D6E9F2"/>
      </w:pBdr>
      <w:shd w:val="clear" w:color="auto" w:fill="D6E9F2"/>
    </w:pPr>
  </w:style>
  <w:style w:type="character" w:customStyle="1" w:styleId="FEMACallout-IDEATextChar">
    <w:name w:val="FEMA Callout-IDEA Text Char"/>
    <w:basedOn w:val="FEMACallout-CASESTUDYTextChar"/>
    <w:link w:val="FEMACallout-IDEAText"/>
    <w:uiPriority w:val="99"/>
    <w:rsid w:val="00A3751E"/>
    <w:rPr>
      <w:rFonts w:ascii="Franklin Gothic Book" w:hAnsi="Franklin Gothic Book" w:cs="Arial"/>
      <w:szCs w:val="20"/>
      <w:shd w:val="clear" w:color="auto" w:fill="D6E9F2"/>
    </w:rPr>
  </w:style>
  <w:style w:type="paragraph" w:customStyle="1" w:styleId="FEMACallout-QUESTIONSBullet">
    <w:name w:val="FEMA Callout-QUESTIONS Bullet"/>
    <w:basedOn w:val="FEMACallout-CASESTUDYBullet"/>
    <w:link w:val="FEMACallout-QUESTIONSBulletChar"/>
    <w:uiPriority w:val="99"/>
    <w:qFormat/>
    <w:rsid w:val="00A3751E"/>
    <w:pPr>
      <w:pBdr>
        <w:top w:val="single" w:sz="24" w:space="5" w:color="D6E3EC"/>
        <w:left w:val="single" w:sz="24" w:space="9" w:color="D6E3EC"/>
        <w:bottom w:val="single" w:sz="24" w:space="3" w:color="D6E3EC"/>
        <w:right w:val="single" w:sz="24" w:space="9" w:color="D6E3EC"/>
      </w:pBdr>
      <w:shd w:val="clear" w:color="auto" w:fill="D6E3EC"/>
    </w:pPr>
  </w:style>
  <w:style w:type="character" w:customStyle="1" w:styleId="FEMACallout-QUESTIONSBulletChar">
    <w:name w:val="FEMA Callout-QUESTIONS Bullet Char"/>
    <w:basedOn w:val="FEMACallout-CASESTUDYBulletChar"/>
    <w:link w:val="FEMACallout-QUESTIONSBullet"/>
    <w:uiPriority w:val="99"/>
    <w:rsid w:val="00A3751E"/>
    <w:rPr>
      <w:rFonts w:ascii="Franklin Gothic Book" w:hAnsi="Franklin Gothic Book" w:cs="Arial"/>
      <w:szCs w:val="20"/>
      <w:shd w:val="clear" w:color="auto" w:fill="D6E3EC"/>
    </w:rPr>
  </w:style>
  <w:style w:type="paragraph" w:customStyle="1" w:styleId="FEMACallout-QUESTIONSHeader">
    <w:name w:val="FEMA Callout-QUESTIONS Header"/>
    <w:basedOn w:val="FEMACallout-CASESTUDYHeader"/>
    <w:next w:val="Normal"/>
    <w:uiPriority w:val="99"/>
    <w:qFormat/>
    <w:rsid w:val="00A3751E"/>
    <w:pPr>
      <w:pBdr>
        <w:top w:val="single" w:sz="24" w:space="10" w:color="005288"/>
        <w:left w:val="single" w:sz="24" w:space="9" w:color="005288"/>
        <w:bottom w:val="single" w:sz="24" w:space="10" w:color="005288"/>
        <w:right w:val="single" w:sz="24" w:space="9" w:color="005288"/>
      </w:pBdr>
      <w:shd w:val="clear" w:color="auto" w:fill="005288"/>
    </w:pPr>
  </w:style>
  <w:style w:type="paragraph" w:customStyle="1" w:styleId="FEMACallout-QUESTIONSText">
    <w:name w:val="FEMA Callout-QUESTIONS Text"/>
    <w:basedOn w:val="FEMACallout-CASESTUDYText"/>
    <w:uiPriority w:val="99"/>
    <w:qFormat/>
    <w:rsid w:val="00A3751E"/>
    <w:pPr>
      <w:pBdr>
        <w:top w:val="single" w:sz="24" w:space="5" w:color="D6E3EC"/>
        <w:left w:val="single" w:sz="24" w:space="9" w:color="D6E3EC"/>
        <w:bottom w:val="single" w:sz="24" w:space="3" w:color="D6E3EC"/>
        <w:right w:val="single" w:sz="24" w:space="9" w:color="D6E3EC"/>
      </w:pBdr>
      <w:shd w:val="clear" w:color="auto" w:fill="D6E3EC"/>
    </w:pPr>
  </w:style>
  <w:style w:type="paragraph" w:customStyle="1" w:styleId="FEMACallout-RESOURCESBullet">
    <w:name w:val="FEMA Callout-RESOURCES Bullet"/>
    <w:basedOn w:val="FEMACallout-CASESTUDYBullet"/>
    <w:uiPriority w:val="99"/>
    <w:qFormat/>
    <w:rsid w:val="00A3751E"/>
    <w:pPr>
      <w:pBdr>
        <w:top w:val="single" w:sz="24" w:space="5" w:color="D2E2C6"/>
        <w:left w:val="single" w:sz="24" w:space="9" w:color="D2E2C6"/>
        <w:bottom w:val="single" w:sz="24" w:space="3" w:color="D2E2C6"/>
        <w:right w:val="single" w:sz="24" w:space="9" w:color="D2E2C6"/>
      </w:pBdr>
      <w:shd w:val="clear" w:color="auto" w:fill="D2E2C6"/>
      <w:ind w:left="630" w:hanging="356"/>
    </w:pPr>
  </w:style>
  <w:style w:type="paragraph" w:customStyle="1" w:styleId="FEMACallout-RESOURCESHeader">
    <w:name w:val="FEMA Callout-RESOURCES Header"/>
    <w:basedOn w:val="FEMACallout-CASESTUDYHeader"/>
    <w:next w:val="Normal"/>
    <w:uiPriority w:val="99"/>
    <w:qFormat/>
    <w:rsid w:val="00A3751E"/>
    <w:pPr>
      <w:pBdr>
        <w:top w:val="single" w:sz="24" w:space="10" w:color="5E9732"/>
        <w:left w:val="single" w:sz="24" w:space="9" w:color="5E9732"/>
        <w:bottom w:val="single" w:sz="24" w:space="10" w:color="5E9732"/>
        <w:right w:val="single" w:sz="24" w:space="9" w:color="5E9732"/>
      </w:pBdr>
      <w:shd w:val="clear" w:color="auto" w:fill="5E9732"/>
    </w:pPr>
  </w:style>
  <w:style w:type="paragraph" w:customStyle="1" w:styleId="FEMACallout-RESOURCESText">
    <w:name w:val="FEMA Callout-RESOURCES Text"/>
    <w:basedOn w:val="FEMACallout-CASESTUDYText"/>
    <w:uiPriority w:val="99"/>
    <w:qFormat/>
    <w:rsid w:val="00A3751E"/>
    <w:pPr>
      <w:pBdr>
        <w:top w:val="single" w:sz="24" w:space="5" w:color="D2E2C6"/>
        <w:left w:val="single" w:sz="24" w:space="9" w:color="D2E2C6"/>
        <w:bottom w:val="single" w:sz="24" w:space="3" w:color="D2E2C6"/>
        <w:right w:val="single" w:sz="24" w:space="9" w:color="D2E2C6"/>
      </w:pBdr>
      <w:shd w:val="clear" w:color="auto" w:fill="D2E2C6"/>
      <w:spacing w:line="312" w:lineRule="auto"/>
    </w:pPr>
  </w:style>
  <w:style w:type="paragraph" w:customStyle="1" w:styleId="FEMACallout-RESOURCESSINGLELINE">
    <w:name w:val="FEMA Callout-RESOURCES SINGLE LINE"/>
    <w:basedOn w:val="FEMACallout-RESOURCESText"/>
    <w:uiPriority w:val="99"/>
    <w:qFormat/>
    <w:rsid w:val="00A375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after="240" w:line="240" w:lineRule="auto"/>
      <w:ind w:left="0" w:right="0"/>
    </w:pPr>
  </w:style>
  <w:style w:type="paragraph" w:customStyle="1" w:styleId="FEMACallout-RESOURCESSINGLELINEIndented">
    <w:name w:val="FEMA Callout-RESOURCES SINGLE LINE Indented"/>
    <w:basedOn w:val="FEMACallout-RESOURCESText"/>
    <w:uiPriority w:val="99"/>
    <w:qFormat/>
    <w:rsid w:val="00A375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after="240" w:line="240" w:lineRule="auto"/>
      <w:ind w:left="302" w:right="0"/>
    </w:pPr>
  </w:style>
  <w:style w:type="paragraph" w:customStyle="1" w:styleId="FEMACallout-UNSHADEDTitleforTextBoxes">
    <w:name w:val="FEMA Callout-UNSHADED Title for Text Boxes"/>
    <w:uiPriority w:val="99"/>
    <w:qFormat/>
    <w:rsid w:val="00A3751E"/>
    <w:pPr>
      <w:spacing w:before="180" w:after="180" w:line="240" w:lineRule="auto"/>
      <w:ind w:left="720"/>
    </w:pPr>
    <w:rPr>
      <w:rFonts w:ascii="Franklin Gothic Book" w:hAnsi="Franklin Gothic Book" w:cs="Arial"/>
      <w:b/>
      <w:color w:val="FFFFFF" w:themeColor="background1"/>
      <w:sz w:val="24"/>
      <w:szCs w:val="20"/>
    </w:rPr>
  </w:style>
  <w:style w:type="paragraph" w:customStyle="1" w:styleId="FEMACheckboxBullet">
    <w:name w:val="FEMA Checkbox Bullet"/>
    <w:basedOn w:val="FEMANormal"/>
    <w:link w:val="FEMACheckboxBulletChar"/>
    <w:qFormat/>
    <w:rsid w:val="00A3751E"/>
    <w:pPr>
      <w:numPr>
        <w:numId w:val="7"/>
      </w:numPr>
    </w:pPr>
    <w:rPr>
      <w:rFonts w:cs="Times New Roman"/>
    </w:rPr>
  </w:style>
  <w:style w:type="character" w:customStyle="1" w:styleId="FEMACheckboxBulletChar">
    <w:name w:val="FEMA Checkbox Bullet Char"/>
    <w:basedOn w:val="DefaultParagraphFont"/>
    <w:link w:val="FEMACheckboxBullet"/>
    <w:locked/>
    <w:rsid w:val="00A3751E"/>
    <w:rPr>
      <w:rFonts w:ascii="Franklin Gothic Book" w:hAnsi="Franklin Gothic Book" w:cs="Times New Roman"/>
      <w:szCs w:val="24"/>
    </w:rPr>
  </w:style>
  <w:style w:type="paragraph" w:customStyle="1" w:styleId="FEMACheckboxBullet2">
    <w:name w:val="FEMA Checkbox Bullet 2"/>
    <w:basedOn w:val="FEMACheckboxBullet"/>
    <w:uiPriority w:val="99"/>
    <w:qFormat/>
    <w:rsid w:val="00A3751E"/>
    <w:pPr>
      <w:numPr>
        <w:ilvl w:val="1"/>
      </w:numPr>
    </w:pPr>
  </w:style>
  <w:style w:type="paragraph" w:customStyle="1" w:styleId="FEMAFigure">
    <w:name w:val="FEMA Figure"/>
    <w:basedOn w:val="FEMANormal"/>
    <w:next w:val="FEMANormal"/>
    <w:uiPriority w:val="99"/>
    <w:qFormat/>
    <w:rsid w:val="00A3751E"/>
    <w:pPr>
      <w:keepNext/>
      <w:jc w:val="center"/>
    </w:pPr>
  </w:style>
  <w:style w:type="paragraph" w:customStyle="1" w:styleId="FEMAFigureCaption">
    <w:name w:val="FEMA Figure Caption"/>
    <w:next w:val="FEMANormal"/>
    <w:uiPriority w:val="18"/>
    <w:qFormat/>
    <w:rsid w:val="00A3751E"/>
    <w:pPr>
      <w:spacing w:after="240" w:line="240" w:lineRule="auto"/>
    </w:pPr>
    <w:rPr>
      <w:rFonts w:ascii="Franklin Gothic Demi" w:hAnsi="Franklin Gothic Demi"/>
      <w:color w:val="000000"/>
      <w:szCs w:val="20"/>
    </w:rPr>
  </w:style>
  <w:style w:type="paragraph" w:customStyle="1" w:styleId="FEMAFooter">
    <w:name w:val="FEMA Footer"/>
    <w:uiPriority w:val="29"/>
    <w:qFormat/>
    <w:rsid w:val="00626613"/>
    <w:pPr>
      <w:tabs>
        <w:tab w:val="center" w:pos="6480"/>
        <w:tab w:val="right" w:pos="10800"/>
      </w:tabs>
      <w:spacing w:after="0" w:line="240" w:lineRule="auto"/>
    </w:pPr>
    <w:rPr>
      <w:rFonts w:ascii="Franklin Gothic Book" w:hAnsi="Franklin Gothic Book" w:cs="Arial"/>
      <w:noProof/>
      <w:sz w:val="20"/>
      <w:szCs w:val="18"/>
    </w:rPr>
  </w:style>
  <w:style w:type="paragraph" w:customStyle="1" w:styleId="FEMAFootnoteText">
    <w:name w:val="FEMA Footnote Text"/>
    <w:basedOn w:val="FEMANormal"/>
    <w:link w:val="FEMAFootnoteTextChar"/>
    <w:uiPriority w:val="22"/>
    <w:qFormat/>
    <w:rsid w:val="00A3751E"/>
    <w:pPr>
      <w:spacing w:after="0"/>
    </w:pPr>
    <w:rPr>
      <w:sz w:val="18"/>
    </w:rPr>
  </w:style>
  <w:style w:type="character" w:customStyle="1" w:styleId="FEMAFootnoteTextChar">
    <w:name w:val="FEMA Footnote Text Char"/>
    <w:basedOn w:val="FEMANormalChar"/>
    <w:link w:val="FEMAFootnoteText"/>
    <w:uiPriority w:val="22"/>
    <w:rsid w:val="00A3751E"/>
    <w:rPr>
      <w:rFonts w:ascii="Franklin Gothic Book" w:hAnsi="Franklin Gothic Book"/>
      <w:sz w:val="18"/>
      <w:szCs w:val="24"/>
    </w:rPr>
  </w:style>
  <w:style w:type="paragraph" w:customStyle="1" w:styleId="FEMAHeader">
    <w:name w:val="FEMA Header"/>
    <w:uiPriority w:val="27"/>
    <w:qFormat/>
    <w:rsid w:val="00A3751E"/>
    <w:pPr>
      <w:pBdr>
        <w:top w:val="single" w:sz="6" w:space="1" w:color="5A5B5D"/>
      </w:pBdr>
      <w:spacing w:after="0" w:line="240" w:lineRule="auto"/>
    </w:pPr>
    <w:rPr>
      <w:rFonts w:ascii="Franklin Gothic Book" w:hAnsi="Franklin Gothic Book" w:cs="Arial"/>
      <w:i/>
      <w:sz w:val="18"/>
      <w:szCs w:val="18"/>
    </w:rPr>
  </w:style>
  <w:style w:type="paragraph" w:customStyle="1" w:styleId="FEMAHeading1">
    <w:name w:val="FEMA Heading 1"/>
    <w:basedOn w:val="FEMAHeading0-CHAPTER"/>
    <w:next w:val="FEMANormal"/>
    <w:link w:val="FEMAHeading1Char"/>
    <w:uiPriority w:val="6"/>
    <w:qFormat/>
    <w:rsid w:val="00B31F17"/>
    <w:pPr>
      <w:pageBreakBefore w:val="0"/>
      <w:numPr>
        <w:ilvl w:val="1"/>
        <w:numId w:val="19"/>
      </w:numPr>
      <w:tabs>
        <w:tab w:val="left" w:pos="720"/>
      </w:tabs>
      <w:spacing w:before="360" w:after="120"/>
      <w:outlineLvl w:val="1"/>
    </w:pPr>
    <w:rPr>
      <w:color w:val="auto"/>
      <w:sz w:val="38"/>
      <w:szCs w:val="38"/>
    </w:rPr>
  </w:style>
  <w:style w:type="character" w:customStyle="1" w:styleId="FEMAHeading1Char">
    <w:name w:val="FEMA Heading 1 Char"/>
    <w:basedOn w:val="Heading2Char"/>
    <w:link w:val="FEMAHeading1"/>
    <w:uiPriority w:val="6"/>
    <w:rsid w:val="00B31F17"/>
    <w:rPr>
      <w:rFonts w:ascii="Franklin Gothic Medium" w:hAnsi="Franklin Gothic Medium"/>
      <w:sz w:val="38"/>
      <w:szCs w:val="38"/>
    </w:rPr>
  </w:style>
  <w:style w:type="paragraph" w:customStyle="1" w:styleId="FEMAHeading2">
    <w:name w:val="FEMA Heading 2"/>
    <w:basedOn w:val="FEMAHeading1"/>
    <w:next w:val="FEMANormal"/>
    <w:uiPriority w:val="7"/>
    <w:qFormat/>
    <w:rsid w:val="00B31F17"/>
    <w:pPr>
      <w:numPr>
        <w:ilvl w:val="2"/>
      </w:numPr>
      <w:tabs>
        <w:tab w:val="clear" w:pos="720"/>
        <w:tab w:val="left" w:pos="900"/>
      </w:tabs>
      <w:outlineLvl w:val="2"/>
    </w:pPr>
    <w:rPr>
      <w:color w:val="005288"/>
      <w:sz w:val="28"/>
    </w:rPr>
  </w:style>
  <w:style w:type="paragraph" w:customStyle="1" w:styleId="FEMAHeading3">
    <w:name w:val="FEMA Heading 3"/>
    <w:basedOn w:val="FEMAHeading2"/>
    <w:next w:val="FEMANormal"/>
    <w:uiPriority w:val="8"/>
    <w:qFormat/>
    <w:rsid w:val="00B31F17"/>
    <w:pPr>
      <w:numPr>
        <w:ilvl w:val="3"/>
      </w:numPr>
      <w:outlineLvl w:val="3"/>
    </w:pPr>
    <w:rPr>
      <w:caps/>
      <w:color w:val="auto"/>
      <w:sz w:val="24"/>
    </w:rPr>
  </w:style>
  <w:style w:type="paragraph" w:customStyle="1" w:styleId="FEMAHeading4">
    <w:name w:val="FEMA Heading 4"/>
    <w:basedOn w:val="FEMAHeading3"/>
    <w:next w:val="FEMANormal"/>
    <w:link w:val="FEMAHeading4Char"/>
    <w:uiPriority w:val="9"/>
    <w:qFormat/>
    <w:rsid w:val="00986B2F"/>
    <w:pPr>
      <w:numPr>
        <w:ilvl w:val="4"/>
      </w:numPr>
      <w:outlineLvl w:val="4"/>
    </w:pPr>
    <w:rPr>
      <w:rFonts w:eastAsiaTheme="majorEastAsia" w:cstheme="majorBidi"/>
      <w:caps w:val="0"/>
      <w:color w:val="005288"/>
    </w:rPr>
  </w:style>
  <w:style w:type="character" w:customStyle="1" w:styleId="FEMAHeading4Char">
    <w:name w:val="FEMA Heading 4 Char"/>
    <w:basedOn w:val="FEMANormalChar"/>
    <w:link w:val="FEMAHeading4"/>
    <w:uiPriority w:val="9"/>
    <w:rsid w:val="00986B2F"/>
    <w:rPr>
      <w:rFonts w:ascii="Franklin Gothic Medium" w:hAnsi="Franklin Gothic Medium" w:eastAsiaTheme="majorEastAsia" w:cstheme="majorBidi"/>
      <w:color w:val="005288"/>
      <w:sz w:val="24"/>
      <w:szCs w:val="38"/>
    </w:rPr>
  </w:style>
  <w:style w:type="paragraph" w:customStyle="1" w:styleId="FEMAHeading5">
    <w:name w:val="FEMA Heading 5"/>
    <w:basedOn w:val="FEMAHeading4"/>
    <w:link w:val="FEMAHeading5Char"/>
    <w:uiPriority w:val="99"/>
    <w:qFormat/>
    <w:rsid w:val="00B31F17"/>
    <w:pPr>
      <w:numPr>
        <w:ilvl w:val="5"/>
      </w:numPr>
      <w:outlineLvl w:val="5"/>
    </w:pPr>
    <w:rPr>
      <w:i/>
      <w:color w:val="2F2F30"/>
      <w:sz w:val="22"/>
    </w:rPr>
  </w:style>
  <w:style w:type="character" w:customStyle="1" w:styleId="FEMAHeading5Char">
    <w:name w:val="FEMA Heading 5 Char"/>
    <w:basedOn w:val="FEMAHeading4Char"/>
    <w:link w:val="FEMAHeading5"/>
    <w:uiPriority w:val="99"/>
    <w:rsid w:val="00B31F17"/>
    <w:rPr>
      <w:rFonts w:ascii="Franklin Gothic Medium" w:hAnsi="Franklin Gothic Medium" w:eastAsiaTheme="majorEastAsia" w:cstheme="majorBidi"/>
      <w:i/>
      <w:color w:val="2F2F30"/>
      <w:sz w:val="24"/>
      <w:szCs w:val="38"/>
    </w:rPr>
  </w:style>
  <w:style w:type="paragraph" w:customStyle="1" w:styleId="FEMANormalIndented">
    <w:name w:val="FEMA Normal Indented"/>
    <w:basedOn w:val="FEMANormal"/>
    <w:uiPriority w:val="99"/>
    <w:qFormat/>
    <w:rsid w:val="00A3751E"/>
    <w:pPr>
      <w:ind w:left="360"/>
    </w:pPr>
  </w:style>
  <w:style w:type="paragraph" w:customStyle="1" w:styleId="FEMANumbering">
    <w:name w:val="FEMA Numbering"/>
    <w:basedOn w:val="FEMANormal"/>
    <w:uiPriority w:val="4"/>
    <w:qFormat/>
    <w:rsid w:val="00A3751E"/>
    <w:pPr>
      <w:numPr>
        <w:numId w:val="8"/>
      </w:numPr>
      <w:spacing w:after="120"/>
    </w:pPr>
  </w:style>
  <w:style w:type="paragraph" w:customStyle="1" w:styleId="FEMASpacerforaftertables">
    <w:name w:val="FEMA Spacer for after tables"/>
    <w:basedOn w:val="FEMANormal"/>
    <w:next w:val="FEMANormal"/>
    <w:uiPriority w:val="99"/>
    <w:qFormat/>
    <w:rsid w:val="00A3751E"/>
    <w:pPr>
      <w:spacing w:after="0"/>
    </w:pPr>
  </w:style>
  <w:style w:type="paragraph" w:customStyle="1" w:styleId="FEMATableNumbers">
    <w:name w:val="FEMA Table Numbers"/>
    <w:basedOn w:val="FEMATableText"/>
    <w:uiPriority w:val="99"/>
    <w:qFormat/>
    <w:rsid w:val="007B7EBE"/>
    <w:pPr>
      <w:numPr>
        <w:numId w:val="18"/>
      </w:numPr>
      <w:spacing w:before="96" w:after="96"/>
    </w:pPr>
  </w:style>
  <w:style w:type="paragraph" w:customStyle="1" w:styleId="FEMATableText">
    <w:name w:val="FEMA Table Text"/>
    <w:uiPriority w:val="13"/>
    <w:qFormat/>
    <w:rsid w:val="00A3751E"/>
    <w:pPr>
      <w:spacing w:before="40" w:beforeLines="40" w:after="40" w:afterLines="40" w:line="240" w:lineRule="auto"/>
    </w:pPr>
    <w:rPr>
      <w:rFonts w:ascii="Franklin Gothic Book" w:hAnsi="Franklin Gothic Book" w:cs="Arial"/>
      <w:szCs w:val="24"/>
    </w:rPr>
  </w:style>
  <w:style w:type="paragraph" w:customStyle="1" w:styleId="FEMATableBullet">
    <w:name w:val="FEMA Table Bullet"/>
    <w:basedOn w:val="FEMATableText"/>
    <w:link w:val="FEMATableBulletChar"/>
    <w:uiPriority w:val="15"/>
    <w:qFormat/>
    <w:rsid w:val="00A3751E"/>
    <w:pPr>
      <w:numPr>
        <w:numId w:val="9"/>
      </w:numPr>
    </w:pPr>
  </w:style>
  <w:style w:type="character" w:customStyle="1" w:styleId="FEMATableBulletChar">
    <w:name w:val="FEMA Table Bullet Char"/>
    <w:basedOn w:val="DefaultParagraphFont"/>
    <w:link w:val="FEMATableBullet"/>
    <w:uiPriority w:val="15"/>
    <w:rsid w:val="00A3751E"/>
    <w:rPr>
      <w:rFonts w:ascii="Franklin Gothic Book" w:hAnsi="Franklin Gothic Book" w:cs="Arial"/>
      <w:szCs w:val="24"/>
    </w:rPr>
  </w:style>
  <w:style w:type="paragraph" w:customStyle="1" w:styleId="FEMATableBullet2">
    <w:name w:val="FEMA Table Bullet 2"/>
    <w:basedOn w:val="FEMATableBullet"/>
    <w:uiPriority w:val="16"/>
    <w:qFormat/>
    <w:rsid w:val="00A3751E"/>
    <w:pPr>
      <w:numPr>
        <w:ilvl w:val="1"/>
      </w:numPr>
    </w:pPr>
  </w:style>
  <w:style w:type="paragraph" w:customStyle="1" w:styleId="FEMATableCaption">
    <w:name w:val="FEMA Table Caption"/>
    <w:basedOn w:val="FEMANormal"/>
    <w:next w:val="FEMANormal"/>
    <w:uiPriority w:val="17"/>
    <w:qFormat/>
    <w:rsid w:val="00A3751E"/>
    <w:pPr>
      <w:keepNext/>
      <w:spacing w:before="240" w:after="180" w:line="240" w:lineRule="auto"/>
    </w:pPr>
    <w:rPr>
      <w:rFonts w:ascii="Franklin Gothic Demi" w:hAnsi="Franklin Gothic Demi"/>
      <w:szCs w:val="20"/>
    </w:rPr>
  </w:style>
  <w:style w:type="paragraph" w:customStyle="1" w:styleId="TableBodytext">
    <w:name w:val="Table Body text"/>
    <w:basedOn w:val="Normal"/>
    <w:qFormat/>
    <w:rsid w:val="00A3751E"/>
    <w:pPr>
      <w:spacing w:after="0" w:line="280" w:lineRule="exact"/>
      <w:ind w:left="144"/>
    </w:pPr>
    <w:rPr>
      <w:rFonts w:ascii="Arial" w:hAnsi="Arial" w:eastAsiaTheme="minorEastAsia"/>
      <w:sz w:val="20"/>
      <w:szCs w:val="22"/>
    </w:rPr>
  </w:style>
  <w:style w:type="paragraph" w:customStyle="1" w:styleId="FEMATableHeading">
    <w:name w:val="FEMA Table Heading"/>
    <w:basedOn w:val="TableBodytext"/>
    <w:uiPriority w:val="14"/>
    <w:qFormat/>
    <w:rsid w:val="00A3751E"/>
    <w:pPr>
      <w:keepNext/>
      <w:numPr>
        <w:numId w:val="10"/>
      </w:numPr>
    </w:pPr>
    <w:rPr>
      <w:rFonts w:ascii="Franklin Gothic Book" w:hAnsi="Franklin Gothic Book"/>
      <w:bCs/>
      <w:sz w:val="22"/>
    </w:rPr>
  </w:style>
  <w:style w:type="paragraph" w:customStyle="1" w:styleId="FEMATableofContentsHeading">
    <w:name w:val="FEMA Table of Contents Heading"/>
    <w:basedOn w:val="FEMANormal"/>
    <w:uiPriority w:val="24"/>
    <w:qFormat/>
    <w:rsid w:val="00A3751E"/>
    <w:rPr>
      <w:rFonts w:cs="Arial"/>
      <w:color w:val="006699"/>
      <w:sz w:val="32"/>
      <w:szCs w:val="32"/>
    </w:rPr>
  </w:style>
  <w:style w:type="paragraph" w:customStyle="1" w:styleId="FigureCaption">
    <w:name w:val="Figure Caption"/>
    <w:basedOn w:val="Normal"/>
    <w:semiHidden/>
    <w:rsid w:val="00A3751E"/>
    <w:pPr>
      <w:spacing w:before="60" w:after="840" w:line="274" w:lineRule="atLeast"/>
      <w:ind w:left="1080"/>
      <w:jc w:val="both"/>
    </w:pPr>
    <w:rPr>
      <w:rFonts w:ascii="Folio Lt BT" w:eastAsia="Times New Roman" w:hAnsi="Folio Lt BT" w:cs="Times New Roman"/>
      <w:szCs w:val="22"/>
    </w:rPr>
  </w:style>
  <w:style w:type="table" w:styleId="GridTable4Accent5">
    <w:name w:val="Grid Table 4 Accent 5"/>
    <w:basedOn w:val="TableNormal"/>
    <w:uiPriority w:val="49"/>
    <w:rsid w:val="00A3751E"/>
    <w:pPr>
      <w:spacing w:after="0" w:line="240" w:lineRule="auto"/>
    </w:pPr>
    <w:tblPr>
      <w:tblStyleRowBandSize w:val="1"/>
      <w:tblStyleColBandSize w:val="1"/>
      <w:tblBorders>
        <w:top w:val="single" w:sz="4" w:space="0" w:color="48ADFF" w:themeColor="accent5" w:themeTint="99"/>
        <w:left w:val="single" w:sz="4" w:space="0" w:color="48ADFF" w:themeColor="accent5" w:themeTint="99"/>
        <w:bottom w:val="single" w:sz="4" w:space="0" w:color="48ADFF" w:themeColor="accent5" w:themeTint="99"/>
        <w:right w:val="single" w:sz="4" w:space="0" w:color="48ADFF" w:themeColor="accent5" w:themeTint="99"/>
        <w:insideH w:val="single" w:sz="4" w:space="0" w:color="48ADFF" w:themeColor="accent5" w:themeTint="99"/>
        <w:insideV w:val="single" w:sz="4" w:space="0" w:color="48AD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2CE" w:themeColor="accent5"/>
          <w:left w:val="single" w:sz="4" w:space="0" w:color="0072CE" w:themeColor="accent5"/>
          <w:bottom w:val="single" w:sz="4" w:space="0" w:color="0072CE" w:themeColor="accent5"/>
          <w:right w:val="single" w:sz="4" w:space="0" w:color="0072CE" w:themeColor="accent5"/>
          <w:insideH w:val="nil"/>
          <w:insideV w:val="nil"/>
        </w:tcBorders>
        <w:shd w:val="clear" w:color="auto" w:fill="0072CE" w:themeFill="accent5"/>
      </w:tcPr>
    </w:tblStylePr>
    <w:tblStylePr w:type="lastRow">
      <w:rPr>
        <w:b/>
        <w:bCs/>
      </w:rPr>
      <w:tblPr/>
      <w:tcPr>
        <w:tcBorders>
          <w:top w:val="double" w:sz="4" w:space="0" w:color="0072C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3FF" w:themeFill="accent5" w:themeFillTint="33"/>
      </w:tcPr>
    </w:tblStylePr>
    <w:tblStylePr w:type="band1Horz">
      <w:tblPr/>
      <w:tcPr>
        <w:shd w:val="clear" w:color="auto" w:fill="C2E3FF" w:themeFill="accent5" w:themeFillTint="33"/>
      </w:tcPr>
    </w:tblStylePr>
  </w:style>
  <w:style w:type="character" w:customStyle="1" w:styleId="Heading8Char">
    <w:name w:val="Heading 8 Char"/>
    <w:basedOn w:val="DefaultParagraphFont"/>
    <w:link w:val="Heading8"/>
    <w:uiPriority w:val="99"/>
    <w:rsid w:val="00A3751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rsid w:val="00A3751E"/>
    <w:rPr>
      <w:rFonts w:ascii="Franklin Gothic Book" w:hAnsi="Franklin Gothic Book" w:eastAsiaTheme="majorEastAsia" w:cstheme="majorBidi"/>
      <w:iCs/>
      <w:color w:val="005288"/>
      <w:kern w:val="32"/>
      <w:sz w:val="60"/>
      <w:szCs w:val="20"/>
    </w:rPr>
  </w:style>
  <w:style w:type="character" w:customStyle="1" w:styleId="highlight">
    <w:name w:val="highlight"/>
    <w:basedOn w:val="DefaultParagraphFont"/>
    <w:rsid w:val="00A3751E"/>
  </w:style>
  <w:style w:type="paragraph" w:customStyle="1" w:styleId="LifelineHeading">
    <w:name w:val="Lifeline Heading"/>
    <w:basedOn w:val="FEMAHeading1"/>
    <w:link w:val="LifelineHeadingChar"/>
    <w:uiPriority w:val="99"/>
    <w:qFormat/>
    <w:rsid w:val="00A3751E"/>
    <w:pPr>
      <w:spacing w:after="160"/>
    </w:pPr>
  </w:style>
  <w:style w:type="character" w:customStyle="1" w:styleId="LifelineHeadingChar">
    <w:name w:val="Lifeline Heading Char"/>
    <w:basedOn w:val="FEMAHeading1Char"/>
    <w:link w:val="LifelineHeading"/>
    <w:uiPriority w:val="99"/>
    <w:rsid w:val="00A3751E"/>
    <w:rPr>
      <w:rFonts w:ascii="Franklin Gothic Medium" w:hAnsi="Franklin Gothic Medium"/>
      <w:sz w:val="38"/>
      <w:szCs w:val="38"/>
    </w:rPr>
  </w:style>
  <w:style w:type="character" w:styleId="LineNumber">
    <w:name w:val="line number"/>
    <w:basedOn w:val="DefaultParagraphFont"/>
    <w:uiPriority w:val="99"/>
    <w:unhideWhenUsed/>
    <w:rsid w:val="00A3751E"/>
  </w:style>
  <w:style w:type="paragraph" w:styleId="ListBullet2">
    <w:name w:val="List Bullet 2"/>
    <w:basedOn w:val="Normal"/>
    <w:uiPriority w:val="99"/>
    <w:semiHidden/>
    <w:unhideWhenUsed/>
    <w:rsid w:val="00A3751E"/>
    <w:pPr>
      <w:numPr>
        <w:numId w:val="15"/>
      </w:numPr>
      <w:contextualSpacing/>
    </w:pPr>
  </w:style>
  <w:style w:type="paragraph" w:styleId="ListNumber">
    <w:name w:val="List Number"/>
    <w:basedOn w:val="Normal"/>
    <w:next w:val="ListBullet"/>
    <w:uiPriority w:val="99"/>
    <w:unhideWhenUsed/>
    <w:qFormat/>
    <w:rsid w:val="00A3751E"/>
    <w:pPr>
      <w:spacing w:after="200" w:line="320" w:lineRule="exact"/>
      <w:ind w:left="360"/>
    </w:pPr>
    <w:rPr>
      <w:rFonts w:ascii="Source Sans Pro" w:hAnsi="Source Sans Pro" w:eastAsiaTheme="minorEastAsia"/>
      <w:sz w:val="24"/>
      <w:szCs w:val="22"/>
    </w:rPr>
  </w:style>
  <w:style w:type="paragraph" w:styleId="ListNumber2">
    <w:name w:val="List Number 2"/>
    <w:basedOn w:val="Normal"/>
    <w:next w:val="ListBullet2"/>
    <w:uiPriority w:val="99"/>
    <w:unhideWhenUsed/>
    <w:qFormat/>
    <w:rsid w:val="00A3751E"/>
    <w:pPr>
      <w:spacing w:after="200" w:line="320" w:lineRule="atLeast"/>
      <w:ind w:left="720"/>
    </w:pPr>
    <w:rPr>
      <w:rFonts w:ascii="Source Sans Pro" w:hAnsi="Source Sans Pro" w:eastAsiaTheme="minorEastAsia"/>
      <w:sz w:val="24"/>
      <w:szCs w:val="22"/>
    </w:rPr>
  </w:style>
  <w:style w:type="paragraph" w:styleId="ListParagraph">
    <w:name w:val="List Paragraph"/>
    <w:aliases w:val="Bullet List,Bulletr List Paragraph,FooterText,List Paragraph1,List Paragraph11,List Paragraph2,List Paragraph21,Listeafsnit1,Listenabsatz,Paragraphe de liste1,Parágrafo da Lista1,Question,QuestionNumber,Sect Header,numbered,qq,列出段落,列出段落1"/>
    <w:basedOn w:val="Normal"/>
    <w:link w:val="ListParagraphChar"/>
    <w:uiPriority w:val="34"/>
    <w:qFormat/>
    <w:rsid w:val="00A3751E"/>
    <w:pPr>
      <w:ind w:left="720"/>
      <w:contextualSpacing/>
    </w:pPr>
  </w:style>
  <w:style w:type="character" w:customStyle="1" w:styleId="ListParagraphChar">
    <w:name w:val="List Paragraph Char"/>
    <w:aliases w:val="Bullet List Char,Bulletr List Paragraph Char,FooterText Char,List Paragraph1 Char,List Paragraph11 Char,Paragraphe de liste1 Char,Question Char,QuestionNumber Char,Sect Header Char,numbered Char,qq Char,列出段落 Char,列出段落1 Char"/>
    <w:link w:val="ListParagraph"/>
    <w:uiPriority w:val="34"/>
    <w:locked/>
    <w:rsid w:val="00A3751E"/>
    <w:rPr>
      <w:rFonts w:ascii="Franklin Gothic Book" w:hAnsi="Franklin Gothic Book"/>
      <w:szCs w:val="24"/>
    </w:rPr>
  </w:style>
  <w:style w:type="paragraph" w:styleId="Macro">
    <w:name w:val="macro"/>
    <w:link w:val="MacroTextChar"/>
    <w:semiHidden/>
    <w:rsid w:val="00A3751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60" w:line="274" w:lineRule="atLeast"/>
      <w:ind w:left="1080"/>
      <w:jc w:val="both"/>
    </w:pPr>
    <w:rPr>
      <w:rFonts w:ascii="Courier New" w:eastAsia="Times New Roman" w:hAnsi="Courier New" w:cs="Courier New"/>
      <w:sz w:val="20"/>
      <w:szCs w:val="21"/>
    </w:rPr>
  </w:style>
  <w:style w:type="character" w:customStyle="1" w:styleId="MacroTextChar">
    <w:name w:val="Macro Text Char"/>
    <w:basedOn w:val="DefaultParagraphFont"/>
    <w:link w:val="Macro"/>
    <w:semiHidden/>
    <w:rsid w:val="00A3751E"/>
    <w:rPr>
      <w:rFonts w:ascii="Courier New" w:eastAsia="Times New Roman" w:hAnsi="Courier New" w:cs="Courier New"/>
      <w:sz w:val="20"/>
      <w:szCs w:val="21"/>
    </w:rPr>
  </w:style>
  <w:style w:type="character" w:customStyle="1" w:styleId="Mention1">
    <w:name w:val="Mention1"/>
    <w:basedOn w:val="DefaultParagraphFont"/>
    <w:uiPriority w:val="99"/>
    <w:semiHidden/>
    <w:unhideWhenUsed/>
    <w:rsid w:val="00A3751E"/>
    <w:rPr>
      <w:color w:val="2B579A"/>
      <w:shd w:val="clear" w:color="auto" w:fill="E6E6E6"/>
    </w:rPr>
  </w:style>
  <w:style w:type="character" w:customStyle="1" w:styleId="Mention2">
    <w:name w:val="Mention2"/>
    <w:basedOn w:val="DefaultParagraphFont"/>
    <w:uiPriority w:val="99"/>
    <w:semiHidden/>
    <w:unhideWhenUsed/>
    <w:rsid w:val="00A3751E"/>
    <w:rPr>
      <w:color w:val="2B579A"/>
      <w:shd w:val="clear" w:color="auto" w:fill="E6E6E6"/>
    </w:rPr>
  </w:style>
  <w:style w:type="paragraph" w:customStyle="1" w:styleId="NoSpace">
    <w:name w:val="No Space"/>
    <w:basedOn w:val="Normal"/>
    <w:uiPriority w:val="99"/>
    <w:qFormat/>
    <w:rsid w:val="00A3751E"/>
    <w:pPr>
      <w:spacing w:after="0"/>
      <w:jc w:val="center"/>
    </w:pPr>
    <w:rPr>
      <w:noProof/>
    </w:rPr>
  </w:style>
  <w:style w:type="character" w:customStyle="1" w:styleId="NoSpacingChar">
    <w:name w:val="No Spacing Char"/>
    <w:basedOn w:val="DefaultParagraphFont"/>
    <w:link w:val="NoSpacing"/>
    <w:uiPriority w:val="1"/>
    <w:rsid w:val="00A3751E"/>
    <w:rPr>
      <w:rFonts w:ascii="Times New Roman" w:hAnsi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A3751E"/>
    <w:pPr>
      <w:spacing w:before="100" w:beforeAutospacing="1" w:after="100" w:afterAutospacing="1"/>
    </w:pPr>
    <w:rPr>
      <w:rFonts w:eastAsia="Times New Roman" w:cs="Times New Roman"/>
    </w:rPr>
  </w:style>
  <w:style w:type="paragraph" w:customStyle="1" w:styleId="Number">
    <w:name w:val="Number"/>
    <w:basedOn w:val="Normal"/>
    <w:uiPriority w:val="99"/>
    <w:rsid w:val="00A3751E"/>
    <w:pPr>
      <w:numPr>
        <w:ilvl w:val="1"/>
        <w:numId w:val="16"/>
      </w:numPr>
      <w:spacing w:before="120"/>
    </w:pPr>
  </w:style>
  <w:style w:type="numbering" w:customStyle="1" w:styleId="NumberedLists">
    <w:name w:val="Numbered Lists"/>
    <w:uiPriority w:val="99"/>
    <w:rsid w:val="00A3751E"/>
    <w:pPr>
      <w:numPr>
        <w:numId w:val="17"/>
      </w:numPr>
    </w:pPr>
  </w:style>
  <w:style w:type="paragraph" w:customStyle="1" w:styleId="Outline">
    <w:name w:val="Outline"/>
    <w:basedOn w:val="Normal"/>
    <w:uiPriority w:val="99"/>
    <w:rsid w:val="00A3751E"/>
    <w:pPr>
      <w:keepNext/>
      <w:tabs>
        <w:tab w:val="num" w:pos="1440"/>
      </w:tabs>
      <w:spacing w:before="360" w:after="120"/>
      <w:ind w:left="1440" w:hanging="720"/>
    </w:pPr>
    <w:rPr>
      <w:b/>
    </w:rPr>
  </w:style>
  <w:style w:type="table" w:styleId="PlainTable1">
    <w:name w:val="Plain Table 1"/>
    <w:basedOn w:val="TableNormal"/>
    <w:uiPriority w:val="41"/>
    <w:rsid w:val="00A3751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A3751E"/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3751E"/>
    <w:rPr>
      <w:rFonts w:ascii="Calibri" w:hAnsi="Calibri"/>
      <w:szCs w:val="21"/>
    </w:rPr>
  </w:style>
  <w:style w:type="paragraph" w:styleId="Quote">
    <w:name w:val="Quote"/>
    <w:basedOn w:val="Normal"/>
    <w:next w:val="Normal"/>
    <w:link w:val="QuoteChar"/>
    <w:uiPriority w:val="69"/>
    <w:qFormat/>
    <w:rsid w:val="00A3751E"/>
    <w:pPr>
      <w:ind w:left="1440" w:right="1440"/>
    </w:pPr>
    <w:rPr>
      <w:b/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69"/>
    <w:rsid w:val="00A3751E"/>
    <w:rPr>
      <w:rFonts w:ascii="Franklin Gothic Book" w:hAnsi="Franklin Gothic Book"/>
      <w:b/>
      <w:i/>
      <w:iCs/>
      <w:color w:val="000000" w:themeColor="text1"/>
      <w:szCs w:val="24"/>
    </w:rPr>
  </w:style>
  <w:style w:type="paragraph" w:customStyle="1" w:styleId="Spacer">
    <w:name w:val="Spacer"/>
    <w:basedOn w:val="BodyText"/>
    <w:uiPriority w:val="99"/>
    <w:qFormat/>
    <w:rsid w:val="00141604"/>
    <w:pPr>
      <w:spacing w:after="0"/>
    </w:pPr>
    <w:rPr>
      <w:sz w:val="4"/>
    </w:rPr>
  </w:style>
  <w:style w:type="character" w:styleId="Strong">
    <w:name w:val="Strong"/>
    <w:uiPriority w:val="69"/>
    <w:qFormat/>
    <w:rsid w:val="00A3751E"/>
    <w:rPr>
      <w:b/>
      <w:bCs/>
    </w:rPr>
  </w:style>
  <w:style w:type="character" w:styleId="SubtleReference">
    <w:name w:val="Subtle Reference"/>
    <w:basedOn w:val="DefaultParagraphFont"/>
    <w:uiPriority w:val="31"/>
    <w:qFormat/>
    <w:rsid w:val="00A3751E"/>
    <w:rPr>
      <w:smallCaps/>
      <w:color w:val="595B5D" w:themeColor="accent2"/>
      <w:u w:val="single"/>
    </w:rPr>
  </w:style>
  <w:style w:type="table" w:styleId="TableGrid">
    <w:name w:val="Table Grid"/>
    <w:basedOn w:val="TableNormal"/>
    <w:uiPriority w:val="59"/>
    <w:rsid w:val="00A3751E"/>
    <w:pPr>
      <w:spacing w:after="0" w:line="240" w:lineRule="auto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Light">
    <w:name w:val="Grid Table Light"/>
    <w:basedOn w:val="TableNormal"/>
    <w:uiPriority w:val="40"/>
    <w:rsid w:val="00A3751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Label">
    <w:name w:val="Table Label"/>
    <w:basedOn w:val="Normal"/>
    <w:semiHidden/>
    <w:rsid w:val="00A3751E"/>
    <w:pPr>
      <w:spacing w:before="40" w:after="40"/>
      <w:jc w:val="center"/>
    </w:pPr>
    <w:rPr>
      <w:rFonts w:ascii="Arial" w:eastAsia="Times New Roman" w:hAnsi="Arial" w:cs="Arial"/>
      <w:b/>
      <w:bCs/>
      <w:smallCaps/>
      <w:sz w:val="20"/>
    </w:rPr>
  </w:style>
  <w:style w:type="character" w:customStyle="1" w:styleId="TableTerm">
    <w:name w:val="Table Term"/>
    <w:basedOn w:val="DefaultParagraphFont"/>
    <w:uiPriority w:val="1"/>
    <w:qFormat/>
    <w:rsid w:val="00A3751E"/>
    <w:rPr>
      <w:rFonts w:ascii="Arial" w:hAnsi="Arial"/>
      <w:b/>
      <w:bCs/>
      <w:i w:val="0"/>
      <w:iCs w:val="0"/>
      <w:caps/>
      <w:smallCaps w:val="0"/>
    </w:rPr>
  </w:style>
  <w:style w:type="paragraph" w:styleId="TOC1">
    <w:name w:val="toc 1"/>
    <w:basedOn w:val="Normal"/>
    <w:next w:val="Normal"/>
    <w:uiPriority w:val="39"/>
    <w:rsid w:val="00A3751E"/>
    <w:pPr>
      <w:spacing w:before="240" w:after="120"/>
    </w:pPr>
    <w:rPr>
      <w:rFonts w:cstheme="minorHAnsi"/>
      <w:b/>
      <w:bCs/>
      <w:sz w:val="24"/>
      <w:szCs w:val="20"/>
    </w:rPr>
  </w:style>
  <w:style w:type="paragraph" w:customStyle="1" w:styleId="TOC">
    <w:name w:val="TOC"/>
    <w:basedOn w:val="TOC1"/>
    <w:uiPriority w:val="99"/>
    <w:rsid w:val="00A3751E"/>
    <w:pPr>
      <w:keepNext/>
      <w:tabs>
        <w:tab w:val="right" w:leader="dot" w:pos="9360"/>
      </w:tabs>
      <w:spacing w:after="60" w:line="240" w:lineRule="atLeast"/>
    </w:pPr>
    <w:rPr>
      <w:rFonts w:ascii="Verdana" w:eastAsia="Times New Roman" w:hAnsi="Verdana" w:cs="Times New Roman"/>
      <w:szCs w:val="22"/>
    </w:rPr>
  </w:style>
  <w:style w:type="paragraph" w:styleId="TOC2">
    <w:name w:val="toc 2"/>
    <w:basedOn w:val="Normal"/>
    <w:next w:val="Normal"/>
    <w:uiPriority w:val="39"/>
    <w:rsid w:val="00A3751E"/>
    <w:pPr>
      <w:tabs>
        <w:tab w:val="left" w:pos="1170"/>
        <w:tab w:val="right" w:leader="dot" w:pos="9350"/>
      </w:tabs>
      <w:spacing w:before="180" w:after="180"/>
      <w:ind w:left="547"/>
    </w:pPr>
    <w:rPr>
      <w:rFonts w:asciiTheme="minorHAnsi" w:eastAsiaTheme="minorEastAsia" w:hAnsiTheme="minorHAnsi"/>
      <w:noProof/>
      <w:szCs w:val="22"/>
    </w:rPr>
  </w:style>
  <w:style w:type="paragraph" w:styleId="TOC3">
    <w:name w:val="toc 3"/>
    <w:basedOn w:val="Normal"/>
    <w:next w:val="Normal"/>
    <w:uiPriority w:val="39"/>
    <w:rsid w:val="00A3751E"/>
    <w:pPr>
      <w:tabs>
        <w:tab w:val="left" w:pos="1980"/>
        <w:tab w:val="right" w:leader="dot" w:pos="9350"/>
      </w:tabs>
      <w:spacing w:before="180" w:after="120"/>
      <w:ind w:left="1972" w:hanging="806"/>
    </w:pPr>
    <w:rPr>
      <w:rFonts w:asciiTheme="minorHAnsi" w:eastAsiaTheme="minorEastAsia" w:hAnsiTheme="minorHAnsi"/>
      <w:noProof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A3751E"/>
    <w:pPr>
      <w:tabs>
        <w:tab w:val="right" w:leader="dot" w:pos="9350"/>
      </w:tabs>
      <w:spacing w:before="120" w:after="120"/>
      <w:ind w:left="1987"/>
    </w:pPr>
    <w:rPr>
      <w:rFonts w:cstheme="minorHAnsi"/>
      <w:noProof/>
      <w:sz w:val="20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A3751E"/>
    <w:pPr>
      <w:tabs>
        <w:tab w:val="right" w:leader="dot" w:pos="9350"/>
      </w:tabs>
      <w:spacing w:before="180" w:after="120"/>
      <w:ind w:left="2707"/>
    </w:pPr>
    <w:rPr>
      <w:rFonts w:cstheme="minorHAnsi"/>
      <w:i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A3751E"/>
    <w:pPr>
      <w:ind w:left="1200"/>
    </w:pPr>
    <w:rPr>
      <w:rFonts w:cstheme="minorHAnsi"/>
      <w:sz w:val="16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A3751E"/>
    <w:pPr>
      <w:ind w:left="144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A3751E"/>
    <w:pPr>
      <w:ind w:left="168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A3751E"/>
    <w:pPr>
      <w:ind w:left="1920"/>
    </w:pPr>
    <w:rPr>
      <w:rFonts w:asciiTheme="minorHAnsi" w:hAnsiTheme="minorHAnsi" w:cstheme="minorHAnsi"/>
      <w:sz w:val="18"/>
      <w:szCs w:val="18"/>
    </w:rPr>
  </w:style>
  <w:style w:type="paragraph" w:styleId="TOCHeading">
    <w:name w:val="TOC Heading"/>
    <w:basedOn w:val="Normal"/>
    <w:next w:val="Normal"/>
    <w:uiPriority w:val="39"/>
    <w:unhideWhenUsed/>
    <w:qFormat/>
    <w:rsid w:val="00A3751E"/>
    <w:pPr>
      <w:keepNext/>
      <w:spacing w:before="240" w:after="120"/>
    </w:pPr>
    <w:rPr>
      <w:rFonts w:eastAsiaTheme="majorEastAsia" w:cs="Arial"/>
      <w:color w:val="005288"/>
      <w:sz w:val="32"/>
      <w:szCs w:val="32"/>
    </w:rPr>
  </w:style>
  <w:style w:type="paragraph" w:customStyle="1" w:styleId="FEMAHeading0Subhead-FACTSHEET">
    <w:name w:val="FEMA Heading 0 Subhead - FACT SHEET"/>
    <w:basedOn w:val="FEMANormal"/>
    <w:uiPriority w:val="99"/>
    <w:qFormat/>
    <w:rsid w:val="00986B2F"/>
    <w:rPr>
      <w:color w:val="5A5B5D"/>
      <w:sz w:val="28"/>
    </w:rPr>
  </w:style>
  <w:style w:type="paragraph" w:customStyle="1" w:styleId="FEMAHeader-FACTSHEETFIRSTPAGE">
    <w:name w:val="FEMA Header - FACT SHEET FIRST PAGE"/>
    <w:basedOn w:val="FEMAHeader"/>
    <w:uiPriority w:val="99"/>
    <w:qFormat/>
    <w:rsid w:val="00C95C31"/>
    <w:pPr>
      <w:pBdr>
        <w:top w:val="none" w:sz="0" w:space="0" w:color="auto"/>
      </w:pBdr>
      <w:spacing w:before="480" w:after="120"/>
    </w:pPr>
    <w:rPr>
      <w:i w:val="0"/>
      <w:color w:val="828284"/>
      <w:sz w:val="28"/>
    </w:rPr>
  </w:style>
  <w:style w:type="paragraph" w:customStyle="1" w:styleId="FEMAHeader-FACTSHEET">
    <w:name w:val="FEMA Header - FACT SHEET"/>
    <w:basedOn w:val="FEMAHeader"/>
    <w:next w:val="FEMAHeader-FACTSHEETSECONDPAGEstyle"/>
    <w:uiPriority w:val="99"/>
    <w:qFormat/>
    <w:rsid w:val="00626613"/>
    <w:pPr>
      <w:pBdr>
        <w:top w:val="none" w:sz="0" w:space="0" w:color="auto"/>
      </w:pBdr>
      <w:spacing w:after="240"/>
    </w:pPr>
    <w:rPr>
      <w:i w:val="0"/>
      <w:sz w:val="20"/>
    </w:rPr>
  </w:style>
  <w:style w:type="paragraph" w:customStyle="1" w:styleId="FEMAHeading0-FACTSHEETwithLINE">
    <w:name w:val="FEMA Heading 0 - FACT SHEET with LINE"/>
    <w:basedOn w:val="FEMAHeading0-CHAPTER"/>
    <w:uiPriority w:val="99"/>
    <w:qFormat/>
    <w:rsid w:val="005B57A4"/>
    <w:pPr>
      <w:numPr>
        <w:numId w:val="19"/>
      </w:numPr>
      <w:pBdr>
        <w:bottom w:val="single" w:sz="24" w:space="3" w:color="828284"/>
      </w:pBdr>
    </w:pPr>
    <w:rPr>
      <w:szCs w:val="60"/>
    </w:rPr>
  </w:style>
  <w:style w:type="paragraph" w:customStyle="1" w:styleId="FEMAHeader-FACTSHEETSECONDPAGEstyle">
    <w:name w:val="FEMA Header - FACT SHEET SECOND PAGE style"/>
    <w:basedOn w:val="FEMAHeader-FACTSHEET"/>
    <w:uiPriority w:val="99"/>
    <w:qFormat/>
    <w:rsid w:val="00C95C31"/>
    <w:rPr>
      <w:rFonts w:asciiTheme="minorHAnsi" w:hAnsiTheme="minorHAnsi"/>
      <w:color w:val="828284"/>
    </w:rPr>
  </w:style>
  <w:style w:type="table" w:customStyle="1" w:styleId="FEMATable1-DHSGray">
    <w:name w:val="FEMA Table 1 - DHS Gray"/>
    <w:basedOn w:val="TableNormal"/>
    <w:uiPriority w:val="99"/>
    <w:rsid w:val="007B7EBE"/>
    <w:pPr>
      <w:spacing w:before="60" w:after="60" w:line="240" w:lineRule="auto"/>
    </w:pPr>
    <w:rPr>
      <w:rFonts w:ascii="Franklin Gothic Book" w:hAnsi="Franklin Gothic Book"/>
    </w:rPr>
    <w:tblPr>
      <w:tblBorders>
        <w:top w:val="single" w:sz="6" w:space="0" w:color="C0C2C4"/>
        <w:left w:val="single" w:sz="6" w:space="0" w:color="C0C2C4"/>
        <w:bottom w:val="single" w:sz="6" w:space="0" w:color="C0C2C4"/>
        <w:right w:val="single" w:sz="6" w:space="0" w:color="C0C2C4"/>
        <w:insideH w:val="single" w:sz="6" w:space="0" w:color="C0C2C4"/>
        <w:insideV w:val="single" w:sz="6" w:space="0" w:color="C0C2C4"/>
      </w:tblBorders>
    </w:tblPr>
    <w:tblStylePr w:type="firstRow">
      <w:pPr>
        <w:keepNext/>
        <w:keepLines/>
        <w:pageBreakBefore w:val="0"/>
        <w:widowControl/>
        <w:wordWrap/>
        <w:spacing w:before="60" w:beforeLines="0" w:beforeAutospacing="0" w:after="60" w:afterLines="0" w:afterAutospacing="0" w:line="240" w:lineRule="auto"/>
        <w:contextualSpacing w:val="0"/>
      </w:pPr>
      <w:rPr>
        <w:rFonts w:ascii="Bahnschrift SemiLight Condensed" w:hAnsi="Bahnschrift SemiLight Condensed"/>
        <w:b w:val="0"/>
        <w:i w:val="0"/>
        <w:sz w:val="22"/>
      </w:rPr>
      <w:tblPr/>
      <w:trPr>
        <w:cantSplit/>
        <w:tblHeader/>
      </w:trPr>
      <w:tcPr>
        <w:tcBorders>
          <w:top w:val="single" w:sz="4" w:space="0" w:color="C0C2C4"/>
          <w:left w:val="single" w:sz="4" w:space="0" w:color="C0C2C4"/>
          <w:bottom w:val="single" w:sz="4" w:space="0" w:color="C0C2C4"/>
          <w:right w:val="single" w:sz="4" w:space="0" w:color="C0C2C4"/>
          <w:insideH w:val="nil"/>
          <w:insideV w:val="nil"/>
          <w:tl2br w:val="nil"/>
          <w:tr2bl w:val="nil"/>
        </w:tcBorders>
        <w:shd w:val="clear" w:color="auto" w:fill="C0C2C4"/>
      </w:tcPr>
    </w:tblStylePr>
  </w:style>
  <w:style w:type="table" w:customStyle="1" w:styleId="FEMATable1-DHSLightBlue20">
    <w:name w:val="FEMA Table 1 - DHS Light Blue 20"/>
    <w:basedOn w:val="TableNormal"/>
    <w:uiPriority w:val="99"/>
    <w:rsid w:val="007B7EBE"/>
    <w:pPr>
      <w:spacing w:after="0" w:line="240" w:lineRule="auto"/>
    </w:pPr>
    <w:rPr>
      <w:rFonts w:ascii="Franklin Gothic Book" w:hAnsi="Franklin Gothic Book"/>
    </w:rPr>
    <w:tblPr>
      <w:tblBorders>
        <w:top w:val="single" w:sz="6" w:space="0" w:color="B8D9E8"/>
        <w:left w:val="single" w:sz="6" w:space="0" w:color="B8D9E8"/>
        <w:bottom w:val="single" w:sz="6" w:space="0" w:color="B8D9E8"/>
        <w:right w:val="single" w:sz="6" w:space="0" w:color="B8D9E8"/>
        <w:insideH w:val="single" w:sz="6" w:space="0" w:color="B8D9E8"/>
        <w:insideV w:val="single" w:sz="6" w:space="0" w:color="B8D9E8"/>
      </w:tblBorders>
    </w:tblPr>
    <w:tblStylePr w:type="firstRow">
      <w:rPr>
        <w:rFonts w:ascii="Bodoni MT Poster Compressed" w:hAnsi="Bodoni MT Poster Compressed"/>
        <w:b w:val="0"/>
        <w:i w:val="0"/>
        <w:sz w:val="22"/>
      </w:rPr>
      <w:tblPr/>
      <w:trPr>
        <w:cantSplit/>
        <w:tblHeader/>
      </w:trPr>
      <w:tcPr>
        <w:tcBorders>
          <w:top w:val="single" w:sz="4" w:space="0" w:color="B8D9E8"/>
          <w:left w:val="single" w:sz="4" w:space="0" w:color="B8D9E8"/>
          <w:bottom w:val="single" w:sz="4" w:space="0" w:color="B8D9E8"/>
          <w:right w:val="single" w:sz="4" w:space="0" w:color="B8D9E8"/>
          <w:insideH w:val="nil"/>
          <w:insideV w:val="nil"/>
          <w:tl2br w:val="nil"/>
          <w:tr2bl w:val="nil"/>
        </w:tcBorders>
        <w:shd w:val="clear" w:color="auto" w:fill="B8D9E8"/>
      </w:tcPr>
    </w:tblStylePr>
  </w:style>
  <w:style w:type="table" w:customStyle="1" w:styleId="FEMATable2-DHSGray">
    <w:name w:val="FEMA Table 2 - DHS Gray"/>
    <w:basedOn w:val="TableNormal"/>
    <w:uiPriority w:val="99"/>
    <w:rsid w:val="00D818E3"/>
    <w:pPr>
      <w:spacing w:before="40" w:after="40" w:line="240" w:lineRule="auto"/>
    </w:pPr>
    <w:rPr>
      <w:rFonts w:ascii="Franklin Gothic Book" w:hAnsi="Franklin Gothic Book"/>
    </w:rPr>
    <w:tblPr>
      <w:tblBorders>
        <w:top w:val="single" w:sz="4" w:space="0" w:color="C0C2C4"/>
        <w:left w:val="single" w:sz="4" w:space="0" w:color="C0C2C4"/>
        <w:bottom w:val="single" w:sz="4" w:space="0" w:color="C0C2C4"/>
        <w:right w:val="single" w:sz="4" w:space="0" w:color="C0C2C4"/>
        <w:insideH w:val="single" w:sz="4" w:space="0" w:color="C0C2C4"/>
        <w:insideV w:val="single" w:sz="4" w:space="0" w:color="C0C2C4"/>
      </w:tblBorders>
    </w:tblPr>
    <w:trPr>
      <w:cantSplit/>
    </w:trPr>
    <w:tblStylePr w:type="firstRow">
      <w:pPr>
        <w:keepNext/>
        <w:wordWrap/>
        <w:spacing w:before="40" w:beforeLines="0" w:beforeAutospacing="0" w:after="40" w:afterLines="0" w:afterAutospacing="0" w:line="240" w:lineRule="auto"/>
        <w:contextualSpacing w:val="0"/>
      </w:pPr>
      <w:rPr>
        <w:rFonts w:ascii="Bahnschrift SemiLight Condensed" w:hAnsi="Bahnschrift SemiLight Condensed"/>
        <w:sz w:val="22"/>
      </w:rPr>
      <w:tblPr/>
      <w:trPr>
        <w:cantSplit/>
        <w:tblHeader/>
      </w:trPr>
      <w:tcPr>
        <w:tcBorders>
          <w:top w:val="single" w:sz="4" w:space="0" w:color="C0C2C4"/>
          <w:left w:val="single" w:sz="4" w:space="0" w:color="C0C2C4"/>
          <w:bottom w:val="single" w:sz="4" w:space="0" w:color="C0C2C4"/>
          <w:right w:val="single" w:sz="4" w:space="0" w:color="C0C2C4"/>
          <w:insideH w:val="nil"/>
          <w:insideV w:val="nil"/>
          <w:tl2br w:val="nil"/>
          <w:tr2bl w:val="nil"/>
        </w:tcBorders>
        <w:shd w:val="clear" w:color="auto" w:fill="C0C2C4"/>
      </w:tcPr>
    </w:tblStylePr>
    <w:tblStylePr w:type="firstCol">
      <w:pPr>
        <w:wordWrap/>
        <w:spacing w:before="40" w:beforeLines="0" w:beforeAutospacing="0" w:after="40" w:afterLines="0" w:afterAutospacing="0" w:line="240" w:lineRule="auto"/>
        <w:contextualSpacing w:val="0"/>
      </w:pPr>
      <w:rPr>
        <w:rFonts w:ascii="Bahnschrift SemiLight Condensed" w:hAnsi="Bahnschrift SemiLight Condensed"/>
        <w:b w:val="0"/>
        <w:i w:val="0"/>
        <w:sz w:val="22"/>
      </w:rPr>
      <w:tblPr/>
      <w:tcPr>
        <w:tcBorders>
          <w:top w:val="single" w:sz="4" w:space="0" w:color="C0C2C4"/>
          <w:left w:val="single" w:sz="4" w:space="0" w:color="C0C2C4"/>
          <w:bottom w:val="single" w:sz="4" w:space="0" w:color="C0C2C4"/>
          <w:right w:val="single" w:sz="4" w:space="0" w:color="C0C2C4"/>
          <w:insideH w:val="nil"/>
          <w:insideV w:val="nil"/>
          <w:tl2br w:val="nil"/>
          <w:tr2bl w:val="nil"/>
        </w:tcBorders>
        <w:shd w:val="clear" w:color="auto" w:fill="C0C2C4"/>
      </w:tcPr>
    </w:tblStylePr>
    <w:tblStylePr w:type="nwCell">
      <w:tblPr/>
      <w:tcPr>
        <w:tcBorders>
          <w:top w:val="single" w:sz="4" w:space="0" w:color="C0C2C4"/>
          <w:left w:val="single" w:sz="4" w:space="0" w:color="C0C2C4"/>
          <w:bottom w:val="single" w:sz="4" w:space="0" w:color="828284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FEMATable2-DHSLightBlue20">
    <w:name w:val="FEMA Table 2 - DHS Light Blue 20"/>
    <w:basedOn w:val="TableNormal"/>
    <w:uiPriority w:val="99"/>
    <w:rsid w:val="00D818E3"/>
    <w:pPr>
      <w:spacing w:before="40" w:after="40" w:line="240" w:lineRule="auto"/>
    </w:pPr>
    <w:rPr>
      <w:rFonts w:ascii="Franklin Gothic Book" w:hAnsi="Franklin Gothic Book"/>
    </w:rPr>
    <w:tblPr>
      <w:tblBorders>
        <w:top w:val="single" w:sz="4" w:space="0" w:color="B8D9E8"/>
        <w:left w:val="single" w:sz="4" w:space="0" w:color="B8D9E8"/>
        <w:bottom w:val="single" w:sz="4" w:space="0" w:color="B8D9E8"/>
        <w:right w:val="single" w:sz="4" w:space="0" w:color="B8D9E8"/>
        <w:insideH w:val="single" w:sz="4" w:space="0" w:color="B8D9E8"/>
        <w:insideV w:val="single" w:sz="4" w:space="0" w:color="B8D9E8"/>
      </w:tblBorders>
    </w:tblPr>
    <w:trPr>
      <w:cantSplit/>
    </w:trPr>
    <w:tcPr>
      <w:shd w:val="clear" w:color="auto" w:fill="auto"/>
    </w:tcPr>
    <w:tblStylePr w:type="firstRow">
      <w:pPr>
        <w:wordWrap/>
        <w:spacing w:before="40" w:beforeLines="0" w:beforeAutospacing="0" w:after="40" w:afterLines="0" w:afterAutospacing="0" w:line="240" w:lineRule="auto"/>
        <w:contextualSpacing w:val="0"/>
      </w:pPr>
      <w:rPr>
        <w:rFonts w:ascii="Bahnschrift SemiLight Condensed" w:hAnsi="Bahnschrift SemiLight Condensed"/>
        <w:b w:val="0"/>
        <w:i w:val="0"/>
        <w:sz w:val="22"/>
      </w:rPr>
      <w:tblPr/>
      <w:trPr>
        <w:cantSplit/>
        <w:tblHeader/>
      </w:trPr>
      <w:tcPr>
        <w:tcBorders>
          <w:top w:val="single" w:sz="4" w:space="0" w:color="B8D9E8"/>
          <w:left w:val="single" w:sz="4" w:space="0" w:color="B8D9E8"/>
          <w:bottom w:val="single" w:sz="4" w:space="0" w:color="B8D9E8"/>
          <w:right w:val="single" w:sz="4" w:space="0" w:color="B8D9E8"/>
          <w:insideH w:val="nil"/>
          <w:insideV w:val="nil"/>
          <w:tl2br w:val="nil"/>
          <w:tr2bl w:val="nil"/>
        </w:tcBorders>
        <w:shd w:val="clear" w:color="auto" w:fill="B8D9E8"/>
      </w:tcPr>
    </w:tblStylePr>
    <w:tblStylePr w:type="firstCol">
      <w:pPr>
        <w:wordWrap/>
        <w:spacing w:before="40" w:beforeLines="0" w:beforeAutospacing="0" w:after="40" w:afterLines="0" w:afterAutospacing="0" w:line="240" w:lineRule="auto"/>
        <w:contextualSpacing w:val="0"/>
      </w:pPr>
      <w:rPr>
        <w:rFonts w:ascii="Bahnschrift SemiLight Condensed" w:hAnsi="Bahnschrift SemiLight Condensed"/>
        <w:sz w:val="22"/>
      </w:rPr>
      <w:tblPr/>
      <w:tcPr>
        <w:tcBorders>
          <w:top w:val="single" w:sz="4" w:space="0" w:color="B8D9E8"/>
          <w:left w:val="single" w:sz="4" w:space="0" w:color="B8D9E8"/>
          <w:bottom w:val="single" w:sz="4" w:space="0" w:color="B8D9E8"/>
          <w:right w:val="single" w:sz="4" w:space="0" w:color="B8D9E8"/>
          <w:insideH w:val="nil"/>
          <w:insideV w:val="nil"/>
          <w:tl2br w:val="nil"/>
          <w:tr2bl w:val="nil"/>
        </w:tcBorders>
        <w:shd w:val="clear" w:color="auto" w:fill="B8D9E8"/>
      </w:tcPr>
    </w:tblStylePr>
    <w:tblStylePr w:type="nwCell">
      <w:tblPr/>
      <w:tcPr>
        <w:tcBorders>
          <w:top w:val="single" w:sz="4" w:space="0" w:color="B8D9E8"/>
          <w:left w:val="single" w:sz="4" w:space="0" w:color="B8D9E8"/>
          <w:bottom w:val="single" w:sz="4" w:space="0" w:color="0078AE"/>
          <w:right w:val="nil"/>
          <w:insideH w:val="nil"/>
          <w:insideV w:val="nil"/>
          <w:tl2br w:val="nil"/>
          <w:tr2bl w:val="nil"/>
        </w:tcBorders>
        <w:shd w:val="clear" w:color="auto" w:fill="B8D9E8"/>
      </w:tcPr>
    </w:tblStylePr>
  </w:style>
  <w:style w:type="table" w:styleId="GridTable5DarkAccent3">
    <w:name w:val="Grid Table 5 Dark Accent 3"/>
    <w:basedOn w:val="TableNormal"/>
    <w:uiPriority w:val="50"/>
    <w:rsid w:val="00B8776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1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ABBB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ABBB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ABBB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ABBBD" w:themeFill="accent3"/>
      </w:tcPr>
    </w:tblStylePr>
    <w:tblStylePr w:type="band1Vert">
      <w:tblPr/>
      <w:tcPr>
        <w:shd w:val="clear" w:color="auto" w:fill="E3E3E4" w:themeFill="accent3" w:themeFillTint="66"/>
      </w:tcPr>
    </w:tblStylePr>
    <w:tblStylePr w:type="band1Horz">
      <w:tblPr/>
      <w:tcPr>
        <w:shd w:val="clear" w:color="auto" w:fill="E3E3E4" w:themeFill="accent3" w:themeFillTint="66"/>
      </w:tcPr>
    </w:tblStylePr>
  </w:style>
  <w:style w:type="paragraph" w:styleId="Revision">
    <w:name w:val="Revision"/>
    <w:hidden/>
    <w:uiPriority w:val="99"/>
    <w:semiHidden/>
    <w:rsid w:val="00E176A0"/>
    <w:pPr>
      <w:spacing w:after="0" w:line="240" w:lineRule="auto"/>
    </w:pPr>
    <w:rPr>
      <w:rFonts w:ascii="Franklin Gothic Book" w:hAnsi="Franklin Gothic Book"/>
      <w:szCs w:val="24"/>
    </w:rPr>
  </w:style>
  <w:style w:type="table" w:styleId="GridTable6Colorful">
    <w:name w:val="Grid Table 6 Colorful"/>
    <w:basedOn w:val="TableNormal"/>
    <w:uiPriority w:val="51"/>
    <w:rsid w:val="00D81C9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FEMATable5-FAKECOLUMNS">
    <w:name w:val="FEMA Table 5 - FAKE COLUMNS"/>
    <w:basedOn w:val="TableNormal"/>
    <w:uiPriority w:val="99"/>
    <w:rsid w:val="009E420F"/>
    <w:pPr>
      <w:spacing w:after="240" w:line="288" w:lineRule="auto"/>
    </w:pPr>
    <w:rPr>
      <w:rFonts w:ascii="Franklin Gothic Book" w:hAnsi="Franklin Gothic Book"/>
    </w:rPr>
    <w:tblPr>
      <w:tblInd w:w="-101" w:type="dxa"/>
    </w:tblPr>
    <w:tblStylePr w:type="firstRow">
      <w:trPr>
        <w:cantSplit/>
        <w:tblHeader/>
      </w:trPr>
    </w:tblStylePr>
  </w:style>
  <w:style w:type="paragraph" w:customStyle="1" w:styleId="FEMAHeading0-CHAPTER">
    <w:name w:val="FEMA Heading 0 - CHAPTER"/>
    <w:basedOn w:val="FEMANormal"/>
    <w:next w:val="FEMANormal"/>
    <w:uiPriority w:val="99"/>
    <w:qFormat/>
    <w:rsid w:val="00B31F17"/>
    <w:pPr>
      <w:keepNext/>
      <w:pageBreakBefore/>
      <w:spacing w:line="240" w:lineRule="auto"/>
      <w:outlineLvl w:val="0"/>
    </w:pPr>
    <w:rPr>
      <w:rFonts w:ascii="Franklin Gothic Medium" w:hAnsi="Franklin Gothic Medium"/>
      <w:color w:val="005288"/>
      <w:sz w:val="60"/>
    </w:rPr>
  </w:style>
  <w:style w:type="paragraph" w:customStyle="1" w:styleId="FEMAHeading2Black">
    <w:name w:val="FEMA Heading 2 Black"/>
    <w:basedOn w:val="FEMAHeading2"/>
    <w:uiPriority w:val="99"/>
    <w:qFormat/>
    <w:rsid w:val="00B31F17"/>
    <w:rPr>
      <w:color w:val="auto"/>
    </w:rPr>
  </w:style>
  <w:style w:type="paragraph" w:customStyle="1" w:styleId="FEMAModelLanguageorExcerptTEXT">
    <w:name w:val="FEMA Model Language or Excerpt TEXT"/>
    <w:uiPriority w:val="99"/>
    <w:qFormat/>
    <w:rsid w:val="00D818E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60" w:line="259" w:lineRule="auto"/>
      <w:ind w:left="720"/>
    </w:pPr>
    <w:rPr>
      <w:rFonts w:ascii="Joanna MT Std" w:hAnsi="Joanna MT Std"/>
      <w:szCs w:val="24"/>
    </w:rPr>
  </w:style>
  <w:style w:type="paragraph" w:customStyle="1" w:styleId="FEMAModelLanguageorExcerptBULLETS">
    <w:name w:val="FEMA Model Language or Excerpt BULLETS"/>
    <w:basedOn w:val="FEMAModelLanguageorExcerptTEXT"/>
    <w:uiPriority w:val="99"/>
    <w:qFormat/>
    <w:rsid w:val="00D818E3"/>
    <w:pPr>
      <w:numPr>
        <w:numId w:val="20"/>
      </w:numPr>
    </w:pPr>
  </w:style>
  <w:style w:type="paragraph" w:customStyle="1" w:styleId="FEMAModelLanguageorExcerptLETTERS">
    <w:name w:val="FEMA Model Language or Excerpt LETTERS"/>
    <w:basedOn w:val="FEMAModelLanguageorExcerptTEXT"/>
    <w:uiPriority w:val="99"/>
    <w:qFormat/>
    <w:rsid w:val="00D818E3"/>
    <w:pPr>
      <w:numPr>
        <w:numId w:val="21"/>
      </w:numPr>
    </w:pPr>
  </w:style>
  <w:style w:type="paragraph" w:customStyle="1" w:styleId="FEMAModelLanguageorExcerptNUMBERS">
    <w:name w:val="FEMA Model Language or Excerpt NUMBERS"/>
    <w:basedOn w:val="FEMAModelLanguageorExcerptTEXT"/>
    <w:uiPriority w:val="99"/>
    <w:qFormat/>
    <w:rsid w:val="00D818E3"/>
    <w:pPr>
      <w:numPr>
        <w:ilvl w:val="1"/>
        <w:numId w:val="21"/>
      </w:numPr>
    </w:pPr>
  </w:style>
  <w:style w:type="paragraph" w:customStyle="1" w:styleId="FEMAModelLanguageorExcerptSUBLETTERS">
    <w:name w:val="FEMA Model Language or Excerpt SUBLETTERS"/>
    <w:basedOn w:val="FEMAModelLanguageorExcerptNUMBERS"/>
    <w:uiPriority w:val="99"/>
    <w:qFormat/>
    <w:rsid w:val="00D818E3"/>
    <w:pPr>
      <w:numPr>
        <w:ilvl w:val="2"/>
      </w:numPr>
    </w:pPr>
  </w:style>
  <w:style w:type="paragraph" w:customStyle="1" w:styleId="FEMAModelLanguageorExcerptTITLE">
    <w:name w:val="FEMA Model Language or Excerpt TITLE"/>
    <w:basedOn w:val="FEMAModelLanguageorExcerptTEXT"/>
    <w:uiPriority w:val="99"/>
    <w:qFormat/>
    <w:rsid w:val="00D818E3"/>
    <w:rPr>
      <w:b/>
    </w:rPr>
  </w:style>
  <w:style w:type="paragraph" w:customStyle="1" w:styleId="FEMABoxedCheckbox">
    <w:name w:val="FEMA Boxed Checkbox"/>
    <w:basedOn w:val="FEMABoxedBullet"/>
    <w:uiPriority w:val="99"/>
    <w:qFormat/>
    <w:rsid w:val="0068703F"/>
    <w:pPr>
      <w:numPr>
        <w:numId w:val="22"/>
      </w:numPr>
      <w:ind w:left="547"/>
    </w:pPr>
  </w:style>
  <w:style w:type="table" w:customStyle="1" w:styleId="TableGrid22">
    <w:name w:val="Table Grid22"/>
    <w:basedOn w:val="TableNormal"/>
    <w:uiPriority w:val="59"/>
    <w:rsid w:val="00C176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">
    <w:name w:val="Table Grid221"/>
    <w:basedOn w:val="TableNormal"/>
    <w:uiPriority w:val="59"/>
    <w:rsid w:val="008346A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yperlink" Target="mailto:exercisesurvey@forsmarsh.com" TargetMode="External" /><Relationship Id="rId9" Type="http://schemas.openxmlformats.org/officeDocument/2006/relationships/header" Target="header1.xml" /></Relationships>
</file>

<file path=word/_rels/footer2.xml.rels><?xml version="1.0" encoding="utf-8" standalone="yes"?><Relationships xmlns="http://schemas.openxmlformats.org/package/2006/relationships"><Relationship Id="rId1" Type="http://schemas.openxmlformats.org/officeDocument/2006/relationships/image" Target="media/image1.emf" /></Relationships>
</file>

<file path=word/theme/theme1.xml><?xml version="1.0" encoding="utf-8"?>
<a:theme xmlns:a="http://schemas.openxmlformats.org/drawingml/2006/main" name="CFPB_2014">
  <a:themeElements>
    <a:clrScheme name="Custom 1">
      <a:dk1>
        <a:srgbClr val="000000"/>
      </a:dk1>
      <a:lt1>
        <a:srgbClr val="FFFFFF"/>
      </a:lt1>
      <a:dk2>
        <a:srgbClr val="005188"/>
      </a:dk2>
      <a:lt2>
        <a:srgbClr val="F3F3F3"/>
      </a:lt2>
      <a:accent1>
        <a:srgbClr val="0078AE"/>
      </a:accent1>
      <a:accent2>
        <a:srgbClr val="595B5D"/>
      </a:accent2>
      <a:accent3>
        <a:srgbClr val="BABBBD"/>
      </a:accent3>
      <a:accent4>
        <a:srgbClr val="5E9732"/>
      </a:accent4>
      <a:accent5>
        <a:srgbClr val="0072CE"/>
      </a:accent5>
      <a:accent6>
        <a:srgbClr val="C31230"/>
      </a:accent6>
      <a:hlink>
        <a:srgbClr val="005188"/>
      </a:hlink>
      <a:folHlink>
        <a:srgbClr val="005188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e695bbe-29cc-414d-9631-cd9a5eb5086c" xsi:nil="true"/>
    <lcf76f155ced4ddcb4097134ff3c332f xmlns="1402c38d-516f-4d43-acca-cab79edca7a6">
      <Terms xmlns="http://schemas.microsoft.com/office/infopath/2007/PartnerControls"/>
    </lcf76f155ced4ddcb4097134ff3c332f>
    <FileCodeorSchedule xmlns="1402c38d-516f-4d43-acca-cab79edca7a6" xsi:nil="true"/>
    <Action_x0020_Branch xmlns="1402c38d-516f-4d43-acca-cab79edca7a6" xsi:nil="true"/>
    <Comments xmlns="1402c38d-516f-4d43-acca-cab79edca7a6" xsi:nil="true"/>
    <Status xmlns="1402c38d-516f-4d43-acca-cab79edca7a6" xsi:nil="true"/>
    <Due_x0020_Date xmlns="1402c38d-516f-4d43-acca-cab79edca7a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4A51CD35B36440B195B7F581459CEC" ma:contentTypeVersion="17" ma:contentTypeDescription="Create a new document." ma:contentTypeScope="" ma:versionID="b43a88391de392ecdba58f26da1ce42f">
  <xsd:schema xmlns:xsd="http://www.w3.org/2001/XMLSchema" xmlns:xs="http://www.w3.org/2001/XMLSchema" xmlns:p="http://schemas.microsoft.com/office/2006/metadata/properties" xmlns:ns2="1402c38d-516f-4d43-acca-cab79edca7a6" xmlns:ns3="be695bbe-29cc-414d-9631-cd9a5eb5086c" targetNamespace="http://schemas.microsoft.com/office/2006/metadata/properties" ma:root="true" ma:fieldsID="801a9abd37ab77e7ff7e9c6929c3edb4" ns2:_="" ns3:_="">
    <xsd:import namespace="1402c38d-516f-4d43-acca-cab79edca7a6"/>
    <xsd:import namespace="be695bbe-29cc-414d-9631-cd9a5eb5086c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Action_x0020_Branch" minOccurs="0"/>
                <xsd:element ref="ns2:Due_x0020_Date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Status" minOccurs="0"/>
                <xsd:element ref="ns2:FileCodeorSchedul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02c38d-516f-4d43-acca-cab79edca7a6" elementFormDefault="qualified">
    <xsd:import namespace="http://schemas.microsoft.com/office/2006/documentManagement/types"/>
    <xsd:import namespace="http://schemas.microsoft.com/office/infopath/2007/PartnerControls"/>
    <xsd:element name="Comments" ma:index="2" nillable="true" ma:displayName="Comments" ma:internalName="Comments">
      <xsd:simpleType>
        <xsd:restriction base="dms:Note">
          <xsd:maxLength value="255"/>
        </xsd:restriction>
      </xsd:simpleType>
    </xsd:element>
    <xsd:element name="Action_x0020_Branch" ma:index="3" nillable="true" ma:displayName="Division" ma:format="Dropdown" ma:internalName="Action_x0020_Branch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IMD"/>
                  </xsd:restriction>
                </xsd:simpleType>
              </xsd:element>
            </xsd:sequence>
          </xsd:extension>
        </xsd:complexContent>
      </xsd:complexType>
    </xsd:element>
    <xsd:element name="Due_x0020_Date" ma:index="10" nillable="true" ma:displayName="Office " ma:format="Dropdown" ma:internalName="Due_x0020_Date">
      <xsd:simpleType>
        <xsd:restriction base="dms:Choice">
          <xsd:enumeration value="Records"/>
          <xsd:enumeration value="PRA"/>
          <xsd:enumeration value="Privacy"/>
          <xsd:enumeration value="Disclosure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Status" ma:index="15" nillable="true" ma:displayName="Status" ma:format="Dropdown" ma:internalName="Status">
      <xsd:simpleType>
        <xsd:restriction base="dms:Choice">
          <xsd:enumeration value="Working"/>
          <xsd:enumeration value="Final/Active"/>
          <xsd:enumeration value="Draft"/>
          <xsd:enumeration value="Obselete"/>
        </xsd:restriction>
      </xsd:simpleType>
    </xsd:element>
    <xsd:element name="FileCodeorSchedule" ma:index="16" nillable="true" ma:displayName="File Code or Schedule" ma:format="Dropdown" ma:internalName="FileCodeorSchedul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585e291b-231a-4814-a0e4-2f7fa3dec4e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695bbe-29cc-414d-9631-cd9a5eb5086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9a3e7f8d-5177-444a-af21-cc1db4421fe9}" ma:internalName="TaxCatchAll" ma:showField="CatchAllData" ma:web="be695bbe-29cc-414d-9631-cd9a5eb508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1" ma:displayName="Title"/>
        <xsd:element ref="dc:subject" minOccurs="0" maxOccurs="1" ma:index="14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2C97AB-2A21-4FED-ADE9-E3737AA7E99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C54153-4610-4FCD-AFE3-B7B89B441A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80F236-DFB6-4204-86DF-39E3F6E41B49}">
  <ds:schemaRefs>
    <ds:schemaRef ds:uri="http://schemas.microsoft.com/office/2006/metadata/properties"/>
    <ds:schemaRef ds:uri="http://purl.org/dc/dcmitype/"/>
    <ds:schemaRef ds:uri="http://schemas.microsoft.com/office/infopath/2007/PartnerControls"/>
    <ds:schemaRef ds:uri="http://purl.org/dc/elements/1.1/"/>
    <ds:schemaRef ds:uri="655872f6-3ff0-4ef3-9915-b69980869974"/>
    <ds:schemaRef ds:uri="http://purl.org/dc/terms/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859d1c9a-4b33-4de5-87a1-41e178649937"/>
    <ds:schemaRef ds:uri="9a522aae-7a27-400d-91e8-c28369b4168f"/>
    <ds:schemaRef ds:uri="51591f5a-f618-4521-81ca-0278a8dceda6"/>
    <ds:schemaRef ds:uri="2ed67459-72b6-4173-a38c-60db6dbeba64"/>
    <ds:schemaRef ds:uri="be695bbe-29cc-414d-9631-cd9a5eb5086c"/>
    <ds:schemaRef ds:uri="1402c38d-516f-4d43-acca-cab79edca7a6"/>
  </ds:schemaRefs>
</ds:datastoreItem>
</file>

<file path=customXml/itemProps4.xml><?xml version="1.0" encoding="utf-8"?>
<ds:datastoreItem xmlns:ds="http://schemas.openxmlformats.org/officeDocument/2006/customXml" ds:itemID="{CEA7B796-ADF5-43F5-8CB0-78EC29C19D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02c38d-516f-4d43-acca-cab79edca7a6"/>
    <ds:schemaRef ds:uri="be695bbe-29cc-414d-9631-cd9a5eb508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3</Pages>
  <Words>2600</Words>
  <Characters>11741</Characters>
  <Application>Microsoft Office Word</Application>
  <DocSecurity>0</DocSecurity>
  <Lines>97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/21/20</vt:lpstr>
    </vt:vector>
  </TitlesOfParts>
  <Company>Department of Homeland Security</Company>
  <LinksUpToDate>false</LinksUpToDate>
  <CharactersWithSpaces>14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/21/20</dc:title>
  <dc:creator>Federal Emergency Management Agency</dc:creator>
  <cp:lastModifiedBy>WALSH, CHRISTINA</cp:lastModifiedBy>
  <cp:revision>7</cp:revision>
  <cp:lastPrinted>2020-05-28T22:47:00Z</cp:lastPrinted>
  <dcterms:created xsi:type="dcterms:W3CDTF">2024-02-29T15:39:00Z</dcterms:created>
  <dcterms:modified xsi:type="dcterms:W3CDTF">2024-03-29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8DD6C4162C89419B66C6B0D828A2D0</vt:lpwstr>
  </property>
  <property fmtid="{D5CDD505-2E9C-101B-9397-08002B2CF9AE}" pid="3" name="GrammarlyDocumentId">
    <vt:lpwstr>e3d71b92724a39bb3574af9ffa2f9b1b80a8059fc3a5d090449b9f2cc7b10098</vt:lpwstr>
  </property>
  <property fmtid="{D5CDD505-2E9C-101B-9397-08002B2CF9AE}" pid="4" name="MediaServiceImageTags">
    <vt:lpwstr/>
  </property>
  <property fmtid="{D5CDD505-2E9C-101B-9397-08002B2CF9AE}" pid="5" name="MSIP_Label_a2eef23d-2e95-4428-9a3c-2526d95b164a_ActionId">
    <vt:lpwstr>2b623500-807f-4af2-aaae-96239ecd61f7</vt:lpwstr>
  </property>
  <property fmtid="{D5CDD505-2E9C-101B-9397-08002B2CF9AE}" pid="6" name="MSIP_Label_a2eef23d-2e95-4428-9a3c-2526d95b164a_ContentBits">
    <vt:lpwstr>0</vt:lpwstr>
  </property>
  <property fmtid="{D5CDD505-2E9C-101B-9397-08002B2CF9AE}" pid="7" name="MSIP_Label_a2eef23d-2e95-4428-9a3c-2526d95b164a_Enabled">
    <vt:lpwstr>true</vt:lpwstr>
  </property>
  <property fmtid="{D5CDD505-2E9C-101B-9397-08002B2CF9AE}" pid="8" name="MSIP_Label_a2eef23d-2e95-4428-9a3c-2526d95b164a_Method">
    <vt:lpwstr>Standard</vt:lpwstr>
  </property>
  <property fmtid="{D5CDD505-2E9C-101B-9397-08002B2CF9AE}" pid="9" name="MSIP_Label_a2eef23d-2e95-4428-9a3c-2526d95b164a_Name">
    <vt:lpwstr>For Official Use Only (FOUO)</vt:lpwstr>
  </property>
  <property fmtid="{D5CDD505-2E9C-101B-9397-08002B2CF9AE}" pid="10" name="MSIP_Label_a2eef23d-2e95-4428-9a3c-2526d95b164a_SetDate">
    <vt:lpwstr>2024-03-29T12:06:11Z</vt:lpwstr>
  </property>
  <property fmtid="{D5CDD505-2E9C-101B-9397-08002B2CF9AE}" pid="11" name="MSIP_Label_a2eef23d-2e95-4428-9a3c-2526d95b164a_SiteId">
    <vt:lpwstr>3ccde76c-946d-4a12-bb7a-fc9d0842354a</vt:lpwstr>
  </property>
</Properties>
</file>